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4AC15" w14:textId="62BAF6A4" w:rsidR="00F85244" w:rsidRDefault="00F85244" w:rsidP="00F85244">
      <w:pPr>
        <w:pStyle w:val="affb"/>
      </w:pPr>
      <w:bookmarkStart w:id="0" w:name="_Toc16753969"/>
      <w:bookmarkStart w:id="1" w:name="_Toc17289271"/>
      <w:r w:rsidRPr="0028441C">
        <w:rPr>
          <w:rFonts w:hint="eastAsia"/>
        </w:rPr>
        <w:t xml:space="preserve">デジタル社会推進実践ガイドブック </w:t>
      </w:r>
      <w:r w:rsidRPr="0028441C">
        <w:t>DS-</w:t>
      </w:r>
      <w:r>
        <w:t>451-1</w:t>
      </w:r>
    </w:p>
    <w:p w14:paraId="718BEE78" w14:textId="77777777" w:rsidR="00446D27" w:rsidRDefault="00446D27" w:rsidP="00F85244">
      <w:pPr>
        <w:pStyle w:val="affb"/>
      </w:pPr>
    </w:p>
    <w:p w14:paraId="12B8F986" w14:textId="77777777" w:rsidR="00446D27" w:rsidRDefault="00446D27" w:rsidP="00F85244">
      <w:pPr>
        <w:pStyle w:val="affb"/>
      </w:pPr>
    </w:p>
    <w:p w14:paraId="5CBC24B6" w14:textId="77777777" w:rsidR="00446D27" w:rsidRPr="0028441C" w:rsidRDefault="00446D27" w:rsidP="00F85244">
      <w:pPr>
        <w:pStyle w:val="affb"/>
      </w:pPr>
    </w:p>
    <w:p w14:paraId="4648C43E" w14:textId="0BD46C54" w:rsidR="005865EB" w:rsidRPr="00B3497D" w:rsidRDefault="00E40815" w:rsidP="00A3190A">
      <w:pPr>
        <w:pStyle w:val="ac"/>
      </w:pPr>
      <w:r>
        <w:rPr>
          <w:rFonts w:hint="eastAsia"/>
        </w:rPr>
        <w:t>実装データモデル</w:t>
      </w:r>
      <w:r w:rsidR="00417D83">
        <w:rPr>
          <w:rFonts w:hint="eastAsia"/>
        </w:rPr>
        <w:t>（行政）</w:t>
      </w:r>
    </w:p>
    <w:p w14:paraId="0AEA8BCA" w14:textId="26501698" w:rsidR="00385206" w:rsidRPr="006B2245" w:rsidRDefault="00020211" w:rsidP="00A3190A">
      <w:pPr>
        <w:pStyle w:val="ac"/>
      </w:pPr>
      <w:r>
        <w:rPr>
          <w:rFonts w:hint="eastAsia"/>
        </w:rPr>
        <w:t>申請</w:t>
      </w:r>
      <w:r w:rsidR="00F27959">
        <w:rPr>
          <w:rFonts w:hint="eastAsia"/>
        </w:rPr>
        <w:t>・届出</w:t>
      </w:r>
      <w:bookmarkEnd w:id="0"/>
      <w:bookmarkEnd w:id="1"/>
    </w:p>
    <w:p w14:paraId="63016892" w14:textId="27AA2C39" w:rsidR="00385206" w:rsidRPr="000C3B65" w:rsidRDefault="00385206" w:rsidP="00A3190A"/>
    <w:p w14:paraId="48159EFA" w14:textId="77777777" w:rsidR="00385206" w:rsidRPr="00D20CEE" w:rsidRDefault="00385206" w:rsidP="00A3190A"/>
    <w:p w14:paraId="0080B2EB" w14:textId="77777777" w:rsidR="00385206" w:rsidRDefault="00385206" w:rsidP="00A3190A"/>
    <w:p w14:paraId="645C8988" w14:textId="77777777" w:rsidR="00385206" w:rsidRDefault="00385206" w:rsidP="00A3190A"/>
    <w:p w14:paraId="121DC3FD" w14:textId="77777777" w:rsidR="002F70CE" w:rsidRPr="0008659D" w:rsidRDefault="002F70CE" w:rsidP="002F70CE">
      <w:pPr>
        <w:pStyle w:val="ae"/>
        <w:ind w:left="360"/>
      </w:pPr>
      <w:bookmarkStart w:id="2" w:name="_Toc98960194"/>
      <w:bookmarkStart w:id="3" w:name="_Toc98960582"/>
      <w:bookmarkStart w:id="4" w:name="_Toc98961043"/>
      <w:r w:rsidRPr="0008659D">
        <w:rPr>
          <w:rFonts w:hint="eastAsia"/>
        </w:rPr>
        <w:t>2022年（令和4年）3月</w:t>
      </w:r>
      <w:r w:rsidRPr="0008659D">
        <w:t>31</w:t>
      </w:r>
      <w:r w:rsidRPr="0008659D">
        <w:rPr>
          <w:rFonts w:hint="eastAsia"/>
        </w:rPr>
        <w:t>日</w:t>
      </w:r>
      <w:bookmarkEnd w:id="2"/>
      <w:bookmarkEnd w:id="3"/>
      <w:bookmarkEnd w:id="4"/>
    </w:p>
    <w:p w14:paraId="1AF47237" w14:textId="77777777" w:rsidR="002F70CE" w:rsidRDefault="002F70CE" w:rsidP="002F70CE">
      <w:pPr>
        <w:pStyle w:val="ae"/>
        <w:ind w:left="360"/>
      </w:pPr>
      <w:bookmarkStart w:id="5" w:name="_Toc98960195"/>
      <w:bookmarkStart w:id="6" w:name="_Toc98960583"/>
      <w:bookmarkStart w:id="7" w:name="_Toc98961044"/>
      <w:r w:rsidRPr="00977C41">
        <w:rPr>
          <w:rFonts w:hint="eastAsia"/>
        </w:rPr>
        <w:t>デジタル庁</w:t>
      </w:r>
      <w:bookmarkEnd w:id="5"/>
      <w:bookmarkEnd w:id="6"/>
      <w:bookmarkEnd w:id="7"/>
    </w:p>
    <w:p w14:paraId="0AD52970" w14:textId="1AE39A27" w:rsidR="00385206" w:rsidRPr="002F70CE" w:rsidRDefault="00385206" w:rsidP="00A3190A"/>
    <w:p w14:paraId="289D87E9" w14:textId="77777777" w:rsidR="0030426D" w:rsidRDefault="0030426D" w:rsidP="00A3190A"/>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1E099B9E" w:rsidR="00385206" w:rsidRPr="00CB5BD9" w:rsidRDefault="00A855F6" w:rsidP="00CB5BD9">
            <w:pPr>
              <w:pStyle w:val="aff9"/>
            </w:pPr>
            <w:r w:rsidRPr="00CB5BD9">
              <w:rPr>
                <w:rFonts w:hint="eastAsia"/>
              </w:rPr>
              <w:t>〔キーワード〕</w:t>
            </w:r>
          </w:p>
          <w:p w14:paraId="60E7C50E" w14:textId="779393C1" w:rsidR="00385206" w:rsidRPr="00CB5BD9" w:rsidRDefault="00DE0922" w:rsidP="00CB5BD9">
            <w:pPr>
              <w:pStyle w:val="aff9"/>
            </w:pPr>
            <w:r w:rsidRPr="00CB5BD9">
              <w:rPr>
                <w:rFonts w:hint="eastAsia"/>
              </w:rPr>
              <w:t>個人、</w:t>
            </w:r>
            <w:r w:rsidR="00703A90" w:rsidRPr="00CB5BD9">
              <w:rPr>
                <w:rFonts w:hint="eastAsia"/>
              </w:rPr>
              <w:t>法人、</w:t>
            </w:r>
            <w:r w:rsidR="006368AD" w:rsidRPr="00CB5BD9">
              <w:rPr>
                <w:rFonts w:hint="eastAsia"/>
              </w:rPr>
              <w:t>申請</w:t>
            </w:r>
            <w:r w:rsidR="00B607E6" w:rsidRPr="00CB5BD9">
              <w:rPr>
                <w:rFonts w:hint="eastAsia"/>
              </w:rPr>
              <w:t>、</w:t>
            </w:r>
            <w:r w:rsidR="00C00025" w:rsidRPr="00CB5BD9">
              <w:rPr>
                <w:rFonts w:hint="eastAsia"/>
              </w:rPr>
              <w:t>届出、</w:t>
            </w:r>
            <w:r w:rsidR="00B607E6" w:rsidRPr="00CB5BD9">
              <w:rPr>
                <w:rFonts w:hint="eastAsia"/>
              </w:rPr>
              <w:t>報告</w:t>
            </w:r>
            <w:r w:rsidR="00A64556" w:rsidRPr="00CB5BD9">
              <w:rPr>
                <w:rFonts w:hint="eastAsia"/>
              </w:rPr>
              <w:t>、自動審査</w:t>
            </w:r>
          </w:p>
          <w:p w14:paraId="367F9815" w14:textId="77777777" w:rsidR="00385206" w:rsidRPr="00CB5BD9" w:rsidRDefault="00385206" w:rsidP="00CB5BD9">
            <w:pPr>
              <w:pStyle w:val="aff9"/>
            </w:pPr>
          </w:p>
          <w:p w14:paraId="57FA29FB" w14:textId="77777777" w:rsidR="00385206" w:rsidRPr="00CB5BD9" w:rsidRDefault="00385206" w:rsidP="00CB5BD9">
            <w:pPr>
              <w:pStyle w:val="aff9"/>
            </w:pPr>
            <w:r w:rsidRPr="00CB5BD9">
              <w:rPr>
                <w:rFonts w:hint="eastAsia"/>
              </w:rPr>
              <w:t>〔概要〕</w:t>
            </w:r>
          </w:p>
          <w:p w14:paraId="33295F8C" w14:textId="6D771493" w:rsidR="00DE0922" w:rsidRDefault="00703A90" w:rsidP="00CB5BD9">
            <w:pPr>
              <w:pStyle w:val="aff9"/>
            </w:pPr>
            <w:r w:rsidRPr="00CB5BD9">
              <w:rPr>
                <w:rFonts w:hint="eastAsia"/>
              </w:rPr>
              <w:t>行政機関で</w:t>
            </w:r>
            <w:r w:rsidR="008010D7" w:rsidRPr="00CB5BD9">
              <w:rPr>
                <w:rFonts w:hint="eastAsia"/>
              </w:rPr>
              <w:t>申請</w:t>
            </w:r>
            <w:r w:rsidR="002A5011" w:rsidRPr="00CB5BD9">
              <w:rPr>
                <w:rFonts w:hint="eastAsia"/>
              </w:rPr>
              <w:t>・届出</w:t>
            </w:r>
            <w:r w:rsidR="00791B63" w:rsidRPr="00CB5BD9">
              <w:rPr>
                <w:rFonts w:hint="eastAsia"/>
              </w:rPr>
              <w:t>手続</w:t>
            </w:r>
            <w:r w:rsidRPr="00CB5BD9">
              <w:rPr>
                <w:rFonts w:hint="eastAsia"/>
              </w:rPr>
              <w:t>に関するシステムを作る</w:t>
            </w:r>
            <w:r w:rsidR="0021602E" w:rsidRPr="00CB5BD9">
              <w:rPr>
                <w:rFonts w:hint="eastAsia"/>
              </w:rPr>
              <w:t>場合</w:t>
            </w:r>
            <w:r w:rsidRPr="00CB5BD9">
              <w:rPr>
                <w:rFonts w:hint="eastAsia"/>
              </w:rPr>
              <w:t>に参照すべき</w:t>
            </w:r>
            <w:r w:rsidR="00385206" w:rsidRPr="00CB5BD9">
              <w:rPr>
                <w:rFonts w:hint="eastAsia"/>
              </w:rPr>
              <w:t>実践的ガイド。</w:t>
            </w:r>
            <w:r w:rsidRPr="00CB5BD9">
              <w:rPr>
                <w:rFonts w:hint="eastAsia"/>
              </w:rPr>
              <w:t>このガイドに従いデータ設計を行うことで、</w:t>
            </w:r>
            <w:r w:rsidR="00AD0031" w:rsidRPr="00CB5BD9">
              <w:rPr>
                <w:rFonts w:hint="eastAsia"/>
              </w:rPr>
              <w:t>既提出データ</w:t>
            </w:r>
            <w:r w:rsidR="009B37DA" w:rsidRPr="00CB5BD9">
              <w:rPr>
                <w:rFonts w:hint="eastAsia"/>
              </w:rPr>
              <w:t>やベース・レジストリ</w:t>
            </w:r>
            <w:r w:rsidR="00AD0031" w:rsidRPr="00CB5BD9">
              <w:rPr>
                <w:rFonts w:hint="eastAsia"/>
              </w:rPr>
              <w:t>を再利用するワンスオンリーや</w:t>
            </w:r>
            <w:r w:rsidR="001543BF" w:rsidRPr="00CB5BD9">
              <w:rPr>
                <w:rFonts w:hint="eastAsia"/>
              </w:rPr>
              <w:t>、</w:t>
            </w:r>
            <w:r w:rsidR="00AD0031" w:rsidRPr="00CB5BD9">
              <w:rPr>
                <w:rFonts w:hint="eastAsia"/>
              </w:rPr>
              <w:t>ワンストップサービスにおける</w:t>
            </w:r>
            <w:r w:rsidRPr="00CB5BD9">
              <w:rPr>
                <w:rFonts w:hint="eastAsia"/>
              </w:rPr>
              <w:t>他機関とのデータ交換</w:t>
            </w:r>
            <w:r w:rsidR="002D262C" w:rsidRPr="00CB5BD9">
              <w:rPr>
                <w:rFonts w:hint="eastAsia"/>
              </w:rPr>
              <w:t>や自動審査</w:t>
            </w:r>
            <w:r w:rsidRPr="00CB5BD9">
              <w:rPr>
                <w:rFonts w:hint="eastAsia"/>
              </w:rPr>
              <w:t>が容易かつ正確に行えるようにな</w:t>
            </w:r>
            <w:r w:rsidR="00AD0031" w:rsidRPr="00CB5BD9">
              <w:rPr>
                <w:rFonts w:hint="eastAsia"/>
              </w:rPr>
              <w:t>ります。また、</w:t>
            </w:r>
            <w:r w:rsidRPr="00CB5BD9">
              <w:rPr>
                <w:rFonts w:hint="eastAsia"/>
              </w:rPr>
              <w:t>データ設計に関するコスト</w:t>
            </w:r>
            <w:r w:rsidR="004030B4" w:rsidRPr="00CB5BD9">
              <w:rPr>
                <w:rFonts w:hint="eastAsia"/>
              </w:rPr>
              <w:t>の削減や、行政機関に対する報告への活用も可能です</w:t>
            </w:r>
            <w:r w:rsidR="00501614" w:rsidRPr="00CB5BD9">
              <w:rPr>
                <w:rFonts w:hint="eastAsia"/>
              </w:rPr>
              <w:t>。</w:t>
            </w:r>
          </w:p>
        </w:tc>
      </w:tr>
    </w:tbl>
    <w:p w14:paraId="6CC9A29C" w14:textId="44C8B601" w:rsidR="00385206" w:rsidRDefault="00385206" w:rsidP="00A3190A">
      <w:pPr>
        <w:sectPr w:rsidR="00385206">
          <w:pgSz w:w="11906" w:h="16838"/>
          <w:pgMar w:top="1985" w:right="1701" w:bottom="1701" w:left="1701" w:header="851" w:footer="992" w:gutter="0"/>
          <w:cols w:space="425"/>
          <w:docGrid w:type="lines" w:linePitch="360"/>
        </w:sectPr>
      </w:pPr>
      <w:r>
        <w:br w:type="page"/>
      </w:r>
    </w:p>
    <w:sdt>
      <w:sdtPr>
        <w:rPr>
          <w:rFonts w:ascii="ＭＳ 明朝" w:eastAsia="ＭＳ 明朝"/>
          <w:color w:val="auto"/>
          <w:kern w:val="2"/>
          <w:sz w:val="24"/>
          <w:szCs w:val="22"/>
          <w:lang w:val="ja-JP"/>
        </w:rPr>
        <w:id w:val="1554346176"/>
        <w:docPartObj>
          <w:docPartGallery w:val="Table of Contents"/>
          <w:docPartUnique/>
        </w:docPartObj>
      </w:sdtPr>
      <w:sdtEndPr>
        <w:rPr>
          <w:b/>
          <w:bCs/>
        </w:rPr>
      </w:sdtEndPr>
      <w:sdtContent>
        <w:p w14:paraId="05076361" w14:textId="1C70CC1A" w:rsidR="00703186" w:rsidRDefault="00703186">
          <w:pPr>
            <w:pStyle w:val="aff5"/>
          </w:pPr>
          <w:r>
            <w:rPr>
              <w:lang w:val="ja-JP"/>
            </w:rPr>
            <w:t>目次</w:t>
          </w:r>
        </w:p>
        <w:p w14:paraId="611D11F2" w14:textId="5479D2D0" w:rsidR="00703186" w:rsidRDefault="0070318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5592" w:history="1">
            <w:r w:rsidRPr="005F0404">
              <w:rPr>
                <w:rStyle w:val="aff0"/>
                <w:noProof/>
              </w:rPr>
              <w:t>1</w:t>
            </w:r>
            <w:r>
              <w:rPr>
                <w:rFonts w:asciiTheme="minorHAnsi" w:eastAsiaTheme="minorEastAsia" w:hAnsiTheme="minorHAnsi" w:cstheme="minorBidi"/>
                <w:noProof/>
                <w:sz w:val="21"/>
              </w:rPr>
              <w:tab/>
            </w:r>
            <w:r w:rsidRPr="005F0404">
              <w:rPr>
                <w:rStyle w:val="aff0"/>
                <w:noProof/>
              </w:rPr>
              <w:t>背景と課題</w:t>
            </w:r>
            <w:r>
              <w:rPr>
                <w:noProof/>
                <w:webHidden/>
              </w:rPr>
              <w:tab/>
            </w:r>
            <w:r>
              <w:rPr>
                <w:noProof/>
                <w:webHidden/>
              </w:rPr>
              <w:fldChar w:fldCharType="begin"/>
            </w:r>
            <w:r>
              <w:rPr>
                <w:noProof/>
                <w:webHidden/>
              </w:rPr>
              <w:instrText xml:space="preserve"> PAGEREF _Toc99385592 \h </w:instrText>
            </w:r>
            <w:r>
              <w:rPr>
                <w:noProof/>
                <w:webHidden/>
              </w:rPr>
            </w:r>
            <w:r>
              <w:rPr>
                <w:noProof/>
                <w:webHidden/>
              </w:rPr>
              <w:fldChar w:fldCharType="separate"/>
            </w:r>
            <w:r>
              <w:rPr>
                <w:noProof/>
                <w:webHidden/>
              </w:rPr>
              <w:t>4</w:t>
            </w:r>
            <w:r>
              <w:rPr>
                <w:noProof/>
                <w:webHidden/>
              </w:rPr>
              <w:fldChar w:fldCharType="end"/>
            </w:r>
          </w:hyperlink>
        </w:p>
        <w:p w14:paraId="33466B7F" w14:textId="4620B8B1"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593" w:history="1">
            <w:r w:rsidR="00703186" w:rsidRPr="005F0404">
              <w:rPr>
                <w:rStyle w:val="aff0"/>
                <w:noProof/>
              </w:rPr>
              <w:t>1.1</w:t>
            </w:r>
            <w:r w:rsidR="00703186">
              <w:rPr>
                <w:rFonts w:asciiTheme="minorHAnsi" w:eastAsiaTheme="minorEastAsia" w:hAnsiTheme="minorHAnsi" w:cstheme="minorBidi"/>
                <w:noProof/>
                <w:sz w:val="21"/>
              </w:rPr>
              <w:tab/>
            </w:r>
            <w:r w:rsidR="00703186" w:rsidRPr="005F0404">
              <w:rPr>
                <w:rStyle w:val="aff0"/>
                <w:noProof/>
              </w:rPr>
              <w:t>背景</w:t>
            </w:r>
            <w:r w:rsidR="00703186">
              <w:rPr>
                <w:noProof/>
                <w:webHidden/>
              </w:rPr>
              <w:tab/>
            </w:r>
            <w:r w:rsidR="00703186">
              <w:rPr>
                <w:noProof/>
                <w:webHidden/>
              </w:rPr>
              <w:fldChar w:fldCharType="begin"/>
            </w:r>
            <w:r w:rsidR="00703186">
              <w:rPr>
                <w:noProof/>
                <w:webHidden/>
              </w:rPr>
              <w:instrText xml:space="preserve"> PAGEREF _Toc99385593 \h </w:instrText>
            </w:r>
            <w:r w:rsidR="00703186">
              <w:rPr>
                <w:noProof/>
                <w:webHidden/>
              </w:rPr>
            </w:r>
            <w:r w:rsidR="00703186">
              <w:rPr>
                <w:noProof/>
                <w:webHidden/>
              </w:rPr>
              <w:fldChar w:fldCharType="separate"/>
            </w:r>
            <w:r w:rsidR="00703186">
              <w:rPr>
                <w:noProof/>
                <w:webHidden/>
              </w:rPr>
              <w:t>4</w:t>
            </w:r>
            <w:r w:rsidR="00703186">
              <w:rPr>
                <w:noProof/>
                <w:webHidden/>
              </w:rPr>
              <w:fldChar w:fldCharType="end"/>
            </w:r>
          </w:hyperlink>
        </w:p>
        <w:p w14:paraId="2F96C745" w14:textId="4AECB9E8"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594" w:history="1">
            <w:r w:rsidR="00703186" w:rsidRPr="005F0404">
              <w:rPr>
                <w:rStyle w:val="aff0"/>
                <w:noProof/>
              </w:rPr>
              <w:t>1.2</w:t>
            </w:r>
            <w:r w:rsidR="00703186">
              <w:rPr>
                <w:rFonts w:asciiTheme="minorHAnsi" w:eastAsiaTheme="minorEastAsia" w:hAnsiTheme="minorHAnsi" w:cstheme="minorBidi"/>
                <w:noProof/>
                <w:sz w:val="21"/>
              </w:rPr>
              <w:tab/>
            </w:r>
            <w:r w:rsidR="00703186" w:rsidRPr="005F0404">
              <w:rPr>
                <w:rStyle w:val="aff0"/>
                <w:noProof/>
              </w:rPr>
              <w:t>課題</w:t>
            </w:r>
            <w:r w:rsidR="00703186">
              <w:rPr>
                <w:noProof/>
                <w:webHidden/>
              </w:rPr>
              <w:tab/>
            </w:r>
            <w:r w:rsidR="00703186">
              <w:rPr>
                <w:noProof/>
                <w:webHidden/>
              </w:rPr>
              <w:fldChar w:fldCharType="begin"/>
            </w:r>
            <w:r w:rsidR="00703186">
              <w:rPr>
                <w:noProof/>
                <w:webHidden/>
              </w:rPr>
              <w:instrText xml:space="preserve"> PAGEREF _Toc99385594 \h </w:instrText>
            </w:r>
            <w:r w:rsidR="00703186">
              <w:rPr>
                <w:noProof/>
                <w:webHidden/>
              </w:rPr>
            </w:r>
            <w:r w:rsidR="00703186">
              <w:rPr>
                <w:noProof/>
                <w:webHidden/>
              </w:rPr>
              <w:fldChar w:fldCharType="separate"/>
            </w:r>
            <w:r w:rsidR="00703186">
              <w:rPr>
                <w:noProof/>
                <w:webHidden/>
              </w:rPr>
              <w:t>4</w:t>
            </w:r>
            <w:r w:rsidR="00703186">
              <w:rPr>
                <w:noProof/>
                <w:webHidden/>
              </w:rPr>
              <w:fldChar w:fldCharType="end"/>
            </w:r>
          </w:hyperlink>
        </w:p>
        <w:p w14:paraId="46677DA1" w14:textId="55F1C5FD"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595" w:history="1">
            <w:r w:rsidR="00703186" w:rsidRPr="005F0404">
              <w:rPr>
                <w:rStyle w:val="aff0"/>
                <w:noProof/>
              </w:rPr>
              <w:t>1.3</w:t>
            </w:r>
            <w:r w:rsidR="00703186">
              <w:rPr>
                <w:rFonts w:asciiTheme="minorHAnsi" w:eastAsiaTheme="minorEastAsia" w:hAnsiTheme="minorHAnsi" w:cstheme="minorBidi"/>
                <w:noProof/>
                <w:sz w:val="21"/>
              </w:rPr>
              <w:tab/>
            </w:r>
            <w:r w:rsidR="00703186" w:rsidRPr="005F0404">
              <w:rPr>
                <w:rStyle w:val="aff0"/>
                <w:noProof/>
              </w:rPr>
              <w:t>投資対効果</w:t>
            </w:r>
            <w:r w:rsidR="00703186">
              <w:rPr>
                <w:noProof/>
                <w:webHidden/>
              </w:rPr>
              <w:tab/>
            </w:r>
            <w:r w:rsidR="00703186">
              <w:rPr>
                <w:noProof/>
                <w:webHidden/>
              </w:rPr>
              <w:fldChar w:fldCharType="begin"/>
            </w:r>
            <w:r w:rsidR="00703186">
              <w:rPr>
                <w:noProof/>
                <w:webHidden/>
              </w:rPr>
              <w:instrText xml:space="preserve"> PAGEREF _Toc99385595 \h </w:instrText>
            </w:r>
            <w:r w:rsidR="00703186">
              <w:rPr>
                <w:noProof/>
                <w:webHidden/>
              </w:rPr>
            </w:r>
            <w:r w:rsidR="00703186">
              <w:rPr>
                <w:noProof/>
                <w:webHidden/>
              </w:rPr>
              <w:fldChar w:fldCharType="separate"/>
            </w:r>
            <w:r w:rsidR="00703186">
              <w:rPr>
                <w:noProof/>
                <w:webHidden/>
              </w:rPr>
              <w:t>5</w:t>
            </w:r>
            <w:r w:rsidR="00703186">
              <w:rPr>
                <w:noProof/>
                <w:webHidden/>
              </w:rPr>
              <w:fldChar w:fldCharType="end"/>
            </w:r>
          </w:hyperlink>
        </w:p>
        <w:p w14:paraId="0B4B61FB" w14:textId="26531AF8" w:rsidR="00703186" w:rsidRDefault="00D804B4">
          <w:pPr>
            <w:pStyle w:val="11"/>
            <w:tabs>
              <w:tab w:val="left" w:pos="1050"/>
            </w:tabs>
            <w:rPr>
              <w:rFonts w:asciiTheme="minorHAnsi" w:eastAsiaTheme="minorEastAsia" w:hAnsiTheme="minorHAnsi" w:cstheme="minorBidi"/>
              <w:noProof/>
              <w:sz w:val="21"/>
            </w:rPr>
          </w:pPr>
          <w:hyperlink w:anchor="_Toc99385596"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目的と概要</w:t>
            </w:r>
            <w:r w:rsidR="00703186">
              <w:rPr>
                <w:noProof/>
                <w:webHidden/>
              </w:rPr>
              <w:tab/>
            </w:r>
            <w:r w:rsidR="00703186">
              <w:rPr>
                <w:noProof/>
                <w:webHidden/>
              </w:rPr>
              <w:fldChar w:fldCharType="begin"/>
            </w:r>
            <w:r w:rsidR="00703186">
              <w:rPr>
                <w:noProof/>
                <w:webHidden/>
              </w:rPr>
              <w:instrText xml:space="preserve"> PAGEREF _Toc99385596 \h </w:instrText>
            </w:r>
            <w:r w:rsidR="00703186">
              <w:rPr>
                <w:noProof/>
                <w:webHidden/>
              </w:rPr>
            </w:r>
            <w:r w:rsidR="00703186">
              <w:rPr>
                <w:noProof/>
                <w:webHidden/>
              </w:rPr>
              <w:fldChar w:fldCharType="separate"/>
            </w:r>
            <w:r w:rsidR="00703186">
              <w:rPr>
                <w:noProof/>
                <w:webHidden/>
              </w:rPr>
              <w:t>6</w:t>
            </w:r>
            <w:r w:rsidR="00703186">
              <w:rPr>
                <w:noProof/>
                <w:webHidden/>
              </w:rPr>
              <w:fldChar w:fldCharType="end"/>
            </w:r>
          </w:hyperlink>
        </w:p>
        <w:p w14:paraId="65FAA183" w14:textId="2F9BA764"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597" w:history="1">
            <w:r w:rsidR="00703186" w:rsidRPr="005F0404">
              <w:rPr>
                <w:rStyle w:val="aff0"/>
                <w:noProof/>
              </w:rPr>
              <w:t>2.1</w:t>
            </w:r>
            <w:r w:rsidR="00703186">
              <w:rPr>
                <w:rFonts w:asciiTheme="minorHAnsi" w:eastAsiaTheme="minorEastAsia" w:hAnsiTheme="minorHAnsi" w:cstheme="minorBidi"/>
                <w:noProof/>
                <w:sz w:val="21"/>
              </w:rPr>
              <w:tab/>
            </w:r>
            <w:r w:rsidR="00703186" w:rsidRPr="005F0404">
              <w:rPr>
                <w:rStyle w:val="aff0"/>
                <w:noProof/>
              </w:rPr>
              <w:t>目的</w:t>
            </w:r>
            <w:r w:rsidR="00703186">
              <w:rPr>
                <w:noProof/>
                <w:webHidden/>
              </w:rPr>
              <w:tab/>
            </w:r>
            <w:r w:rsidR="00703186">
              <w:rPr>
                <w:noProof/>
                <w:webHidden/>
              </w:rPr>
              <w:fldChar w:fldCharType="begin"/>
            </w:r>
            <w:r w:rsidR="00703186">
              <w:rPr>
                <w:noProof/>
                <w:webHidden/>
              </w:rPr>
              <w:instrText xml:space="preserve"> PAGEREF _Toc99385597 \h </w:instrText>
            </w:r>
            <w:r w:rsidR="00703186">
              <w:rPr>
                <w:noProof/>
                <w:webHidden/>
              </w:rPr>
            </w:r>
            <w:r w:rsidR="00703186">
              <w:rPr>
                <w:noProof/>
                <w:webHidden/>
              </w:rPr>
              <w:fldChar w:fldCharType="separate"/>
            </w:r>
            <w:r w:rsidR="00703186">
              <w:rPr>
                <w:noProof/>
                <w:webHidden/>
              </w:rPr>
              <w:t>6</w:t>
            </w:r>
            <w:r w:rsidR="00703186">
              <w:rPr>
                <w:noProof/>
                <w:webHidden/>
              </w:rPr>
              <w:fldChar w:fldCharType="end"/>
            </w:r>
          </w:hyperlink>
        </w:p>
        <w:p w14:paraId="5B131BCB" w14:textId="5A95E8C1"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598" w:history="1">
            <w:r w:rsidR="00703186" w:rsidRPr="005F0404">
              <w:rPr>
                <w:rStyle w:val="aff0"/>
                <w:noProof/>
              </w:rPr>
              <w:t>2.2</w:t>
            </w:r>
            <w:r w:rsidR="00703186">
              <w:rPr>
                <w:rFonts w:asciiTheme="minorHAnsi" w:eastAsiaTheme="minorEastAsia" w:hAnsiTheme="minorHAnsi" w:cstheme="minorBidi"/>
                <w:noProof/>
                <w:sz w:val="21"/>
              </w:rPr>
              <w:tab/>
            </w:r>
            <w:r w:rsidR="00703186" w:rsidRPr="005F0404">
              <w:rPr>
                <w:rStyle w:val="aff0"/>
                <w:noProof/>
              </w:rPr>
              <w:t>概要</w:t>
            </w:r>
            <w:r w:rsidR="00703186">
              <w:rPr>
                <w:noProof/>
                <w:webHidden/>
              </w:rPr>
              <w:tab/>
            </w:r>
            <w:r w:rsidR="00703186">
              <w:rPr>
                <w:noProof/>
                <w:webHidden/>
              </w:rPr>
              <w:fldChar w:fldCharType="begin"/>
            </w:r>
            <w:r w:rsidR="00703186">
              <w:rPr>
                <w:noProof/>
                <w:webHidden/>
              </w:rPr>
              <w:instrText xml:space="preserve"> PAGEREF _Toc99385598 \h </w:instrText>
            </w:r>
            <w:r w:rsidR="00703186">
              <w:rPr>
                <w:noProof/>
                <w:webHidden/>
              </w:rPr>
            </w:r>
            <w:r w:rsidR="00703186">
              <w:rPr>
                <w:noProof/>
                <w:webHidden/>
              </w:rPr>
              <w:fldChar w:fldCharType="separate"/>
            </w:r>
            <w:r w:rsidR="00703186">
              <w:rPr>
                <w:noProof/>
                <w:webHidden/>
              </w:rPr>
              <w:t>6</w:t>
            </w:r>
            <w:r w:rsidR="00703186">
              <w:rPr>
                <w:noProof/>
                <w:webHidden/>
              </w:rPr>
              <w:fldChar w:fldCharType="end"/>
            </w:r>
          </w:hyperlink>
        </w:p>
        <w:p w14:paraId="071E2898" w14:textId="2F8843F5"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599"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個人の場合</w:t>
            </w:r>
            <w:r w:rsidR="00703186">
              <w:rPr>
                <w:noProof/>
                <w:webHidden/>
              </w:rPr>
              <w:tab/>
            </w:r>
            <w:r w:rsidR="00703186">
              <w:rPr>
                <w:noProof/>
                <w:webHidden/>
              </w:rPr>
              <w:fldChar w:fldCharType="begin"/>
            </w:r>
            <w:r w:rsidR="00703186">
              <w:rPr>
                <w:noProof/>
                <w:webHidden/>
              </w:rPr>
              <w:instrText xml:space="preserve"> PAGEREF _Toc99385599 \h </w:instrText>
            </w:r>
            <w:r w:rsidR="00703186">
              <w:rPr>
                <w:noProof/>
                <w:webHidden/>
              </w:rPr>
            </w:r>
            <w:r w:rsidR="00703186">
              <w:rPr>
                <w:noProof/>
                <w:webHidden/>
              </w:rPr>
              <w:fldChar w:fldCharType="separate"/>
            </w:r>
            <w:r w:rsidR="00703186">
              <w:rPr>
                <w:noProof/>
                <w:webHidden/>
              </w:rPr>
              <w:t>6</w:t>
            </w:r>
            <w:r w:rsidR="00703186">
              <w:rPr>
                <w:noProof/>
                <w:webHidden/>
              </w:rPr>
              <w:fldChar w:fldCharType="end"/>
            </w:r>
          </w:hyperlink>
        </w:p>
        <w:p w14:paraId="2B080DA3" w14:textId="0036A66E"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00"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法人の場合</w:t>
            </w:r>
            <w:r w:rsidR="00703186">
              <w:rPr>
                <w:noProof/>
                <w:webHidden/>
              </w:rPr>
              <w:tab/>
            </w:r>
            <w:r w:rsidR="00703186">
              <w:rPr>
                <w:noProof/>
                <w:webHidden/>
              </w:rPr>
              <w:fldChar w:fldCharType="begin"/>
            </w:r>
            <w:r w:rsidR="00703186">
              <w:rPr>
                <w:noProof/>
                <w:webHidden/>
              </w:rPr>
              <w:instrText xml:space="preserve"> PAGEREF _Toc99385600 \h </w:instrText>
            </w:r>
            <w:r w:rsidR="00703186">
              <w:rPr>
                <w:noProof/>
                <w:webHidden/>
              </w:rPr>
            </w:r>
            <w:r w:rsidR="00703186">
              <w:rPr>
                <w:noProof/>
                <w:webHidden/>
              </w:rPr>
              <w:fldChar w:fldCharType="separate"/>
            </w:r>
            <w:r w:rsidR="00703186">
              <w:rPr>
                <w:noProof/>
                <w:webHidden/>
              </w:rPr>
              <w:t>8</w:t>
            </w:r>
            <w:r w:rsidR="00703186">
              <w:rPr>
                <w:noProof/>
                <w:webHidden/>
              </w:rPr>
              <w:fldChar w:fldCharType="end"/>
            </w:r>
          </w:hyperlink>
        </w:p>
        <w:p w14:paraId="6EFFE574" w14:textId="32F315BA"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01" w:history="1">
            <w:r w:rsidR="00703186" w:rsidRPr="005F0404">
              <w:rPr>
                <w:rStyle w:val="aff0"/>
                <w:noProof/>
              </w:rPr>
              <w:t>2.3</w:t>
            </w:r>
            <w:r w:rsidR="00703186">
              <w:rPr>
                <w:rFonts w:asciiTheme="minorHAnsi" w:eastAsiaTheme="minorEastAsia" w:hAnsiTheme="minorHAnsi" w:cstheme="minorBidi"/>
                <w:noProof/>
                <w:sz w:val="21"/>
              </w:rPr>
              <w:tab/>
            </w:r>
            <w:r w:rsidR="00703186" w:rsidRPr="005F0404">
              <w:rPr>
                <w:rStyle w:val="aff0"/>
                <w:noProof/>
              </w:rPr>
              <w:t>委任する場合</w:t>
            </w:r>
            <w:r w:rsidR="00703186">
              <w:rPr>
                <w:noProof/>
                <w:webHidden/>
              </w:rPr>
              <w:tab/>
            </w:r>
            <w:r w:rsidR="00703186">
              <w:rPr>
                <w:noProof/>
                <w:webHidden/>
              </w:rPr>
              <w:fldChar w:fldCharType="begin"/>
            </w:r>
            <w:r w:rsidR="00703186">
              <w:rPr>
                <w:noProof/>
                <w:webHidden/>
              </w:rPr>
              <w:instrText xml:space="preserve"> PAGEREF _Toc99385601 \h </w:instrText>
            </w:r>
            <w:r w:rsidR="00703186">
              <w:rPr>
                <w:noProof/>
                <w:webHidden/>
              </w:rPr>
            </w:r>
            <w:r w:rsidR="00703186">
              <w:rPr>
                <w:noProof/>
                <w:webHidden/>
              </w:rPr>
              <w:fldChar w:fldCharType="separate"/>
            </w:r>
            <w:r w:rsidR="00703186">
              <w:rPr>
                <w:noProof/>
                <w:webHidden/>
              </w:rPr>
              <w:t>9</w:t>
            </w:r>
            <w:r w:rsidR="00703186">
              <w:rPr>
                <w:noProof/>
                <w:webHidden/>
              </w:rPr>
              <w:fldChar w:fldCharType="end"/>
            </w:r>
          </w:hyperlink>
        </w:p>
        <w:p w14:paraId="6A1278AB" w14:textId="1A195CEE"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02"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個人への委任</w:t>
            </w:r>
            <w:r w:rsidR="00703186">
              <w:rPr>
                <w:noProof/>
                <w:webHidden/>
              </w:rPr>
              <w:tab/>
            </w:r>
            <w:r w:rsidR="00703186">
              <w:rPr>
                <w:noProof/>
                <w:webHidden/>
              </w:rPr>
              <w:fldChar w:fldCharType="begin"/>
            </w:r>
            <w:r w:rsidR="00703186">
              <w:rPr>
                <w:noProof/>
                <w:webHidden/>
              </w:rPr>
              <w:instrText xml:space="preserve"> PAGEREF _Toc99385602 \h </w:instrText>
            </w:r>
            <w:r w:rsidR="00703186">
              <w:rPr>
                <w:noProof/>
                <w:webHidden/>
              </w:rPr>
            </w:r>
            <w:r w:rsidR="00703186">
              <w:rPr>
                <w:noProof/>
                <w:webHidden/>
              </w:rPr>
              <w:fldChar w:fldCharType="separate"/>
            </w:r>
            <w:r w:rsidR="00703186">
              <w:rPr>
                <w:noProof/>
                <w:webHidden/>
              </w:rPr>
              <w:t>10</w:t>
            </w:r>
            <w:r w:rsidR="00703186">
              <w:rPr>
                <w:noProof/>
                <w:webHidden/>
              </w:rPr>
              <w:fldChar w:fldCharType="end"/>
            </w:r>
          </w:hyperlink>
        </w:p>
        <w:p w14:paraId="61AC16C1" w14:textId="7ACE2E0A"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03"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法人への委任</w:t>
            </w:r>
            <w:r w:rsidR="00703186">
              <w:rPr>
                <w:noProof/>
                <w:webHidden/>
              </w:rPr>
              <w:tab/>
            </w:r>
            <w:r w:rsidR="00703186">
              <w:rPr>
                <w:noProof/>
                <w:webHidden/>
              </w:rPr>
              <w:fldChar w:fldCharType="begin"/>
            </w:r>
            <w:r w:rsidR="00703186">
              <w:rPr>
                <w:noProof/>
                <w:webHidden/>
              </w:rPr>
              <w:instrText xml:space="preserve"> PAGEREF _Toc99385603 \h </w:instrText>
            </w:r>
            <w:r w:rsidR="00703186">
              <w:rPr>
                <w:noProof/>
                <w:webHidden/>
              </w:rPr>
            </w:r>
            <w:r w:rsidR="00703186">
              <w:rPr>
                <w:noProof/>
                <w:webHidden/>
              </w:rPr>
              <w:fldChar w:fldCharType="separate"/>
            </w:r>
            <w:r w:rsidR="00703186">
              <w:rPr>
                <w:noProof/>
                <w:webHidden/>
              </w:rPr>
              <w:t>10</w:t>
            </w:r>
            <w:r w:rsidR="00703186">
              <w:rPr>
                <w:noProof/>
                <w:webHidden/>
              </w:rPr>
              <w:fldChar w:fldCharType="end"/>
            </w:r>
          </w:hyperlink>
        </w:p>
        <w:p w14:paraId="21F1D3C4" w14:textId="1115579C"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04" w:history="1">
            <w:r w:rsidR="00703186" w:rsidRPr="005F0404">
              <w:rPr>
                <w:rStyle w:val="aff0"/>
                <w:noProof/>
              </w:rPr>
              <w:t>2.4</w:t>
            </w:r>
            <w:r w:rsidR="00703186">
              <w:rPr>
                <w:rFonts w:asciiTheme="minorHAnsi" w:eastAsiaTheme="minorEastAsia" w:hAnsiTheme="minorHAnsi" w:cstheme="minorBidi"/>
                <w:noProof/>
                <w:sz w:val="21"/>
              </w:rPr>
              <w:tab/>
            </w:r>
            <w:r w:rsidR="00703186" w:rsidRPr="005F0404">
              <w:rPr>
                <w:rStyle w:val="aff0"/>
                <w:noProof/>
              </w:rPr>
              <w:t>申請データの再利用</w:t>
            </w:r>
            <w:r w:rsidR="00703186">
              <w:rPr>
                <w:noProof/>
                <w:webHidden/>
              </w:rPr>
              <w:tab/>
            </w:r>
            <w:r w:rsidR="00703186">
              <w:rPr>
                <w:noProof/>
                <w:webHidden/>
              </w:rPr>
              <w:fldChar w:fldCharType="begin"/>
            </w:r>
            <w:r w:rsidR="00703186">
              <w:rPr>
                <w:noProof/>
                <w:webHidden/>
              </w:rPr>
              <w:instrText xml:space="preserve"> PAGEREF _Toc99385604 \h </w:instrText>
            </w:r>
            <w:r w:rsidR="00703186">
              <w:rPr>
                <w:noProof/>
                <w:webHidden/>
              </w:rPr>
            </w:r>
            <w:r w:rsidR="00703186">
              <w:rPr>
                <w:noProof/>
                <w:webHidden/>
              </w:rPr>
              <w:fldChar w:fldCharType="separate"/>
            </w:r>
            <w:r w:rsidR="00703186">
              <w:rPr>
                <w:noProof/>
                <w:webHidden/>
              </w:rPr>
              <w:t>10</w:t>
            </w:r>
            <w:r w:rsidR="00703186">
              <w:rPr>
                <w:noProof/>
                <w:webHidden/>
              </w:rPr>
              <w:fldChar w:fldCharType="end"/>
            </w:r>
          </w:hyperlink>
        </w:p>
        <w:p w14:paraId="5555BE06" w14:textId="220F7FAF"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05" w:history="1">
            <w:r w:rsidR="00703186" w:rsidRPr="005F0404">
              <w:rPr>
                <w:rStyle w:val="aff0"/>
                <w:noProof/>
              </w:rPr>
              <w:t>2.5</w:t>
            </w:r>
            <w:r w:rsidR="00703186">
              <w:rPr>
                <w:rFonts w:asciiTheme="minorHAnsi" w:eastAsiaTheme="minorEastAsia" w:hAnsiTheme="minorHAnsi" w:cstheme="minorBidi"/>
                <w:noProof/>
                <w:sz w:val="21"/>
              </w:rPr>
              <w:tab/>
            </w:r>
            <w:r w:rsidR="00703186" w:rsidRPr="005F0404">
              <w:rPr>
                <w:rStyle w:val="aff0"/>
                <w:noProof/>
              </w:rPr>
              <w:t>届出・報告での活用</w:t>
            </w:r>
            <w:r w:rsidR="00703186">
              <w:rPr>
                <w:noProof/>
                <w:webHidden/>
              </w:rPr>
              <w:tab/>
            </w:r>
            <w:r w:rsidR="00703186">
              <w:rPr>
                <w:noProof/>
                <w:webHidden/>
              </w:rPr>
              <w:fldChar w:fldCharType="begin"/>
            </w:r>
            <w:r w:rsidR="00703186">
              <w:rPr>
                <w:noProof/>
                <w:webHidden/>
              </w:rPr>
              <w:instrText xml:space="preserve"> PAGEREF _Toc99385605 \h </w:instrText>
            </w:r>
            <w:r w:rsidR="00703186">
              <w:rPr>
                <w:noProof/>
                <w:webHidden/>
              </w:rPr>
            </w:r>
            <w:r w:rsidR="00703186">
              <w:rPr>
                <w:noProof/>
                <w:webHidden/>
              </w:rPr>
              <w:fldChar w:fldCharType="separate"/>
            </w:r>
            <w:r w:rsidR="00703186">
              <w:rPr>
                <w:noProof/>
                <w:webHidden/>
              </w:rPr>
              <w:t>11</w:t>
            </w:r>
            <w:r w:rsidR="00703186">
              <w:rPr>
                <w:noProof/>
                <w:webHidden/>
              </w:rPr>
              <w:fldChar w:fldCharType="end"/>
            </w:r>
          </w:hyperlink>
        </w:p>
        <w:p w14:paraId="5567D262" w14:textId="1D2D7CBF" w:rsidR="00703186" w:rsidRDefault="00D804B4">
          <w:pPr>
            <w:pStyle w:val="11"/>
            <w:tabs>
              <w:tab w:val="left" w:pos="1050"/>
            </w:tabs>
            <w:rPr>
              <w:rFonts w:asciiTheme="minorHAnsi" w:eastAsiaTheme="minorEastAsia" w:hAnsiTheme="minorHAnsi" w:cstheme="minorBidi"/>
              <w:noProof/>
              <w:sz w:val="21"/>
            </w:rPr>
          </w:pPr>
          <w:hyperlink w:anchor="_Toc99385606" w:history="1">
            <w:r w:rsidR="00703186" w:rsidRPr="005F0404">
              <w:rPr>
                <w:rStyle w:val="aff0"/>
                <w:noProof/>
              </w:rPr>
              <w:t>3</w:t>
            </w:r>
            <w:r w:rsidR="00703186">
              <w:rPr>
                <w:rFonts w:asciiTheme="minorHAnsi" w:eastAsiaTheme="minorEastAsia" w:hAnsiTheme="minorHAnsi" w:cstheme="minorBidi"/>
                <w:noProof/>
                <w:sz w:val="21"/>
              </w:rPr>
              <w:tab/>
            </w:r>
            <w:r w:rsidR="00703186" w:rsidRPr="005F0404">
              <w:rPr>
                <w:rStyle w:val="aff0"/>
                <w:noProof/>
              </w:rPr>
              <w:t>個人用データモデル</w:t>
            </w:r>
            <w:r w:rsidR="00703186">
              <w:rPr>
                <w:noProof/>
                <w:webHidden/>
              </w:rPr>
              <w:tab/>
            </w:r>
            <w:r w:rsidR="00703186">
              <w:rPr>
                <w:noProof/>
                <w:webHidden/>
              </w:rPr>
              <w:fldChar w:fldCharType="begin"/>
            </w:r>
            <w:r w:rsidR="00703186">
              <w:rPr>
                <w:noProof/>
                <w:webHidden/>
              </w:rPr>
              <w:instrText xml:space="preserve"> PAGEREF _Toc99385606 \h </w:instrText>
            </w:r>
            <w:r w:rsidR="00703186">
              <w:rPr>
                <w:noProof/>
                <w:webHidden/>
              </w:rPr>
            </w:r>
            <w:r w:rsidR="00703186">
              <w:rPr>
                <w:noProof/>
                <w:webHidden/>
              </w:rPr>
              <w:fldChar w:fldCharType="separate"/>
            </w:r>
            <w:r w:rsidR="00703186">
              <w:rPr>
                <w:noProof/>
                <w:webHidden/>
              </w:rPr>
              <w:t>11</w:t>
            </w:r>
            <w:r w:rsidR="00703186">
              <w:rPr>
                <w:noProof/>
                <w:webHidden/>
              </w:rPr>
              <w:fldChar w:fldCharType="end"/>
            </w:r>
          </w:hyperlink>
        </w:p>
        <w:p w14:paraId="0AFECA27" w14:textId="405711BA"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07" w:history="1">
            <w:r w:rsidR="00703186" w:rsidRPr="005F0404">
              <w:rPr>
                <w:rStyle w:val="aff0"/>
                <w:noProof/>
              </w:rPr>
              <w:t>3.1</w:t>
            </w:r>
            <w:r w:rsidR="00703186">
              <w:rPr>
                <w:rFonts w:asciiTheme="minorHAnsi" w:eastAsiaTheme="minorEastAsia" w:hAnsiTheme="minorHAnsi" w:cstheme="minorBidi"/>
                <w:noProof/>
                <w:sz w:val="21"/>
              </w:rPr>
              <w:tab/>
            </w:r>
            <w:r w:rsidR="00703186" w:rsidRPr="005F0404">
              <w:rPr>
                <w:rStyle w:val="aff0"/>
                <w:noProof/>
              </w:rPr>
              <w:t>データモデルの全体概要図（クラス図）</w:t>
            </w:r>
            <w:r w:rsidR="00703186">
              <w:rPr>
                <w:noProof/>
                <w:webHidden/>
              </w:rPr>
              <w:tab/>
            </w:r>
            <w:r w:rsidR="00703186">
              <w:rPr>
                <w:noProof/>
                <w:webHidden/>
              </w:rPr>
              <w:fldChar w:fldCharType="begin"/>
            </w:r>
            <w:r w:rsidR="00703186">
              <w:rPr>
                <w:noProof/>
                <w:webHidden/>
              </w:rPr>
              <w:instrText xml:space="preserve"> PAGEREF _Toc99385607 \h </w:instrText>
            </w:r>
            <w:r w:rsidR="00703186">
              <w:rPr>
                <w:noProof/>
                <w:webHidden/>
              </w:rPr>
            </w:r>
            <w:r w:rsidR="00703186">
              <w:rPr>
                <w:noProof/>
                <w:webHidden/>
              </w:rPr>
              <w:fldChar w:fldCharType="separate"/>
            </w:r>
            <w:r w:rsidR="00703186">
              <w:rPr>
                <w:noProof/>
                <w:webHidden/>
              </w:rPr>
              <w:t>11</w:t>
            </w:r>
            <w:r w:rsidR="00703186">
              <w:rPr>
                <w:noProof/>
                <w:webHidden/>
              </w:rPr>
              <w:fldChar w:fldCharType="end"/>
            </w:r>
          </w:hyperlink>
        </w:p>
        <w:p w14:paraId="6B9DF7C2" w14:textId="7D561F24"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08" w:history="1">
            <w:r w:rsidR="00703186" w:rsidRPr="005F0404">
              <w:rPr>
                <w:rStyle w:val="aff0"/>
                <w:noProof/>
              </w:rPr>
              <w:t>3.2</w:t>
            </w:r>
            <w:r w:rsidR="00703186">
              <w:rPr>
                <w:rFonts w:asciiTheme="minorHAnsi" w:eastAsiaTheme="minorEastAsia" w:hAnsiTheme="minorHAnsi" w:cstheme="minorBidi"/>
                <w:noProof/>
                <w:sz w:val="21"/>
              </w:rPr>
              <w:tab/>
            </w:r>
            <w:r w:rsidR="00703186" w:rsidRPr="005F0404">
              <w:rPr>
                <w:rStyle w:val="aff0"/>
                <w:noProof/>
              </w:rPr>
              <w:t>概要</w:t>
            </w:r>
            <w:r w:rsidR="00703186">
              <w:rPr>
                <w:noProof/>
                <w:webHidden/>
              </w:rPr>
              <w:tab/>
            </w:r>
            <w:r w:rsidR="00703186">
              <w:rPr>
                <w:noProof/>
                <w:webHidden/>
              </w:rPr>
              <w:fldChar w:fldCharType="begin"/>
            </w:r>
            <w:r w:rsidR="00703186">
              <w:rPr>
                <w:noProof/>
                <w:webHidden/>
              </w:rPr>
              <w:instrText xml:space="preserve"> PAGEREF _Toc99385608 \h </w:instrText>
            </w:r>
            <w:r w:rsidR="00703186">
              <w:rPr>
                <w:noProof/>
                <w:webHidden/>
              </w:rPr>
            </w:r>
            <w:r w:rsidR="00703186">
              <w:rPr>
                <w:noProof/>
                <w:webHidden/>
              </w:rPr>
              <w:fldChar w:fldCharType="separate"/>
            </w:r>
            <w:r w:rsidR="00703186">
              <w:rPr>
                <w:noProof/>
                <w:webHidden/>
              </w:rPr>
              <w:t>12</w:t>
            </w:r>
            <w:r w:rsidR="00703186">
              <w:rPr>
                <w:noProof/>
                <w:webHidden/>
              </w:rPr>
              <w:fldChar w:fldCharType="end"/>
            </w:r>
          </w:hyperlink>
        </w:p>
        <w:p w14:paraId="2636B328" w14:textId="2FC27816"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09"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A票：個人申請基本情報</w:t>
            </w:r>
            <w:r w:rsidR="00703186">
              <w:rPr>
                <w:noProof/>
                <w:webHidden/>
              </w:rPr>
              <w:tab/>
            </w:r>
            <w:r w:rsidR="00703186">
              <w:rPr>
                <w:noProof/>
                <w:webHidden/>
              </w:rPr>
              <w:fldChar w:fldCharType="begin"/>
            </w:r>
            <w:r w:rsidR="00703186">
              <w:rPr>
                <w:noProof/>
                <w:webHidden/>
              </w:rPr>
              <w:instrText xml:space="preserve"> PAGEREF _Toc99385609 \h </w:instrText>
            </w:r>
            <w:r w:rsidR="00703186">
              <w:rPr>
                <w:noProof/>
                <w:webHidden/>
              </w:rPr>
            </w:r>
            <w:r w:rsidR="00703186">
              <w:rPr>
                <w:noProof/>
                <w:webHidden/>
              </w:rPr>
              <w:fldChar w:fldCharType="separate"/>
            </w:r>
            <w:r w:rsidR="00703186">
              <w:rPr>
                <w:noProof/>
                <w:webHidden/>
              </w:rPr>
              <w:t>13</w:t>
            </w:r>
            <w:r w:rsidR="00703186">
              <w:rPr>
                <w:noProof/>
                <w:webHidden/>
              </w:rPr>
              <w:fldChar w:fldCharType="end"/>
            </w:r>
          </w:hyperlink>
        </w:p>
        <w:p w14:paraId="1B83CBBE" w14:textId="48B28E7B"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10"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B票：申請内容</w:t>
            </w:r>
            <w:r w:rsidR="00703186">
              <w:rPr>
                <w:noProof/>
                <w:webHidden/>
              </w:rPr>
              <w:tab/>
            </w:r>
            <w:r w:rsidR="00703186">
              <w:rPr>
                <w:noProof/>
                <w:webHidden/>
              </w:rPr>
              <w:fldChar w:fldCharType="begin"/>
            </w:r>
            <w:r w:rsidR="00703186">
              <w:rPr>
                <w:noProof/>
                <w:webHidden/>
              </w:rPr>
              <w:instrText xml:space="preserve"> PAGEREF _Toc99385610 \h </w:instrText>
            </w:r>
            <w:r w:rsidR="00703186">
              <w:rPr>
                <w:noProof/>
                <w:webHidden/>
              </w:rPr>
            </w:r>
            <w:r w:rsidR="00703186">
              <w:rPr>
                <w:noProof/>
                <w:webHidden/>
              </w:rPr>
              <w:fldChar w:fldCharType="separate"/>
            </w:r>
            <w:r w:rsidR="00703186">
              <w:rPr>
                <w:noProof/>
                <w:webHidden/>
              </w:rPr>
              <w:t>13</w:t>
            </w:r>
            <w:r w:rsidR="00703186">
              <w:rPr>
                <w:noProof/>
                <w:webHidden/>
              </w:rPr>
              <w:fldChar w:fldCharType="end"/>
            </w:r>
          </w:hyperlink>
        </w:p>
        <w:p w14:paraId="2A2BF312" w14:textId="7AED3DAF" w:rsidR="00703186" w:rsidRDefault="00D804B4">
          <w:pPr>
            <w:pStyle w:val="11"/>
            <w:tabs>
              <w:tab w:val="left" w:pos="1050"/>
            </w:tabs>
            <w:rPr>
              <w:rFonts w:asciiTheme="minorHAnsi" w:eastAsiaTheme="minorEastAsia" w:hAnsiTheme="minorHAnsi" w:cstheme="minorBidi"/>
              <w:noProof/>
              <w:sz w:val="21"/>
            </w:rPr>
          </w:pPr>
          <w:hyperlink w:anchor="_Toc99385611" w:history="1">
            <w:r w:rsidR="00703186" w:rsidRPr="005F0404">
              <w:rPr>
                <w:rStyle w:val="aff0"/>
                <w:noProof/>
              </w:rPr>
              <w:t>4</w:t>
            </w:r>
            <w:r w:rsidR="00703186">
              <w:rPr>
                <w:rFonts w:asciiTheme="minorHAnsi" w:eastAsiaTheme="minorEastAsia" w:hAnsiTheme="minorHAnsi" w:cstheme="minorBidi"/>
                <w:noProof/>
                <w:sz w:val="21"/>
              </w:rPr>
              <w:tab/>
            </w:r>
            <w:r w:rsidR="00703186" w:rsidRPr="005F0404">
              <w:rPr>
                <w:rStyle w:val="aff0"/>
                <w:noProof/>
              </w:rPr>
              <w:t>法人用データモデル</w:t>
            </w:r>
            <w:r w:rsidR="00703186">
              <w:rPr>
                <w:noProof/>
                <w:webHidden/>
              </w:rPr>
              <w:tab/>
            </w:r>
            <w:r w:rsidR="00703186">
              <w:rPr>
                <w:noProof/>
                <w:webHidden/>
              </w:rPr>
              <w:fldChar w:fldCharType="begin"/>
            </w:r>
            <w:r w:rsidR="00703186">
              <w:rPr>
                <w:noProof/>
                <w:webHidden/>
              </w:rPr>
              <w:instrText xml:space="preserve"> PAGEREF _Toc99385611 \h </w:instrText>
            </w:r>
            <w:r w:rsidR="00703186">
              <w:rPr>
                <w:noProof/>
                <w:webHidden/>
              </w:rPr>
            </w:r>
            <w:r w:rsidR="00703186">
              <w:rPr>
                <w:noProof/>
                <w:webHidden/>
              </w:rPr>
              <w:fldChar w:fldCharType="separate"/>
            </w:r>
            <w:r w:rsidR="00703186">
              <w:rPr>
                <w:noProof/>
                <w:webHidden/>
              </w:rPr>
              <w:t>14</w:t>
            </w:r>
            <w:r w:rsidR="00703186">
              <w:rPr>
                <w:noProof/>
                <w:webHidden/>
              </w:rPr>
              <w:fldChar w:fldCharType="end"/>
            </w:r>
          </w:hyperlink>
        </w:p>
        <w:p w14:paraId="7318B21B" w14:textId="72C3491F"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12" w:history="1">
            <w:r w:rsidR="00703186" w:rsidRPr="005F0404">
              <w:rPr>
                <w:rStyle w:val="aff0"/>
                <w:noProof/>
              </w:rPr>
              <w:t>4.1</w:t>
            </w:r>
            <w:r w:rsidR="00703186">
              <w:rPr>
                <w:rFonts w:asciiTheme="minorHAnsi" w:eastAsiaTheme="minorEastAsia" w:hAnsiTheme="minorHAnsi" w:cstheme="minorBidi"/>
                <w:noProof/>
                <w:sz w:val="21"/>
              </w:rPr>
              <w:tab/>
            </w:r>
            <w:r w:rsidR="00703186" w:rsidRPr="005F0404">
              <w:rPr>
                <w:rStyle w:val="aff0"/>
                <w:noProof/>
              </w:rPr>
              <w:t>データモデルの全体概要図（クラス図）</w:t>
            </w:r>
            <w:r w:rsidR="00703186">
              <w:rPr>
                <w:noProof/>
                <w:webHidden/>
              </w:rPr>
              <w:tab/>
            </w:r>
            <w:r w:rsidR="00703186">
              <w:rPr>
                <w:noProof/>
                <w:webHidden/>
              </w:rPr>
              <w:fldChar w:fldCharType="begin"/>
            </w:r>
            <w:r w:rsidR="00703186">
              <w:rPr>
                <w:noProof/>
                <w:webHidden/>
              </w:rPr>
              <w:instrText xml:space="preserve"> PAGEREF _Toc99385612 \h </w:instrText>
            </w:r>
            <w:r w:rsidR="00703186">
              <w:rPr>
                <w:noProof/>
                <w:webHidden/>
              </w:rPr>
            </w:r>
            <w:r w:rsidR="00703186">
              <w:rPr>
                <w:noProof/>
                <w:webHidden/>
              </w:rPr>
              <w:fldChar w:fldCharType="separate"/>
            </w:r>
            <w:r w:rsidR="00703186">
              <w:rPr>
                <w:noProof/>
                <w:webHidden/>
              </w:rPr>
              <w:t>14</w:t>
            </w:r>
            <w:r w:rsidR="00703186">
              <w:rPr>
                <w:noProof/>
                <w:webHidden/>
              </w:rPr>
              <w:fldChar w:fldCharType="end"/>
            </w:r>
          </w:hyperlink>
        </w:p>
        <w:p w14:paraId="1575BB55" w14:textId="548272DB"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13" w:history="1">
            <w:r w:rsidR="00703186" w:rsidRPr="005F0404">
              <w:rPr>
                <w:rStyle w:val="aff0"/>
                <w:noProof/>
              </w:rPr>
              <w:t>4.2</w:t>
            </w:r>
            <w:r w:rsidR="00703186">
              <w:rPr>
                <w:rFonts w:asciiTheme="minorHAnsi" w:eastAsiaTheme="minorEastAsia" w:hAnsiTheme="minorHAnsi" w:cstheme="minorBidi"/>
                <w:noProof/>
                <w:sz w:val="21"/>
              </w:rPr>
              <w:tab/>
            </w:r>
            <w:r w:rsidR="00703186" w:rsidRPr="005F0404">
              <w:rPr>
                <w:rStyle w:val="aff0"/>
                <w:noProof/>
              </w:rPr>
              <w:t>概要</w:t>
            </w:r>
            <w:r w:rsidR="00703186">
              <w:rPr>
                <w:noProof/>
                <w:webHidden/>
              </w:rPr>
              <w:tab/>
            </w:r>
            <w:r w:rsidR="00703186">
              <w:rPr>
                <w:noProof/>
                <w:webHidden/>
              </w:rPr>
              <w:fldChar w:fldCharType="begin"/>
            </w:r>
            <w:r w:rsidR="00703186">
              <w:rPr>
                <w:noProof/>
                <w:webHidden/>
              </w:rPr>
              <w:instrText xml:space="preserve"> PAGEREF _Toc99385613 \h </w:instrText>
            </w:r>
            <w:r w:rsidR="00703186">
              <w:rPr>
                <w:noProof/>
                <w:webHidden/>
              </w:rPr>
            </w:r>
            <w:r w:rsidR="00703186">
              <w:rPr>
                <w:noProof/>
                <w:webHidden/>
              </w:rPr>
              <w:fldChar w:fldCharType="separate"/>
            </w:r>
            <w:r w:rsidR="00703186">
              <w:rPr>
                <w:noProof/>
                <w:webHidden/>
              </w:rPr>
              <w:t>14</w:t>
            </w:r>
            <w:r w:rsidR="00703186">
              <w:rPr>
                <w:noProof/>
                <w:webHidden/>
              </w:rPr>
              <w:fldChar w:fldCharType="end"/>
            </w:r>
          </w:hyperlink>
        </w:p>
        <w:p w14:paraId="60A079BA" w14:textId="0D7853DD"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14"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A票：法人申請基本情報</w:t>
            </w:r>
            <w:r w:rsidR="00703186">
              <w:rPr>
                <w:noProof/>
                <w:webHidden/>
              </w:rPr>
              <w:tab/>
            </w:r>
            <w:r w:rsidR="00703186">
              <w:rPr>
                <w:noProof/>
                <w:webHidden/>
              </w:rPr>
              <w:fldChar w:fldCharType="begin"/>
            </w:r>
            <w:r w:rsidR="00703186">
              <w:rPr>
                <w:noProof/>
                <w:webHidden/>
              </w:rPr>
              <w:instrText xml:space="preserve"> PAGEREF _Toc99385614 \h </w:instrText>
            </w:r>
            <w:r w:rsidR="00703186">
              <w:rPr>
                <w:noProof/>
                <w:webHidden/>
              </w:rPr>
            </w:r>
            <w:r w:rsidR="00703186">
              <w:rPr>
                <w:noProof/>
                <w:webHidden/>
              </w:rPr>
              <w:fldChar w:fldCharType="separate"/>
            </w:r>
            <w:r w:rsidR="00703186">
              <w:rPr>
                <w:noProof/>
                <w:webHidden/>
              </w:rPr>
              <w:t>15</w:t>
            </w:r>
            <w:r w:rsidR="00703186">
              <w:rPr>
                <w:noProof/>
                <w:webHidden/>
              </w:rPr>
              <w:fldChar w:fldCharType="end"/>
            </w:r>
          </w:hyperlink>
        </w:p>
        <w:p w14:paraId="076ACA36" w14:textId="6E9C89A2"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15"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B票：申請内容</w:t>
            </w:r>
            <w:r w:rsidR="00703186">
              <w:rPr>
                <w:noProof/>
                <w:webHidden/>
              </w:rPr>
              <w:tab/>
            </w:r>
            <w:r w:rsidR="00703186">
              <w:rPr>
                <w:noProof/>
                <w:webHidden/>
              </w:rPr>
              <w:fldChar w:fldCharType="begin"/>
            </w:r>
            <w:r w:rsidR="00703186">
              <w:rPr>
                <w:noProof/>
                <w:webHidden/>
              </w:rPr>
              <w:instrText xml:space="preserve"> PAGEREF _Toc99385615 \h </w:instrText>
            </w:r>
            <w:r w:rsidR="00703186">
              <w:rPr>
                <w:noProof/>
                <w:webHidden/>
              </w:rPr>
            </w:r>
            <w:r w:rsidR="00703186">
              <w:rPr>
                <w:noProof/>
                <w:webHidden/>
              </w:rPr>
              <w:fldChar w:fldCharType="separate"/>
            </w:r>
            <w:r w:rsidR="00703186">
              <w:rPr>
                <w:noProof/>
                <w:webHidden/>
              </w:rPr>
              <w:t>15</w:t>
            </w:r>
            <w:r w:rsidR="00703186">
              <w:rPr>
                <w:noProof/>
                <w:webHidden/>
              </w:rPr>
              <w:fldChar w:fldCharType="end"/>
            </w:r>
          </w:hyperlink>
        </w:p>
        <w:p w14:paraId="26DC33D7" w14:textId="316D6C12"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16" w:history="1">
            <w:r w:rsidR="00703186" w:rsidRPr="005F0404">
              <w:rPr>
                <w:rStyle w:val="aff0"/>
                <w:noProof/>
              </w:rPr>
              <w:t>3)</w:t>
            </w:r>
            <w:r w:rsidR="00703186">
              <w:rPr>
                <w:rFonts w:asciiTheme="minorHAnsi" w:eastAsiaTheme="minorEastAsia" w:hAnsiTheme="minorHAnsi" w:cstheme="minorBidi"/>
                <w:noProof/>
                <w:sz w:val="21"/>
              </w:rPr>
              <w:tab/>
            </w:r>
            <w:r w:rsidR="00703186" w:rsidRPr="005F0404">
              <w:rPr>
                <w:rStyle w:val="aff0"/>
                <w:noProof/>
              </w:rPr>
              <w:t>C票：財務情報（今後、決算公告データ標準化に合わせて変更予定）</w:t>
            </w:r>
            <w:r w:rsidR="00703186">
              <w:rPr>
                <w:noProof/>
                <w:webHidden/>
              </w:rPr>
              <w:tab/>
            </w:r>
            <w:r w:rsidR="00703186">
              <w:rPr>
                <w:noProof/>
                <w:webHidden/>
              </w:rPr>
              <w:fldChar w:fldCharType="begin"/>
            </w:r>
            <w:r w:rsidR="00703186">
              <w:rPr>
                <w:noProof/>
                <w:webHidden/>
              </w:rPr>
              <w:instrText xml:space="preserve"> PAGEREF _Toc99385616 \h </w:instrText>
            </w:r>
            <w:r w:rsidR="00703186">
              <w:rPr>
                <w:noProof/>
                <w:webHidden/>
              </w:rPr>
            </w:r>
            <w:r w:rsidR="00703186">
              <w:rPr>
                <w:noProof/>
                <w:webHidden/>
              </w:rPr>
              <w:fldChar w:fldCharType="separate"/>
            </w:r>
            <w:r w:rsidR="00703186">
              <w:rPr>
                <w:noProof/>
                <w:webHidden/>
              </w:rPr>
              <w:t>16</w:t>
            </w:r>
            <w:r w:rsidR="00703186">
              <w:rPr>
                <w:noProof/>
                <w:webHidden/>
              </w:rPr>
              <w:fldChar w:fldCharType="end"/>
            </w:r>
          </w:hyperlink>
        </w:p>
        <w:p w14:paraId="68BD77C0" w14:textId="3F46A65C"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17" w:history="1">
            <w:r w:rsidR="00703186" w:rsidRPr="005F0404">
              <w:rPr>
                <w:rStyle w:val="aff0"/>
                <w:noProof/>
              </w:rPr>
              <w:t>4)</w:t>
            </w:r>
            <w:r w:rsidR="00703186">
              <w:rPr>
                <w:rFonts w:asciiTheme="minorHAnsi" w:eastAsiaTheme="minorEastAsia" w:hAnsiTheme="minorHAnsi" w:cstheme="minorBidi"/>
                <w:noProof/>
                <w:sz w:val="21"/>
              </w:rPr>
              <w:tab/>
            </w:r>
            <w:r w:rsidR="00703186" w:rsidRPr="005F0404">
              <w:rPr>
                <w:rStyle w:val="aff0"/>
                <w:noProof/>
              </w:rPr>
              <w:t>D票：役員一覧</w:t>
            </w:r>
            <w:r w:rsidR="00703186">
              <w:rPr>
                <w:noProof/>
                <w:webHidden/>
              </w:rPr>
              <w:tab/>
            </w:r>
            <w:r w:rsidR="00703186">
              <w:rPr>
                <w:noProof/>
                <w:webHidden/>
              </w:rPr>
              <w:fldChar w:fldCharType="begin"/>
            </w:r>
            <w:r w:rsidR="00703186">
              <w:rPr>
                <w:noProof/>
                <w:webHidden/>
              </w:rPr>
              <w:instrText xml:space="preserve"> PAGEREF _Toc99385617 \h </w:instrText>
            </w:r>
            <w:r w:rsidR="00703186">
              <w:rPr>
                <w:noProof/>
                <w:webHidden/>
              </w:rPr>
            </w:r>
            <w:r w:rsidR="00703186">
              <w:rPr>
                <w:noProof/>
                <w:webHidden/>
              </w:rPr>
              <w:fldChar w:fldCharType="separate"/>
            </w:r>
            <w:r w:rsidR="00703186">
              <w:rPr>
                <w:noProof/>
                <w:webHidden/>
              </w:rPr>
              <w:t>18</w:t>
            </w:r>
            <w:r w:rsidR="00703186">
              <w:rPr>
                <w:noProof/>
                <w:webHidden/>
              </w:rPr>
              <w:fldChar w:fldCharType="end"/>
            </w:r>
          </w:hyperlink>
        </w:p>
        <w:p w14:paraId="47A7E6E1" w14:textId="79B23C22"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18" w:history="1">
            <w:r w:rsidR="00703186" w:rsidRPr="005F0404">
              <w:rPr>
                <w:rStyle w:val="aff0"/>
                <w:noProof/>
              </w:rPr>
              <w:t>5)</w:t>
            </w:r>
            <w:r w:rsidR="00703186">
              <w:rPr>
                <w:rFonts w:asciiTheme="minorHAnsi" w:eastAsiaTheme="minorEastAsia" w:hAnsiTheme="minorHAnsi" w:cstheme="minorBidi"/>
                <w:noProof/>
                <w:sz w:val="21"/>
              </w:rPr>
              <w:tab/>
            </w:r>
            <w:r w:rsidR="00703186" w:rsidRPr="005F0404">
              <w:rPr>
                <w:rStyle w:val="aff0"/>
                <w:noProof/>
              </w:rPr>
              <w:t>E票：主要株主</w:t>
            </w:r>
            <w:r w:rsidR="00703186">
              <w:rPr>
                <w:noProof/>
                <w:webHidden/>
              </w:rPr>
              <w:tab/>
            </w:r>
            <w:r w:rsidR="00703186">
              <w:rPr>
                <w:noProof/>
                <w:webHidden/>
              </w:rPr>
              <w:fldChar w:fldCharType="begin"/>
            </w:r>
            <w:r w:rsidR="00703186">
              <w:rPr>
                <w:noProof/>
                <w:webHidden/>
              </w:rPr>
              <w:instrText xml:space="preserve"> PAGEREF _Toc99385618 \h </w:instrText>
            </w:r>
            <w:r w:rsidR="00703186">
              <w:rPr>
                <w:noProof/>
                <w:webHidden/>
              </w:rPr>
            </w:r>
            <w:r w:rsidR="00703186">
              <w:rPr>
                <w:noProof/>
                <w:webHidden/>
              </w:rPr>
              <w:fldChar w:fldCharType="separate"/>
            </w:r>
            <w:r w:rsidR="00703186">
              <w:rPr>
                <w:noProof/>
                <w:webHidden/>
              </w:rPr>
              <w:t>18</w:t>
            </w:r>
            <w:r w:rsidR="00703186">
              <w:rPr>
                <w:noProof/>
                <w:webHidden/>
              </w:rPr>
              <w:fldChar w:fldCharType="end"/>
            </w:r>
          </w:hyperlink>
        </w:p>
        <w:p w14:paraId="0F510F52" w14:textId="2C4F3073"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19" w:history="1">
            <w:r w:rsidR="00703186" w:rsidRPr="005F0404">
              <w:rPr>
                <w:rStyle w:val="aff0"/>
                <w:noProof/>
              </w:rPr>
              <w:t>6)</w:t>
            </w:r>
            <w:r w:rsidR="00703186">
              <w:rPr>
                <w:rFonts w:asciiTheme="minorHAnsi" w:eastAsiaTheme="minorEastAsia" w:hAnsiTheme="minorHAnsi" w:cstheme="minorBidi"/>
                <w:noProof/>
                <w:sz w:val="21"/>
              </w:rPr>
              <w:tab/>
            </w:r>
            <w:r w:rsidR="00703186" w:rsidRPr="005F0404">
              <w:rPr>
                <w:rStyle w:val="aff0"/>
                <w:noProof/>
              </w:rPr>
              <w:t>F票：事業所一覧</w:t>
            </w:r>
            <w:r w:rsidR="00703186">
              <w:rPr>
                <w:noProof/>
                <w:webHidden/>
              </w:rPr>
              <w:tab/>
            </w:r>
            <w:r w:rsidR="00703186">
              <w:rPr>
                <w:noProof/>
                <w:webHidden/>
              </w:rPr>
              <w:fldChar w:fldCharType="begin"/>
            </w:r>
            <w:r w:rsidR="00703186">
              <w:rPr>
                <w:noProof/>
                <w:webHidden/>
              </w:rPr>
              <w:instrText xml:space="preserve"> PAGEREF _Toc99385619 \h </w:instrText>
            </w:r>
            <w:r w:rsidR="00703186">
              <w:rPr>
                <w:noProof/>
                <w:webHidden/>
              </w:rPr>
            </w:r>
            <w:r w:rsidR="00703186">
              <w:rPr>
                <w:noProof/>
                <w:webHidden/>
              </w:rPr>
              <w:fldChar w:fldCharType="separate"/>
            </w:r>
            <w:r w:rsidR="00703186">
              <w:rPr>
                <w:noProof/>
                <w:webHidden/>
              </w:rPr>
              <w:t>18</w:t>
            </w:r>
            <w:r w:rsidR="00703186">
              <w:rPr>
                <w:noProof/>
                <w:webHidden/>
              </w:rPr>
              <w:fldChar w:fldCharType="end"/>
            </w:r>
          </w:hyperlink>
        </w:p>
        <w:p w14:paraId="33C57E81" w14:textId="6010F5E3" w:rsidR="00703186" w:rsidRDefault="00D804B4">
          <w:pPr>
            <w:pStyle w:val="11"/>
            <w:tabs>
              <w:tab w:val="left" w:pos="1050"/>
            </w:tabs>
            <w:rPr>
              <w:rFonts w:asciiTheme="minorHAnsi" w:eastAsiaTheme="minorEastAsia" w:hAnsiTheme="minorHAnsi" w:cstheme="minorBidi"/>
              <w:noProof/>
              <w:sz w:val="21"/>
            </w:rPr>
          </w:pPr>
          <w:hyperlink w:anchor="_Toc99385620" w:history="1">
            <w:r w:rsidR="00703186" w:rsidRPr="005F0404">
              <w:rPr>
                <w:rStyle w:val="aff0"/>
                <w:noProof/>
              </w:rPr>
              <w:t>5</w:t>
            </w:r>
            <w:r w:rsidR="00703186">
              <w:rPr>
                <w:rFonts w:asciiTheme="minorHAnsi" w:eastAsiaTheme="minorEastAsia" w:hAnsiTheme="minorHAnsi" w:cstheme="minorBidi"/>
                <w:noProof/>
                <w:sz w:val="21"/>
              </w:rPr>
              <w:tab/>
            </w:r>
            <w:r w:rsidR="00703186" w:rsidRPr="005F0404">
              <w:rPr>
                <w:rStyle w:val="aff0"/>
                <w:noProof/>
              </w:rPr>
              <w:t>士業法人用データモデル</w:t>
            </w:r>
            <w:r w:rsidR="00703186">
              <w:rPr>
                <w:noProof/>
                <w:webHidden/>
              </w:rPr>
              <w:tab/>
            </w:r>
            <w:r w:rsidR="00703186">
              <w:rPr>
                <w:noProof/>
                <w:webHidden/>
              </w:rPr>
              <w:fldChar w:fldCharType="begin"/>
            </w:r>
            <w:r w:rsidR="00703186">
              <w:rPr>
                <w:noProof/>
                <w:webHidden/>
              </w:rPr>
              <w:instrText xml:space="preserve"> PAGEREF _Toc99385620 \h </w:instrText>
            </w:r>
            <w:r w:rsidR="00703186">
              <w:rPr>
                <w:noProof/>
                <w:webHidden/>
              </w:rPr>
            </w:r>
            <w:r w:rsidR="00703186">
              <w:rPr>
                <w:noProof/>
                <w:webHidden/>
              </w:rPr>
              <w:fldChar w:fldCharType="separate"/>
            </w:r>
            <w:r w:rsidR="00703186">
              <w:rPr>
                <w:noProof/>
                <w:webHidden/>
              </w:rPr>
              <w:t>18</w:t>
            </w:r>
            <w:r w:rsidR="00703186">
              <w:rPr>
                <w:noProof/>
                <w:webHidden/>
              </w:rPr>
              <w:fldChar w:fldCharType="end"/>
            </w:r>
          </w:hyperlink>
        </w:p>
        <w:p w14:paraId="3A92D9CE" w14:textId="1F22D341"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21" w:history="1">
            <w:r w:rsidR="00703186" w:rsidRPr="005F0404">
              <w:rPr>
                <w:rStyle w:val="aff0"/>
                <w:noProof/>
              </w:rPr>
              <w:t>5.1</w:t>
            </w:r>
            <w:r w:rsidR="00703186">
              <w:rPr>
                <w:rFonts w:asciiTheme="minorHAnsi" w:eastAsiaTheme="minorEastAsia" w:hAnsiTheme="minorHAnsi" w:cstheme="minorBidi"/>
                <w:noProof/>
                <w:sz w:val="21"/>
              </w:rPr>
              <w:tab/>
            </w:r>
            <w:r w:rsidR="00703186" w:rsidRPr="005F0404">
              <w:rPr>
                <w:rStyle w:val="aff0"/>
                <w:noProof/>
              </w:rPr>
              <w:t>データモデルの全体概要図（クラス図）</w:t>
            </w:r>
            <w:r w:rsidR="00703186">
              <w:rPr>
                <w:noProof/>
                <w:webHidden/>
              </w:rPr>
              <w:tab/>
            </w:r>
            <w:r w:rsidR="00703186">
              <w:rPr>
                <w:noProof/>
                <w:webHidden/>
              </w:rPr>
              <w:fldChar w:fldCharType="begin"/>
            </w:r>
            <w:r w:rsidR="00703186">
              <w:rPr>
                <w:noProof/>
                <w:webHidden/>
              </w:rPr>
              <w:instrText xml:space="preserve"> PAGEREF _Toc99385621 \h </w:instrText>
            </w:r>
            <w:r w:rsidR="00703186">
              <w:rPr>
                <w:noProof/>
                <w:webHidden/>
              </w:rPr>
            </w:r>
            <w:r w:rsidR="00703186">
              <w:rPr>
                <w:noProof/>
                <w:webHidden/>
              </w:rPr>
              <w:fldChar w:fldCharType="separate"/>
            </w:r>
            <w:r w:rsidR="00703186">
              <w:rPr>
                <w:noProof/>
                <w:webHidden/>
              </w:rPr>
              <w:t>18</w:t>
            </w:r>
            <w:r w:rsidR="00703186">
              <w:rPr>
                <w:noProof/>
                <w:webHidden/>
              </w:rPr>
              <w:fldChar w:fldCharType="end"/>
            </w:r>
          </w:hyperlink>
        </w:p>
        <w:p w14:paraId="2EBA7D7E" w14:textId="58B74B2C"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22" w:history="1">
            <w:r w:rsidR="00703186" w:rsidRPr="005F0404">
              <w:rPr>
                <w:rStyle w:val="aff0"/>
                <w:noProof/>
              </w:rPr>
              <w:t>5.2</w:t>
            </w:r>
            <w:r w:rsidR="00703186">
              <w:rPr>
                <w:rFonts w:asciiTheme="minorHAnsi" w:eastAsiaTheme="minorEastAsia" w:hAnsiTheme="minorHAnsi" w:cstheme="minorBidi"/>
                <w:noProof/>
                <w:sz w:val="21"/>
              </w:rPr>
              <w:tab/>
            </w:r>
            <w:r w:rsidR="00703186" w:rsidRPr="005F0404">
              <w:rPr>
                <w:rStyle w:val="aff0"/>
                <w:noProof/>
              </w:rPr>
              <w:t>概要</w:t>
            </w:r>
            <w:r w:rsidR="00703186">
              <w:rPr>
                <w:noProof/>
                <w:webHidden/>
              </w:rPr>
              <w:tab/>
            </w:r>
            <w:r w:rsidR="00703186">
              <w:rPr>
                <w:noProof/>
                <w:webHidden/>
              </w:rPr>
              <w:fldChar w:fldCharType="begin"/>
            </w:r>
            <w:r w:rsidR="00703186">
              <w:rPr>
                <w:noProof/>
                <w:webHidden/>
              </w:rPr>
              <w:instrText xml:space="preserve"> PAGEREF _Toc99385622 \h </w:instrText>
            </w:r>
            <w:r w:rsidR="00703186">
              <w:rPr>
                <w:noProof/>
                <w:webHidden/>
              </w:rPr>
            </w:r>
            <w:r w:rsidR="00703186">
              <w:rPr>
                <w:noProof/>
                <w:webHidden/>
              </w:rPr>
              <w:fldChar w:fldCharType="separate"/>
            </w:r>
            <w:r w:rsidR="00703186">
              <w:rPr>
                <w:noProof/>
                <w:webHidden/>
              </w:rPr>
              <w:t>19</w:t>
            </w:r>
            <w:r w:rsidR="00703186">
              <w:rPr>
                <w:noProof/>
                <w:webHidden/>
              </w:rPr>
              <w:fldChar w:fldCharType="end"/>
            </w:r>
          </w:hyperlink>
        </w:p>
        <w:p w14:paraId="436D1374" w14:textId="770D01A0"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23"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A票：法人申請基本情報</w:t>
            </w:r>
            <w:r w:rsidR="00703186">
              <w:rPr>
                <w:noProof/>
                <w:webHidden/>
              </w:rPr>
              <w:tab/>
            </w:r>
            <w:r w:rsidR="00703186">
              <w:rPr>
                <w:noProof/>
                <w:webHidden/>
              </w:rPr>
              <w:fldChar w:fldCharType="begin"/>
            </w:r>
            <w:r w:rsidR="00703186">
              <w:rPr>
                <w:noProof/>
                <w:webHidden/>
              </w:rPr>
              <w:instrText xml:space="preserve"> PAGEREF _Toc99385623 \h </w:instrText>
            </w:r>
            <w:r w:rsidR="00703186">
              <w:rPr>
                <w:noProof/>
                <w:webHidden/>
              </w:rPr>
            </w:r>
            <w:r w:rsidR="00703186">
              <w:rPr>
                <w:noProof/>
                <w:webHidden/>
              </w:rPr>
              <w:fldChar w:fldCharType="separate"/>
            </w:r>
            <w:r w:rsidR="00703186">
              <w:rPr>
                <w:noProof/>
                <w:webHidden/>
              </w:rPr>
              <w:t>20</w:t>
            </w:r>
            <w:r w:rsidR="00703186">
              <w:rPr>
                <w:noProof/>
                <w:webHidden/>
              </w:rPr>
              <w:fldChar w:fldCharType="end"/>
            </w:r>
          </w:hyperlink>
        </w:p>
        <w:p w14:paraId="4A902A53" w14:textId="34C4BDF7"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24"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B票：申請内容</w:t>
            </w:r>
            <w:r w:rsidR="00703186">
              <w:rPr>
                <w:noProof/>
                <w:webHidden/>
              </w:rPr>
              <w:tab/>
            </w:r>
            <w:r w:rsidR="00703186">
              <w:rPr>
                <w:noProof/>
                <w:webHidden/>
              </w:rPr>
              <w:fldChar w:fldCharType="begin"/>
            </w:r>
            <w:r w:rsidR="00703186">
              <w:rPr>
                <w:noProof/>
                <w:webHidden/>
              </w:rPr>
              <w:instrText xml:space="preserve"> PAGEREF _Toc99385624 \h </w:instrText>
            </w:r>
            <w:r w:rsidR="00703186">
              <w:rPr>
                <w:noProof/>
                <w:webHidden/>
              </w:rPr>
            </w:r>
            <w:r w:rsidR="00703186">
              <w:rPr>
                <w:noProof/>
                <w:webHidden/>
              </w:rPr>
              <w:fldChar w:fldCharType="separate"/>
            </w:r>
            <w:r w:rsidR="00703186">
              <w:rPr>
                <w:noProof/>
                <w:webHidden/>
              </w:rPr>
              <w:t>20</w:t>
            </w:r>
            <w:r w:rsidR="00703186">
              <w:rPr>
                <w:noProof/>
                <w:webHidden/>
              </w:rPr>
              <w:fldChar w:fldCharType="end"/>
            </w:r>
          </w:hyperlink>
        </w:p>
        <w:p w14:paraId="17B47C2F" w14:textId="58CD944D"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25" w:history="1">
            <w:r w:rsidR="00703186" w:rsidRPr="005F0404">
              <w:rPr>
                <w:rStyle w:val="aff0"/>
                <w:noProof/>
              </w:rPr>
              <w:t>3)</w:t>
            </w:r>
            <w:r w:rsidR="00703186">
              <w:rPr>
                <w:rFonts w:asciiTheme="minorHAnsi" w:eastAsiaTheme="minorEastAsia" w:hAnsiTheme="minorHAnsi" w:cstheme="minorBidi"/>
                <w:noProof/>
                <w:sz w:val="21"/>
              </w:rPr>
              <w:tab/>
            </w:r>
            <w:r w:rsidR="00703186" w:rsidRPr="005F0404">
              <w:rPr>
                <w:rStyle w:val="aff0"/>
                <w:noProof/>
              </w:rPr>
              <w:t>C票：財務情報（今後、決算公告データ標準化に合わせて変更予定）</w:t>
            </w:r>
            <w:r w:rsidR="00703186">
              <w:rPr>
                <w:noProof/>
                <w:webHidden/>
              </w:rPr>
              <w:tab/>
            </w:r>
            <w:r w:rsidR="00703186">
              <w:rPr>
                <w:noProof/>
                <w:webHidden/>
              </w:rPr>
              <w:fldChar w:fldCharType="begin"/>
            </w:r>
            <w:r w:rsidR="00703186">
              <w:rPr>
                <w:noProof/>
                <w:webHidden/>
              </w:rPr>
              <w:instrText xml:space="preserve"> PAGEREF _Toc99385625 \h </w:instrText>
            </w:r>
            <w:r w:rsidR="00703186">
              <w:rPr>
                <w:noProof/>
                <w:webHidden/>
              </w:rPr>
            </w:r>
            <w:r w:rsidR="00703186">
              <w:rPr>
                <w:noProof/>
                <w:webHidden/>
              </w:rPr>
              <w:fldChar w:fldCharType="separate"/>
            </w:r>
            <w:r w:rsidR="00703186">
              <w:rPr>
                <w:noProof/>
                <w:webHidden/>
              </w:rPr>
              <w:t>20</w:t>
            </w:r>
            <w:r w:rsidR="00703186">
              <w:rPr>
                <w:noProof/>
                <w:webHidden/>
              </w:rPr>
              <w:fldChar w:fldCharType="end"/>
            </w:r>
          </w:hyperlink>
        </w:p>
        <w:p w14:paraId="020CDC3D" w14:textId="2299F60D"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26" w:history="1">
            <w:r w:rsidR="00703186" w:rsidRPr="005F0404">
              <w:rPr>
                <w:rStyle w:val="aff0"/>
                <w:noProof/>
              </w:rPr>
              <w:t>4)</w:t>
            </w:r>
            <w:r w:rsidR="00703186">
              <w:rPr>
                <w:rFonts w:asciiTheme="minorHAnsi" w:eastAsiaTheme="minorEastAsia" w:hAnsiTheme="minorHAnsi" w:cstheme="minorBidi"/>
                <w:noProof/>
                <w:sz w:val="21"/>
              </w:rPr>
              <w:tab/>
            </w:r>
            <w:r w:rsidR="00703186" w:rsidRPr="005F0404">
              <w:rPr>
                <w:rStyle w:val="aff0"/>
                <w:noProof/>
              </w:rPr>
              <w:t>D票：役員一覧</w:t>
            </w:r>
            <w:r w:rsidR="00703186">
              <w:rPr>
                <w:noProof/>
                <w:webHidden/>
              </w:rPr>
              <w:tab/>
            </w:r>
            <w:r w:rsidR="00703186">
              <w:rPr>
                <w:noProof/>
                <w:webHidden/>
              </w:rPr>
              <w:fldChar w:fldCharType="begin"/>
            </w:r>
            <w:r w:rsidR="00703186">
              <w:rPr>
                <w:noProof/>
                <w:webHidden/>
              </w:rPr>
              <w:instrText xml:space="preserve"> PAGEREF _Toc99385626 \h </w:instrText>
            </w:r>
            <w:r w:rsidR="00703186">
              <w:rPr>
                <w:noProof/>
                <w:webHidden/>
              </w:rPr>
            </w:r>
            <w:r w:rsidR="00703186">
              <w:rPr>
                <w:noProof/>
                <w:webHidden/>
              </w:rPr>
              <w:fldChar w:fldCharType="separate"/>
            </w:r>
            <w:r w:rsidR="00703186">
              <w:rPr>
                <w:noProof/>
                <w:webHidden/>
              </w:rPr>
              <w:t>20</w:t>
            </w:r>
            <w:r w:rsidR="00703186">
              <w:rPr>
                <w:noProof/>
                <w:webHidden/>
              </w:rPr>
              <w:fldChar w:fldCharType="end"/>
            </w:r>
          </w:hyperlink>
        </w:p>
        <w:p w14:paraId="4269B660" w14:textId="25FD5E3F"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27" w:history="1">
            <w:r w:rsidR="00703186" w:rsidRPr="005F0404">
              <w:rPr>
                <w:rStyle w:val="aff0"/>
                <w:noProof/>
              </w:rPr>
              <w:t>5)</w:t>
            </w:r>
            <w:r w:rsidR="00703186">
              <w:rPr>
                <w:rFonts w:asciiTheme="minorHAnsi" w:eastAsiaTheme="minorEastAsia" w:hAnsiTheme="minorHAnsi" w:cstheme="minorBidi"/>
                <w:noProof/>
                <w:sz w:val="21"/>
              </w:rPr>
              <w:tab/>
            </w:r>
            <w:r w:rsidR="00703186" w:rsidRPr="005F0404">
              <w:rPr>
                <w:rStyle w:val="aff0"/>
                <w:noProof/>
              </w:rPr>
              <w:t>E票：主要株主</w:t>
            </w:r>
            <w:r w:rsidR="00703186">
              <w:rPr>
                <w:noProof/>
                <w:webHidden/>
              </w:rPr>
              <w:tab/>
            </w:r>
            <w:r w:rsidR="00703186">
              <w:rPr>
                <w:noProof/>
                <w:webHidden/>
              </w:rPr>
              <w:fldChar w:fldCharType="begin"/>
            </w:r>
            <w:r w:rsidR="00703186">
              <w:rPr>
                <w:noProof/>
                <w:webHidden/>
              </w:rPr>
              <w:instrText xml:space="preserve"> PAGEREF _Toc99385627 \h </w:instrText>
            </w:r>
            <w:r w:rsidR="00703186">
              <w:rPr>
                <w:noProof/>
                <w:webHidden/>
              </w:rPr>
            </w:r>
            <w:r w:rsidR="00703186">
              <w:rPr>
                <w:noProof/>
                <w:webHidden/>
              </w:rPr>
              <w:fldChar w:fldCharType="separate"/>
            </w:r>
            <w:r w:rsidR="00703186">
              <w:rPr>
                <w:noProof/>
                <w:webHidden/>
              </w:rPr>
              <w:t>20</w:t>
            </w:r>
            <w:r w:rsidR="00703186">
              <w:rPr>
                <w:noProof/>
                <w:webHidden/>
              </w:rPr>
              <w:fldChar w:fldCharType="end"/>
            </w:r>
          </w:hyperlink>
        </w:p>
        <w:p w14:paraId="6C864CC7" w14:textId="4D38B64D"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28" w:history="1">
            <w:r w:rsidR="00703186" w:rsidRPr="005F0404">
              <w:rPr>
                <w:rStyle w:val="aff0"/>
                <w:noProof/>
              </w:rPr>
              <w:t>6)</w:t>
            </w:r>
            <w:r w:rsidR="00703186">
              <w:rPr>
                <w:rFonts w:asciiTheme="minorHAnsi" w:eastAsiaTheme="minorEastAsia" w:hAnsiTheme="minorHAnsi" w:cstheme="minorBidi"/>
                <w:noProof/>
                <w:sz w:val="21"/>
              </w:rPr>
              <w:tab/>
            </w:r>
            <w:r w:rsidR="00703186" w:rsidRPr="005F0404">
              <w:rPr>
                <w:rStyle w:val="aff0"/>
                <w:noProof/>
              </w:rPr>
              <w:t>F票：事業所一覧</w:t>
            </w:r>
            <w:r w:rsidR="00703186">
              <w:rPr>
                <w:noProof/>
                <w:webHidden/>
              </w:rPr>
              <w:tab/>
            </w:r>
            <w:r w:rsidR="00703186">
              <w:rPr>
                <w:noProof/>
                <w:webHidden/>
              </w:rPr>
              <w:fldChar w:fldCharType="begin"/>
            </w:r>
            <w:r w:rsidR="00703186">
              <w:rPr>
                <w:noProof/>
                <w:webHidden/>
              </w:rPr>
              <w:instrText xml:space="preserve"> PAGEREF _Toc99385628 \h </w:instrText>
            </w:r>
            <w:r w:rsidR="00703186">
              <w:rPr>
                <w:noProof/>
                <w:webHidden/>
              </w:rPr>
            </w:r>
            <w:r w:rsidR="00703186">
              <w:rPr>
                <w:noProof/>
                <w:webHidden/>
              </w:rPr>
              <w:fldChar w:fldCharType="separate"/>
            </w:r>
            <w:r w:rsidR="00703186">
              <w:rPr>
                <w:noProof/>
                <w:webHidden/>
              </w:rPr>
              <w:t>20</w:t>
            </w:r>
            <w:r w:rsidR="00703186">
              <w:rPr>
                <w:noProof/>
                <w:webHidden/>
              </w:rPr>
              <w:fldChar w:fldCharType="end"/>
            </w:r>
          </w:hyperlink>
        </w:p>
        <w:p w14:paraId="773C5F35" w14:textId="6884C12B"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29" w:history="1">
            <w:r w:rsidR="00703186" w:rsidRPr="005F0404">
              <w:rPr>
                <w:rStyle w:val="aff0"/>
                <w:noProof/>
              </w:rPr>
              <w:t>7)</w:t>
            </w:r>
            <w:r w:rsidR="00703186">
              <w:rPr>
                <w:rFonts w:asciiTheme="minorHAnsi" w:eastAsiaTheme="minorEastAsia" w:hAnsiTheme="minorHAnsi" w:cstheme="minorBidi"/>
                <w:noProof/>
                <w:sz w:val="21"/>
              </w:rPr>
              <w:tab/>
            </w:r>
            <w:r w:rsidR="00703186" w:rsidRPr="005F0404">
              <w:rPr>
                <w:rStyle w:val="aff0"/>
                <w:noProof/>
              </w:rPr>
              <w:t>G票：資格保有者（従業員）一覧</w:t>
            </w:r>
            <w:r w:rsidR="00703186">
              <w:rPr>
                <w:noProof/>
                <w:webHidden/>
              </w:rPr>
              <w:tab/>
            </w:r>
            <w:r w:rsidR="00703186">
              <w:rPr>
                <w:noProof/>
                <w:webHidden/>
              </w:rPr>
              <w:fldChar w:fldCharType="begin"/>
            </w:r>
            <w:r w:rsidR="00703186">
              <w:rPr>
                <w:noProof/>
                <w:webHidden/>
              </w:rPr>
              <w:instrText xml:space="preserve"> PAGEREF _Toc99385629 \h </w:instrText>
            </w:r>
            <w:r w:rsidR="00703186">
              <w:rPr>
                <w:noProof/>
                <w:webHidden/>
              </w:rPr>
            </w:r>
            <w:r w:rsidR="00703186">
              <w:rPr>
                <w:noProof/>
                <w:webHidden/>
              </w:rPr>
              <w:fldChar w:fldCharType="separate"/>
            </w:r>
            <w:r w:rsidR="00703186">
              <w:rPr>
                <w:noProof/>
                <w:webHidden/>
              </w:rPr>
              <w:t>21</w:t>
            </w:r>
            <w:r w:rsidR="00703186">
              <w:rPr>
                <w:noProof/>
                <w:webHidden/>
              </w:rPr>
              <w:fldChar w:fldCharType="end"/>
            </w:r>
          </w:hyperlink>
        </w:p>
        <w:p w14:paraId="621D6A44" w14:textId="077309CD" w:rsidR="00703186" w:rsidRDefault="00D804B4">
          <w:pPr>
            <w:pStyle w:val="11"/>
            <w:tabs>
              <w:tab w:val="left" w:pos="1050"/>
            </w:tabs>
            <w:rPr>
              <w:rFonts w:asciiTheme="minorHAnsi" w:eastAsiaTheme="minorEastAsia" w:hAnsiTheme="minorHAnsi" w:cstheme="minorBidi"/>
              <w:noProof/>
              <w:sz w:val="21"/>
            </w:rPr>
          </w:pPr>
          <w:hyperlink w:anchor="_Toc99385630" w:history="1">
            <w:r w:rsidR="00703186" w:rsidRPr="005F0404">
              <w:rPr>
                <w:rStyle w:val="aff0"/>
                <w:noProof/>
              </w:rPr>
              <w:t>6</w:t>
            </w:r>
            <w:r w:rsidR="00703186">
              <w:rPr>
                <w:rFonts w:asciiTheme="minorHAnsi" w:eastAsiaTheme="minorEastAsia" w:hAnsiTheme="minorHAnsi" w:cstheme="minorBidi"/>
                <w:noProof/>
                <w:sz w:val="21"/>
              </w:rPr>
              <w:tab/>
            </w:r>
            <w:r w:rsidR="00703186" w:rsidRPr="005F0404">
              <w:rPr>
                <w:rStyle w:val="aff0"/>
                <w:noProof/>
              </w:rPr>
              <w:t>データモデルの活用イメージ</w:t>
            </w:r>
            <w:r w:rsidR="00703186">
              <w:rPr>
                <w:noProof/>
                <w:webHidden/>
              </w:rPr>
              <w:tab/>
            </w:r>
            <w:r w:rsidR="00703186">
              <w:rPr>
                <w:noProof/>
                <w:webHidden/>
              </w:rPr>
              <w:fldChar w:fldCharType="begin"/>
            </w:r>
            <w:r w:rsidR="00703186">
              <w:rPr>
                <w:noProof/>
                <w:webHidden/>
              </w:rPr>
              <w:instrText xml:space="preserve"> PAGEREF _Toc99385630 \h </w:instrText>
            </w:r>
            <w:r w:rsidR="00703186">
              <w:rPr>
                <w:noProof/>
                <w:webHidden/>
              </w:rPr>
            </w:r>
            <w:r w:rsidR="00703186">
              <w:rPr>
                <w:noProof/>
                <w:webHidden/>
              </w:rPr>
              <w:fldChar w:fldCharType="separate"/>
            </w:r>
            <w:r w:rsidR="00703186">
              <w:rPr>
                <w:noProof/>
                <w:webHidden/>
              </w:rPr>
              <w:t>21</w:t>
            </w:r>
            <w:r w:rsidR="00703186">
              <w:rPr>
                <w:noProof/>
                <w:webHidden/>
              </w:rPr>
              <w:fldChar w:fldCharType="end"/>
            </w:r>
          </w:hyperlink>
        </w:p>
        <w:p w14:paraId="1D828FD7" w14:textId="4AB864F3"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31" w:history="1">
            <w:r w:rsidR="00703186" w:rsidRPr="005F0404">
              <w:rPr>
                <w:rStyle w:val="aff0"/>
                <w:noProof/>
              </w:rPr>
              <w:t>6.1</w:t>
            </w:r>
            <w:r w:rsidR="00703186">
              <w:rPr>
                <w:rFonts w:asciiTheme="minorHAnsi" w:eastAsiaTheme="minorEastAsia" w:hAnsiTheme="minorHAnsi" w:cstheme="minorBidi"/>
                <w:noProof/>
                <w:sz w:val="21"/>
              </w:rPr>
              <w:tab/>
            </w:r>
            <w:r w:rsidR="00703186" w:rsidRPr="005F0404">
              <w:rPr>
                <w:rStyle w:val="aff0"/>
                <w:noProof/>
              </w:rPr>
              <w:t>機能イメージ</w:t>
            </w:r>
            <w:r w:rsidR="00703186">
              <w:rPr>
                <w:noProof/>
                <w:webHidden/>
              </w:rPr>
              <w:tab/>
            </w:r>
            <w:r w:rsidR="00703186">
              <w:rPr>
                <w:noProof/>
                <w:webHidden/>
              </w:rPr>
              <w:fldChar w:fldCharType="begin"/>
            </w:r>
            <w:r w:rsidR="00703186">
              <w:rPr>
                <w:noProof/>
                <w:webHidden/>
              </w:rPr>
              <w:instrText xml:space="preserve"> PAGEREF _Toc99385631 \h </w:instrText>
            </w:r>
            <w:r w:rsidR="00703186">
              <w:rPr>
                <w:noProof/>
                <w:webHidden/>
              </w:rPr>
            </w:r>
            <w:r w:rsidR="00703186">
              <w:rPr>
                <w:noProof/>
                <w:webHidden/>
              </w:rPr>
              <w:fldChar w:fldCharType="separate"/>
            </w:r>
            <w:r w:rsidR="00703186">
              <w:rPr>
                <w:noProof/>
                <w:webHidden/>
              </w:rPr>
              <w:t>22</w:t>
            </w:r>
            <w:r w:rsidR="00703186">
              <w:rPr>
                <w:noProof/>
                <w:webHidden/>
              </w:rPr>
              <w:fldChar w:fldCharType="end"/>
            </w:r>
          </w:hyperlink>
        </w:p>
        <w:p w14:paraId="34D4FC7B" w14:textId="5B31FEDE"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32"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自動入力</w:t>
            </w:r>
            <w:r w:rsidR="00703186">
              <w:rPr>
                <w:noProof/>
                <w:webHidden/>
              </w:rPr>
              <w:tab/>
            </w:r>
            <w:r w:rsidR="00703186">
              <w:rPr>
                <w:noProof/>
                <w:webHidden/>
              </w:rPr>
              <w:fldChar w:fldCharType="begin"/>
            </w:r>
            <w:r w:rsidR="00703186">
              <w:rPr>
                <w:noProof/>
                <w:webHidden/>
              </w:rPr>
              <w:instrText xml:space="preserve"> PAGEREF _Toc99385632 \h </w:instrText>
            </w:r>
            <w:r w:rsidR="00703186">
              <w:rPr>
                <w:noProof/>
                <w:webHidden/>
              </w:rPr>
            </w:r>
            <w:r w:rsidR="00703186">
              <w:rPr>
                <w:noProof/>
                <w:webHidden/>
              </w:rPr>
              <w:fldChar w:fldCharType="separate"/>
            </w:r>
            <w:r w:rsidR="00703186">
              <w:rPr>
                <w:noProof/>
                <w:webHidden/>
              </w:rPr>
              <w:t>22</w:t>
            </w:r>
            <w:r w:rsidR="00703186">
              <w:rPr>
                <w:noProof/>
                <w:webHidden/>
              </w:rPr>
              <w:fldChar w:fldCharType="end"/>
            </w:r>
          </w:hyperlink>
        </w:p>
        <w:p w14:paraId="69E6B833" w14:textId="3E7CE9C9"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33"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ワンストップ</w:t>
            </w:r>
            <w:r w:rsidR="00703186">
              <w:rPr>
                <w:noProof/>
                <w:webHidden/>
              </w:rPr>
              <w:tab/>
            </w:r>
            <w:r w:rsidR="00703186">
              <w:rPr>
                <w:noProof/>
                <w:webHidden/>
              </w:rPr>
              <w:fldChar w:fldCharType="begin"/>
            </w:r>
            <w:r w:rsidR="00703186">
              <w:rPr>
                <w:noProof/>
                <w:webHidden/>
              </w:rPr>
              <w:instrText xml:space="preserve"> PAGEREF _Toc99385633 \h </w:instrText>
            </w:r>
            <w:r w:rsidR="00703186">
              <w:rPr>
                <w:noProof/>
                <w:webHidden/>
              </w:rPr>
            </w:r>
            <w:r w:rsidR="00703186">
              <w:rPr>
                <w:noProof/>
                <w:webHidden/>
              </w:rPr>
              <w:fldChar w:fldCharType="separate"/>
            </w:r>
            <w:r w:rsidR="00703186">
              <w:rPr>
                <w:noProof/>
                <w:webHidden/>
              </w:rPr>
              <w:t>22</w:t>
            </w:r>
            <w:r w:rsidR="00703186">
              <w:rPr>
                <w:noProof/>
                <w:webHidden/>
              </w:rPr>
              <w:fldChar w:fldCharType="end"/>
            </w:r>
          </w:hyperlink>
        </w:p>
        <w:p w14:paraId="53355B3C" w14:textId="30F681CA"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34" w:history="1">
            <w:r w:rsidR="00703186" w:rsidRPr="005F0404">
              <w:rPr>
                <w:rStyle w:val="aff0"/>
                <w:noProof/>
              </w:rPr>
              <w:t>3)</w:t>
            </w:r>
            <w:r w:rsidR="00703186">
              <w:rPr>
                <w:rFonts w:asciiTheme="minorHAnsi" w:eastAsiaTheme="minorEastAsia" w:hAnsiTheme="minorHAnsi" w:cstheme="minorBidi"/>
                <w:noProof/>
                <w:sz w:val="21"/>
              </w:rPr>
              <w:tab/>
            </w:r>
            <w:r w:rsidR="00703186" w:rsidRPr="005F0404">
              <w:rPr>
                <w:rStyle w:val="aff0"/>
                <w:noProof/>
              </w:rPr>
              <w:t>自動照合</w:t>
            </w:r>
            <w:r w:rsidR="00703186">
              <w:rPr>
                <w:noProof/>
                <w:webHidden/>
              </w:rPr>
              <w:tab/>
            </w:r>
            <w:r w:rsidR="00703186">
              <w:rPr>
                <w:noProof/>
                <w:webHidden/>
              </w:rPr>
              <w:fldChar w:fldCharType="begin"/>
            </w:r>
            <w:r w:rsidR="00703186">
              <w:rPr>
                <w:noProof/>
                <w:webHidden/>
              </w:rPr>
              <w:instrText xml:space="preserve"> PAGEREF _Toc99385634 \h </w:instrText>
            </w:r>
            <w:r w:rsidR="00703186">
              <w:rPr>
                <w:noProof/>
                <w:webHidden/>
              </w:rPr>
            </w:r>
            <w:r w:rsidR="00703186">
              <w:rPr>
                <w:noProof/>
                <w:webHidden/>
              </w:rPr>
              <w:fldChar w:fldCharType="separate"/>
            </w:r>
            <w:r w:rsidR="00703186">
              <w:rPr>
                <w:noProof/>
                <w:webHidden/>
              </w:rPr>
              <w:t>22</w:t>
            </w:r>
            <w:r w:rsidR="00703186">
              <w:rPr>
                <w:noProof/>
                <w:webHidden/>
              </w:rPr>
              <w:fldChar w:fldCharType="end"/>
            </w:r>
          </w:hyperlink>
        </w:p>
        <w:p w14:paraId="40F9FD6A" w14:textId="338294A2"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35" w:history="1">
            <w:r w:rsidR="00703186" w:rsidRPr="005F0404">
              <w:rPr>
                <w:rStyle w:val="aff0"/>
                <w:noProof/>
              </w:rPr>
              <w:t>6.2</w:t>
            </w:r>
            <w:r w:rsidR="00703186">
              <w:rPr>
                <w:rFonts w:asciiTheme="minorHAnsi" w:eastAsiaTheme="minorEastAsia" w:hAnsiTheme="minorHAnsi" w:cstheme="minorBidi"/>
                <w:noProof/>
                <w:sz w:val="21"/>
              </w:rPr>
              <w:tab/>
            </w:r>
            <w:r w:rsidR="00703186" w:rsidRPr="005F0404">
              <w:rPr>
                <w:rStyle w:val="aff0"/>
                <w:noProof/>
              </w:rPr>
              <w:t>サービスイメージ</w:t>
            </w:r>
            <w:r w:rsidR="00703186">
              <w:rPr>
                <w:noProof/>
                <w:webHidden/>
              </w:rPr>
              <w:tab/>
            </w:r>
            <w:r w:rsidR="00703186">
              <w:rPr>
                <w:noProof/>
                <w:webHidden/>
              </w:rPr>
              <w:fldChar w:fldCharType="begin"/>
            </w:r>
            <w:r w:rsidR="00703186">
              <w:rPr>
                <w:noProof/>
                <w:webHidden/>
              </w:rPr>
              <w:instrText xml:space="preserve"> PAGEREF _Toc99385635 \h </w:instrText>
            </w:r>
            <w:r w:rsidR="00703186">
              <w:rPr>
                <w:noProof/>
                <w:webHidden/>
              </w:rPr>
            </w:r>
            <w:r w:rsidR="00703186">
              <w:rPr>
                <w:noProof/>
                <w:webHidden/>
              </w:rPr>
              <w:fldChar w:fldCharType="separate"/>
            </w:r>
            <w:r w:rsidR="00703186">
              <w:rPr>
                <w:noProof/>
                <w:webHidden/>
              </w:rPr>
              <w:t>22</w:t>
            </w:r>
            <w:r w:rsidR="00703186">
              <w:rPr>
                <w:noProof/>
                <w:webHidden/>
              </w:rPr>
              <w:fldChar w:fldCharType="end"/>
            </w:r>
          </w:hyperlink>
        </w:p>
        <w:p w14:paraId="517BA592" w14:textId="58AAE8B1"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36"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個人向け</w:t>
            </w:r>
            <w:r w:rsidR="00703186">
              <w:rPr>
                <w:noProof/>
                <w:webHidden/>
              </w:rPr>
              <w:tab/>
            </w:r>
            <w:r w:rsidR="00703186">
              <w:rPr>
                <w:noProof/>
                <w:webHidden/>
              </w:rPr>
              <w:fldChar w:fldCharType="begin"/>
            </w:r>
            <w:r w:rsidR="00703186">
              <w:rPr>
                <w:noProof/>
                <w:webHidden/>
              </w:rPr>
              <w:instrText xml:space="preserve"> PAGEREF _Toc99385636 \h </w:instrText>
            </w:r>
            <w:r w:rsidR="00703186">
              <w:rPr>
                <w:noProof/>
                <w:webHidden/>
              </w:rPr>
            </w:r>
            <w:r w:rsidR="00703186">
              <w:rPr>
                <w:noProof/>
                <w:webHidden/>
              </w:rPr>
              <w:fldChar w:fldCharType="separate"/>
            </w:r>
            <w:r w:rsidR="00703186">
              <w:rPr>
                <w:noProof/>
                <w:webHidden/>
              </w:rPr>
              <w:t>22</w:t>
            </w:r>
            <w:r w:rsidR="00703186">
              <w:rPr>
                <w:noProof/>
                <w:webHidden/>
              </w:rPr>
              <w:fldChar w:fldCharType="end"/>
            </w:r>
          </w:hyperlink>
        </w:p>
        <w:p w14:paraId="0F8BB89F" w14:textId="44F00CD7"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37"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法人向け</w:t>
            </w:r>
            <w:r w:rsidR="00703186">
              <w:rPr>
                <w:noProof/>
                <w:webHidden/>
              </w:rPr>
              <w:tab/>
            </w:r>
            <w:r w:rsidR="00703186">
              <w:rPr>
                <w:noProof/>
                <w:webHidden/>
              </w:rPr>
              <w:fldChar w:fldCharType="begin"/>
            </w:r>
            <w:r w:rsidR="00703186">
              <w:rPr>
                <w:noProof/>
                <w:webHidden/>
              </w:rPr>
              <w:instrText xml:space="preserve"> PAGEREF _Toc99385637 \h </w:instrText>
            </w:r>
            <w:r w:rsidR="00703186">
              <w:rPr>
                <w:noProof/>
                <w:webHidden/>
              </w:rPr>
            </w:r>
            <w:r w:rsidR="00703186">
              <w:rPr>
                <w:noProof/>
                <w:webHidden/>
              </w:rPr>
              <w:fldChar w:fldCharType="separate"/>
            </w:r>
            <w:r w:rsidR="00703186">
              <w:rPr>
                <w:noProof/>
                <w:webHidden/>
              </w:rPr>
              <w:t>23</w:t>
            </w:r>
            <w:r w:rsidR="00703186">
              <w:rPr>
                <w:noProof/>
                <w:webHidden/>
              </w:rPr>
              <w:fldChar w:fldCharType="end"/>
            </w:r>
          </w:hyperlink>
        </w:p>
        <w:p w14:paraId="7E36526C" w14:textId="0CE0F125" w:rsidR="00703186" w:rsidRDefault="00D804B4">
          <w:pPr>
            <w:pStyle w:val="11"/>
            <w:tabs>
              <w:tab w:val="left" w:pos="1050"/>
            </w:tabs>
            <w:rPr>
              <w:rFonts w:asciiTheme="minorHAnsi" w:eastAsiaTheme="minorEastAsia" w:hAnsiTheme="minorHAnsi" w:cstheme="minorBidi"/>
              <w:noProof/>
              <w:sz w:val="21"/>
            </w:rPr>
          </w:pPr>
          <w:hyperlink w:anchor="_Toc99385638" w:history="1">
            <w:r w:rsidR="00703186" w:rsidRPr="005F0404">
              <w:rPr>
                <w:rStyle w:val="aff0"/>
                <w:noProof/>
              </w:rPr>
              <w:t>7</w:t>
            </w:r>
            <w:r w:rsidR="00703186">
              <w:rPr>
                <w:rFonts w:asciiTheme="minorHAnsi" w:eastAsiaTheme="minorEastAsia" w:hAnsiTheme="minorHAnsi" w:cstheme="minorBidi"/>
                <w:noProof/>
                <w:sz w:val="21"/>
              </w:rPr>
              <w:tab/>
            </w:r>
            <w:r w:rsidR="00703186" w:rsidRPr="005F0404">
              <w:rPr>
                <w:rStyle w:val="aff0"/>
                <w:noProof/>
              </w:rPr>
              <w:t>解説</w:t>
            </w:r>
            <w:r w:rsidR="00703186">
              <w:rPr>
                <w:noProof/>
                <w:webHidden/>
              </w:rPr>
              <w:tab/>
            </w:r>
            <w:r w:rsidR="00703186">
              <w:rPr>
                <w:noProof/>
                <w:webHidden/>
              </w:rPr>
              <w:fldChar w:fldCharType="begin"/>
            </w:r>
            <w:r w:rsidR="00703186">
              <w:rPr>
                <w:noProof/>
                <w:webHidden/>
              </w:rPr>
              <w:instrText xml:space="preserve"> PAGEREF _Toc99385638 \h </w:instrText>
            </w:r>
            <w:r w:rsidR="00703186">
              <w:rPr>
                <w:noProof/>
                <w:webHidden/>
              </w:rPr>
            </w:r>
            <w:r w:rsidR="00703186">
              <w:rPr>
                <w:noProof/>
                <w:webHidden/>
              </w:rPr>
              <w:fldChar w:fldCharType="separate"/>
            </w:r>
            <w:r w:rsidR="00703186">
              <w:rPr>
                <w:noProof/>
                <w:webHidden/>
              </w:rPr>
              <w:t>23</w:t>
            </w:r>
            <w:r w:rsidR="00703186">
              <w:rPr>
                <w:noProof/>
                <w:webHidden/>
              </w:rPr>
              <w:fldChar w:fldCharType="end"/>
            </w:r>
          </w:hyperlink>
        </w:p>
        <w:p w14:paraId="0504EEF3" w14:textId="5652F459"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39" w:history="1">
            <w:r w:rsidR="00703186" w:rsidRPr="005F0404">
              <w:rPr>
                <w:rStyle w:val="aff0"/>
                <w:noProof/>
              </w:rPr>
              <w:t>7.1</w:t>
            </w:r>
            <w:r w:rsidR="00703186">
              <w:rPr>
                <w:rFonts w:asciiTheme="minorHAnsi" w:eastAsiaTheme="minorEastAsia" w:hAnsiTheme="minorHAnsi" w:cstheme="minorBidi"/>
                <w:noProof/>
                <w:sz w:val="21"/>
              </w:rPr>
              <w:tab/>
            </w:r>
            <w:r w:rsidR="00703186" w:rsidRPr="005F0404">
              <w:rPr>
                <w:rStyle w:val="aff0"/>
                <w:noProof/>
              </w:rPr>
              <w:t>個人向けデータ標準</w:t>
            </w:r>
            <w:r w:rsidR="00703186">
              <w:rPr>
                <w:noProof/>
                <w:webHidden/>
              </w:rPr>
              <w:tab/>
            </w:r>
            <w:r w:rsidR="00703186">
              <w:rPr>
                <w:noProof/>
                <w:webHidden/>
              </w:rPr>
              <w:fldChar w:fldCharType="begin"/>
            </w:r>
            <w:r w:rsidR="00703186">
              <w:rPr>
                <w:noProof/>
                <w:webHidden/>
              </w:rPr>
              <w:instrText xml:space="preserve"> PAGEREF _Toc99385639 \h </w:instrText>
            </w:r>
            <w:r w:rsidR="00703186">
              <w:rPr>
                <w:noProof/>
                <w:webHidden/>
              </w:rPr>
            </w:r>
            <w:r w:rsidR="00703186">
              <w:rPr>
                <w:noProof/>
                <w:webHidden/>
              </w:rPr>
              <w:fldChar w:fldCharType="separate"/>
            </w:r>
            <w:r w:rsidR="00703186">
              <w:rPr>
                <w:noProof/>
                <w:webHidden/>
              </w:rPr>
              <w:t>23</w:t>
            </w:r>
            <w:r w:rsidR="00703186">
              <w:rPr>
                <w:noProof/>
                <w:webHidden/>
              </w:rPr>
              <w:fldChar w:fldCharType="end"/>
            </w:r>
          </w:hyperlink>
        </w:p>
        <w:p w14:paraId="294FA18B" w14:textId="785C73C6"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40" w:history="1">
            <w:r w:rsidR="00703186" w:rsidRPr="005F0404">
              <w:rPr>
                <w:rStyle w:val="aff0"/>
                <w:noProof/>
              </w:rPr>
              <w:t>7.2</w:t>
            </w:r>
            <w:r w:rsidR="00703186">
              <w:rPr>
                <w:rFonts w:asciiTheme="minorHAnsi" w:eastAsiaTheme="minorEastAsia" w:hAnsiTheme="minorHAnsi" w:cstheme="minorBidi"/>
                <w:noProof/>
                <w:sz w:val="21"/>
              </w:rPr>
              <w:tab/>
            </w:r>
            <w:r w:rsidR="00703186" w:rsidRPr="005F0404">
              <w:rPr>
                <w:rStyle w:val="aff0"/>
                <w:noProof/>
              </w:rPr>
              <w:t>法人向けデータ標準</w:t>
            </w:r>
            <w:r w:rsidR="00703186">
              <w:rPr>
                <w:noProof/>
                <w:webHidden/>
              </w:rPr>
              <w:tab/>
            </w:r>
            <w:r w:rsidR="00703186">
              <w:rPr>
                <w:noProof/>
                <w:webHidden/>
              </w:rPr>
              <w:fldChar w:fldCharType="begin"/>
            </w:r>
            <w:r w:rsidR="00703186">
              <w:rPr>
                <w:noProof/>
                <w:webHidden/>
              </w:rPr>
              <w:instrText xml:space="preserve"> PAGEREF _Toc99385640 \h </w:instrText>
            </w:r>
            <w:r w:rsidR="00703186">
              <w:rPr>
                <w:noProof/>
                <w:webHidden/>
              </w:rPr>
            </w:r>
            <w:r w:rsidR="00703186">
              <w:rPr>
                <w:noProof/>
                <w:webHidden/>
              </w:rPr>
              <w:fldChar w:fldCharType="separate"/>
            </w:r>
            <w:r w:rsidR="00703186">
              <w:rPr>
                <w:noProof/>
                <w:webHidden/>
              </w:rPr>
              <w:t>24</w:t>
            </w:r>
            <w:r w:rsidR="00703186">
              <w:rPr>
                <w:noProof/>
                <w:webHidden/>
              </w:rPr>
              <w:fldChar w:fldCharType="end"/>
            </w:r>
          </w:hyperlink>
        </w:p>
        <w:p w14:paraId="6EF50CFD" w14:textId="2080745D" w:rsidR="00703186" w:rsidRDefault="00D804B4">
          <w:pPr>
            <w:pStyle w:val="11"/>
            <w:tabs>
              <w:tab w:val="left" w:pos="1050"/>
            </w:tabs>
            <w:rPr>
              <w:rFonts w:asciiTheme="minorHAnsi" w:eastAsiaTheme="minorEastAsia" w:hAnsiTheme="minorHAnsi" w:cstheme="minorBidi"/>
              <w:noProof/>
              <w:sz w:val="21"/>
            </w:rPr>
          </w:pPr>
          <w:hyperlink w:anchor="_Toc99385641" w:history="1">
            <w:r w:rsidR="00703186" w:rsidRPr="005F0404">
              <w:rPr>
                <w:rStyle w:val="aff0"/>
                <w:noProof/>
              </w:rPr>
              <w:t>8</w:t>
            </w:r>
            <w:r w:rsidR="00703186">
              <w:rPr>
                <w:rFonts w:asciiTheme="minorHAnsi" w:eastAsiaTheme="minorEastAsia" w:hAnsiTheme="minorHAnsi" w:cstheme="minorBidi"/>
                <w:noProof/>
                <w:sz w:val="21"/>
              </w:rPr>
              <w:tab/>
            </w:r>
            <w:r w:rsidR="00703186" w:rsidRPr="005F0404">
              <w:rPr>
                <w:rStyle w:val="aff0"/>
                <w:noProof/>
              </w:rPr>
              <w:t>付録</w:t>
            </w:r>
            <w:r w:rsidR="00703186">
              <w:rPr>
                <w:noProof/>
                <w:webHidden/>
              </w:rPr>
              <w:tab/>
            </w:r>
            <w:r w:rsidR="00703186">
              <w:rPr>
                <w:noProof/>
                <w:webHidden/>
              </w:rPr>
              <w:fldChar w:fldCharType="begin"/>
            </w:r>
            <w:r w:rsidR="00703186">
              <w:rPr>
                <w:noProof/>
                <w:webHidden/>
              </w:rPr>
              <w:instrText xml:space="preserve"> PAGEREF _Toc99385641 \h </w:instrText>
            </w:r>
            <w:r w:rsidR="00703186">
              <w:rPr>
                <w:noProof/>
                <w:webHidden/>
              </w:rPr>
            </w:r>
            <w:r w:rsidR="00703186">
              <w:rPr>
                <w:noProof/>
                <w:webHidden/>
              </w:rPr>
              <w:fldChar w:fldCharType="separate"/>
            </w:r>
            <w:r w:rsidR="00703186">
              <w:rPr>
                <w:noProof/>
                <w:webHidden/>
              </w:rPr>
              <w:t>24</w:t>
            </w:r>
            <w:r w:rsidR="00703186">
              <w:rPr>
                <w:noProof/>
                <w:webHidden/>
              </w:rPr>
              <w:fldChar w:fldCharType="end"/>
            </w:r>
          </w:hyperlink>
        </w:p>
        <w:p w14:paraId="4A00284A" w14:textId="64CEE2D4" w:rsidR="00703186" w:rsidRDefault="00D804B4">
          <w:pPr>
            <w:pStyle w:val="11"/>
            <w:tabs>
              <w:tab w:val="left" w:pos="1050"/>
            </w:tabs>
            <w:rPr>
              <w:rFonts w:asciiTheme="minorHAnsi" w:eastAsiaTheme="minorEastAsia" w:hAnsiTheme="minorHAnsi" w:cstheme="minorBidi"/>
              <w:noProof/>
              <w:sz w:val="21"/>
            </w:rPr>
          </w:pPr>
          <w:hyperlink w:anchor="_Toc99385642" w:history="1">
            <w:r w:rsidR="00703186" w:rsidRPr="005F0404">
              <w:rPr>
                <w:rStyle w:val="aff0"/>
                <w:noProof/>
              </w:rPr>
              <w:t>9</w:t>
            </w:r>
            <w:r w:rsidR="00703186">
              <w:rPr>
                <w:rFonts w:asciiTheme="minorHAnsi" w:eastAsiaTheme="minorEastAsia" w:hAnsiTheme="minorHAnsi" w:cstheme="minorBidi"/>
                <w:noProof/>
                <w:sz w:val="21"/>
              </w:rPr>
              <w:tab/>
            </w:r>
            <w:r w:rsidR="00703186" w:rsidRPr="005F0404">
              <w:rPr>
                <w:rStyle w:val="aff0"/>
                <w:noProof/>
              </w:rPr>
              <w:t>変更履歴</w:t>
            </w:r>
            <w:r w:rsidR="00703186">
              <w:rPr>
                <w:noProof/>
                <w:webHidden/>
              </w:rPr>
              <w:tab/>
            </w:r>
            <w:r w:rsidR="00703186">
              <w:rPr>
                <w:noProof/>
                <w:webHidden/>
              </w:rPr>
              <w:fldChar w:fldCharType="begin"/>
            </w:r>
            <w:r w:rsidR="00703186">
              <w:rPr>
                <w:noProof/>
                <w:webHidden/>
              </w:rPr>
              <w:instrText xml:space="preserve"> PAGEREF _Toc99385642 \h </w:instrText>
            </w:r>
            <w:r w:rsidR="00703186">
              <w:rPr>
                <w:noProof/>
                <w:webHidden/>
              </w:rPr>
            </w:r>
            <w:r w:rsidR="00703186">
              <w:rPr>
                <w:noProof/>
                <w:webHidden/>
              </w:rPr>
              <w:fldChar w:fldCharType="separate"/>
            </w:r>
            <w:r w:rsidR="00703186">
              <w:rPr>
                <w:noProof/>
                <w:webHidden/>
              </w:rPr>
              <w:t>24</w:t>
            </w:r>
            <w:r w:rsidR="00703186">
              <w:rPr>
                <w:noProof/>
                <w:webHidden/>
              </w:rPr>
              <w:fldChar w:fldCharType="end"/>
            </w:r>
          </w:hyperlink>
        </w:p>
        <w:p w14:paraId="077C361E" w14:textId="6FE0C19E" w:rsidR="00703186" w:rsidRDefault="00703186">
          <w:r>
            <w:rPr>
              <w:b/>
              <w:bCs/>
              <w:lang w:val="ja-JP"/>
            </w:rPr>
            <w:fldChar w:fldCharType="end"/>
          </w:r>
        </w:p>
      </w:sdtContent>
    </w:sdt>
    <w:p w14:paraId="122DE1B8" w14:textId="402FCC38" w:rsidR="00813088" w:rsidRDefault="00813088" w:rsidP="00A3190A">
      <w:pPr>
        <w:rPr>
          <w:rFonts w:asciiTheme="majorHAnsi" w:hAnsiTheme="majorHAnsi" w:cstheme="majorBidi"/>
          <w:sz w:val="32"/>
          <w:szCs w:val="32"/>
        </w:rPr>
      </w:pPr>
      <w:r>
        <w:br w:type="page"/>
      </w:r>
    </w:p>
    <w:p w14:paraId="7DA49931" w14:textId="132A9AAD" w:rsidR="000C04A1" w:rsidRDefault="00AD0031" w:rsidP="0089450C">
      <w:pPr>
        <w:pStyle w:val="1"/>
      </w:pPr>
      <w:bookmarkStart w:id="8" w:name="_Toc99385592"/>
      <w:r>
        <w:rPr>
          <w:rFonts w:hint="eastAsia"/>
        </w:rPr>
        <w:lastRenderedPageBreak/>
        <w:t>背景と課題</w:t>
      </w:r>
      <w:bookmarkEnd w:id="8"/>
    </w:p>
    <w:p w14:paraId="7E86E60A" w14:textId="07C8245D" w:rsidR="00473502" w:rsidRPr="00473502" w:rsidRDefault="00AD0031" w:rsidP="00A3190A">
      <w:pPr>
        <w:pStyle w:val="2"/>
      </w:pPr>
      <w:bookmarkStart w:id="9" w:name="_Toc16753973"/>
      <w:bookmarkStart w:id="10" w:name="_Toc99385593"/>
      <w:bookmarkEnd w:id="9"/>
      <w:r>
        <w:rPr>
          <w:rFonts w:hint="eastAsia"/>
        </w:rPr>
        <w:t>背景</w:t>
      </w:r>
      <w:bookmarkEnd w:id="10"/>
    </w:p>
    <w:p w14:paraId="15415E9D" w14:textId="3BB3E1E3" w:rsidR="00A3190A" w:rsidRPr="00A3190A" w:rsidRDefault="00AD0031" w:rsidP="00A3190A">
      <w:r>
        <w:rPr>
          <w:rFonts w:hint="eastAsia"/>
        </w:rPr>
        <w:t>デジタル手続法が</w:t>
      </w:r>
      <w:r w:rsidR="001543BF">
        <w:rPr>
          <w:rFonts w:hint="eastAsia"/>
        </w:rPr>
        <w:t>2019年5月に</w:t>
      </w:r>
      <w:r>
        <w:rPr>
          <w:rFonts w:hint="eastAsia"/>
        </w:rPr>
        <w:t>制定され、「デジタルファースト」「ワンスオンリー」「ワンストップ」サービスの実現を強力に推し進めることとな</w:t>
      </w:r>
      <w:r w:rsidR="00A4137D">
        <w:rPr>
          <w:rFonts w:hint="eastAsia"/>
        </w:rPr>
        <w:t>りました</w:t>
      </w:r>
      <w:r>
        <w:rPr>
          <w:rFonts w:hint="eastAsia"/>
        </w:rPr>
        <w:t>。</w:t>
      </w:r>
    </w:p>
    <w:p w14:paraId="060FCB16" w14:textId="77777777" w:rsidR="00026554" w:rsidRDefault="00796DDB" w:rsidP="00026554">
      <w:pPr>
        <w:pStyle w:val="a1"/>
        <w:keepNext/>
        <w:ind w:firstLine="240"/>
      </w:pPr>
      <w:r w:rsidRPr="00796DDB">
        <w:rPr>
          <w:noProof/>
        </w:rPr>
        <w:drawing>
          <wp:inline distT="0" distB="0" distL="0" distR="0" wp14:anchorId="2AB506BF" wp14:editId="2256B78F">
            <wp:extent cx="5400040" cy="2507615"/>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0040" cy="2507615"/>
                    </a:xfrm>
                    <a:prstGeom prst="rect">
                      <a:avLst/>
                    </a:prstGeom>
                    <a:noFill/>
                    <a:ln>
                      <a:noFill/>
                    </a:ln>
                  </pic:spPr>
                </pic:pic>
              </a:graphicData>
            </a:graphic>
          </wp:inline>
        </w:drawing>
      </w:r>
    </w:p>
    <w:p w14:paraId="75470464" w14:textId="73504E0E" w:rsidR="00796DDB" w:rsidRPr="00026554" w:rsidRDefault="00026554"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1</w:t>
      </w:r>
      <w:r>
        <w:fldChar w:fldCharType="end"/>
      </w:r>
      <w:r>
        <w:rPr>
          <w:rFonts w:hint="eastAsia"/>
        </w:rPr>
        <w:t xml:space="preserve">　ワンスオンリー、ワンストップの概要</w:t>
      </w:r>
    </w:p>
    <w:p w14:paraId="5A1A5511" w14:textId="77777777" w:rsidR="00026554" w:rsidRDefault="00026554">
      <w:pPr>
        <w:pStyle w:val="a1"/>
        <w:ind w:firstLine="240"/>
      </w:pPr>
    </w:p>
    <w:p w14:paraId="67BF6EC0" w14:textId="603D135E" w:rsidR="001543BF" w:rsidRDefault="00AD0031" w:rsidP="00BF7E93">
      <w:r>
        <w:rPr>
          <w:rFonts w:hint="eastAsia"/>
        </w:rPr>
        <w:t>ワンスオンリーとワンストップを実現するためには、</w:t>
      </w:r>
      <w:r w:rsidR="00A31BED">
        <w:rPr>
          <w:rFonts w:hint="eastAsia"/>
        </w:rPr>
        <w:t>組織間で円滑なデータ連携ができるよう、</w:t>
      </w:r>
      <w:r>
        <w:rPr>
          <w:rFonts w:hint="eastAsia"/>
        </w:rPr>
        <w:t>データ項目の標準化が</w:t>
      </w:r>
      <w:r w:rsidR="001F1803">
        <w:rPr>
          <w:rFonts w:hint="eastAsia"/>
        </w:rPr>
        <w:t>必要</w:t>
      </w:r>
      <w:r>
        <w:rPr>
          <w:rFonts w:hint="eastAsia"/>
        </w:rPr>
        <w:t>とな</w:t>
      </w:r>
      <w:r w:rsidR="00A4137D">
        <w:rPr>
          <w:rFonts w:hint="eastAsia"/>
        </w:rPr>
        <w:t>ります</w:t>
      </w:r>
      <w:r>
        <w:rPr>
          <w:rFonts w:hint="eastAsia"/>
        </w:rPr>
        <w:t>。過去の情報</w:t>
      </w:r>
      <w:r w:rsidR="00321610">
        <w:rPr>
          <w:rFonts w:hint="eastAsia"/>
        </w:rPr>
        <w:t>やベース・レジストリ</w:t>
      </w:r>
      <w:r>
        <w:rPr>
          <w:rFonts w:hint="eastAsia"/>
        </w:rPr>
        <w:t>を参照</w:t>
      </w:r>
      <w:r w:rsidR="00C63F09">
        <w:rPr>
          <w:rFonts w:hint="eastAsia"/>
        </w:rPr>
        <w:t>するとき、</w:t>
      </w:r>
      <w:r>
        <w:rPr>
          <w:rFonts w:hint="eastAsia"/>
        </w:rPr>
        <w:t>他の機関に情報</w:t>
      </w:r>
      <w:r w:rsidR="00071D20">
        <w:rPr>
          <w:rFonts w:hint="eastAsia"/>
        </w:rPr>
        <w:t>を</w:t>
      </w:r>
      <w:r>
        <w:rPr>
          <w:rFonts w:hint="eastAsia"/>
        </w:rPr>
        <w:t>転送</w:t>
      </w:r>
      <w:r w:rsidR="001543BF">
        <w:rPr>
          <w:rFonts w:hint="eastAsia"/>
        </w:rPr>
        <w:t>する</w:t>
      </w:r>
      <w:r w:rsidR="00C63F09">
        <w:rPr>
          <w:rFonts w:hint="eastAsia"/>
        </w:rPr>
        <w:t>とき</w:t>
      </w:r>
      <w:r w:rsidR="001543BF">
        <w:rPr>
          <w:rFonts w:hint="eastAsia"/>
        </w:rPr>
        <w:t>には</w:t>
      </w:r>
      <w:r w:rsidR="00321610">
        <w:rPr>
          <w:rFonts w:hint="eastAsia"/>
        </w:rPr>
        <w:t>、</w:t>
      </w:r>
      <w:r w:rsidR="001543BF">
        <w:rPr>
          <w:rFonts w:hint="eastAsia"/>
        </w:rPr>
        <w:t>データを連携</w:t>
      </w:r>
      <w:r w:rsidR="00F37E0E">
        <w:rPr>
          <w:rFonts w:hint="eastAsia"/>
        </w:rPr>
        <w:t>するための</w:t>
      </w:r>
      <w:r w:rsidR="001543BF">
        <w:rPr>
          <w:rFonts w:hint="eastAsia"/>
        </w:rPr>
        <w:t>標準</w:t>
      </w:r>
      <w:r w:rsidR="001F1803">
        <w:rPr>
          <w:rFonts w:hint="eastAsia"/>
        </w:rPr>
        <w:t>的な</w:t>
      </w:r>
      <w:r w:rsidR="008D0138">
        <w:rPr>
          <w:rFonts w:hint="eastAsia"/>
        </w:rPr>
        <w:t>データモデル</w:t>
      </w:r>
      <w:r w:rsidR="001543BF">
        <w:rPr>
          <w:rFonts w:hint="eastAsia"/>
        </w:rPr>
        <w:t>が必要です</w:t>
      </w:r>
      <w:r w:rsidR="00A4137D">
        <w:rPr>
          <w:rFonts w:hint="eastAsia"/>
        </w:rPr>
        <w:t>。</w:t>
      </w:r>
    </w:p>
    <w:p w14:paraId="71AE17AF" w14:textId="4A95555F" w:rsidR="00AD0031" w:rsidRPr="003452D1" w:rsidRDefault="00A4137D" w:rsidP="00BF7E93">
      <w:r>
        <w:rPr>
          <w:rFonts w:hint="eastAsia"/>
        </w:rPr>
        <w:t>また、</w:t>
      </w:r>
      <w:r w:rsidR="001543BF">
        <w:rPr>
          <w:rFonts w:hint="eastAsia"/>
        </w:rPr>
        <w:t>申請時に申請内容を証明するために</w:t>
      </w:r>
      <w:r w:rsidR="00F31F73">
        <w:rPr>
          <w:rFonts w:hint="eastAsia"/>
        </w:rPr>
        <w:t>、住民票</w:t>
      </w:r>
      <w:r w:rsidR="00E92EB8">
        <w:rPr>
          <w:rFonts w:hint="eastAsia"/>
        </w:rPr>
        <w:t>や印鑑証明書</w:t>
      </w:r>
      <w:r w:rsidR="00F31F73">
        <w:rPr>
          <w:rFonts w:hint="eastAsia"/>
        </w:rPr>
        <w:t>などに代表される</w:t>
      </w:r>
      <w:r>
        <w:rPr>
          <w:rFonts w:hint="eastAsia"/>
        </w:rPr>
        <w:t>証明情報</w:t>
      </w:r>
      <w:r w:rsidR="008134B2">
        <w:rPr>
          <w:rFonts w:hint="eastAsia"/>
        </w:rPr>
        <w:t>を</w:t>
      </w:r>
      <w:r w:rsidR="001543BF">
        <w:rPr>
          <w:rFonts w:hint="eastAsia"/>
        </w:rPr>
        <w:t>添付</w:t>
      </w:r>
      <w:r w:rsidR="008134B2">
        <w:rPr>
          <w:rFonts w:hint="eastAsia"/>
        </w:rPr>
        <w:t>す</w:t>
      </w:r>
      <w:r w:rsidR="001543BF">
        <w:rPr>
          <w:rFonts w:hint="eastAsia"/>
        </w:rPr>
        <w:t>る</w:t>
      </w:r>
      <w:r w:rsidR="00E54195">
        <w:rPr>
          <w:rFonts w:hint="eastAsia"/>
        </w:rPr>
        <w:t>こと</w:t>
      </w:r>
      <w:r w:rsidR="001543BF">
        <w:rPr>
          <w:rFonts w:hint="eastAsia"/>
        </w:rPr>
        <w:t>が多くありま</w:t>
      </w:r>
      <w:r w:rsidR="00321610">
        <w:rPr>
          <w:rFonts w:hint="eastAsia"/>
        </w:rPr>
        <w:t>す</w:t>
      </w:r>
      <w:r w:rsidR="001543BF">
        <w:rPr>
          <w:rFonts w:hint="eastAsia"/>
        </w:rPr>
        <w:t>が、</w:t>
      </w:r>
      <w:r w:rsidR="00321610">
        <w:rPr>
          <w:rFonts w:hint="eastAsia"/>
        </w:rPr>
        <w:t>これまでは</w:t>
      </w:r>
      <w:r w:rsidR="002C743C">
        <w:rPr>
          <w:rFonts w:hint="eastAsia"/>
        </w:rPr>
        <w:t>申請情報と証明情報を</w:t>
      </w:r>
      <w:r>
        <w:rPr>
          <w:rFonts w:hint="eastAsia"/>
        </w:rPr>
        <w:t>目視で</w:t>
      </w:r>
      <w:r w:rsidR="001543BF">
        <w:rPr>
          <w:rFonts w:hint="eastAsia"/>
        </w:rPr>
        <w:t>照合してきました。</w:t>
      </w:r>
      <w:r w:rsidR="00E54195">
        <w:rPr>
          <w:rFonts w:hint="eastAsia"/>
        </w:rPr>
        <w:t>こうした照合方法では</w:t>
      </w:r>
      <w:r w:rsidR="007456DE">
        <w:rPr>
          <w:rFonts w:hint="eastAsia"/>
        </w:rPr>
        <w:t>個人差</w:t>
      </w:r>
      <w:r w:rsidR="00637A12">
        <w:rPr>
          <w:rFonts w:hint="eastAsia"/>
        </w:rPr>
        <w:t>による照合結果</w:t>
      </w:r>
      <w:r w:rsidR="000149E2">
        <w:rPr>
          <w:rFonts w:hint="eastAsia"/>
        </w:rPr>
        <w:t>に違いが生じ</w:t>
      </w:r>
      <w:r w:rsidR="00C63F09">
        <w:rPr>
          <w:rFonts w:hint="eastAsia"/>
        </w:rPr>
        <w:t>ることがあり</w:t>
      </w:r>
      <w:r w:rsidR="000149E2">
        <w:rPr>
          <w:rFonts w:hint="eastAsia"/>
        </w:rPr>
        <w:t>、</w:t>
      </w:r>
      <w:r w:rsidR="00C63F09">
        <w:rPr>
          <w:rFonts w:hint="eastAsia"/>
        </w:rPr>
        <w:t>また、</w:t>
      </w:r>
      <w:r w:rsidR="00574E30">
        <w:rPr>
          <w:rFonts w:hint="eastAsia"/>
        </w:rPr>
        <w:t>処理できる件数に</w:t>
      </w:r>
      <w:r w:rsidR="00A8617E">
        <w:rPr>
          <w:rFonts w:hint="eastAsia"/>
        </w:rPr>
        <w:t>も</w:t>
      </w:r>
      <w:r w:rsidR="00300FDC">
        <w:rPr>
          <w:rFonts w:hint="eastAsia"/>
        </w:rPr>
        <w:t>課題がありま</w:t>
      </w:r>
      <w:r w:rsidR="00A8617E">
        <w:rPr>
          <w:rFonts w:hint="eastAsia"/>
        </w:rPr>
        <w:t>す</w:t>
      </w:r>
      <w:r w:rsidR="00300FDC">
        <w:rPr>
          <w:rFonts w:hint="eastAsia"/>
        </w:rPr>
        <w:t>。</w:t>
      </w:r>
      <w:r w:rsidR="001543BF">
        <w:rPr>
          <w:rFonts w:hint="eastAsia"/>
        </w:rPr>
        <w:t>デジタルファーストの推進</w:t>
      </w:r>
      <w:r w:rsidR="009154E9">
        <w:rPr>
          <w:rFonts w:hint="eastAsia"/>
        </w:rPr>
        <w:t>のためには</w:t>
      </w:r>
      <w:r w:rsidR="001543BF">
        <w:rPr>
          <w:rFonts w:hint="eastAsia"/>
        </w:rPr>
        <w:t>、</w:t>
      </w:r>
      <w:bookmarkStart w:id="11" w:name="_Hlk34311495"/>
      <w:r w:rsidR="00326E72">
        <w:rPr>
          <w:rFonts w:hint="eastAsia"/>
        </w:rPr>
        <w:t>申請情報の標準化に合わせて、証明情報についてもデータの標準化を行う</w:t>
      </w:r>
      <w:bookmarkEnd w:id="11"/>
      <w:r w:rsidR="001543BF">
        <w:rPr>
          <w:rFonts w:hint="eastAsia"/>
        </w:rPr>
        <w:t>こと</w:t>
      </w:r>
      <w:r w:rsidR="005435EE">
        <w:rPr>
          <w:rFonts w:hint="eastAsia"/>
        </w:rPr>
        <w:t>が必要です。</w:t>
      </w:r>
      <w:r w:rsidR="0083360A">
        <w:rPr>
          <w:rFonts w:hint="eastAsia"/>
        </w:rPr>
        <w:t>これにより</w:t>
      </w:r>
      <w:r>
        <w:rPr>
          <w:rFonts w:hint="eastAsia"/>
        </w:rPr>
        <w:t>、</w:t>
      </w:r>
      <w:bookmarkStart w:id="12" w:name="_Hlk32564775"/>
      <w:r w:rsidR="004B3645">
        <w:rPr>
          <w:rFonts w:hint="eastAsia"/>
        </w:rPr>
        <w:t>申請情報と</w:t>
      </w:r>
      <w:r>
        <w:rPr>
          <w:rFonts w:hint="eastAsia"/>
        </w:rPr>
        <w:t>証明情報の</w:t>
      </w:r>
      <w:bookmarkEnd w:id="12"/>
      <w:r>
        <w:rPr>
          <w:rFonts w:hint="eastAsia"/>
        </w:rPr>
        <w:t>照合</w:t>
      </w:r>
      <w:r w:rsidR="006A61EB">
        <w:rPr>
          <w:rFonts w:hint="eastAsia"/>
        </w:rPr>
        <w:t>・審査</w:t>
      </w:r>
      <w:r w:rsidR="00281606">
        <w:rPr>
          <w:rFonts w:hint="eastAsia"/>
        </w:rPr>
        <w:t>を機械的に</w:t>
      </w:r>
      <w:r w:rsidR="005B051C">
        <w:rPr>
          <w:rFonts w:hint="eastAsia"/>
        </w:rPr>
        <w:t>処理</w:t>
      </w:r>
      <w:r w:rsidR="002C743C">
        <w:rPr>
          <w:rFonts w:hint="eastAsia"/>
        </w:rPr>
        <w:t>でき</w:t>
      </w:r>
      <w:r w:rsidR="004B3645">
        <w:rPr>
          <w:rFonts w:hint="eastAsia"/>
        </w:rPr>
        <w:t>るようになり</w:t>
      </w:r>
      <w:r w:rsidR="00281606">
        <w:rPr>
          <w:rFonts w:hint="eastAsia"/>
        </w:rPr>
        <w:t>、</w:t>
      </w:r>
      <w:r w:rsidR="0071447C">
        <w:rPr>
          <w:rFonts w:hint="eastAsia"/>
        </w:rPr>
        <w:t>より</w:t>
      </w:r>
      <w:r w:rsidR="00B65810">
        <w:rPr>
          <w:rFonts w:hint="eastAsia"/>
        </w:rPr>
        <w:t>人がすべき業務</w:t>
      </w:r>
      <w:r w:rsidR="0071447C">
        <w:rPr>
          <w:rFonts w:hint="eastAsia"/>
        </w:rPr>
        <w:t>に</w:t>
      </w:r>
      <w:r w:rsidR="003428BC">
        <w:rPr>
          <w:rFonts w:hint="eastAsia"/>
        </w:rPr>
        <w:t>人的リソース</w:t>
      </w:r>
      <w:r w:rsidR="0071447C">
        <w:rPr>
          <w:rFonts w:hint="eastAsia"/>
        </w:rPr>
        <w:t>を</w:t>
      </w:r>
      <w:r w:rsidR="00121E4B">
        <w:rPr>
          <w:rFonts w:hint="eastAsia"/>
        </w:rPr>
        <w:t>再配置</w:t>
      </w:r>
      <w:r w:rsidR="0071447C">
        <w:rPr>
          <w:rFonts w:hint="eastAsia"/>
        </w:rPr>
        <w:t>すること</w:t>
      </w:r>
      <w:r w:rsidR="00B65810">
        <w:rPr>
          <w:rFonts w:hint="eastAsia"/>
        </w:rPr>
        <w:t>が可能になり</w:t>
      </w:r>
      <w:r w:rsidR="002C743C">
        <w:rPr>
          <w:rFonts w:hint="eastAsia"/>
        </w:rPr>
        <w:t>ます</w:t>
      </w:r>
      <w:r>
        <w:rPr>
          <w:rFonts w:hint="eastAsia"/>
        </w:rPr>
        <w:t>。</w:t>
      </w:r>
    </w:p>
    <w:p w14:paraId="4E60797F" w14:textId="5CFA5949" w:rsidR="00223F9B" w:rsidRDefault="003C7420" w:rsidP="00A3190A">
      <w:pPr>
        <w:pStyle w:val="2"/>
      </w:pPr>
      <w:bookmarkStart w:id="13" w:name="_Toc99385594"/>
      <w:r>
        <w:rPr>
          <w:rFonts w:hint="eastAsia"/>
        </w:rPr>
        <w:t>課題</w:t>
      </w:r>
      <w:bookmarkEnd w:id="13"/>
    </w:p>
    <w:p w14:paraId="64321D7B" w14:textId="5DF8F3E7" w:rsidR="00026409" w:rsidRDefault="001210EE" w:rsidP="00914704">
      <w:r>
        <w:rPr>
          <w:rFonts w:hint="eastAsia"/>
        </w:rPr>
        <w:t>デジタル技術の発展により</w:t>
      </w:r>
      <w:r w:rsidR="00746A71">
        <w:rPr>
          <w:rFonts w:hint="eastAsia"/>
        </w:rPr>
        <w:t>オンライン</w:t>
      </w:r>
      <w:r>
        <w:rPr>
          <w:rFonts w:hint="eastAsia"/>
        </w:rPr>
        <w:t>申請が可能に</w:t>
      </w:r>
      <w:r w:rsidR="00256E58">
        <w:rPr>
          <w:rFonts w:hint="eastAsia"/>
        </w:rPr>
        <w:t>なった</w:t>
      </w:r>
      <w:r w:rsidR="00B04C6F">
        <w:rPr>
          <w:rFonts w:hint="eastAsia"/>
        </w:rPr>
        <w:t>に</w:t>
      </w:r>
      <w:r>
        <w:rPr>
          <w:rFonts w:hint="eastAsia"/>
        </w:rPr>
        <w:t>もかかわらず、</w:t>
      </w:r>
      <w:r w:rsidR="008C444C">
        <w:rPr>
          <w:rFonts w:hint="eastAsia"/>
        </w:rPr>
        <w:t>行政においては</w:t>
      </w:r>
      <w:r w:rsidR="001C18DF">
        <w:rPr>
          <w:rFonts w:hint="eastAsia"/>
        </w:rPr>
        <w:t>、現在も</w:t>
      </w:r>
      <w:r w:rsidR="00164550">
        <w:rPr>
          <w:rFonts w:hint="eastAsia"/>
        </w:rPr>
        <w:t>多くの業務で</w:t>
      </w:r>
      <w:r>
        <w:rPr>
          <w:rFonts w:hint="eastAsia"/>
        </w:rPr>
        <w:t>紙による申請が行われてい</w:t>
      </w:r>
      <w:r w:rsidR="00A4137D">
        <w:rPr>
          <w:rFonts w:hint="eastAsia"/>
        </w:rPr>
        <w:t>ます</w:t>
      </w:r>
      <w:r>
        <w:rPr>
          <w:rFonts w:hint="eastAsia"/>
        </w:rPr>
        <w:t>。</w:t>
      </w:r>
      <w:r w:rsidR="00A4137D">
        <w:rPr>
          <w:rFonts w:hint="eastAsia"/>
        </w:rPr>
        <w:t>編集可能な</w:t>
      </w:r>
      <w:r w:rsidR="00682837">
        <w:rPr>
          <w:rFonts w:hint="eastAsia"/>
        </w:rPr>
        <w:t>申請</w:t>
      </w:r>
      <w:r>
        <w:rPr>
          <w:rFonts w:hint="eastAsia"/>
        </w:rPr>
        <w:t>書式ファイルの提供やフォームでの</w:t>
      </w:r>
      <w:r w:rsidR="00CD18B6">
        <w:rPr>
          <w:rFonts w:hint="eastAsia"/>
        </w:rPr>
        <w:t>オンライン</w:t>
      </w:r>
      <w:r>
        <w:rPr>
          <w:rFonts w:hint="eastAsia"/>
        </w:rPr>
        <w:t>申請</w:t>
      </w:r>
      <w:r w:rsidR="00CD18B6">
        <w:rPr>
          <w:rFonts w:hint="eastAsia"/>
        </w:rPr>
        <w:t>等</w:t>
      </w:r>
      <w:r>
        <w:rPr>
          <w:rFonts w:hint="eastAsia"/>
        </w:rPr>
        <w:t>が徐々に</w:t>
      </w:r>
      <w:r w:rsidR="00CD18B6">
        <w:rPr>
          <w:rFonts w:hint="eastAsia"/>
        </w:rPr>
        <w:t>実装され</w:t>
      </w:r>
      <w:r w:rsidR="00161D03">
        <w:rPr>
          <w:rFonts w:hint="eastAsia"/>
        </w:rPr>
        <w:t>つつありますが、</w:t>
      </w:r>
      <w:r>
        <w:rPr>
          <w:rFonts w:hint="eastAsia"/>
        </w:rPr>
        <w:t>オンライン申請にした場合にも、</w:t>
      </w:r>
      <w:r w:rsidR="001A7553">
        <w:rPr>
          <w:rFonts w:hint="eastAsia"/>
        </w:rPr>
        <w:t>従来の</w:t>
      </w:r>
      <w:r w:rsidR="00AC0457">
        <w:rPr>
          <w:rFonts w:hint="eastAsia"/>
        </w:rPr>
        <w:t>個人・</w:t>
      </w:r>
      <w:r w:rsidR="003C7420">
        <w:rPr>
          <w:rFonts w:hint="eastAsia"/>
        </w:rPr>
        <w:t>法人</w:t>
      </w:r>
      <w:r w:rsidR="00CC6D36">
        <w:rPr>
          <w:rFonts w:hint="eastAsia"/>
        </w:rPr>
        <w:t>が行う</w:t>
      </w:r>
      <w:r w:rsidR="001A7553">
        <w:rPr>
          <w:rFonts w:hint="eastAsia"/>
        </w:rPr>
        <w:t>申請</w:t>
      </w:r>
      <w:r w:rsidR="00CC6D36">
        <w:rPr>
          <w:rFonts w:hint="eastAsia"/>
        </w:rPr>
        <w:t>に</w:t>
      </w:r>
      <w:r w:rsidR="003C7420">
        <w:rPr>
          <w:rFonts w:hint="eastAsia"/>
        </w:rPr>
        <w:t>は以下の</w:t>
      </w:r>
      <w:r w:rsidR="00CF537C">
        <w:rPr>
          <w:rFonts w:hint="eastAsia"/>
        </w:rPr>
        <w:t>課題</w:t>
      </w:r>
      <w:r w:rsidR="003C7420">
        <w:rPr>
          <w:rFonts w:hint="eastAsia"/>
        </w:rPr>
        <w:t>があり、時間と手間がかかってい</w:t>
      </w:r>
      <w:r w:rsidR="00A4137D">
        <w:rPr>
          <w:rFonts w:hint="eastAsia"/>
        </w:rPr>
        <w:t>ました</w:t>
      </w:r>
      <w:r w:rsidR="003C7420">
        <w:rPr>
          <w:rFonts w:hint="eastAsia"/>
        </w:rPr>
        <w:t>。</w:t>
      </w:r>
    </w:p>
    <w:p w14:paraId="763117B2" w14:textId="77777777" w:rsidR="00D82563" w:rsidRDefault="00D82563" w:rsidP="00914704"/>
    <w:p w14:paraId="6EDF6B10" w14:textId="667ED60B" w:rsidR="00C63DAE" w:rsidRDefault="001210EE" w:rsidP="00914704">
      <w:pPr>
        <w:pStyle w:val="aff6"/>
        <w:numPr>
          <w:ilvl w:val="0"/>
          <w:numId w:val="31"/>
        </w:numPr>
        <w:ind w:leftChars="0"/>
      </w:pPr>
      <w:r>
        <w:rPr>
          <w:rFonts w:hint="eastAsia"/>
        </w:rPr>
        <w:t>利用者</w:t>
      </w:r>
      <w:r w:rsidR="004668B3">
        <w:rPr>
          <w:rFonts w:hint="eastAsia"/>
        </w:rPr>
        <w:t>にとっての</w:t>
      </w:r>
      <w:r>
        <w:rPr>
          <w:rFonts w:hint="eastAsia"/>
        </w:rPr>
        <w:t>課題</w:t>
      </w:r>
    </w:p>
    <w:p w14:paraId="2CAF3045" w14:textId="3A3F4C62" w:rsidR="00BF409F" w:rsidRDefault="00B47934" w:rsidP="00914704">
      <w:pPr>
        <w:pStyle w:val="aff6"/>
        <w:numPr>
          <w:ilvl w:val="1"/>
          <w:numId w:val="31"/>
        </w:numPr>
        <w:ind w:leftChars="0"/>
      </w:pPr>
      <w:r>
        <w:rPr>
          <w:rFonts w:hint="eastAsia"/>
        </w:rPr>
        <w:t>申請毎に</w:t>
      </w:r>
      <w:r w:rsidR="00BF409F">
        <w:rPr>
          <w:rFonts w:hint="eastAsia"/>
        </w:rPr>
        <w:t>同じ内容の入力を求められる</w:t>
      </w:r>
    </w:p>
    <w:p w14:paraId="3B2CB082" w14:textId="00665637" w:rsidR="001210EE" w:rsidRDefault="001210EE" w:rsidP="00914704">
      <w:pPr>
        <w:pStyle w:val="aff6"/>
        <w:numPr>
          <w:ilvl w:val="1"/>
          <w:numId w:val="31"/>
        </w:numPr>
        <w:ind w:leftChars="0"/>
      </w:pPr>
      <w:r>
        <w:rPr>
          <w:rFonts w:hint="eastAsia"/>
        </w:rPr>
        <w:t>申請毎に書式や項目が異なってい</w:t>
      </w:r>
      <w:r w:rsidR="0052519F">
        <w:rPr>
          <w:rFonts w:hint="eastAsia"/>
        </w:rPr>
        <w:t>る</w:t>
      </w:r>
    </w:p>
    <w:p w14:paraId="20E44C61" w14:textId="45732DC0" w:rsidR="00A71A2E" w:rsidRPr="00003AB4" w:rsidRDefault="00A71A2E" w:rsidP="00914704">
      <w:pPr>
        <w:pStyle w:val="aff6"/>
        <w:numPr>
          <w:ilvl w:val="1"/>
          <w:numId w:val="31"/>
        </w:numPr>
        <w:ind w:leftChars="0"/>
      </w:pPr>
      <w:r>
        <w:rPr>
          <w:rFonts w:hint="eastAsia"/>
        </w:rPr>
        <w:t>後援名義使用許可のように複数部署に同じ内容の書類を出すのに、書式や提出内容が違うことがあ</w:t>
      </w:r>
      <w:r w:rsidR="005601E7">
        <w:rPr>
          <w:rFonts w:hint="eastAsia"/>
        </w:rPr>
        <w:t>る</w:t>
      </w:r>
    </w:p>
    <w:p w14:paraId="6E404CF9" w14:textId="1637A318" w:rsidR="003C7420" w:rsidRDefault="005601E7" w:rsidP="00914704">
      <w:pPr>
        <w:pStyle w:val="aff6"/>
        <w:numPr>
          <w:ilvl w:val="1"/>
          <w:numId w:val="31"/>
        </w:numPr>
        <w:ind w:leftChars="0"/>
      </w:pPr>
      <w:r>
        <w:rPr>
          <w:rFonts w:hint="eastAsia"/>
        </w:rPr>
        <w:t>多くの添付書類を求められる</w:t>
      </w:r>
    </w:p>
    <w:p w14:paraId="3F8C94F5" w14:textId="6F788298" w:rsidR="001210EE" w:rsidRDefault="001210EE" w:rsidP="00914704">
      <w:pPr>
        <w:pStyle w:val="aff6"/>
        <w:numPr>
          <w:ilvl w:val="1"/>
          <w:numId w:val="31"/>
        </w:numPr>
        <w:ind w:leftChars="0"/>
      </w:pPr>
      <w:r>
        <w:rPr>
          <w:rFonts w:hint="eastAsia"/>
        </w:rPr>
        <w:t>入力間違いなどにより差戻</w:t>
      </w:r>
      <w:r w:rsidR="00934BDF">
        <w:rPr>
          <w:rFonts w:hint="eastAsia"/>
        </w:rPr>
        <w:t>し</w:t>
      </w:r>
      <w:r>
        <w:rPr>
          <w:rFonts w:hint="eastAsia"/>
        </w:rPr>
        <w:t>が発生する</w:t>
      </w:r>
    </w:p>
    <w:p w14:paraId="3D1819A6" w14:textId="7D36E7DE" w:rsidR="001210EE" w:rsidRDefault="001210EE" w:rsidP="00914704">
      <w:pPr>
        <w:pStyle w:val="aff6"/>
        <w:numPr>
          <w:ilvl w:val="1"/>
          <w:numId w:val="31"/>
        </w:numPr>
        <w:ind w:leftChars="0"/>
      </w:pPr>
      <w:r>
        <w:rPr>
          <w:rFonts w:hint="eastAsia"/>
        </w:rPr>
        <w:t>申請処理時間が長く、処理状況がわからない</w:t>
      </w:r>
    </w:p>
    <w:p w14:paraId="06A78103" w14:textId="33941F07" w:rsidR="001210EE" w:rsidRDefault="001210EE" w:rsidP="00914704">
      <w:pPr>
        <w:pStyle w:val="aff6"/>
        <w:numPr>
          <w:ilvl w:val="0"/>
          <w:numId w:val="31"/>
        </w:numPr>
        <w:ind w:leftChars="0"/>
      </w:pPr>
      <w:r>
        <w:rPr>
          <w:rFonts w:hint="eastAsia"/>
        </w:rPr>
        <w:t>行政職員</w:t>
      </w:r>
      <w:r w:rsidR="004668B3">
        <w:rPr>
          <w:rFonts w:hint="eastAsia"/>
        </w:rPr>
        <w:t>にとっての</w:t>
      </w:r>
      <w:r>
        <w:rPr>
          <w:rFonts w:hint="eastAsia"/>
        </w:rPr>
        <w:t>課題</w:t>
      </w:r>
    </w:p>
    <w:p w14:paraId="7006B26A" w14:textId="584D1AA5" w:rsidR="001210EE" w:rsidRDefault="00490795" w:rsidP="00914704">
      <w:pPr>
        <w:pStyle w:val="aff6"/>
        <w:numPr>
          <w:ilvl w:val="1"/>
          <w:numId w:val="31"/>
        </w:numPr>
        <w:ind w:leftChars="0"/>
      </w:pPr>
      <w:r w:rsidRPr="00934BDF">
        <w:rPr>
          <w:rFonts w:hint="eastAsia"/>
        </w:rPr>
        <w:t>入力内容の間違い</w:t>
      </w:r>
      <w:r w:rsidR="001210EE">
        <w:rPr>
          <w:rFonts w:hint="eastAsia"/>
        </w:rPr>
        <w:t>や書類不備による差戻</w:t>
      </w:r>
      <w:r w:rsidR="00934BDF">
        <w:rPr>
          <w:rFonts w:hint="eastAsia"/>
        </w:rPr>
        <w:t>し</w:t>
      </w:r>
      <w:r w:rsidR="001210EE">
        <w:rPr>
          <w:rFonts w:hint="eastAsia"/>
        </w:rPr>
        <w:t>があった</w:t>
      </w:r>
    </w:p>
    <w:p w14:paraId="30F82D72" w14:textId="21041598" w:rsidR="00490795" w:rsidRDefault="00F32EEA" w:rsidP="00914704">
      <w:pPr>
        <w:pStyle w:val="aff6"/>
        <w:numPr>
          <w:ilvl w:val="1"/>
          <w:numId w:val="31"/>
        </w:numPr>
        <w:ind w:leftChars="0"/>
      </w:pPr>
      <w:r w:rsidRPr="00934BDF">
        <w:rPr>
          <w:rFonts w:hint="eastAsia"/>
        </w:rPr>
        <w:t>既に</w:t>
      </w:r>
      <w:r w:rsidR="00490795" w:rsidRPr="00934BDF">
        <w:rPr>
          <w:rFonts w:hint="eastAsia"/>
        </w:rPr>
        <w:t>行政が保有する情報と</w:t>
      </w:r>
      <w:r w:rsidR="00C63F09">
        <w:rPr>
          <w:rFonts w:hint="eastAsia"/>
        </w:rPr>
        <w:t>提出した情報が一致せず</w:t>
      </w:r>
      <w:r w:rsidR="00490795">
        <w:rPr>
          <w:rFonts w:hint="eastAsia"/>
        </w:rPr>
        <w:t>差戻しが</w:t>
      </w:r>
      <w:r w:rsidR="00981AB5">
        <w:rPr>
          <w:rFonts w:hint="eastAsia"/>
        </w:rPr>
        <w:t>起こる</w:t>
      </w:r>
    </w:p>
    <w:p w14:paraId="2F96343B" w14:textId="34BD200B" w:rsidR="00143ACA" w:rsidRDefault="00143ACA" w:rsidP="00914704">
      <w:pPr>
        <w:pStyle w:val="aff6"/>
        <w:numPr>
          <w:ilvl w:val="1"/>
          <w:numId w:val="31"/>
        </w:numPr>
        <w:ind w:leftChars="0"/>
      </w:pPr>
      <w:r>
        <w:rPr>
          <w:rFonts w:hint="eastAsia"/>
        </w:rPr>
        <w:t>部署を移動すると</w:t>
      </w:r>
      <w:r w:rsidR="00566575">
        <w:rPr>
          <w:rFonts w:hint="eastAsia"/>
        </w:rPr>
        <w:t>、</w:t>
      </w:r>
      <w:r>
        <w:rPr>
          <w:rFonts w:hint="eastAsia"/>
        </w:rPr>
        <w:t>類似の申請であっても書式や申請項目が異な</w:t>
      </w:r>
      <w:r w:rsidR="00566575">
        <w:rPr>
          <w:rFonts w:hint="eastAsia"/>
        </w:rPr>
        <w:t>ることが</w:t>
      </w:r>
      <w:r w:rsidR="00B37CCF">
        <w:rPr>
          <w:rFonts w:hint="eastAsia"/>
        </w:rPr>
        <w:t>多い</w:t>
      </w:r>
    </w:p>
    <w:p w14:paraId="7B518EC4" w14:textId="568305D5" w:rsidR="001210EE" w:rsidRDefault="001210EE" w:rsidP="00914704">
      <w:pPr>
        <w:pStyle w:val="aff6"/>
        <w:numPr>
          <w:ilvl w:val="1"/>
          <w:numId w:val="31"/>
        </w:numPr>
        <w:ind w:leftChars="0"/>
      </w:pPr>
      <w:r>
        <w:rPr>
          <w:rFonts w:hint="eastAsia"/>
        </w:rPr>
        <w:t>申請内容を添付書類で目視確認する必要があ</w:t>
      </w:r>
      <w:r w:rsidR="00332BE8">
        <w:rPr>
          <w:rFonts w:hint="eastAsia"/>
        </w:rPr>
        <w:t>り、負担感がある</w:t>
      </w:r>
    </w:p>
    <w:p w14:paraId="7B6A3733" w14:textId="7B83B349" w:rsidR="001543BF" w:rsidRDefault="001210EE" w:rsidP="00914704">
      <w:pPr>
        <w:pStyle w:val="aff6"/>
        <w:numPr>
          <w:ilvl w:val="1"/>
          <w:numId w:val="31"/>
        </w:numPr>
        <w:ind w:leftChars="0"/>
      </w:pPr>
      <w:r>
        <w:rPr>
          <w:rFonts w:hint="eastAsia"/>
        </w:rPr>
        <w:t>申請や証明</w:t>
      </w:r>
      <w:r w:rsidR="00682837">
        <w:rPr>
          <w:rFonts w:hint="eastAsia"/>
        </w:rPr>
        <w:t>データ</w:t>
      </w:r>
      <w:r>
        <w:rPr>
          <w:rFonts w:hint="eastAsia"/>
        </w:rPr>
        <w:t>の活用が十分にできていなかった</w:t>
      </w:r>
    </w:p>
    <w:p w14:paraId="227D5683" w14:textId="3D6CAA12" w:rsidR="00A63116" w:rsidRDefault="00A63116" w:rsidP="00DD50E9">
      <w:pPr>
        <w:pStyle w:val="a1"/>
        <w:ind w:firstLine="240"/>
      </w:pPr>
    </w:p>
    <w:p w14:paraId="67E07DDD" w14:textId="15670FAE" w:rsidR="00A63116" w:rsidRDefault="00A80649" w:rsidP="00914704">
      <w:r>
        <w:rPr>
          <w:rFonts w:hint="eastAsia"/>
        </w:rPr>
        <w:t>オンライン</w:t>
      </w:r>
      <w:r w:rsidR="00A63116">
        <w:rPr>
          <w:rFonts w:hint="eastAsia"/>
        </w:rPr>
        <w:t>で申請する</w:t>
      </w:r>
      <w:r w:rsidR="00981AB5">
        <w:rPr>
          <w:rFonts w:hint="eastAsia"/>
        </w:rPr>
        <w:t>とき</w:t>
      </w:r>
      <w:r w:rsidR="00A63116">
        <w:rPr>
          <w:rFonts w:hint="eastAsia"/>
        </w:rPr>
        <w:t>には、</w:t>
      </w:r>
      <w:r w:rsidR="007F019A">
        <w:rPr>
          <w:rFonts w:hint="eastAsia"/>
        </w:rPr>
        <w:t>本人確認</w:t>
      </w:r>
      <w:r w:rsidR="00A63116">
        <w:rPr>
          <w:rFonts w:hint="eastAsia"/>
        </w:rPr>
        <w:t>と申請料</w:t>
      </w:r>
      <w:r w:rsidR="00BE3737">
        <w:rPr>
          <w:rFonts w:hint="eastAsia"/>
        </w:rPr>
        <w:t>等</w:t>
      </w:r>
      <w:r w:rsidR="00A63116">
        <w:rPr>
          <w:rFonts w:hint="eastAsia"/>
        </w:rPr>
        <w:t>の</w:t>
      </w:r>
      <w:r w:rsidR="00F32EEA">
        <w:rPr>
          <w:rFonts w:hint="eastAsia"/>
        </w:rPr>
        <w:t>支払</w:t>
      </w:r>
      <w:r w:rsidR="00A63116">
        <w:rPr>
          <w:rFonts w:hint="eastAsia"/>
        </w:rPr>
        <w:t>が課題になる場合があります</w:t>
      </w:r>
      <w:r w:rsidR="002C743C">
        <w:rPr>
          <w:rFonts w:hint="eastAsia"/>
        </w:rPr>
        <w:t>。</w:t>
      </w:r>
      <w:r w:rsidR="00A63116">
        <w:rPr>
          <w:rFonts w:hint="eastAsia"/>
        </w:rPr>
        <w:t>本人確認と</w:t>
      </w:r>
      <w:r w:rsidR="00F32EEA">
        <w:rPr>
          <w:rFonts w:hint="eastAsia"/>
        </w:rPr>
        <w:t>支払</w:t>
      </w:r>
      <w:r w:rsidR="00A63116">
        <w:rPr>
          <w:rFonts w:hint="eastAsia"/>
        </w:rPr>
        <w:t>は専門性が高いことから</w:t>
      </w:r>
      <w:r w:rsidR="002C743C">
        <w:rPr>
          <w:rFonts w:hint="eastAsia"/>
        </w:rPr>
        <w:t>、</w:t>
      </w:r>
      <w:r w:rsidR="00A63116">
        <w:rPr>
          <w:rFonts w:hint="eastAsia"/>
        </w:rPr>
        <w:t>別途</w:t>
      </w:r>
      <w:r w:rsidR="002C743C">
        <w:rPr>
          <w:rFonts w:hint="eastAsia"/>
        </w:rPr>
        <w:t>、内閣官房の</w:t>
      </w:r>
      <w:r w:rsidR="00AC5AB3" w:rsidRPr="00AC5AB3">
        <w:rPr>
          <w:rFonts w:hint="eastAsia"/>
        </w:rPr>
        <w:t>デジタル・ガバメント推進標準ガイドライン</w:t>
      </w:r>
      <w:r w:rsidR="002C743C">
        <w:rPr>
          <w:rFonts w:hint="eastAsia"/>
        </w:rPr>
        <w:t>群で提供又は今後提供されるガイド等</w:t>
      </w:r>
      <w:r w:rsidR="00A63116">
        <w:rPr>
          <w:rFonts w:hint="eastAsia"/>
        </w:rPr>
        <w:t>を参照してください。</w:t>
      </w:r>
    </w:p>
    <w:p w14:paraId="5C53CF8A" w14:textId="3B59E343" w:rsidR="001543BF" w:rsidRDefault="001543BF" w:rsidP="00A3190A">
      <w:pPr>
        <w:pStyle w:val="2"/>
      </w:pPr>
      <w:bookmarkStart w:id="14" w:name="_Toc99385595"/>
      <w:r>
        <w:rPr>
          <w:rFonts w:hint="eastAsia"/>
        </w:rPr>
        <w:t>投資対効果</w:t>
      </w:r>
      <w:bookmarkEnd w:id="14"/>
    </w:p>
    <w:p w14:paraId="73B7BAE5" w14:textId="2DD14D2B" w:rsidR="000C05DB" w:rsidRDefault="001543BF" w:rsidP="00C128AB">
      <w:r>
        <w:rPr>
          <w:rFonts w:hint="eastAsia"/>
        </w:rPr>
        <w:t>申請者</w:t>
      </w:r>
      <w:r w:rsidR="000666D0">
        <w:rPr>
          <w:rFonts w:hint="eastAsia"/>
        </w:rPr>
        <w:t>はこれまで、申請書に手書き、</w:t>
      </w:r>
      <w:r w:rsidR="00124E30">
        <w:rPr>
          <w:rFonts w:hint="eastAsia"/>
        </w:rPr>
        <w:t>又は、</w:t>
      </w:r>
      <w:r w:rsidR="000666D0">
        <w:rPr>
          <w:rFonts w:hint="eastAsia"/>
        </w:rPr>
        <w:t>ワープロ</w:t>
      </w:r>
      <w:r w:rsidR="00124E30">
        <w:rPr>
          <w:rFonts w:hint="eastAsia"/>
        </w:rPr>
        <w:t>などを使用</w:t>
      </w:r>
      <w:r w:rsidR="000666D0">
        <w:rPr>
          <w:rFonts w:hint="eastAsia"/>
        </w:rPr>
        <w:t>して申請書を作成していました</w:t>
      </w:r>
      <w:r w:rsidR="002C743C">
        <w:rPr>
          <w:rFonts w:hint="eastAsia"/>
        </w:rPr>
        <w:t>。</w:t>
      </w:r>
      <w:r w:rsidR="000666D0">
        <w:rPr>
          <w:rFonts w:hint="eastAsia"/>
        </w:rPr>
        <w:t>申請の</w:t>
      </w:r>
      <w:r w:rsidR="00791B63">
        <w:rPr>
          <w:rFonts w:hint="eastAsia"/>
        </w:rPr>
        <w:t>手続</w:t>
      </w:r>
      <w:r w:rsidR="000666D0">
        <w:rPr>
          <w:rFonts w:hint="eastAsia"/>
        </w:rPr>
        <w:t>毎に申請内容</w:t>
      </w:r>
      <w:r w:rsidR="001B4B16">
        <w:rPr>
          <w:rFonts w:hint="eastAsia"/>
        </w:rPr>
        <w:t>は</w:t>
      </w:r>
      <w:r w:rsidR="000666D0">
        <w:rPr>
          <w:rFonts w:hint="eastAsia"/>
        </w:rPr>
        <w:t>異な</w:t>
      </w:r>
      <w:r w:rsidR="00D03EAC">
        <w:rPr>
          <w:rFonts w:hint="eastAsia"/>
        </w:rPr>
        <w:t>るものの</w:t>
      </w:r>
      <w:r w:rsidR="000666D0">
        <w:rPr>
          <w:rFonts w:hint="eastAsia"/>
        </w:rPr>
        <w:t>、法人名や所在地</w:t>
      </w:r>
      <w:r w:rsidR="006A25DA">
        <w:rPr>
          <w:rFonts w:hint="eastAsia"/>
        </w:rPr>
        <w:t>等</w:t>
      </w:r>
      <w:r w:rsidR="000666D0">
        <w:rPr>
          <w:rFonts w:hint="eastAsia"/>
        </w:rPr>
        <w:t>の</w:t>
      </w:r>
      <w:r w:rsidR="00D97277">
        <w:rPr>
          <w:rFonts w:hint="eastAsia"/>
        </w:rPr>
        <w:t>共通的な情報の</w:t>
      </w:r>
      <w:r w:rsidR="000666D0">
        <w:rPr>
          <w:rFonts w:hint="eastAsia"/>
        </w:rPr>
        <w:t>記入を繰り返し求められる</w:t>
      </w:r>
      <w:r w:rsidR="00D03EAC">
        <w:rPr>
          <w:rFonts w:hint="eastAsia"/>
        </w:rPr>
        <w:t>こと</w:t>
      </w:r>
      <w:r w:rsidR="000666D0">
        <w:rPr>
          <w:rFonts w:hint="eastAsia"/>
        </w:rPr>
        <w:t>が</w:t>
      </w:r>
      <w:r w:rsidR="002C743C">
        <w:rPr>
          <w:rFonts w:hint="eastAsia"/>
        </w:rPr>
        <w:t>あ</w:t>
      </w:r>
      <w:r w:rsidR="000666D0">
        <w:rPr>
          <w:rFonts w:hint="eastAsia"/>
        </w:rPr>
        <w:t>り、申請書の送付などに</w:t>
      </w:r>
      <w:r w:rsidR="00D03EAC">
        <w:rPr>
          <w:rFonts w:hint="eastAsia"/>
        </w:rPr>
        <w:t>も</w:t>
      </w:r>
      <w:r w:rsidR="000666D0">
        <w:rPr>
          <w:rFonts w:hint="eastAsia"/>
        </w:rPr>
        <w:t>時間</w:t>
      </w:r>
      <w:r w:rsidR="00D03EAC">
        <w:rPr>
          <w:rFonts w:hint="eastAsia"/>
        </w:rPr>
        <w:t>を要して</w:t>
      </w:r>
      <w:r w:rsidR="000666D0">
        <w:rPr>
          <w:rFonts w:hint="eastAsia"/>
        </w:rPr>
        <w:t>いました。</w:t>
      </w:r>
    </w:p>
    <w:p w14:paraId="1AF02E9E" w14:textId="3B264FF0" w:rsidR="0010696F" w:rsidRDefault="006E2741" w:rsidP="00C128AB">
      <w:r>
        <w:rPr>
          <w:rFonts w:hint="eastAsia"/>
        </w:rPr>
        <w:t>一度提出された情報を再利用する</w:t>
      </w:r>
      <w:r w:rsidR="0010696F">
        <w:rPr>
          <w:rFonts w:hint="eastAsia"/>
        </w:rPr>
        <w:t>ワンスオンリーを適用すれば、</w:t>
      </w:r>
      <w:r w:rsidR="005B2363">
        <w:rPr>
          <w:rFonts w:hint="eastAsia"/>
        </w:rPr>
        <w:t>こうしたことを効率化できます。</w:t>
      </w:r>
    </w:p>
    <w:p w14:paraId="75EB7586" w14:textId="4A1A72ED" w:rsidR="000666D0" w:rsidRDefault="008134B2" w:rsidP="00C128AB">
      <w:r>
        <w:rPr>
          <w:rFonts w:hint="eastAsia"/>
        </w:rPr>
        <w:t>例えば、</w:t>
      </w:r>
      <w:r w:rsidR="000666D0">
        <w:rPr>
          <w:rFonts w:hint="eastAsia"/>
        </w:rPr>
        <w:t>1枚の申請書類を作成するのに毎回ほとんど変わらない基本情報</w:t>
      </w:r>
      <w:r>
        <w:rPr>
          <w:rFonts w:hint="eastAsia"/>
        </w:rPr>
        <w:t>の記入</w:t>
      </w:r>
      <w:r w:rsidR="000666D0">
        <w:rPr>
          <w:rFonts w:hint="eastAsia"/>
        </w:rPr>
        <w:t>に30分かかっていたとして、過去データの再利用が可能になれば、</w:t>
      </w:r>
      <w:r>
        <w:rPr>
          <w:rFonts w:hint="eastAsia"/>
        </w:rPr>
        <w:t>表示された過去データを</w:t>
      </w:r>
      <w:r w:rsidR="000666D0">
        <w:rPr>
          <w:rFonts w:hint="eastAsia"/>
        </w:rPr>
        <w:t>確認</w:t>
      </w:r>
      <w:r w:rsidR="002C743C">
        <w:rPr>
          <w:rFonts w:hint="eastAsia"/>
        </w:rPr>
        <w:t>する</w:t>
      </w:r>
      <w:r w:rsidR="000666D0">
        <w:rPr>
          <w:rFonts w:hint="eastAsia"/>
        </w:rPr>
        <w:t>だけで済</w:t>
      </w:r>
      <w:r w:rsidR="002C743C">
        <w:rPr>
          <w:rFonts w:hint="eastAsia"/>
        </w:rPr>
        <w:t>むため</w:t>
      </w:r>
      <w:r w:rsidR="000666D0">
        <w:rPr>
          <w:rFonts w:hint="eastAsia"/>
        </w:rPr>
        <w:t>2-3分で済み、約1/10に業務時間を削減することができます。</w:t>
      </w:r>
    </w:p>
    <w:p w14:paraId="47F0BF56" w14:textId="77777777" w:rsidR="000C05DB" w:rsidRDefault="000C05DB" w:rsidP="00C128AB"/>
    <w:p w14:paraId="7D14976C" w14:textId="5221AAD7" w:rsidR="00787697" w:rsidRDefault="00C572BD" w:rsidP="00C128AB">
      <w:r>
        <w:rPr>
          <w:rFonts w:hint="eastAsia"/>
        </w:rPr>
        <w:t>ワンスオンリーは</w:t>
      </w:r>
      <w:r w:rsidR="000666D0">
        <w:rPr>
          <w:rFonts w:hint="eastAsia"/>
        </w:rPr>
        <w:t>申請を受領する側にとってもメリットがあります。</w:t>
      </w:r>
      <w:r w:rsidR="007703B7">
        <w:rPr>
          <w:rFonts w:hint="eastAsia"/>
        </w:rPr>
        <w:t>データ項目</w:t>
      </w:r>
      <w:r w:rsidR="00F33B75">
        <w:rPr>
          <w:rFonts w:hint="eastAsia"/>
        </w:rPr>
        <w:t>を</w:t>
      </w:r>
      <w:r w:rsidR="007703B7">
        <w:rPr>
          <w:rFonts w:hint="eastAsia"/>
        </w:rPr>
        <w:t>細分化</w:t>
      </w:r>
      <w:r w:rsidR="00F33B75">
        <w:rPr>
          <w:rFonts w:hint="eastAsia"/>
        </w:rPr>
        <w:t>して登録しておく</w:t>
      </w:r>
      <w:r w:rsidR="007703B7">
        <w:rPr>
          <w:rFonts w:hint="eastAsia"/>
        </w:rPr>
        <w:t>ことで、単純な入力間違いなどを</w:t>
      </w:r>
      <w:r w:rsidR="00753C66">
        <w:rPr>
          <w:rFonts w:hint="eastAsia"/>
        </w:rPr>
        <w:t>機械的に</w:t>
      </w:r>
      <w:r w:rsidR="00125A47">
        <w:rPr>
          <w:rFonts w:hint="eastAsia"/>
        </w:rPr>
        <w:t>修正</w:t>
      </w:r>
      <w:r w:rsidR="007703B7">
        <w:rPr>
          <w:rFonts w:hint="eastAsia"/>
        </w:rPr>
        <w:t>できるようになります。また、</w:t>
      </w:r>
      <w:r w:rsidR="00787697">
        <w:rPr>
          <w:rFonts w:hint="eastAsia"/>
        </w:rPr>
        <w:t>データ</w:t>
      </w:r>
      <w:r w:rsidR="000A058F">
        <w:rPr>
          <w:rFonts w:hint="eastAsia"/>
        </w:rPr>
        <w:t>項目</w:t>
      </w:r>
      <w:r w:rsidR="00787697">
        <w:rPr>
          <w:rFonts w:hint="eastAsia"/>
        </w:rPr>
        <w:t>を細分化しておくことで、</w:t>
      </w:r>
      <w:r w:rsidR="000A058F">
        <w:rPr>
          <w:rFonts w:hint="eastAsia"/>
        </w:rPr>
        <w:t>地域や産業、人口等といった様々な観点で</w:t>
      </w:r>
      <w:r w:rsidR="008545D2">
        <w:rPr>
          <w:rFonts w:hint="eastAsia"/>
        </w:rPr>
        <w:t>データを分析できるようになり、エビデンスに基づく政策</w:t>
      </w:r>
      <w:r w:rsidR="00A504DE">
        <w:rPr>
          <w:rFonts w:hint="eastAsia"/>
        </w:rPr>
        <w:t>立案</w:t>
      </w:r>
      <w:r w:rsidR="00D64281">
        <w:rPr>
          <w:rFonts w:hint="eastAsia"/>
        </w:rPr>
        <w:t>（EBPM</w:t>
      </w:r>
      <w:r w:rsidR="008545D2">
        <w:rPr>
          <w:rFonts w:hint="eastAsia"/>
        </w:rPr>
        <w:t>）</w:t>
      </w:r>
      <w:r w:rsidR="00142E9A">
        <w:rPr>
          <w:rFonts w:hint="eastAsia"/>
        </w:rPr>
        <w:t>の実現や、新たな価値を生み出すことが期待できます。</w:t>
      </w:r>
    </w:p>
    <w:p w14:paraId="046A5E49" w14:textId="2BBC7DF0" w:rsidR="00A4137D" w:rsidRDefault="00A4137D" w:rsidP="00A3190A">
      <w:pPr>
        <w:rPr>
          <w:rFonts w:hAnsiTheme="majorHAnsi" w:cstheme="majorBidi"/>
          <w:szCs w:val="24"/>
        </w:rPr>
      </w:pPr>
    </w:p>
    <w:p w14:paraId="3DC09D4A" w14:textId="79383634" w:rsidR="001210EE" w:rsidRPr="004A25BA" w:rsidRDefault="00AD0031" w:rsidP="00A3190A">
      <w:pPr>
        <w:pStyle w:val="1"/>
      </w:pPr>
      <w:bookmarkStart w:id="15" w:name="_Toc99385596"/>
      <w:r>
        <w:rPr>
          <w:rFonts w:hint="eastAsia"/>
        </w:rPr>
        <w:t>目的と概要</w:t>
      </w:r>
      <w:bookmarkEnd w:id="15"/>
    </w:p>
    <w:p w14:paraId="6A496B30" w14:textId="0C397014" w:rsidR="00223F9B" w:rsidRDefault="003C7420" w:rsidP="00A3190A">
      <w:pPr>
        <w:pStyle w:val="2"/>
      </w:pPr>
      <w:bookmarkStart w:id="16" w:name="_Toc99385597"/>
      <w:r>
        <w:rPr>
          <w:rFonts w:hint="eastAsia"/>
        </w:rPr>
        <w:t>目的</w:t>
      </w:r>
      <w:bookmarkEnd w:id="16"/>
    </w:p>
    <w:p w14:paraId="6BA63E0B" w14:textId="518A44FC" w:rsidR="002C743C" w:rsidRDefault="003C7420" w:rsidP="007D653D">
      <w:r>
        <w:rPr>
          <w:rFonts w:hint="eastAsia"/>
        </w:rPr>
        <w:t>各種申請</w:t>
      </w:r>
      <w:r w:rsidR="00C47C3B">
        <w:rPr>
          <w:rFonts w:hint="eastAsia"/>
        </w:rPr>
        <w:t>・届出</w:t>
      </w:r>
      <w:r w:rsidR="00D45D77">
        <w:rPr>
          <w:rFonts w:hint="eastAsia"/>
        </w:rPr>
        <w:t>に必要な</w:t>
      </w:r>
      <w:r>
        <w:rPr>
          <w:rFonts w:hint="eastAsia"/>
        </w:rPr>
        <w:t>情報</w:t>
      </w:r>
      <w:r w:rsidR="0041723C">
        <w:rPr>
          <w:rFonts w:hint="eastAsia"/>
        </w:rPr>
        <w:t>のデータ形式</w:t>
      </w:r>
      <w:r>
        <w:rPr>
          <w:rFonts w:hint="eastAsia"/>
        </w:rPr>
        <w:t>を</w:t>
      </w:r>
      <w:r w:rsidR="00A4137D">
        <w:rPr>
          <w:rFonts w:hint="eastAsia"/>
        </w:rPr>
        <w:t>標準化</w:t>
      </w:r>
      <w:r w:rsidR="008134B2">
        <w:rPr>
          <w:rFonts w:hint="eastAsia"/>
        </w:rPr>
        <w:t>し、</w:t>
      </w:r>
      <w:r w:rsidR="00E97326">
        <w:rPr>
          <w:rFonts w:hint="eastAsia"/>
        </w:rPr>
        <w:t>マスタデータ</w:t>
      </w:r>
      <w:r w:rsidR="008134B2">
        <w:rPr>
          <w:rFonts w:hint="eastAsia"/>
        </w:rPr>
        <w:t>として蓄積</w:t>
      </w:r>
      <w:r w:rsidR="001E6D8E">
        <w:rPr>
          <w:rFonts w:hint="eastAsia"/>
        </w:rPr>
        <w:t>し</w:t>
      </w:r>
      <w:r w:rsidR="009A4A81">
        <w:rPr>
          <w:rFonts w:hint="eastAsia"/>
        </w:rPr>
        <w:t>ます。</w:t>
      </w:r>
      <w:r w:rsidR="001E6D8E">
        <w:rPr>
          <w:rFonts w:hint="eastAsia"/>
        </w:rPr>
        <w:t>それを活用することで</w:t>
      </w:r>
      <w:r>
        <w:rPr>
          <w:rFonts w:hint="eastAsia"/>
        </w:rPr>
        <w:t>申請</w:t>
      </w:r>
      <w:r w:rsidR="00E97326">
        <w:rPr>
          <w:rFonts w:hint="eastAsia"/>
        </w:rPr>
        <w:t>者の</w:t>
      </w:r>
      <w:r>
        <w:rPr>
          <w:rFonts w:hint="eastAsia"/>
        </w:rPr>
        <w:t>手間</w:t>
      </w:r>
      <w:r w:rsidR="00E97326">
        <w:rPr>
          <w:rFonts w:hint="eastAsia"/>
        </w:rPr>
        <w:t>の</w:t>
      </w:r>
      <w:r>
        <w:rPr>
          <w:rFonts w:hint="eastAsia"/>
        </w:rPr>
        <w:t>大幅</w:t>
      </w:r>
      <w:r w:rsidR="00E97326">
        <w:rPr>
          <w:rFonts w:hint="eastAsia"/>
        </w:rPr>
        <w:t>な</w:t>
      </w:r>
      <w:r>
        <w:rPr>
          <w:rFonts w:hint="eastAsia"/>
        </w:rPr>
        <w:t>削減</w:t>
      </w:r>
      <w:r w:rsidR="0064654C">
        <w:rPr>
          <w:rFonts w:hint="eastAsia"/>
        </w:rPr>
        <w:t>や、</w:t>
      </w:r>
      <w:r w:rsidR="001210EE">
        <w:rPr>
          <w:rFonts w:hint="eastAsia"/>
        </w:rPr>
        <w:t>審査</w:t>
      </w:r>
      <w:r w:rsidR="00E97326">
        <w:rPr>
          <w:rFonts w:hint="eastAsia"/>
        </w:rPr>
        <w:t>の自動化等を通じて審査</w:t>
      </w:r>
      <w:r w:rsidR="001210EE">
        <w:rPr>
          <w:rFonts w:hint="eastAsia"/>
        </w:rPr>
        <w:t>時間の短縮</w:t>
      </w:r>
      <w:r w:rsidR="0083357B">
        <w:rPr>
          <w:rFonts w:hint="eastAsia"/>
        </w:rPr>
        <w:t>等の</w:t>
      </w:r>
      <w:r w:rsidR="00E97326">
        <w:rPr>
          <w:rFonts w:hint="eastAsia"/>
        </w:rPr>
        <w:t>内部業務</w:t>
      </w:r>
      <w:r w:rsidR="008A0836">
        <w:rPr>
          <w:rFonts w:hint="eastAsia"/>
        </w:rPr>
        <w:t>を</w:t>
      </w:r>
      <w:r w:rsidR="00E97326">
        <w:rPr>
          <w:rFonts w:hint="eastAsia"/>
        </w:rPr>
        <w:t>効率化・高度化</w:t>
      </w:r>
      <w:r w:rsidR="008A0836">
        <w:rPr>
          <w:rFonts w:hint="eastAsia"/>
        </w:rPr>
        <w:t>するとともに</w:t>
      </w:r>
      <w:r w:rsidR="0083357B">
        <w:rPr>
          <w:rFonts w:hint="eastAsia"/>
        </w:rPr>
        <w:t>、</w:t>
      </w:r>
      <w:r w:rsidR="001210EE">
        <w:rPr>
          <w:rFonts w:hint="eastAsia"/>
        </w:rPr>
        <w:t>申請データと資格等の証明データを</w:t>
      </w:r>
      <w:r w:rsidR="00A81167">
        <w:rPr>
          <w:rFonts w:hint="eastAsia"/>
        </w:rPr>
        <w:t>機械的に</w:t>
      </w:r>
      <w:r w:rsidR="001210EE">
        <w:rPr>
          <w:rFonts w:hint="eastAsia"/>
        </w:rPr>
        <w:t>照合</w:t>
      </w:r>
      <w:r w:rsidR="00A81167">
        <w:rPr>
          <w:rFonts w:hint="eastAsia"/>
        </w:rPr>
        <w:t>できるようにし</w:t>
      </w:r>
      <w:r w:rsidR="001210EE">
        <w:rPr>
          <w:rFonts w:hint="eastAsia"/>
        </w:rPr>
        <w:t>、職員の</w:t>
      </w:r>
      <w:r w:rsidR="005A57BD">
        <w:rPr>
          <w:rFonts w:hint="eastAsia"/>
        </w:rPr>
        <w:t>作業</w:t>
      </w:r>
      <w:r w:rsidR="001210EE">
        <w:rPr>
          <w:rFonts w:hint="eastAsia"/>
        </w:rPr>
        <w:t>時間を抜本的に短縮</w:t>
      </w:r>
      <w:r w:rsidR="00D61D54">
        <w:rPr>
          <w:rFonts w:hint="eastAsia"/>
        </w:rPr>
        <w:t>させ、</w:t>
      </w:r>
      <w:r w:rsidR="0068629E">
        <w:rPr>
          <w:rFonts w:hint="eastAsia"/>
        </w:rPr>
        <w:t>データ</w:t>
      </w:r>
      <w:r w:rsidR="001210EE">
        <w:rPr>
          <w:rFonts w:hint="eastAsia"/>
        </w:rPr>
        <w:t>の分析による政策立案の高度化を目指</w:t>
      </w:r>
      <w:r w:rsidR="00E97326">
        <w:rPr>
          <w:rFonts w:hint="eastAsia"/>
        </w:rPr>
        <w:t>します</w:t>
      </w:r>
      <w:r w:rsidR="002C743C">
        <w:rPr>
          <w:rFonts w:hint="eastAsia"/>
        </w:rPr>
        <w:t>。</w:t>
      </w:r>
    </w:p>
    <w:p w14:paraId="12FC4788" w14:textId="7CB54861" w:rsidR="00D417EC" w:rsidRDefault="002C743C" w:rsidP="007D653D">
      <w:r>
        <w:rPr>
          <w:rFonts w:hint="eastAsia"/>
        </w:rPr>
        <w:t>これらを</w:t>
      </w:r>
      <w:r w:rsidR="00E97326">
        <w:rPr>
          <w:rFonts w:hint="eastAsia"/>
        </w:rPr>
        <w:t>通じて、申請者の利便性の向上と、職員の生産性の向上</w:t>
      </w:r>
      <w:r w:rsidR="00164550">
        <w:rPr>
          <w:rFonts w:hint="eastAsia"/>
        </w:rPr>
        <w:t>、</w:t>
      </w:r>
      <w:r w:rsidR="00E97326">
        <w:rPr>
          <w:rFonts w:hint="eastAsia"/>
        </w:rPr>
        <w:t>審査の高度化を</w:t>
      </w:r>
      <w:r>
        <w:rPr>
          <w:rFonts w:hint="eastAsia"/>
        </w:rPr>
        <w:t>実現します</w:t>
      </w:r>
      <w:r w:rsidR="001210EE">
        <w:rPr>
          <w:rFonts w:hint="eastAsia"/>
        </w:rPr>
        <w:t>。</w:t>
      </w:r>
    </w:p>
    <w:p w14:paraId="6EA509DA" w14:textId="0F99F6C5" w:rsidR="00A4137D" w:rsidRDefault="00A4137D" w:rsidP="00A3190A">
      <w:pPr>
        <w:pStyle w:val="2"/>
      </w:pPr>
      <w:bookmarkStart w:id="17" w:name="_Toc99385598"/>
      <w:bookmarkStart w:id="18" w:name="_Toc10185902"/>
      <w:r>
        <w:rPr>
          <w:rFonts w:hint="eastAsia"/>
        </w:rPr>
        <w:t>概要</w:t>
      </w:r>
      <w:bookmarkEnd w:id="17"/>
    </w:p>
    <w:p w14:paraId="2A041DA8" w14:textId="1158529B" w:rsidR="001612B7" w:rsidRDefault="001612B7" w:rsidP="00E20849">
      <w:pPr>
        <w:pStyle w:val="3"/>
      </w:pPr>
      <w:bookmarkStart w:id="19" w:name="_Toc99385599"/>
      <w:r>
        <w:rPr>
          <w:rFonts w:hint="eastAsia"/>
        </w:rPr>
        <w:t>個人の場合</w:t>
      </w:r>
      <w:bookmarkEnd w:id="19"/>
    </w:p>
    <w:p w14:paraId="75ACC186" w14:textId="77777777" w:rsidR="00E20849" w:rsidRPr="00E20849" w:rsidRDefault="00E20849" w:rsidP="00E20849">
      <w:pPr>
        <w:pStyle w:val="a2"/>
        <w:ind w:left="120" w:firstLine="240"/>
      </w:pPr>
    </w:p>
    <w:p w14:paraId="70ED66D1" w14:textId="004773EE" w:rsidR="001612B7" w:rsidRDefault="001612B7" w:rsidP="00E20849">
      <w:r>
        <w:rPr>
          <w:rFonts w:hint="eastAsia"/>
        </w:rPr>
        <w:t>申請情報を</w:t>
      </w:r>
      <w:r w:rsidR="00981AB5">
        <w:rPr>
          <w:rFonts w:hint="eastAsia"/>
        </w:rPr>
        <w:t>2</w:t>
      </w:r>
      <w:r>
        <w:rPr>
          <w:rFonts w:hint="eastAsia"/>
        </w:rPr>
        <w:t>つの書式に分け、書式を定義しています。</w:t>
      </w:r>
    </w:p>
    <w:p w14:paraId="43FF5BD7" w14:textId="77777777" w:rsidR="00026554" w:rsidRDefault="001612B7" w:rsidP="00026554">
      <w:pPr>
        <w:pStyle w:val="a1"/>
        <w:keepNext/>
        <w:ind w:firstLine="240"/>
        <w:jc w:val="center"/>
      </w:pPr>
      <w:r>
        <w:rPr>
          <w:noProof/>
        </w:rPr>
        <w:drawing>
          <wp:inline distT="0" distB="0" distL="0" distR="0" wp14:anchorId="1A41BDCF" wp14:editId="27B23E28">
            <wp:extent cx="4394200" cy="3397250"/>
            <wp:effectExtent l="0" t="0" r="6350" b="0"/>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18617" b="10816"/>
                    <a:stretch/>
                  </pic:blipFill>
                  <pic:spPr bwMode="auto">
                    <a:xfrm>
                      <a:off x="0" y="0"/>
                      <a:ext cx="4394684" cy="3397624"/>
                    </a:xfrm>
                    <a:prstGeom prst="rect">
                      <a:avLst/>
                    </a:prstGeom>
                    <a:noFill/>
                    <a:ln>
                      <a:noFill/>
                    </a:ln>
                    <a:extLst>
                      <a:ext uri="{53640926-AAD7-44D8-BBD7-CCE9431645EC}">
                        <a14:shadowObscured xmlns:a14="http://schemas.microsoft.com/office/drawing/2010/main"/>
                      </a:ext>
                    </a:extLst>
                  </pic:spPr>
                </pic:pic>
              </a:graphicData>
            </a:graphic>
          </wp:inline>
        </w:drawing>
      </w:r>
    </w:p>
    <w:p w14:paraId="5E8E65F9" w14:textId="1E4AD2C4" w:rsidR="001612B7" w:rsidRDefault="00026554"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2</w:t>
      </w:r>
      <w:r>
        <w:fldChar w:fldCharType="end"/>
      </w:r>
      <w:r>
        <w:rPr>
          <w:rFonts w:hint="eastAsia"/>
        </w:rPr>
        <w:t xml:space="preserve">　</w:t>
      </w:r>
      <w:r w:rsidR="006E780B">
        <w:rPr>
          <w:rFonts w:hint="eastAsia"/>
        </w:rPr>
        <w:t>申請書式の基本構成（個人）</w:t>
      </w:r>
    </w:p>
    <w:p w14:paraId="17EAF094" w14:textId="77777777" w:rsidR="001612B7" w:rsidRDefault="001612B7" w:rsidP="001612B7">
      <w:pPr>
        <w:pStyle w:val="a1"/>
        <w:ind w:firstLineChars="0" w:firstLine="0"/>
      </w:pPr>
    </w:p>
    <w:p w14:paraId="2B1C1F8E" w14:textId="69A33C57" w:rsidR="001612B7" w:rsidRDefault="001612B7" w:rsidP="00EB65D3">
      <w:r>
        <w:rPr>
          <w:rFonts w:hint="eastAsia"/>
        </w:rPr>
        <w:t>A票は定型フォーム化することで、情報の再利用性を高めています。また、別途</w:t>
      </w:r>
      <w:r w:rsidR="00180C11">
        <w:rPr>
          <w:rFonts w:hint="eastAsia"/>
        </w:rPr>
        <w:t>ガイド化されている</w:t>
      </w:r>
      <w:r>
        <w:rPr>
          <w:rFonts w:hint="eastAsia"/>
        </w:rPr>
        <w:t>資格証明</w:t>
      </w:r>
      <w:r w:rsidR="00486994">
        <w:rPr>
          <w:rFonts w:hint="eastAsia"/>
        </w:rPr>
        <w:t>データ</w:t>
      </w:r>
      <w:r w:rsidR="00180C11">
        <w:rPr>
          <w:rFonts w:hint="eastAsia"/>
        </w:rPr>
        <w:t>モデル</w:t>
      </w:r>
      <w:r>
        <w:rPr>
          <w:rFonts w:hint="eastAsia"/>
        </w:rPr>
        <w:t xml:space="preserve">とリンクすることにより資格の確認も容易に行うことができます。 </w:t>
      </w:r>
    </w:p>
    <w:p w14:paraId="70F3507E" w14:textId="160C33EA" w:rsidR="001612B7" w:rsidRDefault="001612B7" w:rsidP="00EB65D3">
      <w:r>
        <w:rPr>
          <w:rFonts w:hint="eastAsia"/>
        </w:rPr>
        <w:t>こ</w:t>
      </w:r>
      <w:r w:rsidR="00122CDA">
        <w:rPr>
          <w:rFonts w:hint="eastAsia"/>
        </w:rPr>
        <w:t>のように定型審査を</w:t>
      </w:r>
      <w:r w:rsidR="00597BE1">
        <w:rPr>
          <w:rFonts w:hint="eastAsia"/>
        </w:rPr>
        <w:t>容易にすることで</w:t>
      </w:r>
      <w:r>
        <w:rPr>
          <w:rFonts w:hint="eastAsia"/>
        </w:rPr>
        <w:t>、職員はB票にある申請内容の確認に集中して取り組むことができます。申請内容に関するB票は、事業目的に応じて各部門が独自に設定可能で</w:t>
      </w:r>
      <w:r w:rsidR="00597BE1">
        <w:rPr>
          <w:rFonts w:hint="eastAsia"/>
        </w:rPr>
        <w:t>す。</w:t>
      </w:r>
      <w:r>
        <w:rPr>
          <w:rFonts w:hint="eastAsia"/>
        </w:rPr>
        <w:t>タイトル、概要等の基本情報だけが設定されており、事業の審査内容等に応じて自由に設定可能になっています。</w:t>
      </w:r>
    </w:p>
    <w:p w14:paraId="0AA3B1A7" w14:textId="77777777" w:rsidR="006E780B" w:rsidRDefault="001612B7" w:rsidP="006E780B">
      <w:pPr>
        <w:pStyle w:val="a1"/>
        <w:keepNext/>
        <w:ind w:firstLine="240"/>
        <w:jc w:val="center"/>
      </w:pPr>
      <w:r>
        <w:rPr>
          <w:noProof/>
        </w:rPr>
        <w:drawing>
          <wp:inline distT="0" distB="0" distL="0" distR="0" wp14:anchorId="20371EC1" wp14:editId="2C58FB3D">
            <wp:extent cx="3081867" cy="1919029"/>
            <wp:effectExtent l="0" t="0" r="0" b="508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31652" cy="1950030"/>
                    </a:xfrm>
                    <a:prstGeom prst="rect">
                      <a:avLst/>
                    </a:prstGeom>
                    <a:noFill/>
                    <a:ln>
                      <a:noFill/>
                    </a:ln>
                  </pic:spPr>
                </pic:pic>
              </a:graphicData>
            </a:graphic>
          </wp:inline>
        </w:drawing>
      </w:r>
    </w:p>
    <w:p w14:paraId="25EF03CC" w14:textId="5C927173" w:rsidR="001612B7" w:rsidRDefault="006E780B"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3</w:t>
      </w:r>
      <w:r>
        <w:fldChar w:fldCharType="end"/>
      </w:r>
      <w:r>
        <w:rPr>
          <w:rFonts w:hint="eastAsia"/>
        </w:rPr>
        <w:t xml:space="preserve">　</w:t>
      </w:r>
      <w:r w:rsidR="00F121B4">
        <w:rPr>
          <w:rFonts w:hint="eastAsia"/>
        </w:rPr>
        <w:t>利用イメージ（個人）</w:t>
      </w:r>
    </w:p>
    <w:p w14:paraId="5D715E88" w14:textId="77777777" w:rsidR="001612B7" w:rsidRDefault="001612B7" w:rsidP="001612B7">
      <w:pPr>
        <w:pStyle w:val="a1"/>
        <w:ind w:firstLine="240"/>
      </w:pPr>
    </w:p>
    <w:p w14:paraId="28D8F210" w14:textId="4ACB32C2" w:rsidR="001654C9" w:rsidRDefault="001612B7" w:rsidP="00EB65D3">
      <w:r>
        <w:rPr>
          <w:rFonts w:hint="eastAsia"/>
        </w:rPr>
        <w:t>申請終了後、A票のデータは、次回以降のワンスオンリーサービスで活用可能なように、申請システム</w:t>
      </w:r>
      <w:r w:rsidR="00205098">
        <w:rPr>
          <w:rFonts w:hint="eastAsia"/>
        </w:rPr>
        <w:t>等</w:t>
      </w:r>
      <w:r>
        <w:rPr>
          <w:rFonts w:hint="eastAsia"/>
        </w:rPr>
        <w:t>に保存されます。</w:t>
      </w:r>
    </w:p>
    <w:p w14:paraId="02D999C9" w14:textId="0DCAEBC9" w:rsidR="001612B7" w:rsidRPr="001612B7" w:rsidRDefault="001612B7" w:rsidP="00C73573">
      <w:pPr>
        <w:pStyle w:val="3"/>
      </w:pPr>
      <w:bookmarkStart w:id="20" w:name="_Toc99385600"/>
      <w:r>
        <w:rPr>
          <w:rFonts w:hint="eastAsia"/>
        </w:rPr>
        <w:t>法人の場合</w:t>
      </w:r>
      <w:bookmarkEnd w:id="20"/>
    </w:p>
    <w:p w14:paraId="52381F38" w14:textId="503734D2" w:rsidR="00A4137D" w:rsidRPr="00171B85" w:rsidRDefault="00E97326" w:rsidP="00EB65D3">
      <w:r>
        <w:rPr>
          <w:rFonts w:hint="eastAsia"/>
        </w:rPr>
        <w:t>申請情報を</w:t>
      </w:r>
      <w:r w:rsidR="00981AB5">
        <w:rPr>
          <w:rFonts w:hint="eastAsia"/>
        </w:rPr>
        <w:t>6</w:t>
      </w:r>
      <w:r>
        <w:rPr>
          <w:rFonts w:hint="eastAsia"/>
        </w:rPr>
        <w:t>つの書式に分け、書式を定義しています。</w:t>
      </w:r>
    </w:p>
    <w:p w14:paraId="4412FB46" w14:textId="77777777" w:rsidR="00F121B4" w:rsidRDefault="002C743C" w:rsidP="00981AB5">
      <w:pPr>
        <w:pStyle w:val="a1"/>
        <w:keepNext/>
        <w:ind w:firstLine="240"/>
        <w:jc w:val="center"/>
      </w:pPr>
      <w:r w:rsidRPr="002C743C">
        <w:rPr>
          <w:noProof/>
        </w:rPr>
        <w:drawing>
          <wp:inline distT="0" distB="0" distL="0" distR="0" wp14:anchorId="18A9E149" wp14:editId="6BC6CF49">
            <wp:extent cx="4021667" cy="2958082"/>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52219" cy="2980554"/>
                    </a:xfrm>
                    <a:prstGeom prst="rect">
                      <a:avLst/>
                    </a:prstGeom>
                    <a:noFill/>
                    <a:ln>
                      <a:noFill/>
                    </a:ln>
                  </pic:spPr>
                </pic:pic>
              </a:graphicData>
            </a:graphic>
          </wp:inline>
        </w:drawing>
      </w:r>
    </w:p>
    <w:p w14:paraId="37D8AF67" w14:textId="641EF229" w:rsidR="00A4137D" w:rsidRDefault="00F121B4"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4</w:t>
      </w:r>
      <w:r>
        <w:fldChar w:fldCharType="end"/>
      </w:r>
      <w:r>
        <w:rPr>
          <w:rFonts w:hint="eastAsia"/>
        </w:rPr>
        <w:t xml:space="preserve">　申請書式の基本構成（法人）</w:t>
      </w:r>
    </w:p>
    <w:p w14:paraId="4BD51E1A" w14:textId="6A2DC680" w:rsidR="00796DDB" w:rsidRDefault="00796DDB" w:rsidP="00EB65D3">
      <w:r>
        <w:rPr>
          <w:rFonts w:hint="eastAsia"/>
        </w:rPr>
        <w:t>A票及びC-F</w:t>
      </w:r>
      <w:r w:rsidR="00D54A82">
        <w:rPr>
          <w:rFonts w:hint="eastAsia"/>
        </w:rPr>
        <w:t>票</w:t>
      </w:r>
      <w:r>
        <w:rPr>
          <w:rFonts w:hint="eastAsia"/>
        </w:rPr>
        <w:t>は定型フォーム化することで、情報の再利用性を高めています。財務情報や社員数による分析などは自動化、半自動化</w:t>
      </w:r>
      <w:r w:rsidR="002C743C">
        <w:rPr>
          <w:rFonts w:hint="eastAsia"/>
        </w:rPr>
        <w:t>が</w:t>
      </w:r>
      <w:r>
        <w:rPr>
          <w:rFonts w:hint="eastAsia"/>
        </w:rPr>
        <w:t>可能になります。</w:t>
      </w:r>
    </w:p>
    <w:p w14:paraId="68AE79FE" w14:textId="7AECD939" w:rsidR="00796DDB" w:rsidRDefault="00796DDB" w:rsidP="00EB65D3">
      <w:r>
        <w:rPr>
          <w:rFonts w:hint="eastAsia"/>
        </w:rPr>
        <w:t>このため、職員はB票にある申請内容の確認に集中して取り組むことができます。</w:t>
      </w:r>
      <w:r w:rsidR="006F14DD">
        <w:rPr>
          <w:rFonts w:hint="eastAsia"/>
        </w:rPr>
        <w:t>申請内容に関するB票は</w:t>
      </w:r>
      <w:r w:rsidR="00D54A82">
        <w:rPr>
          <w:rFonts w:hint="eastAsia"/>
        </w:rPr>
        <w:t>、</w:t>
      </w:r>
      <w:bookmarkStart w:id="21" w:name="_Hlk32564981"/>
      <w:r w:rsidR="006F14DD">
        <w:rPr>
          <w:rFonts w:hint="eastAsia"/>
        </w:rPr>
        <w:t>事業目的に応じて各部門が独自に設定可能</w:t>
      </w:r>
      <w:r w:rsidR="00D54A82">
        <w:rPr>
          <w:rFonts w:hint="eastAsia"/>
        </w:rPr>
        <w:t>で、タイトル、概要等の基本情報だけが設定されており、事業の審査内容等に応じて自由に設定</w:t>
      </w:r>
      <w:r w:rsidR="00164550">
        <w:rPr>
          <w:rFonts w:hint="eastAsia"/>
        </w:rPr>
        <w:t>することが</w:t>
      </w:r>
      <w:r w:rsidR="00D54A82">
        <w:rPr>
          <w:rFonts w:hint="eastAsia"/>
        </w:rPr>
        <w:t>可能になっています。</w:t>
      </w:r>
    </w:p>
    <w:bookmarkEnd w:id="21"/>
    <w:p w14:paraId="48CEAC15" w14:textId="77777777" w:rsidR="00F121B4" w:rsidRDefault="00485C24" w:rsidP="00F121B4">
      <w:pPr>
        <w:pStyle w:val="a1"/>
        <w:keepNext/>
        <w:ind w:firstLine="240"/>
        <w:jc w:val="center"/>
      </w:pPr>
      <w:r w:rsidRPr="00485C24">
        <w:rPr>
          <w:noProof/>
        </w:rPr>
        <w:drawing>
          <wp:inline distT="0" distB="0" distL="0" distR="0" wp14:anchorId="6658B023" wp14:editId="458FCA70">
            <wp:extent cx="3457575" cy="2140057"/>
            <wp:effectExtent l="0" t="0" r="0"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60995" cy="2142174"/>
                    </a:xfrm>
                    <a:prstGeom prst="rect">
                      <a:avLst/>
                    </a:prstGeom>
                    <a:noFill/>
                    <a:ln>
                      <a:noFill/>
                    </a:ln>
                  </pic:spPr>
                </pic:pic>
              </a:graphicData>
            </a:graphic>
          </wp:inline>
        </w:drawing>
      </w:r>
    </w:p>
    <w:p w14:paraId="4157C5F3" w14:textId="41253C5C" w:rsidR="006F14DD" w:rsidRDefault="00F121B4"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5</w:t>
      </w:r>
      <w:r>
        <w:fldChar w:fldCharType="end"/>
      </w:r>
      <w:r>
        <w:rPr>
          <w:rFonts w:hint="eastAsia"/>
        </w:rPr>
        <w:t xml:space="preserve">　利用イメージ（法人）</w:t>
      </w:r>
    </w:p>
    <w:p w14:paraId="3E8CEDB5" w14:textId="3F881EBB" w:rsidR="00D54A82" w:rsidRDefault="00D54A82" w:rsidP="00171B85">
      <w:pPr>
        <w:pStyle w:val="a1"/>
        <w:ind w:firstLine="240"/>
      </w:pPr>
    </w:p>
    <w:p w14:paraId="640FCDF0" w14:textId="382D48D4" w:rsidR="00D54A82" w:rsidRDefault="00D54A82" w:rsidP="00EB65D3">
      <w:r>
        <w:rPr>
          <w:rFonts w:hint="eastAsia"/>
        </w:rPr>
        <w:t>申請終了後、A票及びC-F票のデータは、次回以降のワンスオンリーサービスで活用可能なように、申請システム</w:t>
      </w:r>
      <w:r w:rsidR="00921FB4">
        <w:rPr>
          <w:rFonts w:hint="eastAsia"/>
        </w:rPr>
        <w:t>等</w:t>
      </w:r>
      <w:r>
        <w:rPr>
          <w:rFonts w:hint="eastAsia"/>
        </w:rPr>
        <w:t>に保存されます。</w:t>
      </w:r>
    </w:p>
    <w:p w14:paraId="41D79D14" w14:textId="408553A2" w:rsidR="00F90C07" w:rsidRDefault="00F90C07" w:rsidP="00EB65D3">
      <w:r>
        <w:rPr>
          <w:rFonts w:hint="eastAsia"/>
        </w:rPr>
        <w:t>また、月次等の定期的な計測データ報告の場合にも、B票に表を含む、</w:t>
      </w:r>
      <w:r w:rsidR="0052355C">
        <w:rPr>
          <w:rFonts w:hint="eastAsia"/>
        </w:rPr>
        <w:t>又は</w:t>
      </w:r>
      <w:r>
        <w:rPr>
          <w:rFonts w:hint="eastAsia"/>
        </w:rPr>
        <w:t>データを添付することで報告を効率的に行うことができます。</w:t>
      </w:r>
    </w:p>
    <w:p w14:paraId="0665BB8E" w14:textId="6576FABC" w:rsidR="009E659B" w:rsidRDefault="009E659B" w:rsidP="00EB65D3">
      <w:r>
        <w:rPr>
          <w:rFonts w:hint="eastAsia"/>
        </w:rPr>
        <w:t>申請システム等が既存のシステムであり、再利用のために保全できない場合にも、申請者が手元に申請データの複写を保存し、次回の申請時に再利用することも可能です。</w:t>
      </w:r>
    </w:p>
    <w:p w14:paraId="207DF536" w14:textId="12005AF6" w:rsidR="00A304D5" w:rsidRDefault="00A304D5" w:rsidP="00EB65D3"/>
    <w:p w14:paraId="32AE4372" w14:textId="2CCC5CA0" w:rsidR="00A304D5" w:rsidRPr="00F90C07" w:rsidRDefault="00A304D5" w:rsidP="00EB65D3">
      <w:r>
        <w:rPr>
          <w:rFonts w:hint="eastAsia"/>
        </w:rPr>
        <w:t>法人の申請・届出において、士業法人から申請・届出がされる場合があります。その場合には、役員情報に資格情報が必要になり、さらに資格保有者一覧の添付が求められるため</w:t>
      </w:r>
      <w:r w:rsidR="00981AB5">
        <w:rPr>
          <w:rFonts w:hint="eastAsia"/>
        </w:rPr>
        <w:t>、7</w:t>
      </w:r>
      <w:r>
        <w:rPr>
          <w:rFonts w:hint="eastAsia"/>
        </w:rPr>
        <w:t>書式のデータが必要になります。基本的には一般の法人と同じ申請・届出データで追加項目があ</w:t>
      </w:r>
      <w:r w:rsidR="00981AB5">
        <w:rPr>
          <w:rFonts w:hint="eastAsia"/>
        </w:rPr>
        <w:t>るため</w:t>
      </w:r>
      <w:r>
        <w:rPr>
          <w:rFonts w:hint="eastAsia"/>
        </w:rPr>
        <w:t>、法人の申請・届出情報を拡張して申請・届出のデータモデルを定義します。</w:t>
      </w:r>
    </w:p>
    <w:p w14:paraId="3BA5F7FC" w14:textId="100C4800" w:rsidR="006A4ED7" w:rsidRDefault="006A4ED7" w:rsidP="00A3190A">
      <w:pPr>
        <w:pStyle w:val="2"/>
      </w:pPr>
      <w:bookmarkStart w:id="22" w:name="_Toc99385601"/>
      <w:r>
        <w:rPr>
          <w:rFonts w:hint="eastAsia"/>
        </w:rPr>
        <w:t>委任する場合</w:t>
      </w:r>
      <w:bookmarkEnd w:id="22"/>
    </w:p>
    <w:p w14:paraId="7B17EF6A" w14:textId="370A3746" w:rsidR="008B1C1F" w:rsidRDefault="006A4ED7" w:rsidP="00070FCD">
      <w:r>
        <w:rPr>
          <w:rFonts w:hint="eastAsia"/>
        </w:rPr>
        <w:t>委任をする場合は</w:t>
      </w:r>
      <w:r w:rsidR="00353CF7">
        <w:rPr>
          <w:rFonts w:hint="eastAsia"/>
        </w:rPr>
        <w:t>、A票の最後に委任情報を</w:t>
      </w:r>
      <w:r w:rsidR="001D03AA">
        <w:rPr>
          <w:rFonts w:hint="eastAsia"/>
        </w:rPr>
        <w:t>付加します。委任先は個人の場合と法人の場合がある</w:t>
      </w:r>
      <w:r w:rsidR="00E84AC9">
        <w:rPr>
          <w:rFonts w:hint="eastAsia"/>
        </w:rPr>
        <w:t>ため</w:t>
      </w:r>
      <w:r w:rsidR="001D03AA">
        <w:rPr>
          <w:rFonts w:hint="eastAsia"/>
        </w:rPr>
        <w:t>、</w:t>
      </w:r>
      <w:r w:rsidR="007D370B">
        <w:rPr>
          <w:rFonts w:hint="eastAsia"/>
        </w:rPr>
        <w:t>役割と連絡先情報を組み合わせて表現します</w:t>
      </w:r>
      <w:r w:rsidR="008B1C1F">
        <w:rPr>
          <w:rFonts w:hint="eastAsia"/>
        </w:rPr>
        <w:t>。</w:t>
      </w:r>
    </w:p>
    <w:p w14:paraId="2CE41307" w14:textId="65B7038C" w:rsidR="00C63CCB" w:rsidRDefault="00C63CCB" w:rsidP="00E20849">
      <w:pPr>
        <w:pStyle w:val="3"/>
      </w:pPr>
      <w:bookmarkStart w:id="23" w:name="_Toc99385602"/>
      <w:r>
        <w:rPr>
          <w:rFonts w:hint="eastAsia"/>
        </w:rPr>
        <w:t>個人</w:t>
      </w:r>
      <w:r w:rsidR="008E557C">
        <w:rPr>
          <w:rFonts w:hint="eastAsia"/>
        </w:rPr>
        <w:t>への委任</w:t>
      </w:r>
      <w:bookmarkEnd w:id="23"/>
    </w:p>
    <w:tbl>
      <w:tblPr>
        <w:tblStyle w:val="af9"/>
        <w:tblW w:w="0" w:type="auto"/>
        <w:tblLook w:val="04A0" w:firstRow="1" w:lastRow="0" w:firstColumn="1" w:lastColumn="0" w:noHBand="0" w:noVBand="1"/>
      </w:tblPr>
      <w:tblGrid>
        <w:gridCol w:w="2263"/>
        <w:gridCol w:w="6231"/>
      </w:tblGrid>
      <w:tr w:rsidR="00C63CCB" w:rsidRPr="00A74B9D" w14:paraId="0FBD19A9" w14:textId="77777777" w:rsidTr="00981AB5">
        <w:tc>
          <w:tcPr>
            <w:tcW w:w="2263" w:type="dxa"/>
          </w:tcPr>
          <w:p w14:paraId="642C2F11" w14:textId="24769AA1" w:rsidR="00C63CCB" w:rsidRDefault="00C63CCB" w:rsidP="00F443A5">
            <w:pPr>
              <w:pStyle w:val="a0"/>
              <w:snapToGrid w:val="0"/>
              <w:ind w:firstLineChars="0" w:firstLine="0"/>
              <w:rPr>
                <w:sz w:val="20"/>
                <w:szCs w:val="20"/>
              </w:rPr>
            </w:pPr>
            <w:r>
              <w:rPr>
                <w:rFonts w:hint="eastAsia"/>
                <w:sz w:val="20"/>
                <w:szCs w:val="20"/>
              </w:rPr>
              <w:t>役割</w:t>
            </w:r>
          </w:p>
        </w:tc>
        <w:tc>
          <w:tcPr>
            <w:tcW w:w="6231" w:type="dxa"/>
          </w:tcPr>
          <w:p w14:paraId="0E167CC4" w14:textId="23CE8488" w:rsidR="00C63CCB" w:rsidRDefault="00C63CCB" w:rsidP="00F443A5">
            <w:pPr>
              <w:pStyle w:val="a0"/>
              <w:snapToGrid w:val="0"/>
              <w:ind w:firstLineChars="0" w:firstLine="0"/>
              <w:rPr>
                <w:sz w:val="20"/>
                <w:szCs w:val="20"/>
              </w:rPr>
            </w:pPr>
            <w:r>
              <w:rPr>
                <w:rFonts w:hint="eastAsia"/>
                <w:sz w:val="20"/>
                <w:szCs w:val="20"/>
              </w:rPr>
              <w:t>委任先</w:t>
            </w:r>
            <w:r w:rsidR="0043576B">
              <w:rPr>
                <w:rFonts w:hint="eastAsia"/>
                <w:sz w:val="20"/>
                <w:szCs w:val="20"/>
              </w:rPr>
              <w:t>の役割や</w:t>
            </w:r>
            <w:r w:rsidR="002A5115">
              <w:rPr>
                <w:rFonts w:hint="eastAsia"/>
                <w:sz w:val="20"/>
                <w:szCs w:val="20"/>
              </w:rPr>
              <w:t>本人との</w:t>
            </w:r>
            <w:r w:rsidR="0043576B">
              <w:rPr>
                <w:rFonts w:hint="eastAsia"/>
                <w:sz w:val="20"/>
                <w:szCs w:val="20"/>
              </w:rPr>
              <w:t>関係性</w:t>
            </w:r>
          </w:p>
        </w:tc>
      </w:tr>
      <w:tr w:rsidR="00DA38A2" w:rsidRPr="00A74B9D" w14:paraId="4032298A" w14:textId="77777777" w:rsidTr="00981AB5">
        <w:tc>
          <w:tcPr>
            <w:tcW w:w="2263" w:type="dxa"/>
          </w:tcPr>
          <w:p w14:paraId="1B0C822B" w14:textId="21633557" w:rsidR="00DA38A2" w:rsidRDefault="00DA38A2" w:rsidP="00DA38A2">
            <w:pPr>
              <w:pStyle w:val="a0"/>
              <w:snapToGrid w:val="0"/>
              <w:ind w:firstLineChars="0" w:firstLine="0"/>
              <w:rPr>
                <w:sz w:val="20"/>
                <w:szCs w:val="20"/>
              </w:rPr>
            </w:pPr>
            <w:r>
              <w:rPr>
                <w:rFonts w:hint="eastAsia"/>
                <w:sz w:val="20"/>
                <w:szCs w:val="20"/>
              </w:rPr>
              <w:t>委任内容</w:t>
            </w:r>
          </w:p>
        </w:tc>
        <w:tc>
          <w:tcPr>
            <w:tcW w:w="6231" w:type="dxa"/>
          </w:tcPr>
          <w:p w14:paraId="49EA6504" w14:textId="7602093E" w:rsidR="00DA38A2" w:rsidRDefault="00DA38A2" w:rsidP="00DA38A2">
            <w:pPr>
              <w:pStyle w:val="a0"/>
              <w:snapToGrid w:val="0"/>
              <w:ind w:firstLineChars="0" w:firstLine="0"/>
              <w:rPr>
                <w:sz w:val="20"/>
                <w:szCs w:val="20"/>
              </w:rPr>
            </w:pPr>
            <w:r>
              <w:rPr>
                <w:rFonts w:hint="eastAsia"/>
                <w:sz w:val="20"/>
                <w:szCs w:val="20"/>
              </w:rPr>
              <w:t>委任する内容</w:t>
            </w:r>
          </w:p>
        </w:tc>
      </w:tr>
      <w:tr w:rsidR="00C63CCB" w:rsidRPr="00A74B9D" w14:paraId="01E4361A" w14:textId="77777777" w:rsidTr="00981AB5">
        <w:tc>
          <w:tcPr>
            <w:tcW w:w="2263" w:type="dxa"/>
          </w:tcPr>
          <w:p w14:paraId="1977EA19" w14:textId="6C4D1FBC" w:rsidR="00C63CCB" w:rsidRPr="009D243F" w:rsidRDefault="00DC5A6E" w:rsidP="00DA38A2">
            <w:pPr>
              <w:pStyle w:val="a0"/>
              <w:snapToGrid w:val="0"/>
              <w:ind w:firstLineChars="0" w:firstLine="0"/>
              <w:rPr>
                <w:sz w:val="20"/>
                <w:szCs w:val="20"/>
              </w:rPr>
            </w:pPr>
            <w:r>
              <w:rPr>
                <w:rFonts w:hint="eastAsia"/>
                <w:sz w:val="20"/>
                <w:szCs w:val="20"/>
              </w:rPr>
              <w:t>委任先個人</w:t>
            </w:r>
          </w:p>
        </w:tc>
        <w:tc>
          <w:tcPr>
            <w:tcW w:w="6231" w:type="dxa"/>
          </w:tcPr>
          <w:p w14:paraId="285C8EEF" w14:textId="51EF61B3" w:rsidR="00C63CCB" w:rsidRPr="009D243F" w:rsidRDefault="00A7122D" w:rsidP="00F443A5">
            <w:pPr>
              <w:pStyle w:val="a0"/>
              <w:snapToGrid w:val="0"/>
              <w:ind w:firstLineChars="0" w:firstLine="0"/>
              <w:rPr>
                <w:sz w:val="20"/>
                <w:szCs w:val="20"/>
              </w:rPr>
            </w:pPr>
            <w:r>
              <w:rPr>
                <w:rFonts w:hint="eastAsia"/>
                <w:sz w:val="20"/>
                <w:szCs w:val="20"/>
              </w:rPr>
              <w:t>委任先</w:t>
            </w:r>
            <w:r w:rsidR="00DC5A6E">
              <w:rPr>
                <w:rFonts w:hint="eastAsia"/>
                <w:sz w:val="20"/>
                <w:szCs w:val="20"/>
              </w:rPr>
              <w:t>個人に関する情報（</w:t>
            </w:r>
            <w:r>
              <w:rPr>
                <w:rFonts w:hint="eastAsia"/>
                <w:sz w:val="20"/>
                <w:szCs w:val="20"/>
              </w:rPr>
              <w:t>コアデータモデル個人型）</w:t>
            </w:r>
          </w:p>
        </w:tc>
      </w:tr>
      <w:tr w:rsidR="00C63CCB" w:rsidRPr="00A74B9D" w14:paraId="0A0FD152" w14:textId="77777777" w:rsidTr="00981AB5">
        <w:tc>
          <w:tcPr>
            <w:tcW w:w="2263" w:type="dxa"/>
          </w:tcPr>
          <w:p w14:paraId="38CD58C2" w14:textId="39A46FE1" w:rsidR="00C63CCB" w:rsidRPr="009D243F" w:rsidRDefault="00A7122D" w:rsidP="00DA38A2">
            <w:pPr>
              <w:pStyle w:val="a0"/>
              <w:snapToGrid w:val="0"/>
              <w:ind w:firstLineChars="0" w:firstLine="0"/>
              <w:rPr>
                <w:sz w:val="20"/>
                <w:szCs w:val="20"/>
              </w:rPr>
            </w:pPr>
            <w:r>
              <w:rPr>
                <w:rFonts w:hint="eastAsia"/>
                <w:sz w:val="20"/>
                <w:szCs w:val="20"/>
              </w:rPr>
              <w:t>委任先個人連絡先</w:t>
            </w:r>
          </w:p>
        </w:tc>
        <w:tc>
          <w:tcPr>
            <w:tcW w:w="6231" w:type="dxa"/>
          </w:tcPr>
          <w:p w14:paraId="38D2CD03" w14:textId="394B4181" w:rsidR="00C63CCB" w:rsidRPr="009D243F" w:rsidRDefault="00A7122D" w:rsidP="00F443A5">
            <w:pPr>
              <w:pStyle w:val="a0"/>
              <w:snapToGrid w:val="0"/>
              <w:ind w:firstLineChars="0" w:firstLine="0"/>
              <w:rPr>
                <w:sz w:val="20"/>
                <w:szCs w:val="20"/>
              </w:rPr>
            </w:pPr>
            <w:r>
              <w:rPr>
                <w:rFonts w:hint="eastAsia"/>
                <w:sz w:val="20"/>
                <w:szCs w:val="20"/>
              </w:rPr>
              <w:t>委任先個人の連絡先情報（コアデータモデル個人連絡先型）</w:t>
            </w:r>
          </w:p>
        </w:tc>
      </w:tr>
    </w:tbl>
    <w:p w14:paraId="1826898F" w14:textId="18422406" w:rsidR="00C63CCB" w:rsidRDefault="00C63CCB" w:rsidP="00E20849">
      <w:pPr>
        <w:pStyle w:val="3"/>
      </w:pPr>
      <w:bookmarkStart w:id="24" w:name="_Toc99385603"/>
      <w:r>
        <w:rPr>
          <w:rFonts w:hint="eastAsia"/>
        </w:rPr>
        <w:t>法人</w:t>
      </w:r>
      <w:r w:rsidR="008E557C">
        <w:rPr>
          <w:rFonts w:hint="eastAsia"/>
        </w:rPr>
        <w:t>への委任</w:t>
      </w:r>
      <w:bookmarkEnd w:id="24"/>
    </w:p>
    <w:tbl>
      <w:tblPr>
        <w:tblStyle w:val="af9"/>
        <w:tblW w:w="0" w:type="auto"/>
        <w:tblLook w:val="04A0" w:firstRow="1" w:lastRow="0" w:firstColumn="1" w:lastColumn="0" w:noHBand="0" w:noVBand="1"/>
      </w:tblPr>
      <w:tblGrid>
        <w:gridCol w:w="2263"/>
        <w:gridCol w:w="6231"/>
      </w:tblGrid>
      <w:tr w:rsidR="00BE4BE5" w:rsidRPr="00A74B9D" w14:paraId="7C862336" w14:textId="77777777" w:rsidTr="00981AB5">
        <w:tc>
          <w:tcPr>
            <w:tcW w:w="2263" w:type="dxa"/>
          </w:tcPr>
          <w:p w14:paraId="53892240" w14:textId="77777777" w:rsidR="00BE4BE5" w:rsidRPr="009D243F" w:rsidRDefault="00BE4BE5" w:rsidP="00F443A5">
            <w:pPr>
              <w:pStyle w:val="a0"/>
              <w:snapToGrid w:val="0"/>
              <w:ind w:firstLineChars="0" w:firstLine="0"/>
              <w:rPr>
                <w:sz w:val="20"/>
                <w:szCs w:val="20"/>
              </w:rPr>
            </w:pPr>
            <w:r>
              <w:rPr>
                <w:rFonts w:hint="eastAsia"/>
                <w:sz w:val="20"/>
                <w:szCs w:val="20"/>
              </w:rPr>
              <w:t>役割</w:t>
            </w:r>
          </w:p>
        </w:tc>
        <w:tc>
          <w:tcPr>
            <w:tcW w:w="6231" w:type="dxa"/>
          </w:tcPr>
          <w:p w14:paraId="4EF3DD85" w14:textId="77777777" w:rsidR="00BE4BE5" w:rsidRPr="009D243F" w:rsidRDefault="00BE4BE5" w:rsidP="00F443A5">
            <w:pPr>
              <w:pStyle w:val="a0"/>
              <w:snapToGrid w:val="0"/>
              <w:ind w:firstLineChars="0" w:firstLine="0"/>
              <w:rPr>
                <w:sz w:val="20"/>
                <w:szCs w:val="20"/>
              </w:rPr>
            </w:pPr>
            <w:r>
              <w:rPr>
                <w:rFonts w:hint="eastAsia"/>
                <w:sz w:val="20"/>
                <w:szCs w:val="20"/>
              </w:rPr>
              <w:t>連絡先の役割</w:t>
            </w:r>
          </w:p>
        </w:tc>
      </w:tr>
      <w:tr w:rsidR="00DA38A2" w:rsidRPr="00A74B9D" w14:paraId="2C00A011" w14:textId="77777777" w:rsidTr="00981AB5">
        <w:tc>
          <w:tcPr>
            <w:tcW w:w="2263" w:type="dxa"/>
          </w:tcPr>
          <w:p w14:paraId="360E58A2" w14:textId="2DC9F1EF" w:rsidR="00DA38A2" w:rsidRDefault="00DA38A2" w:rsidP="00DA38A2">
            <w:pPr>
              <w:pStyle w:val="a0"/>
              <w:snapToGrid w:val="0"/>
              <w:ind w:firstLineChars="0" w:firstLine="0"/>
              <w:rPr>
                <w:sz w:val="20"/>
                <w:szCs w:val="20"/>
              </w:rPr>
            </w:pPr>
            <w:r>
              <w:rPr>
                <w:rFonts w:hint="eastAsia"/>
                <w:sz w:val="20"/>
                <w:szCs w:val="20"/>
              </w:rPr>
              <w:t>委任内容</w:t>
            </w:r>
          </w:p>
        </w:tc>
        <w:tc>
          <w:tcPr>
            <w:tcW w:w="6231" w:type="dxa"/>
          </w:tcPr>
          <w:p w14:paraId="5F6B21E8" w14:textId="37531DBD" w:rsidR="00DA38A2" w:rsidRDefault="00DA38A2" w:rsidP="00DA38A2">
            <w:pPr>
              <w:pStyle w:val="a0"/>
              <w:snapToGrid w:val="0"/>
              <w:ind w:firstLineChars="0" w:firstLine="0"/>
              <w:rPr>
                <w:sz w:val="20"/>
                <w:szCs w:val="20"/>
              </w:rPr>
            </w:pPr>
            <w:r>
              <w:rPr>
                <w:rFonts w:hint="eastAsia"/>
                <w:sz w:val="20"/>
                <w:szCs w:val="20"/>
              </w:rPr>
              <w:t>委任する内容</w:t>
            </w:r>
          </w:p>
        </w:tc>
      </w:tr>
      <w:tr w:rsidR="00B2153F" w:rsidRPr="00A74B9D" w14:paraId="3F284619" w14:textId="77777777" w:rsidTr="00981AB5">
        <w:tc>
          <w:tcPr>
            <w:tcW w:w="2263" w:type="dxa"/>
          </w:tcPr>
          <w:p w14:paraId="1D2AF4D4" w14:textId="3E896BB1" w:rsidR="00B2153F" w:rsidRDefault="005877CA" w:rsidP="00F443A5">
            <w:pPr>
              <w:pStyle w:val="a0"/>
              <w:snapToGrid w:val="0"/>
              <w:ind w:firstLineChars="0" w:firstLine="0"/>
              <w:rPr>
                <w:sz w:val="20"/>
                <w:szCs w:val="20"/>
              </w:rPr>
            </w:pPr>
            <w:r>
              <w:rPr>
                <w:rFonts w:hint="eastAsia"/>
                <w:sz w:val="20"/>
                <w:szCs w:val="20"/>
              </w:rPr>
              <w:t>委任先法人</w:t>
            </w:r>
          </w:p>
        </w:tc>
        <w:tc>
          <w:tcPr>
            <w:tcW w:w="6231" w:type="dxa"/>
          </w:tcPr>
          <w:p w14:paraId="13FF2B2E" w14:textId="4BCF4B90" w:rsidR="00B2153F" w:rsidRDefault="005877CA" w:rsidP="00F443A5">
            <w:pPr>
              <w:pStyle w:val="a0"/>
              <w:snapToGrid w:val="0"/>
              <w:ind w:firstLineChars="0" w:firstLine="0"/>
              <w:rPr>
                <w:sz w:val="20"/>
                <w:szCs w:val="20"/>
              </w:rPr>
            </w:pPr>
            <w:r>
              <w:rPr>
                <w:rFonts w:hint="eastAsia"/>
                <w:sz w:val="20"/>
                <w:szCs w:val="18"/>
              </w:rPr>
              <w:t>委任先法人に関する情報（コアデータモデル法人型）</w:t>
            </w:r>
          </w:p>
        </w:tc>
      </w:tr>
      <w:tr w:rsidR="00B2153F" w:rsidRPr="00A74B9D" w14:paraId="61D7E10B" w14:textId="77777777" w:rsidTr="00981AB5">
        <w:tc>
          <w:tcPr>
            <w:tcW w:w="2263" w:type="dxa"/>
          </w:tcPr>
          <w:p w14:paraId="6CCF783E" w14:textId="1F9B120E" w:rsidR="00B2153F" w:rsidRDefault="005877CA" w:rsidP="00F443A5">
            <w:pPr>
              <w:pStyle w:val="a0"/>
              <w:snapToGrid w:val="0"/>
              <w:ind w:firstLineChars="0" w:firstLine="0"/>
              <w:rPr>
                <w:sz w:val="20"/>
                <w:szCs w:val="20"/>
              </w:rPr>
            </w:pPr>
            <w:r>
              <w:rPr>
                <w:rFonts w:hint="eastAsia"/>
                <w:sz w:val="20"/>
                <w:szCs w:val="18"/>
              </w:rPr>
              <w:t>委任先法人連絡先</w:t>
            </w:r>
          </w:p>
        </w:tc>
        <w:tc>
          <w:tcPr>
            <w:tcW w:w="6231" w:type="dxa"/>
          </w:tcPr>
          <w:p w14:paraId="6E44D623" w14:textId="6E142E76" w:rsidR="00B2153F" w:rsidRDefault="005877CA" w:rsidP="00F443A5">
            <w:pPr>
              <w:pStyle w:val="a0"/>
              <w:snapToGrid w:val="0"/>
              <w:ind w:firstLineChars="0" w:firstLine="0"/>
              <w:rPr>
                <w:sz w:val="20"/>
                <w:szCs w:val="20"/>
              </w:rPr>
            </w:pPr>
            <w:r>
              <w:rPr>
                <w:rFonts w:hint="eastAsia"/>
                <w:sz w:val="20"/>
                <w:szCs w:val="18"/>
              </w:rPr>
              <w:t>委任先法人の連絡先情報（コアデータモデル法人連絡先型）</w:t>
            </w:r>
          </w:p>
        </w:tc>
      </w:tr>
    </w:tbl>
    <w:p w14:paraId="323D80A3" w14:textId="126F1D4B" w:rsidR="00DE735B" w:rsidRDefault="00DE735B" w:rsidP="00A3190A">
      <w:pPr>
        <w:pStyle w:val="2"/>
      </w:pPr>
      <w:bookmarkStart w:id="25" w:name="_Toc99385604"/>
      <w:r>
        <w:rPr>
          <w:rFonts w:hint="eastAsia"/>
        </w:rPr>
        <w:t>申請データの再利用</w:t>
      </w:r>
      <w:bookmarkEnd w:id="25"/>
    </w:p>
    <w:p w14:paraId="1200DF2D" w14:textId="6F233FA4" w:rsidR="00DE735B" w:rsidRDefault="00DE735B" w:rsidP="00AA271B">
      <w:r>
        <w:rPr>
          <w:rFonts w:hint="eastAsia"/>
        </w:rPr>
        <w:t>A票及びC-F票のデータは、提出時に</w:t>
      </w:r>
      <w:r w:rsidR="00485C24">
        <w:rPr>
          <w:rFonts w:hint="eastAsia"/>
        </w:rPr>
        <w:t>次回以降も再利用</w:t>
      </w:r>
      <w:r w:rsidR="00701CBF">
        <w:rPr>
          <w:rFonts w:hint="eastAsia"/>
        </w:rPr>
        <w:t>を</w:t>
      </w:r>
      <w:r w:rsidR="00485C24">
        <w:rPr>
          <w:rFonts w:hint="eastAsia"/>
        </w:rPr>
        <w:t>希望するか</w:t>
      </w:r>
      <w:r w:rsidR="00701CBF">
        <w:rPr>
          <w:rFonts w:hint="eastAsia"/>
        </w:rPr>
        <w:t>を</w:t>
      </w:r>
      <w:r w:rsidR="00485C24">
        <w:rPr>
          <w:rFonts w:hint="eastAsia"/>
        </w:rPr>
        <w:t>利用者に確認すること（</w:t>
      </w:r>
      <w:r>
        <w:rPr>
          <w:rFonts w:hint="eastAsia"/>
        </w:rPr>
        <w:t>オプトイン</w:t>
      </w:r>
      <w:r w:rsidR="00485C24">
        <w:rPr>
          <w:rFonts w:hint="eastAsia"/>
        </w:rPr>
        <w:t>）</w:t>
      </w:r>
      <w:r>
        <w:rPr>
          <w:rFonts w:hint="eastAsia"/>
        </w:rPr>
        <w:t>により、次回以降ワンスオンリーサービスで使用するか</w:t>
      </w:r>
      <w:r w:rsidR="00701CBF">
        <w:rPr>
          <w:rFonts w:hint="eastAsia"/>
        </w:rPr>
        <w:t>の</w:t>
      </w:r>
      <w:r>
        <w:rPr>
          <w:rFonts w:hint="eastAsia"/>
        </w:rPr>
        <w:t>選択</w:t>
      </w:r>
      <w:r w:rsidR="00701CBF">
        <w:rPr>
          <w:rFonts w:hint="eastAsia"/>
        </w:rPr>
        <w:t>を</w:t>
      </w:r>
      <w:r>
        <w:rPr>
          <w:rFonts w:hint="eastAsia"/>
        </w:rPr>
        <w:t>可能にします。</w:t>
      </w:r>
    </w:p>
    <w:p w14:paraId="4ADF47B6" w14:textId="369039AF" w:rsidR="00485C24" w:rsidRPr="00171B85" w:rsidRDefault="00485C24" w:rsidP="00AA271B">
      <w:r>
        <w:rPr>
          <w:rFonts w:hint="eastAsia"/>
        </w:rPr>
        <w:t>以下のイメージとなります。</w:t>
      </w:r>
    </w:p>
    <w:bookmarkEnd w:id="18"/>
    <w:p w14:paraId="69AB7595" w14:textId="77777777" w:rsidR="009519D2" w:rsidRDefault="00485C24" w:rsidP="009519D2">
      <w:pPr>
        <w:pStyle w:val="a2"/>
        <w:keepNext/>
        <w:ind w:leftChars="0" w:left="0" w:firstLineChars="0" w:firstLine="0"/>
        <w:jc w:val="center"/>
      </w:pPr>
      <w:r w:rsidRPr="00485C24">
        <w:rPr>
          <w:noProof/>
        </w:rPr>
        <w:drawing>
          <wp:inline distT="0" distB="0" distL="0" distR="0" wp14:anchorId="3F055860" wp14:editId="445F9F71">
            <wp:extent cx="4191000" cy="1971800"/>
            <wp:effectExtent l="0" t="0" r="0" b="9525"/>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95262" cy="1973805"/>
                    </a:xfrm>
                    <a:prstGeom prst="rect">
                      <a:avLst/>
                    </a:prstGeom>
                    <a:noFill/>
                    <a:ln>
                      <a:noFill/>
                    </a:ln>
                  </pic:spPr>
                </pic:pic>
              </a:graphicData>
            </a:graphic>
          </wp:inline>
        </w:drawing>
      </w:r>
    </w:p>
    <w:p w14:paraId="6621EC54" w14:textId="019CC4AB" w:rsidR="006B28C5" w:rsidRDefault="009519D2"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6</w:t>
      </w:r>
      <w:r>
        <w:fldChar w:fldCharType="end"/>
      </w:r>
      <w:r>
        <w:rPr>
          <w:rFonts w:hint="eastAsia"/>
        </w:rPr>
        <w:t xml:space="preserve">　再利用確認のイメージ</w:t>
      </w:r>
    </w:p>
    <w:p w14:paraId="43C844BB" w14:textId="77777777" w:rsidR="00981AB5" w:rsidRPr="00981AB5" w:rsidRDefault="00981AB5" w:rsidP="00A3190A"/>
    <w:p w14:paraId="5B309926" w14:textId="3D12DB64" w:rsidR="003577DF" w:rsidRPr="003577DF" w:rsidRDefault="007B4A22" w:rsidP="00AA271B">
      <w:r>
        <w:rPr>
          <w:rFonts w:hint="eastAsia"/>
        </w:rPr>
        <w:t>申請者に、</w:t>
      </w:r>
      <w:r w:rsidR="003309D8">
        <w:rPr>
          <w:rFonts w:hint="eastAsia"/>
        </w:rPr>
        <w:t>再利用するときのメリット等を明記することが</w:t>
      </w:r>
      <w:r>
        <w:rPr>
          <w:rFonts w:hint="eastAsia"/>
        </w:rPr>
        <w:t>重要です。</w:t>
      </w:r>
    </w:p>
    <w:p w14:paraId="3A746B0B" w14:textId="67C1F736" w:rsidR="001353C1" w:rsidRDefault="00C00025" w:rsidP="00A3190A">
      <w:pPr>
        <w:pStyle w:val="2"/>
      </w:pPr>
      <w:bookmarkStart w:id="26" w:name="_Toc99385605"/>
      <w:r>
        <w:rPr>
          <w:rFonts w:hint="eastAsia"/>
        </w:rPr>
        <w:t>届出・</w:t>
      </w:r>
      <w:r w:rsidR="00BC2AED">
        <w:rPr>
          <w:rFonts w:hint="eastAsia"/>
        </w:rPr>
        <w:t>報告での活用</w:t>
      </w:r>
      <w:bookmarkEnd w:id="26"/>
    </w:p>
    <w:p w14:paraId="42F26687" w14:textId="3E877CEE" w:rsidR="00BC2AED" w:rsidRPr="00BC2AED" w:rsidRDefault="00C00025" w:rsidP="00AA271B">
      <w:r>
        <w:rPr>
          <w:rFonts w:hint="eastAsia"/>
        </w:rPr>
        <w:t>行政の</w:t>
      </w:r>
      <w:r w:rsidR="00791B63">
        <w:rPr>
          <w:rFonts w:hint="eastAsia"/>
        </w:rPr>
        <w:t>手続</w:t>
      </w:r>
      <w:r>
        <w:rPr>
          <w:rFonts w:hint="eastAsia"/>
        </w:rPr>
        <w:t>には</w:t>
      </w:r>
      <w:r w:rsidR="00794034">
        <w:rPr>
          <w:rFonts w:hint="eastAsia"/>
        </w:rPr>
        <w:t>届出や報告もあります。その場合にもこのデー</w:t>
      </w:r>
      <w:r w:rsidR="003B5DE0">
        <w:rPr>
          <w:rFonts w:hint="eastAsia"/>
        </w:rPr>
        <w:t>タ</w:t>
      </w:r>
      <w:r w:rsidR="00794034">
        <w:rPr>
          <w:rFonts w:hint="eastAsia"/>
        </w:rPr>
        <w:t>モデルが活用可能です。</w:t>
      </w:r>
      <w:r w:rsidR="003B5DE0">
        <w:rPr>
          <w:rFonts w:hint="eastAsia"/>
        </w:rPr>
        <w:t>B票の申請内容を</w:t>
      </w:r>
      <w:r w:rsidR="0083325C">
        <w:rPr>
          <w:rFonts w:hint="eastAsia"/>
        </w:rPr>
        <w:t>、届出や報告の内容に</w:t>
      </w:r>
      <w:r w:rsidR="0070798B">
        <w:rPr>
          <w:rFonts w:hint="eastAsia"/>
        </w:rPr>
        <w:t>し</w:t>
      </w:r>
      <w:r w:rsidR="0083325C">
        <w:rPr>
          <w:rFonts w:hint="eastAsia"/>
        </w:rPr>
        <w:t>ます。</w:t>
      </w:r>
      <w:r w:rsidR="00EF5A14">
        <w:rPr>
          <w:rFonts w:hint="eastAsia"/>
        </w:rPr>
        <w:t>定期報告では</w:t>
      </w:r>
      <w:r w:rsidR="00143D5E">
        <w:rPr>
          <w:rFonts w:hint="eastAsia"/>
        </w:rPr>
        <w:t>、</w:t>
      </w:r>
      <w:r w:rsidR="0083325C">
        <w:rPr>
          <w:rFonts w:hint="eastAsia"/>
        </w:rPr>
        <w:t>表などのデータのみになる場合もあります</w:t>
      </w:r>
      <w:r w:rsidR="0058348F">
        <w:rPr>
          <w:rFonts w:hint="eastAsia"/>
        </w:rPr>
        <w:t>。</w:t>
      </w:r>
    </w:p>
    <w:p w14:paraId="66CC14EC" w14:textId="0D7A0C11" w:rsidR="005471DB" w:rsidRPr="00813088" w:rsidRDefault="000D059B" w:rsidP="00A3190A">
      <w:pPr>
        <w:pStyle w:val="1"/>
      </w:pPr>
      <w:bookmarkStart w:id="27" w:name="_Toc17289282"/>
      <w:bookmarkStart w:id="28" w:name="_Toc99385606"/>
      <w:r>
        <w:rPr>
          <w:rFonts w:hint="eastAsia"/>
        </w:rPr>
        <w:t>個人用データ</w:t>
      </w:r>
      <w:bookmarkEnd w:id="27"/>
      <w:r w:rsidR="001E426A">
        <w:rPr>
          <w:rFonts w:hint="eastAsia"/>
        </w:rPr>
        <w:t>モデル</w:t>
      </w:r>
      <w:bookmarkEnd w:id="28"/>
    </w:p>
    <w:p w14:paraId="1247B49E" w14:textId="3F8A5692" w:rsidR="005F7F56" w:rsidRDefault="005F7F56" w:rsidP="005F7F56">
      <w:pPr>
        <w:pStyle w:val="2"/>
      </w:pPr>
      <w:bookmarkStart w:id="29" w:name="_Toc99385607"/>
      <w:r>
        <w:rPr>
          <w:rFonts w:hint="eastAsia"/>
        </w:rPr>
        <w:t>データモデルの全体概要図（クラス図）</w:t>
      </w:r>
      <w:bookmarkEnd w:id="29"/>
    </w:p>
    <w:p w14:paraId="4E4CD85B" w14:textId="7F21608F" w:rsidR="005F7F56" w:rsidRDefault="00C02E95" w:rsidP="00C02E95">
      <w:r>
        <w:rPr>
          <w:rFonts w:hint="eastAsia"/>
        </w:rPr>
        <w:t>申請（個人）の実装データモデルの全体概要図は以下のとおりです。</w:t>
      </w:r>
    </w:p>
    <w:p w14:paraId="5EC786CB" w14:textId="3277E81D" w:rsidR="00CC3E48" w:rsidRDefault="002F2FD1" w:rsidP="00CC3E48">
      <w:pPr>
        <w:pStyle w:val="afa"/>
        <w:spacing w:before="360"/>
      </w:pPr>
      <w:r>
        <w:rPr>
          <w:noProof/>
        </w:rPr>
        <w:drawing>
          <wp:inline distT="0" distB="0" distL="0" distR="0" wp14:anchorId="3D1063BF" wp14:editId="64A7DE0D">
            <wp:extent cx="5400040" cy="6491335"/>
            <wp:effectExtent l="0" t="0" r="0" b="5080"/>
            <wp:docPr id="7" name="図 7" descr="ダイアグラム,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descr="ダイアグラム, 概略図&#10;&#10;自動的に生成された説明"/>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5400040" cy="6491335"/>
                    </a:xfrm>
                    <a:prstGeom prst="rect">
                      <a:avLst/>
                    </a:prstGeom>
                    <a:ln>
                      <a:noFill/>
                    </a:ln>
                    <a:extLst>
                      <a:ext uri="{53640926-AAD7-44D8-BBD7-CCE9431645EC}">
                        <a14:shadowObscured xmlns:a14="http://schemas.microsoft.com/office/drawing/2010/main"/>
                      </a:ext>
                    </a:extLst>
                  </pic:spPr>
                </pic:pic>
              </a:graphicData>
            </a:graphic>
          </wp:inline>
        </w:drawing>
      </w:r>
    </w:p>
    <w:p w14:paraId="69586149" w14:textId="61B7AF28" w:rsidR="00CC3E48" w:rsidRDefault="00CC3E48" w:rsidP="00CC3E48">
      <w:pPr>
        <w:pStyle w:val="afa"/>
        <w:spacing w:before="360"/>
      </w:pPr>
      <w:r>
        <w:rPr>
          <w:rFonts w:hint="eastAsia"/>
        </w:rPr>
        <w:t>図7</w:t>
      </w:r>
      <w:r>
        <w:t xml:space="preserve"> </w:t>
      </w:r>
      <w:r>
        <w:rPr>
          <w:rFonts w:hint="eastAsia"/>
        </w:rPr>
        <w:t>申請（個人）データモデルの全体概要図（クラス図）</w:t>
      </w:r>
    </w:p>
    <w:p w14:paraId="03149159" w14:textId="77777777" w:rsidR="004278D0" w:rsidRDefault="004278D0" w:rsidP="004278D0">
      <w:pPr>
        <w:pStyle w:val="2"/>
      </w:pPr>
      <w:bookmarkStart w:id="30" w:name="_Toc17289283"/>
      <w:bookmarkStart w:id="31" w:name="_Toc99385608"/>
      <w:r>
        <w:rPr>
          <w:rFonts w:hint="eastAsia"/>
        </w:rPr>
        <w:t>概要</w:t>
      </w:r>
      <w:bookmarkEnd w:id="30"/>
      <w:bookmarkEnd w:id="31"/>
    </w:p>
    <w:p w14:paraId="4718C079" w14:textId="77777777" w:rsidR="004278D0" w:rsidRDefault="004278D0" w:rsidP="004278D0">
      <w:r>
        <w:rPr>
          <w:rFonts w:hint="eastAsia"/>
        </w:rPr>
        <w:t>個人から行政機関等に提出される申請データモデルです。本申請のデータモデルは、以下の2書式で構成されます。</w:t>
      </w:r>
    </w:p>
    <w:p w14:paraId="1B9CC431" w14:textId="77777777" w:rsidR="004278D0" w:rsidRDefault="004278D0" w:rsidP="004278D0">
      <w:pPr>
        <w:pStyle w:val="a1"/>
        <w:ind w:firstLine="240"/>
      </w:pPr>
      <w:r>
        <w:rPr>
          <w:noProof/>
        </w:rPr>
        <w:drawing>
          <wp:inline distT="0" distB="0" distL="0" distR="0" wp14:anchorId="15FE681A" wp14:editId="5BEC59BA">
            <wp:extent cx="1257300" cy="1425168"/>
            <wp:effectExtent l="0" t="0" r="0" b="3810"/>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62019" cy="1430517"/>
                    </a:xfrm>
                    <a:prstGeom prst="rect">
                      <a:avLst/>
                    </a:prstGeom>
                    <a:noFill/>
                    <a:ln>
                      <a:noFill/>
                    </a:ln>
                  </pic:spPr>
                </pic:pic>
              </a:graphicData>
            </a:graphic>
          </wp:inline>
        </w:drawing>
      </w:r>
    </w:p>
    <w:p w14:paraId="052BF9A3" w14:textId="7261DBE3" w:rsidR="004278D0" w:rsidRPr="004278D0" w:rsidRDefault="004278D0" w:rsidP="004278D0">
      <w:r>
        <w:rPr>
          <w:rFonts w:hint="eastAsia"/>
        </w:rPr>
        <w:t>※委任情報データが付く場合があります</w:t>
      </w:r>
    </w:p>
    <w:p w14:paraId="5909B829" w14:textId="2F3D8030" w:rsidR="005471DB" w:rsidRDefault="005471DB" w:rsidP="00E20849">
      <w:pPr>
        <w:pStyle w:val="3"/>
      </w:pPr>
      <w:bookmarkStart w:id="32" w:name="_Toc17289284"/>
      <w:bookmarkStart w:id="33" w:name="_Toc99385609"/>
      <w:r>
        <w:rPr>
          <w:rFonts w:hint="eastAsia"/>
        </w:rPr>
        <w:t>A票：個人</w:t>
      </w:r>
      <w:r w:rsidR="00E32358">
        <w:rPr>
          <w:rFonts w:hint="eastAsia"/>
        </w:rPr>
        <w:t>申請</w:t>
      </w:r>
      <w:r>
        <w:rPr>
          <w:rFonts w:hint="eastAsia"/>
        </w:rPr>
        <w:t>基本情報</w:t>
      </w:r>
      <w:bookmarkEnd w:id="32"/>
      <w:bookmarkEnd w:id="33"/>
    </w:p>
    <w:tbl>
      <w:tblPr>
        <w:tblStyle w:val="4-1"/>
        <w:tblW w:w="8505" w:type="dxa"/>
        <w:tblLayout w:type="fixed"/>
        <w:tblLook w:val="0620" w:firstRow="1" w:lastRow="0" w:firstColumn="0" w:lastColumn="0" w:noHBand="1" w:noVBand="1"/>
      </w:tblPr>
      <w:tblGrid>
        <w:gridCol w:w="846"/>
        <w:gridCol w:w="4824"/>
        <w:gridCol w:w="2835"/>
      </w:tblGrid>
      <w:tr w:rsidR="00CB5BD9" w:rsidRPr="00CB5BD9" w14:paraId="4FBBC42E" w14:textId="77777777" w:rsidTr="00D804B4">
        <w:trPr>
          <w:cnfStyle w:val="100000000000" w:firstRow="1" w:lastRow="0" w:firstColumn="0" w:lastColumn="0" w:oddVBand="0" w:evenVBand="0" w:oddHBand="0" w:evenHBand="0" w:firstRowFirstColumn="0" w:firstRowLastColumn="0" w:lastRowFirstColumn="0" w:lastRowLastColumn="0"/>
          <w:trHeight w:val="270"/>
        </w:trPr>
        <w:tc>
          <w:tcPr>
            <w:tcW w:w="846" w:type="dxa"/>
            <w:shd w:val="clear" w:color="auto" w:fill="A6A6A6" w:themeFill="background1" w:themeFillShade="A6"/>
          </w:tcPr>
          <w:p w14:paraId="5F6CDFAE" w14:textId="77777777" w:rsidR="00CB5BD9" w:rsidRPr="00CB5BD9" w:rsidRDefault="00CB5BD9" w:rsidP="00CB5BD9">
            <w:pPr>
              <w:pStyle w:val="aff9"/>
            </w:pPr>
            <w:r w:rsidRPr="00CB5BD9">
              <w:rPr>
                <w:rFonts w:hint="eastAsia"/>
              </w:rPr>
              <w:t>必須項目</w:t>
            </w:r>
          </w:p>
        </w:tc>
        <w:tc>
          <w:tcPr>
            <w:tcW w:w="4824" w:type="dxa"/>
            <w:shd w:val="clear" w:color="auto" w:fill="A6A6A6" w:themeFill="background1" w:themeFillShade="A6"/>
            <w:noWrap/>
          </w:tcPr>
          <w:p w14:paraId="6ECDFF1C" w14:textId="77777777" w:rsidR="00CB5BD9" w:rsidRPr="00CB5BD9" w:rsidRDefault="00CB5BD9" w:rsidP="00CB5BD9">
            <w:pPr>
              <w:pStyle w:val="aff9"/>
            </w:pPr>
            <w:r w:rsidRPr="00CB5BD9">
              <w:rPr>
                <w:rFonts w:hint="eastAsia"/>
              </w:rPr>
              <w:t>項目名</w:t>
            </w:r>
          </w:p>
        </w:tc>
        <w:tc>
          <w:tcPr>
            <w:tcW w:w="2835" w:type="dxa"/>
            <w:shd w:val="clear" w:color="auto" w:fill="A6A6A6" w:themeFill="background1" w:themeFillShade="A6"/>
            <w:noWrap/>
          </w:tcPr>
          <w:p w14:paraId="6FC0BA66" w14:textId="77777777" w:rsidR="00CB5BD9" w:rsidRPr="00CB5BD9" w:rsidRDefault="00CB5BD9" w:rsidP="00CB5BD9">
            <w:pPr>
              <w:pStyle w:val="aff9"/>
            </w:pPr>
            <w:r w:rsidRPr="00CB5BD9">
              <w:rPr>
                <w:rFonts w:hint="eastAsia"/>
              </w:rPr>
              <w:t>説明</w:t>
            </w:r>
          </w:p>
        </w:tc>
      </w:tr>
      <w:tr w:rsidR="00CB5BD9" w:rsidRPr="00CB5BD9" w14:paraId="344B9539" w14:textId="77777777" w:rsidTr="00D804B4">
        <w:trPr>
          <w:trHeight w:val="270"/>
        </w:trPr>
        <w:tc>
          <w:tcPr>
            <w:tcW w:w="846" w:type="dxa"/>
          </w:tcPr>
          <w:p w14:paraId="7161EC8E" w14:textId="77777777" w:rsidR="00CB5BD9" w:rsidRPr="00CB5BD9" w:rsidRDefault="00CB5BD9" w:rsidP="00CB5BD9">
            <w:pPr>
              <w:pStyle w:val="aff9"/>
            </w:pPr>
            <w:r w:rsidRPr="00CB5BD9">
              <w:rPr>
                <w:rFonts w:hint="eastAsia"/>
              </w:rPr>
              <w:t>必</w:t>
            </w:r>
          </w:p>
        </w:tc>
        <w:tc>
          <w:tcPr>
            <w:tcW w:w="4824" w:type="dxa"/>
            <w:noWrap/>
          </w:tcPr>
          <w:p w14:paraId="54BCE73D" w14:textId="77777777" w:rsidR="00CB5BD9" w:rsidRPr="00CB5BD9" w:rsidRDefault="00CB5BD9" w:rsidP="00CB5BD9">
            <w:pPr>
              <w:pStyle w:val="aff9"/>
            </w:pPr>
            <w:r w:rsidRPr="00CB5BD9">
              <w:rPr>
                <w:rFonts w:hint="eastAsia"/>
              </w:rPr>
              <w:t>宛先</w:t>
            </w:r>
          </w:p>
        </w:tc>
        <w:tc>
          <w:tcPr>
            <w:tcW w:w="2835" w:type="dxa"/>
            <w:noWrap/>
          </w:tcPr>
          <w:p w14:paraId="6DFFFF7A" w14:textId="77777777" w:rsidR="00CB5BD9" w:rsidRPr="00CB5BD9" w:rsidRDefault="00CB5BD9" w:rsidP="00CB5BD9">
            <w:pPr>
              <w:pStyle w:val="aff9"/>
            </w:pPr>
            <w:r w:rsidRPr="00CB5BD9">
              <w:rPr>
                <w:rFonts w:hint="eastAsia"/>
              </w:rPr>
              <w:t>申請の宛先。</w:t>
            </w:r>
          </w:p>
          <w:p w14:paraId="10F8CFE1" w14:textId="77777777" w:rsidR="00CB5BD9" w:rsidRPr="00CB5BD9" w:rsidRDefault="00CB5BD9" w:rsidP="00CB5BD9">
            <w:pPr>
              <w:pStyle w:val="aff9"/>
            </w:pPr>
            <w:r w:rsidRPr="00CB5BD9">
              <w:rPr>
                <w:rFonts w:hint="eastAsia"/>
              </w:rPr>
              <w:t>コアデータモデル「法人」を参照。</w:t>
            </w:r>
          </w:p>
        </w:tc>
      </w:tr>
      <w:tr w:rsidR="00CB5BD9" w:rsidRPr="00CB5BD9" w14:paraId="2DB3A652" w14:textId="77777777" w:rsidTr="00D804B4">
        <w:trPr>
          <w:trHeight w:val="270"/>
        </w:trPr>
        <w:tc>
          <w:tcPr>
            <w:tcW w:w="846" w:type="dxa"/>
          </w:tcPr>
          <w:p w14:paraId="52A8852C" w14:textId="77777777" w:rsidR="00CB5BD9" w:rsidRPr="00CB5BD9" w:rsidRDefault="00CB5BD9" w:rsidP="00CB5BD9">
            <w:pPr>
              <w:pStyle w:val="aff9"/>
            </w:pPr>
            <w:r w:rsidRPr="00CB5BD9">
              <w:rPr>
                <w:rFonts w:hint="eastAsia"/>
              </w:rPr>
              <w:t>必</w:t>
            </w:r>
          </w:p>
        </w:tc>
        <w:tc>
          <w:tcPr>
            <w:tcW w:w="4824" w:type="dxa"/>
            <w:noWrap/>
          </w:tcPr>
          <w:p w14:paraId="2609BE2E" w14:textId="77777777" w:rsidR="00CB5BD9" w:rsidRPr="00CB5BD9" w:rsidRDefault="00CB5BD9" w:rsidP="00CB5BD9">
            <w:pPr>
              <w:pStyle w:val="aff9"/>
            </w:pPr>
            <w:r w:rsidRPr="00CB5BD9">
              <w:rPr>
                <w:rFonts w:hint="eastAsia"/>
              </w:rPr>
              <w:t>申請日</w:t>
            </w:r>
          </w:p>
        </w:tc>
        <w:tc>
          <w:tcPr>
            <w:tcW w:w="2835" w:type="dxa"/>
            <w:noWrap/>
          </w:tcPr>
          <w:p w14:paraId="5ED1B257" w14:textId="77777777" w:rsidR="00CB5BD9" w:rsidRPr="00CB5BD9" w:rsidRDefault="00CB5BD9" w:rsidP="00CB5BD9">
            <w:pPr>
              <w:pStyle w:val="aff9"/>
            </w:pPr>
            <w:r w:rsidRPr="00CB5BD9">
              <w:rPr>
                <w:rFonts w:hint="eastAsia"/>
              </w:rPr>
              <w:t>申請書の提出日（西暦年月日とし、半角数字をハイフンでつなぐ、YYYY-MM-DD形式）</w:t>
            </w:r>
          </w:p>
        </w:tc>
      </w:tr>
      <w:tr w:rsidR="00CB5BD9" w:rsidRPr="00CB5BD9" w14:paraId="0290647C" w14:textId="77777777" w:rsidTr="00D804B4">
        <w:trPr>
          <w:trHeight w:val="270"/>
        </w:trPr>
        <w:tc>
          <w:tcPr>
            <w:tcW w:w="846" w:type="dxa"/>
          </w:tcPr>
          <w:p w14:paraId="60007526" w14:textId="77777777" w:rsidR="00CB5BD9" w:rsidRPr="00CB5BD9" w:rsidRDefault="00CB5BD9" w:rsidP="00CB5BD9">
            <w:pPr>
              <w:pStyle w:val="aff9"/>
            </w:pPr>
            <w:r w:rsidRPr="00CB5BD9">
              <w:rPr>
                <w:rFonts w:hint="eastAsia"/>
              </w:rPr>
              <w:t>必</w:t>
            </w:r>
          </w:p>
        </w:tc>
        <w:tc>
          <w:tcPr>
            <w:tcW w:w="4824" w:type="dxa"/>
            <w:noWrap/>
          </w:tcPr>
          <w:p w14:paraId="0C9B1916" w14:textId="77777777" w:rsidR="00CB5BD9" w:rsidRPr="00CB5BD9" w:rsidRDefault="00CB5BD9" w:rsidP="00CB5BD9">
            <w:pPr>
              <w:pStyle w:val="aff9"/>
            </w:pPr>
            <w:r w:rsidRPr="00CB5BD9">
              <w:rPr>
                <w:rFonts w:hint="eastAsia"/>
              </w:rPr>
              <w:t>連絡先</w:t>
            </w:r>
          </w:p>
        </w:tc>
        <w:tc>
          <w:tcPr>
            <w:tcW w:w="2835" w:type="dxa"/>
            <w:noWrap/>
          </w:tcPr>
          <w:p w14:paraId="351E1225" w14:textId="77777777" w:rsidR="00CB5BD9" w:rsidRPr="00CB5BD9" w:rsidRDefault="00CB5BD9" w:rsidP="00CB5BD9">
            <w:pPr>
              <w:pStyle w:val="aff9"/>
            </w:pPr>
            <w:r w:rsidRPr="00CB5BD9">
              <w:rPr>
                <w:rFonts w:hint="eastAsia"/>
              </w:rPr>
              <w:t>連絡先情報。</w:t>
            </w:r>
          </w:p>
          <w:p w14:paraId="5DAAF546" w14:textId="77777777" w:rsidR="00CB5BD9" w:rsidRPr="00CB5BD9" w:rsidRDefault="00CB5BD9" w:rsidP="00CB5BD9">
            <w:pPr>
              <w:pStyle w:val="aff9"/>
            </w:pPr>
            <w:r w:rsidRPr="00CB5BD9">
              <w:rPr>
                <w:rFonts w:hint="eastAsia"/>
              </w:rPr>
              <w:t>コアデータモデル「個人連絡先」を参照。</w:t>
            </w:r>
          </w:p>
        </w:tc>
      </w:tr>
      <w:tr w:rsidR="00CB5BD9" w:rsidRPr="00CB5BD9" w14:paraId="078A58F6" w14:textId="77777777" w:rsidTr="00D804B4">
        <w:trPr>
          <w:trHeight w:val="270"/>
        </w:trPr>
        <w:tc>
          <w:tcPr>
            <w:tcW w:w="846" w:type="dxa"/>
          </w:tcPr>
          <w:p w14:paraId="786BABA8" w14:textId="77777777" w:rsidR="00CB5BD9" w:rsidRPr="00CB5BD9" w:rsidRDefault="00CB5BD9" w:rsidP="00CB5BD9">
            <w:pPr>
              <w:pStyle w:val="aff9"/>
            </w:pPr>
            <w:r w:rsidRPr="00CB5BD9">
              <w:rPr>
                <w:rFonts w:hint="eastAsia"/>
              </w:rPr>
              <w:t>必</w:t>
            </w:r>
          </w:p>
        </w:tc>
        <w:tc>
          <w:tcPr>
            <w:tcW w:w="4824" w:type="dxa"/>
            <w:noWrap/>
          </w:tcPr>
          <w:p w14:paraId="55A5383B" w14:textId="77777777" w:rsidR="00CB5BD9" w:rsidRPr="00CB5BD9" w:rsidRDefault="00CB5BD9" w:rsidP="00CB5BD9">
            <w:pPr>
              <w:pStyle w:val="aff9"/>
            </w:pPr>
            <w:r w:rsidRPr="00CB5BD9">
              <w:rPr>
                <w:rFonts w:hint="eastAsia"/>
              </w:rPr>
              <w:t>申請者</w:t>
            </w:r>
          </w:p>
        </w:tc>
        <w:tc>
          <w:tcPr>
            <w:tcW w:w="2835" w:type="dxa"/>
            <w:noWrap/>
          </w:tcPr>
          <w:p w14:paraId="3E6B0514" w14:textId="77777777" w:rsidR="00CB5BD9" w:rsidRPr="00CB5BD9" w:rsidRDefault="00CB5BD9" w:rsidP="00CB5BD9">
            <w:pPr>
              <w:pStyle w:val="aff9"/>
            </w:pPr>
            <w:r w:rsidRPr="00CB5BD9">
              <w:rPr>
                <w:rFonts w:hint="eastAsia"/>
              </w:rPr>
              <w:t>申請者の情報。</w:t>
            </w:r>
          </w:p>
          <w:p w14:paraId="2AAE9B58" w14:textId="77777777" w:rsidR="00CB5BD9" w:rsidRPr="00CB5BD9" w:rsidRDefault="00CB5BD9" w:rsidP="00CB5BD9">
            <w:pPr>
              <w:pStyle w:val="aff9"/>
            </w:pPr>
            <w:r w:rsidRPr="00CB5BD9">
              <w:rPr>
                <w:rFonts w:hint="eastAsia"/>
              </w:rPr>
              <w:t>コアデータモデル「個人」を参照。</w:t>
            </w:r>
          </w:p>
        </w:tc>
      </w:tr>
      <w:tr w:rsidR="00CB5BD9" w:rsidRPr="00CB5BD9" w14:paraId="6E26B687" w14:textId="77777777" w:rsidTr="00D804B4">
        <w:trPr>
          <w:trHeight w:val="270"/>
        </w:trPr>
        <w:tc>
          <w:tcPr>
            <w:tcW w:w="846" w:type="dxa"/>
          </w:tcPr>
          <w:p w14:paraId="61838E9C" w14:textId="77777777" w:rsidR="00CB5BD9" w:rsidRPr="00CB5BD9" w:rsidRDefault="00CB5BD9" w:rsidP="00CB5BD9">
            <w:pPr>
              <w:pStyle w:val="aff9"/>
            </w:pPr>
          </w:p>
        </w:tc>
        <w:tc>
          <w:tcPr>
            <w:tcW w:w="4824" w:type="dxa"/>
            <w:noWrap/>
          </w:tcPr>
          <w:p w14:paraId="0F02EE30" w14:textId="77777777" w:rsidR="00CB5BD9" w:rsidRPr="00CB5BD9" w:rsidRDefault="00CB5BD9" w:rsidP="00CB5BD9">
            <w:pPr>
              <w:pStyle w:val="aff9"/>
            </w:pPr>
            <w:r w:rsidRPr="00CB5BD9">
              <w:rPr>
                <w:rFonts w:hint="eastAsia"/>
              </w:rPr>
              <w:t>委任者</w:t>
            </w:r>
          </w:p>
        </w:tc>
        <w:tc>
          <w:tcPr>
            <w:tcW w:w="2835" w:type="dxa"/>
            <w:noWrap/>
          </w:tcPr>
          <w:p w14:paraId="7E78500C" w14:textId="77777777" w:rsidR="00CB5BD9" w:rsidRPr="00CB5BD9" w:rsidRDefault="00CB5BD9" w:rsidP="00CB5BD9">
            <w:pPr>
              <w:pStyle w:val="aff9"/>
            </w:pPr>
            <w:r w:rsidRPr="00CB5BD9">
              <w:rPr>
                <w:rFonts w:hint="eastAsia"/>
              </w:rPr>
              <w:t>委任者の情報。</w:t>
            </w:r>
          </w:p>
          <w:p w14:paraId="68A3C76E" w14:textId="77777777" w:rsidR="00CB5BD9" w:rsidRPr="00CB5BD9" w:rsidRDefault="00CB5BD9" w:rsidP="00CB5BD9">
            <w:pPr>
              <w:pStyle w:val="aff9"/>
            </w:pPr>
            <w:r w:rsidRPr="00CB5BD9">
              <w:rPr>
                <w:rFonts w:hint="eastAsia"/>
              </w:rPr>
              <w:t>コアデータモデル「個人」又は「法人」を参照。</w:t>
            </w:r>
          </w:p>
        </w:tc>
      </w:tr>
      <w:tr w:rsidR="00CB5BD9" w:rsidRPr="00CB5BD9" w14:paraId="52E40A12" w14:textId="77777777" w:rsidTr="00D804B4">
        <w:trPr>
          <w:trHeight w:val="270"/>
        </w:trPr>
        <w:tc>
          <w:tcPr>
            <w:tcW w:w="846" w:type="dxa"/>
          </w:tcPr>
          <w:p w14:paraId="5E3544A3" w14:textId="77777777" w:rsidR="00CB5BD9" w:rsidRPr="00CB5BD9" w:rsidRDefault="00CB5BD9" w:rsidP="00CB5BD9">
            <w:pPr>
              <w:pStyle w:val="aff9"/>
            </w:pPr>
          </w:p>
        </w:tc>
        <w:tc>
          <w:tcPr>
            <w:tcW w:w="4824" w:type="dxa"/>
            <w:noWrap/>
          </w:tcPr>
          <w:p w14:paraId="3C971B20" w14:textId="77777777" w:rsidR="00CB5BD9" w:rsidRPr="00CB5BD9" w:rsidRDefault="00CB5BD9" w:rsidP="00CB5BD9">
            <w:pPr>
              <w:pStyle w:val="aff9"/>
            </w:pPr>
            <w:r w:rsidRPr="00CB5BD9">
              <w:rPr>
                <w:rFonts w:hint="eastAsia"/>
              </w:rPr>
              <w:t>委任者の役割</w:t>
            </w:r>
          </w:p>
        </w:tc>
        <w:tc>
          <w:tcPr>
            <w:tcW w:w="2835" w:type="dxa"/>
            <w:noWrap/>
          </w:tcPr>
          <w:p w14:paraId="0BF86269" w14:textId="77777777" w:rsidR="00CB5BD9" w:rsidRPr="00CB5BD9" w:rsidRDefault="00CB5BD9" w:rsidP="00CB5BD9">
            <w:pPr>
              <w:pStyle w:val="aff9"/>
            </w:pPr>
            <w:r w:rsidRPr="00CB5BD9">
              <w:rPr>
                <w:rFonts w:hint="eastAsia"/>
              </w:rPr>
              <w:t>委任先の役割や申請者との関係性</w:t>
            </w:r>
          </w:p>
        </w:tc>
      </w:tr>
      <w:tr w:rsidR="00CB5BD9" w:rsidRPr="00CB5BD9" w14:paraId="1F842EB9" w14:textId="77777777" w:rsidTr="00D804B4">
        <w:trPr>
          <w:trHeight w:val="270"/>
        </w:trPr>
        <w:tc>
          <w:tcPr>
            <w:tcW w:w="846" w:type="dxa"/>
          </w:tcPr>
          <w:p w14:paraId="116329A9" w14:textId="77777777" w:rsidR="00CB5BD9" w:rsidRPr="00CB5BD9" w:rsidRDefault="00CB5BD9" w:rsidP="00CB5BD9">
            <w:pPr>
              <w:pStyle w:val="aff9"/>
            </w:pPr>
          </w:p>
        </w:tc>
        <w:tc>
          <w:tcPr>
            <w:tcW w:w="4824" w:type="dxa"/>
            <w:noWrap/>
          </w:tcPr>
          <w:p w14:paraId="2441F90F" w14:textId="77777777" w:rsidR="00CB5BD9" w:rsidRPr="00CB5BD9" w:rsidRDefault="00CB5BD9" w:rsidP="00CB5BD9">
            <w:pPr>
              <w:pStyle w:val="aff9"/>
            </w:pPr>
            <w:r w:rsidRPr="00CB5BD9">
              <w:rPr>
                <w:rFonts w:hint="eastAsia"/>
              </w:rPr>
              <w:t>委任内容</w:t>
            </w:r>
          </w:p>
        </w:tc>
        <w:tc>
          <w:tcPr>
            <w:tcW w:w="2835" w:type="dxa"/>
            <w:noWrap/>
          </w:tcPr>
          <w:p w14:paraId="11FC84ED" w14:textId="77777777" w:rsidR="00CB5BD9" w:rsidRPr="00CB5BD9" w:rsidRDefault="00CB5BD9" w:rsidP="00CB5BD9">
            <w:pPr>
              <w:pStyle w:val="aff9"/>
            </w:pPr>
            <w:r w:rsidRPr="00CB5BD9">
              <w:rPr>
                <w:rFonts w:hint="eastAsia"/>
              </w:rPr>
              <w:t>委任する内容</w:t>
            </w:r>
          </w:p>
        </w:tc>
      </w:tr>
    </w:tbl>
    <w:p w14:paraId="5581AC09" w14:textId="77777777" w:rsidR="00CB5BD9" w:rsidRDefault="00CB5BD9" w:rsidP="00CB5BD9">
      <w:pPr>
        <w:pStyle w:val="a2"/>
        <w:ind w:left="120" w:firstLine="240"/>
      </w:pPr>
    </w:p>
    <w:p w14:paraId="40B0F326" w14:textId="77777777" w:rsidR="00CB5BD9" w:rsidRPr="00CB5BD9" w:rsidRDefault="00CB5BD9" w:rsidP="00CB5BD9">
      <w:pPr>
        <w:pStyle w:val="a2"/>
        <w:ind w:left="120" w:firstLine="240"/>
      </w:pPr>
    </w:p>
    <w:p w14:paraId="652674CE" w14:textId="1BFCA4E2" w:rsidR="005471DB" w:rsidRDefault="005471DB" w:rsidP="00E20849">
      <w:pPr>
        <w:pStyle w:val="3"/>
      </w:pPr>
      <w:bookmarkStart w:id="34" w:name="_Toc17289285"/>
      <w:bookmarkStart w:id="35" w:name="_Toc99385610"/>
      <w:r>
        <w:rPr>
          <w:rFonts w:hint="eastAsia"/>
        </w:rPr>
        <w:t>B票：申請内容</w:t>
      </w:r>
      <w:bookmarkEnd w:id="34"/>
      <w:bookmarkEnd w:id="35"/>
    </w:p>
    <w:tbl>
      <w:tblPr>
        <w:tblStyle w:val="4-1"/>
        <w:tblW w:w="8505" w:type="dxa"/>
        <w:tblLayout w:type="fixed"/>
        <w:tblLook w:val="0620" w:firstRow="1" w:lastRow="0" w:firstColumn="0" w:lastColumn="0" w:noHBand="1" w:noVBand="1"/>
      </w:tblPr>
      <w:tblGrid>
        <w:gridCol w:w="709"/>
        <w:gridCol w:w="2126"/>
        <w:gridCol w:w="5670"/>
      </w:tblGrid>
      <w:tr w:rsidR="00FB58BC" w:rsidRPr="0018600C" w14:paraId="26FFB3F1"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7EDFFB85" w14:textId="77777777" w:rsidR="00FB58BC" w:rsidRPr="0018600C" w:rsidRDefault="00FB58BC" w:rsidP="00FB58BC">
            <w:pPr>
              <w:pStyle w:val="aff9"/>
            </w:pPr>
            <w:r w:rsidRPr="0018600C">
              <w:rPr>
                <w:rFonts w:hint="eastAsia"/>
              </w:rPr>
              <w:t>必須項目</w:t>
            </w:r>
          </w:p>
        </w:tc>
        <w:tc>
          <w:tcPr>
            <w:tcW w:w="0" w:type="dxa"/>
            <w:shd w:val="clear" w:color="auto" w:fill="A6A6A6" w:themeFill="background1" w:themeFillShade="A6"/>
            <w:noWrap/>
          </w:tcPr>
          <w:p w14:paraId="71C12802" w14:textId="77777777" w:rsidR="00FB58BC" w:rsidRPr="0018600C" w:rsidRDefault="00FB58BC" w:rsidP="00FB58BC">
            <w:pPr>
              <w:pStyle w:val="aff9"/>
            </w:pPr>
            <w:r w:rsidRPr="0018600C">
              <w:rPr>
                <w:rFonts w:hint="eastAsia"/>
              </w:rPr>
              <w:t>項目名</w:t>
            </w:r>
          </w:p>
        </w:tc>
        <w:tc>
          <w:tcPr>
            <w:tcW w:w="0" w:type="dxa"/>
            <w:shd w:val="clear" w:color="auto" w:fill="A6A6A6" w:themeFill="background1" w:themeFillShade="A6"/>
            <w:noWrap/>
          </w:tcPr>
          <w:p w14:paraId="1A28B6F6" w14:textId="77777777" w:rsidR="00FB58BC" w:rsidRPr="0018600C" w:rsidRDefault="00FB58BC" w:rsidP="00FB58BC">
            <w:pPr>
              <w:pStyle w:val="aff9"/>
            </w:pPr>
            <w:r w:rsidRPr="0018600C">
              <w:rPr>
                <w:rFonts w:hint="eastAsia"/>
              </w:rPr>
              <w:t>説明</w:t>
            </w:r>
          </w:p>
        </w:tc>
      </w:tr>
      <w:tr w:rsidR="00FB58BC" w:rsidRPr="0018600C" w14:paraId="20242A23" w14:textId="77777777" w:rsidTr="00FB58BC">
        <w:trPr>
          <w:trHeight w:val="270"/>
        </w:trPr>
        <w:tc>
          <w:tcPr>
            <w:tcW w:w="709" w:type="dxa"/>
          </w:tcPr>
          <w:p w14:paraId="3AA6DD59" w14:textId="77777777" w:rsidR="00FB58BC" w:rsidRPr="0018600C" w:rsidRDefault="00FB58BC" w:rsidP="00FB58BC">
            <w:pPr>
              <w:pStyle w:val="aff9"/>
            </w:pPr>
            <w:r>
              <w:rPr>
                <w:rFonts w:hint="eastAsia"/>
              </w:rPr>
              <w:t>必</w:t>
            </w:r>
          </w:p>
        </w:tc>
        <w:tc>
          <w:tcPr>
            <w:tcW w:w="2126" w:type="dxa"/>
            <w:noWrap/>
          </w:tcPr>
          <w:p w14:paraId="2E866D09" w14:textId="77777777" w:rsidR="00FB58BC" w:rsidRPr="0018600C" w:rsidRDefault="00FB58BC" w:rsidP="00FB58BC">
            <w:pPr>
              <w:pStyle w:val="aff9"/>
            </w:pPr>
            <w:r w:rsidRPr="0018600C">
              <w:rPr>
                <w:rFonts w:hint="eastAsia"/>
              </w:rPr>
              <w:t>名称</w:t>
            </w:r>
          </w:p>
        </w:tc>
        <w:tc>
          <w:tcPr>
            <w:tcW w:w="5670" w:type="dxa"/>
            <w:noWrap/>
          </w:tcPr>
          <w:p w14:paraId="7611B39B" w14:textId="77777777" w:rsidR="00FB58BC" w:rsidRPr="0018600C" w:rsidRDefault="00FB58BC" w:rsidP="00FB58BC">
            <w:pPr>
              <w:pStyle w:val="aff9"/>
            </w:pPr>
            <w:r w:rsidRPr="0018600C">
              <w:rPr>
                <w:rFonts w:hint="eastAsia"/>
              </w:rPr>
              <w:t>申請内容のタイトル</w:t>
            </w:r>
          </w:p>
        </w:tc>
      </w:tr>
      <w:tr w:rsidR="00FB58BC" w:rsidRPr="0018600C" w14:paraId="1D6F54BA" w14:textId="77777777" w:rsidTr="00FB58BC">
        <w:trPr>
          <w:trHeight w:val="270"/>
        </w:trPr>
        <w:tc>
          <w:tcPr>
            <w:tcW w:w="709" w:type="dxa"/>
          </w:tcPr>
          <w:p w14:paraId="267138B0" w14:textId="77777777" w:rsidR="00FB58BC" w:rsidRPr="0018600C" w:rsidRDefault="00FB58BC" w:rsidP="00FB58BC">
            <w:pPr>
              <w:pStyle w:val="aff9"/>
            </w:pPr>
            <w:r>
              <w:rPr>
                <w:rFonts w:hint="eastAsia"/>
              </w:rPr>
              <w:t>必</w:t>
            </w:r>
          </w:p>
        </w:tc>
        <w:tc>
          <w:tcPr>
            <w:tcW w:w="2126" w:type="dxa"/>
            <w:noWrap/>
          </w:tcPr>
          <w:p w14:paraId="609885B6" w14:textId="77777777" w:rsidR="00FB58BC" w:rsidRPr="0018600C" w:rsidRDefault="00FB58BC" w:rsidP="00FB58BC">
            <w:pPr>
              <w:pStyle w:val="aff9"/>
            </w:pPr>
            <w:r w:rsidRPr="0018600C">
              <w:rPr>
                <w:rFonts w:hint="eastAsia"/>
              </w:rPr>
              <w:t>内容</w:t>
            </w:r>
          </w:p>
        </w:tc>
        <w:tc>
          <w:tcPr>
            <w:tcW w:w="5670" w:type="dxa"/>
            <w:noWrap/>
          </w:tcPr>
          <w:p w14:paraId="564E85C9" w14:textId="77777777" w:rsidR="00FB58BC" w:rsidRPr="0018600C" w:rsidRDefault="00FB58BC" w:rsidP="00FB58BC">
            <w:pPr>
              <w:pStyle w:val="aff9"/>
            </w:pPr>
            <w:r w:rsidRPr="0018600C">
              <w:rPr>
                <w:rFonts w:hint="eastAsia"/>
              </w:rPr>
              <w:t>申請内容</w:t>
            </w:r>
          </w:p>
        </w:tc>
      </w:tr>
      <w:tr w:rsidR="00FB58BC" w:rsidRPr="0018600C" w14:paraId="79811BE2" w14:textId="77777777" w:rsidTr="00FB58BC">
        <w:trPr>
          <w:trHeight w:val="270"/>
        </w:trPr>
        <w:tc>
          <w:tcPr>
            <w:tcW w:w="709" w:type="dxa"/>
          </w:tcPr>
          <w:p w14:paraId="53121BD7" w14:textId="77777777" w:rsidR="00FB58BC" w:rsidRPr="0018600C" w:rsidRDefault="00FB58BC" w:rsidP="00FB58BC">
            <w:pPr>
              <w:pStyle w:val="aff9"/>
            </w:pPr>
          </w:p>
        </w:tc>
        <w:tc>
          <w:tcPr>
            <w:tcW w:w="2126" w:type="dxa"/>
            <w:noWrap/>
          </w:tcPr>
          <w:p w14:paraId="78C2F0C0" w14:textId="77777777" w:rsidR="00FB58BC" w:rsidRPr="0018600C" w:rsidRDefault="00FB58BC" w:rsidP="00FB58BC">
            <w:pPr>
              <w:pStyle w:val="aff9"/>
            </w:pPr>
            <w:r w:rsidRPr="0018600C">
              <w:rPr>
                <w:rFonts w:hint="eastAsia"/>
              </w:rPr>
              <w:t>更新年月日</w:t>
            </w:r>
          </w:p>
        </w:tc>
        <w:tc>
          <w:tcPr>
            <w:tcW w:w="5670" w:type="dxa"/>
            <w:noWrap/>
          </w:tcPr>
          <w:p w14:paraId="699AFA4C" w14:textId="77777777" w:rsidR="00FB58BC" w:rsidRPr="0018600C" w:rsidRDefault="00FB58BC" w:rsidP="00FB58BC">
            <w:pPr>
              <w:pStyle w:val="aff9"/>
            </w:pPr>
            <w:r w:rsidRPr="0018600C">
              <w:rPr>
                <w:rFonts w:hint="eastAsia"/>
              </w:rPr>
              <w:t>申請内容の更新日（西暦年月日で、半角数字をハイフンでつなぐ）初回の場合は申請日</w:t>
            </w:r>
          </w:p>
        </w:tc>
      </w:tr>
    </w:tbl>
    <w:p w14:paraId="1F24049E" w14:textId="5E4522FE" w:rsidR="007C7ABC" w:rsidRPr="00FB58BC" w:rsidRDefault="007C7ABC" w:rsidP="00A3190A">
      <w:pPr>
        <w:rPr>
          <w:highlight w:val="lightGray"/>
        </w:rPr>
      </w:pPr>
    </w:p>
    <w:p w14:paraId="795FEAAD" w14:textId="65C835F5" w:rsidR="00FE03AF" w:rsidRPr="00FE03AF" w:rsidRDefault="00FE03AF" w:rsidP="00A3190A">
      <w:pPr>
        <w:rPr>
          <w:rFonts w:hAnsiTheme="majorHAnsi" w:cstheme="majorBidi"/>
          <w:szCs w:val="24"/>
        </w:rPr>
      </w:pPr>
    </w:p>
    <w:p w14:paraId="66C63C58" w14:textId="01A9DC20" w:rsidR="006B28C5" w:rsidRPr="00745D40" w:rsidRDefault="00AC0457" w:rsidP="00A3190A">
      <w:pPr>
        <w:pStyle w:val="1"/>
      </w:pPr>
      <w:bookmarkStart w:id="36" w:name="_Toc99385611"/>
      <w:r w:rsidRPr="00745D40">
        <w:rPr>
          <w:rFonts w:hint="eastAsia"/>
        </w:rPr>
        <w:t>法人</w:t>
      </w:r>
      <w:r w:rsidR="000D059B" w:rsidRPr="00745D40">
        <w:rPr>
          <w:rFonts w:hint="eastAsia"/>
        </w:rPr>
        <w:t>用</w:t>
      </w:r>
      <w:r w:rsidR="003D3DF9" w:rsidRPr="00745D40">
        <w:rPr>
          <w:rFonts w:hint="eastAsia"/>
        </w:rPr>
        <w:t>データ</w:t>
      </w:r>
      <w:r w:rsidR="00E1005C">
        <w:rPr>
          <w:rFonts w:hint="eastAsia"/>
        </w:rPr>
        <w:t>モデル</w:t>
      </w:r>
      <w:bookmarkEnd w:id="36"/>
    </w:p>
    <w:p w14:paraId="1A0B2CF2" w14:textId="77777777" w:rsidR="00417B6A" w:rsidRDefault="00417B6A" w:rsidP="00417B6A">
      <w:pPr>
        <w:pStyle w:val="2"/>
        <w:ind w:left="360"/>
      </w:pPr>
      <w:bookmarkStart w:id="37" w:name="_Toc99385612"/>
      <w:r>
        <w:rPr>
          <w:rFonts w:hint="eastAsia"/>
        </w:rPr>
        <w:t>データモデルの全体概要図（クラス図）</w:t>
      </w:r>
      <w:bookmarkEnd w:id="37"/>
    </w:p>
    <w:p w14:paraId="0A487DB5" w14:textId="2B244BB2" w:rsidR="00417B6A" w:rsidRDefault="00417B6A" w:rsidP="00417B6A">
      <w:r>
        <w:rPr>
          <w:rFonts w:hint="eastAsia"/>
        </w:rPr>
        <w:t>申請（法人）の実装データモデルの全体概要図は以下のとおりです。</w:t>
      </w:r>
    </w:p>
    <w:p w14:paraId="5FBAF749" w14:textId="1638EC63" w:rsidR="00417B6A" w:rsidRDefault="005A7E36" w:rsidP="006436D7">
      <w:pPr>
        <w:ind w:leftChars="0" w:left="0"/>
      </w:pPr>
      <w:r>
        <w:rPr>
          <w:rFonts w:hint="eastAsia"/>
          <w:noProof/>
        </w:rPr>
        <w:drawing>
          <wp:inline distT="0" distB="0" distL="0" distR="0" wp14:anchorId="20D14A9D" wp14:editId="1A867639">
            <wp:extent cx="5400040" cy="3816985"/>
            <wp:effectExtent l="0" t="0" r="0" b="0"/>
            <wp:docPr id="54" name="図 54" descr="ダイアグラム,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図 54" descr="ダイアグラム, 概略図&#10;&#10;自動的に生成された説明"/>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00040" cy="3816985"/>
                    </a:xfrm>
                    <a:prstGeom prst="rect">
                      <a:avLst/>
                    </a:prstGeom>
                  </pic:spPr>
                </pic:pic>
              </a:graphicData>
            </a:graphic>
          </wp:inline>
        </w:drawing>
      </w:r>
    </w:p>
    <w:p w14:paraId="73E7D26F" w14:textId="31B8CB74" w:rsidR="00417B6A" w:rsidRPr="00417B6A" w:rsidRDefault="00417B6A" w:rsidP="00417B6A">
      <w:pPr>
        <w:pStyle w:val="afa"/>
        <w:spacing w:before="360"/>
      </w:pPr>
      <w:r w:rsidRPr="00417B6A">
        <w:t>図8 申請（</w:t>
      </w:r>
      <w:r w:rsidRPr="00417B6A">
        <w:rPr>
          <w:rFonts w:hint="eastAsia"/>
        </w:rPr>
        <w:t>法人</w:t>
      </w:r>
      <w:r w:rsidRPr="00417B6A">
        <w:t>）</w:t>
      </w:r>
      <w:r w:rsidRPr="00417B6A">
        <w:rPr>
          <w:rFonts w:hint="eastAsia"/>
        </w:rPr>
        <w:t>データモデルの全体概要図（クラス図）</w:t>
      </w:r>
    </w:p>
    <w:p w14:paraId="7365CED4" w14:textId="6D0C41E2" w:rsidR="00A651FF" w:rsidRDefault="00181FA6" w:rsidP="00A3190A">
      <w:pPr>
        <w:pStyle w:val="2"/>
      </w:pPr>
      <w:bookmarkStart w:id="38" w:name="_Toc99385613"/>
      <w:r>
        <w:rPr>
          <w:rFonts w:hint="eastAsia"/>
        </w:rPr>
        <w:t>概要</w:t>
      </w:r>
      <w:bookmarkEnd w:id="38"/>
    </w:p>
    <w:p w14:paraId="6544073D" w14:textId="698558CB" w:rsidR="00F35F7D" w:rsidRPr="00F35F7D" w:rsidRDefault="00061406" w:rsidP="004D41E1">
      <w:r>
        <w:rPr>
          <w:rFonts w:hint="eastAsia"/>
        </w:rPr>
        <w:t>法人から、行政機関等に提出される申請データ</w:t>
      </w:r>
      <w:r w:rsidR="00E1005C">
        <w:rPr>
          <w:rFonts w:hint="eastAsia"/>
        </w:rPr>
        <w:t>モデル</w:t>
      </w:r>
      <w:r>
        <w:rPr>
          <w:rFonts w:hint="eastAsia"/>
        </w:rPr>
        <w:t>です。</w:t>
      </w:r>
      <w:r w:rsidR="00F35F7D">
        <w:rPr>
          <w:rFonts w:hint="eastAsia"/>
        </w:rPr>
        <w:t>本申請データ</w:t>
      </w:r>
      <w:r w:rsidR="00E1005C">
        <w:rPr>
          <w:rFonts w:hint="eastAsia"/>
        </w:rPr>
        <w:t>モデル</w:t>
      </w:r>
      <w:r w:rsidR="00F35F7D">
        <w:rPr>
          <w:rFonts w:hint="eastAsia"/>
        </w:rPr>
        <w:t>は、以下の</w:t>
      </w:r>
      <w:r w:rsidR="00981AB5">
        <w:rPr>
          <w:rFonts w:hint="eastAsia"/>
        </w:rPr>
        <w:t>6</w:t>
      </w:r>
      <w:r w:rsidR="00F35F7D">
        <w:rPr>
          <w:rFonts w:hint="eastAsia"/>
        </w:rPr>
        <w:t>書式で構成され</w:t>
      </w:r>
      <w:r>
        <w:rPr>
          <w:rFonts w:hint="eastAsia"/>
        </w:rPr>
        <w:t>ます</w:t>
      </w:r>
      <w:r w:rsidR="00F35F7D">
        <w:rPr>
          <w:rFonts w:hint="eastAsia"/>
        </w:rPr>
        <w:t>。</w:t>
      </w:r>
    </w:p>
    <w:p w14:paraId="0AA4A92B" w14:textId="6D6CFAB1" w:rsidR="00F35F7D" w:rsidRDefault="00F35F7D" w:rsidP="00F35F7D">
      <w:pPr>
        <w:pStyle w:val="a1"/>
        <w:ind w:firstLine="240"/>
      </w:pPr>
      <w:r w:rsidRPr="00F35F7D">
        <w:rPr>
          <w:rFonts w:hint="eastAsia"/>
          <w:noProof/>
        </w:rPr>
        <w:drawing>
          <wp:inline distT="0" distB="0" distL="0" distR="0" wp14:anchorId="1CE1970C" wp14:editId="11CE3E71">
            <wp:extent cx="1930400" cy="1699723"/>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35942" cy="1704602"/>
                    </a:xfrm>
                    <a:prstGeom prst="rect">
                      <a:avLst/>
                    </a:prstGeom>
                    <a:noFill/>
                    <a:ln>
                      <a:noFill/>
                    </a:ln>
                  </pic:spPr>
                </pic:pic>
              </a:graphicData>
            </a:graphic>
          </wp:inline>
        </w:drawing>
      </w:r>
    </w:p>
    <w:p w14:paraId="08DA3BBC" w14:textId="5CB77326" w:rsidR="009710EB" w:rsidRPr="009710EB" w:rsidRDefault="009710EB" w:rsidP="004D41E1">
      <w:r>
        <w:rPr>
          <w:rFonts w:hint="eastAsia"/>
        </w:rPr>
        <w:t>※委任</w:t>
      </w:r>
      <w:r w:rsidR="00A304D5">
        <w:rPr>
          <w:rFonts w:hint="eastAsia"/>
        </w:rPr>
        <w:t>情報データ</w:t>
      </w:r>
      <w:r>
        <w:rPr>
          <w:rFonts w:hint="eastAsia"/>
        </w:rPr>
        <w:t>が付く場合があ</w:t>
      </w:r>
      <w:r w:rsidR="00061406">
        <w:rPr>
          <w:rFonts w:hint="eastAsia"/>
        </w:rPr>
        <w:t>ります</w:t>
      </w:r>
    </w:p>
    <w:p w14:paraId="56D37252" w14:textId="6858F18E" w:rsidR="00E231AA" w:rsidRDefault="007D7188" w:rsidP="00E20849">
      <w:pPr>
        <w:pStyle w:val="3"/>
      </w:pPr>
      <w:bookmarkStart w:id="39" w:name="_Toc16753983"/>
      <w:bookmarkStart w:id="40" w:name="_Toc16753984"/>
      <w:bookmarkStart w:id="41" w:name="_Toc16753985"/>
      <w:bookmarkStart w:id="42" w:name="_Toc16753986"/>
      <w:bookmarkStart w:id="43" w:name="_Toc16753987"/>
      <w:bookmarkStart w:id="44" w:name="_Toc16753988"/>
      <w:bookmarkStart w:id="45" w:name="_Toc16753989"/>
      <w:bookmarkStart w:id="46" w:name="_Toc16753990"/>
      <w:bookmarkStart w:id="47" w:name="_Toc16753991"/>
      <w:bookmarkStart w:id="48" w:name="_Toc16753992"/>
      <w:bookmarkStart w:id="49" w:name="_Toc16753993"/>
      <w:bookmarkStart w:id="50" w:name="_Toc99385614"/>
      <w:bookmarkEnd w:id="39"/>
      <w:bookmarkEnd w:id="40"/>
      <w:bookmarkEnd w:id="41"/>
      <w:bookmarkEnd w:id="42"/>
      <w:bookmarkEnd w:id="43"/>
      <w:bookmarkEnd w:id="44"/>
      <w:bookmarkEnd w:id="45"/>
      <w:bookmarkEnd w:id="46"/>
      <w:bookmarkEnd w:id="47"/>
      <w:bookmarkEnd w:id="48"/>
      <w:bookmarkEnd w:id="49"/>
      <w:r>
        <w:rPr>
          <w:rFonts w:hint="eastAsia"/>
        </w:rPr>
        <w:t>A票</w:t>
      </w:r>
      <w:r w:rsidR="00F35F7D">
        <w:rPr>
          <w:rFonts w:hint="eastAsia"/>
        </w:rPr>
        <w:t>：法人</w:t>
      </w:r>
      <w:r w:rsidR="00E32358">
        <w:rPr>
          <w:rFonts w:hint="eastAsia"/>
        </w:rPr>
        <w:t>申請</w:t>
      </w:r>
      <w:r w:rsidR="00F35F7D">
        <w:rPr>
          <w:rFonts w:hint="eastAsia"/>
        </w:rPr>
        <w:t>基本情報</w:t>
      </w:r>
      <w:bookmarkEnd w:id="50"/>
    </w:p>
    <w:tbl>
      <w:tblPr>
        <w:tblStyle w:val="4-1"/>
        <w:tblW w:w="8505" w:type="dxa"/>
        <w:tblLayout w:type="fixed"/>
        <w:tblLook w:val="0620" w:firstRow="1" w:lastRow="0" w:firstColumn="0" w:lastColumn="0" w:noHBand="1" w:noVBand="1"/>
      </w:tblPr>
      <w:tblGrid>
        <w:gridCol w:w="709"/>
        <w:gridCol w:w="2126"/>
        <w:gridCol w:w="5670"/>
      </w:tblGrid>
      <w:tr w:rsidR="00F1622B" w:rsidRPr="0018600C" w14:paraId="44C7D942"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6BD77C18" w14:textId="77777777" w:rsidR="00F1622B" w:rsidRPr="0018600C" w:rsidRDefault="00F1622B" w:rsidP="00F1622B">
            <w:pPr>
              <w:pStyle w:val="aff9"/>
            </w:pPr>
            <w:r w:rsidRPr="0018600C">
              <w:rPr>
                <w:rFonts w:hint="eastAsia"/>
              </w:rPr>
              <w:t>必須項目</w:t>
            </w:r>
          </w:p>
        </w:tc>
        <w:tc>
          <w:tcPr>
            <w:tcW w:w="0" w:type="dxa"/>
            <w:shd w:val="clear" w:color="auto" w:fill="A6A6A6" w:themeFill="background1" w:themeFillShade="A6"/>
            <w:noWrap/>
          </w:tcPr>
          <w:p w14:paraId="44C09FFA" w14:textId="77777777" w:rsidR="00F1622B" w:rsidRPr="0018600C" w:rsidRDefault="00F1622B" w:rsidP="00F1622B">
            <w:pPr>
              <w:pStyle w:val="aff9"/>
            </w:pPr>
            <w:r w:rsidRPr="0018600C">
              <w:rPr>
                <w:rFonts w:hint="eastAsia"/>
              </w:rPr>
              <w:t>項目名</w:t>
            </w:r>
          </w:p>
        </w:tc>
        <w:tc>
          <w:tcPr>
            <w:tcW w:w="0" w:type="dxa"/>
            <w:shd w:val="clear" w:color="auto" w:fill="A6A6A6" w:themeFill="background1" w:themeFillShade="A6"/>
            <w:noWrap/>
          </w:tcPr>
          <w:p w14:paraId="2CC60C05" w14:textId="77777777" w:rsidR="00F1622B" w:rsidRPr="0018600C" w:rsidRDefault="00F1622B" w:rsidP="00F1622B">
            <w:pPr>
              <w:pStyle w:val="aff9"/>
            </w:pPr>
            <w:r w:rsidRPr="0018600C">
              <w:rPr>
                <w:rFonts w:hint="eastAsia"/>
              </w:rPr>
              <w:t>説明</w:t>
            </w:r>
          </w:p>
        </w:tc>
      </w:tr>
      <w:tr w:rsidR="00F1622B" w:rsidRPr="0018600C" w14:paraId="53ACB3FE" w14:textId="77777777" w:rsidTr="00F1622B">
        <w:trPr>
          <w:trHeight w:val="270"/>
        </w:trPr>
        <w:tc>
          <w:tcPr>
            <w:tcW w:w="709" w:type="dxa"/>
          </w:tcPr>
          <w:p w14:paraId="41E690B8" w14:textId="77777777" w:rsidR="00F1622B" w:rsidRPr="0018600C" w:rsidRDefault="00F1622B" w:rsidP="00F1622B">
            <w:pPr>
              <w:pStyle w:val="aff9"/>
            </w:pPr>
            <w:r>
              <w:rPr>
                <w:rFonts w:hint="eastAsia"/>
              </w:rPr>
              <w:t>必</w:t>
            </w:r>
          </w:p>
        </w:tc>
        <w:tc>
          <w:tcPr>
            <w:tcW w:w="2126" w:type="dxa"/>
            <w:noWrap/>
          </w:tcPr>
          <w:p w14:paraId="454AB138" w14:textId="77777777" w:rsidR="00F1622B" w:rsidRPr="0018600C" w:rsidRDefault="00F1622B" w:rsidP="00F1622B">
            <w:pPr>
              <w:pStyle w:val="aff9"/>
            </w:pPr>
            <w:r w:rsidRPr="0018600C">
              <w:rPr>
                <w:rFonts w:hint="eastAsia"/>
              </w:rPr>
              <w:t>宛先</w:t>
            </w:r>
          </w:p>
        </w:tc>
        <w:tc>
          <w:tcPr>
            <w:tcW w:w="5670" w:type="dxa"/>
            <w:noWrap/>
          </w:tcPr>
          <w:p w14:paraId="5D7D8B08" w14:textId="77777777" w:rsidR="00F1622B" w:rsidRPr="0018600C" w:rsidRDefault="00F1622B" w:rsidP="00F1622B">
            <w:pPr>
              <w:pStyle w:val="aff9"/>
            </w:pPr>
            <w:r w:rsidRPr="0018600C">
              <w:rPr>
                <w:rFonts w:hint="eastAsia"/>
              </w:rPr>
              <w:t>宛先</w:t>
            </w:r>
            <w:r>
              <w:rPr>
                <w:rFonts w:hint="eastAsia"/>
              </w:rPr>
              <w:t>情報</w:t>
            </w:r>
            <w:r w:rsidRPr="0018600C">
              <w:rPr>
                <w:rFonts w:hint="eastAsia"/>
              </w:rPr>
              <w:t>。</w:t>
            </w:r>
          </w:p>
          <w:p w14:paraId="344B9C01" w14:textId="77777777" w:rsidR="00F1622B" w:rsidRPr="0018600C" w:rsidRDefault="00F1622B" w:rsidP="00F1622B">
            <w:pPr>
              <w:pStyle w:val="aff9"/>
            </w:pPr>
            <w:r w:rsidRPr="0018600C">
              <w:rPr>
                <w:rFonts w:hint="eastAsia"/>
              </w:rPr>
              <w:t>コアデータモデル「法人」を参照。</w:t>
            </w:r>
          </w:p>
        </w:tc>
      </w:tr>
      <w:tr w:rsidR="00F1622B" w:rsidRPr="0018600C" w14:paraId="1B6D4F87" w14:textId="77777777" w:rsidTr="00F1622B">
        <w:trPr>
          <w:trHeight w:val="270"/>
        </w:trPr>
        <w:tc>
          <w:tcPr>
            <w:tcW w:w="709" w:type="dxa"/>
          </w:tcPr>
          <w:p w14:paraId="23820B1D" w14:textId="77777777" w:rsidR="00F1622B" w:rsidRPr="0018600C" w:rsidRDefault="00F1622B" w:rsidP="00F1622B">
            <w:pPr>
              <w:pStyle w:val="aff9"/>
            </w:pPr>
            <w:r>
              <w:rPr>
                <w:rFonts w:hint="eastAsia"/>
              </w:rPr>
              <w:t>必</w:t>
            </w:r>
          </w:p>
        </w:tc>
        <w:tc>
          <w:tcPr>
            <w:tcW w:w="2126" w:type="dxa"/>
            <w:noWrap/>
          </w:tcPr>
          <w:p w14:paraId="4EF12A55" w14:textId="77777777" w:rsidR="00F1622B" w:rsidRPr="0018600C" w:rsidRDefault="00F1622B" w:rsidP="00F1622B">
            <w:pPr>
              <w:pStyle w:val="aff9"/>
            </w:pPr>
            <w:r w:rsidRPr="0018600C">
              <w:rPr>
                <w:rFonts w:hint="eastAsia"/>
              </w:rPr>
              <w:t>申請日</w:t>
            </w:r>
          </w:p>
        </w:tc>
        <w:tc>
          <w:tcPr>
            <w:tcW w:w="5670" w:type="dxa"/>
            <w:noWrap/>
          </w:tcPr>
          <w:p w14:paraId="14F1CDB5" w14:textId="77777777" w:rsidR="00F1622B" w:rsidRPr="0018600C" w:rsidRDefault="00F1622B" w:rsidP="00F1622B">
            <w:pPr>
              <w:pStyle w:val="aff9"/>
            </w:pPr>
            <w:r w:rsidRPr="0018600C">
              <w:rPr>
                <w:rFonts w:hint="eastAsia"/>
              </w:rPr>
              <w:t>申請書の提出日（西暦年月日とし、半角数字をハイフンでつなぐ、YYYY-MM-DD形式）</w:t>
            </w:r>
          </w:p>
        </w:tc>
      </w:tr>
      <w:tr w:rsidR="00F1622B" w:rsidRPr="0018600C" w14:paraId="42345B96" w14:textId="77777777" w:rsidTr="00F1622B">
        <w:trPr>
          <w:trHeight w:val="270"/>
        </w:trPr>
        <w:tc>
          <w:tcPr>
            <w:tcW w:w="709" w:type="dxa"/>
          </w:tcPr>
          <w:p w14:paraId="4B90BF6A" w14:textId="77777777" w:rsidR="00F1622B" w:rsidRPr="0018600C" w:rsidRDefault="00F1622B" w:rsidP="00F1622B">
            <w:pPr>
              <w:pStyle w:val="aff9"/>
            </w:pPr>
            <w:r>
              <w:rPr>
                <w:rFonts w:hint="eastAsia"/>
              </w:rPr>
              <w:t>必</w:t>
            </w:r>
          </w:p>
        </w:tc>
        <w:tc>
          <w:tcPr>
            <w:tcW w:w="2126" w:type="dxa"/>
            <w:noWrap/>
          </w:tcPr>
          <w:p w14:paraId="0B0C2964" w14:textId="77777777" w:rsidR="00F1622B" w:rsidRPr="0018600C" w:rsidRDefault="00F1622B" w:rsidP="00F1622B">
            <w:pPr>
              <w:pStyle w:val="aff9"/>
            </w:pPr>
            <w:r w:rsidRPr="0018600C">
              <w:rPr>
                <w:rFonts w:hint="eastAsia"/>
              </w:rPr>
              <w:t>連絡先</w:t>
            </w:r>
          </w:p>
        </w:tc>
        <w:tc>
          <w:tcPr>
            <w:tcW w:w="5670" w:type="dxa"/>
            <w:noWrap/>
          </w:tcPr>
          <w:p w14:paraId="6C9C99AC" w14:textId="77777777" w:rsidR="00F1622B" w:rsidRPr="0018600C" w:rsidRDefault="00F1622B" w:rsidP="00F1622B">
            <w:pPr>
              <w:pStyle w:val="aff9"/>
            </w:pPr>
            <w:r w:rsidRPr="0018600C">
              <w:rPr>
                <w:rFonts w:hint="eastAsia"/>
              </w:rPr>
              <w:t>連絡先情報。</w:t>
            </w:r>
          </w:p>
          <w:p w14:paraId="4EC04C1A" w14:textId="77777777" w:rsidR="00F1622B" w:rsidRPr="0018600C" w:rsidRDefault="00F1622B" w:rsidP="00F1622B">
            <w:pPr>
              <w:pStyle w:val="aff9"/>
            </w:pPr>
            <w:r w:rsidRPr="0018600C">
              <w:rPr>
                <w:rFonts w:hint="eastAsia"/>
              </w:rPr>
              <w:t>コアデータモデル「法人連絡先」を参照。</w:t>
            </w:r>
          </w:p>
        </w:tc>
      </w:tr>
      <w:tr w:rsidR="00F1622B" w:rsidRPr="0018600C" w14:paraId="3F5B891A" w14:textId="77777777" w:rsidTr="00F1622B">
        <w:trPr>
          <w:trHeight w:val="270"/>
        </w:trPr>
        <w:tc>
          <w:tcPr>
            <w:tcW w:w="709" w:type="dxa"/>
          </w:tcPr>
          <w:p w14:paraId="6DAA50AC" w14:textId="77777777" w:rsidR="00F1622B" w:rsidRPr="0018600C" w:rsidRDefault="00F1622B" w:rsidP="00F1622B">
            <w:pPr>
              <w:pStyle w:val="aff9"/>
            </w:pPr>
            <w:r>
              <w:rPr>
                <w:rFonts w:hint="eastAsia"/>
              </w:rPr>
              <w:t>必</w:t>
            </w:r>
          </w:p>
        </w:tc>
        <w:tc>
          <w:tcPr>
            <w:tcW w:w="2126" w:type="dxa"/>
            <w:noWrap/>
          </w:tcPr>
          <w:p w14:paraId="39E5C5C1" w14:textId="77777777" w:rsidR="00F1622B" w:rsidRPr="0018600C" w:rsidRDefault="00F1622B" w:rsidP="00F1622B">
            <w:pPr>
              <w:pStyle w:val="aff9"/>
            </w:pPr>
            <w:r w:rsidRPr="0018600C">
              <w:rPr>
                <w:rFonts w:hint="eastAsia"/>
              </w:rPr>
              <w:t>申請者</w:t>
            </w:r>
          </w:p>
        </w:tc>
        <w:tc>
          <w:tcPr>
            <w:tcW w:w="5670" w:type="dxa"/>
            <w:noWrap/>
          </w:tcPr>
          <w:p w14:paraId="3EE04CEA" w14:textId="77777777" w:rsidR="00F1622B" w:rsidRPr="0018600C" w:rsidRDefault="00F1622B" w:rsidP="00F1622B">
            <w:pPr>
              <w:pStyle w:val="aff9"/>
            </w:pPr>
            <w:r w:rsidRPr="0018600C">
              <w:rPr>
                <w:rFonts w:hint="eastAsia"/>
              </w:rPr>
              <w:t>申請者の情報。</w:t>
            </w:r>
          </w:p>
          <w:p w14:paraId="3DF371A5" w14:textId="77777777" w:rsidR="00F1622B" w:rsidRPr="0018600C" w:rsidRDefault="00F1622B" w:rsidP="00F1622B">
            <w:pPr>
              <w:pStyle w:val="aff9"/>
            </w:pPr>
            <w:r w:rsidRPr="0018600C">
              <w:rPr>
                <w:rFonts w:hint="eastAsia"/>
              </w:rPr>
              <w:t>コアデータモデル「法人」を参照。</w:t>
            </w:r>
          </w:p>
        </w:tc>
      </w:tr>
      <w:tr w:rsidR="00F1622B" w:rsidRPr="0018600C" w14:paraId="00F817CE" w14:textId="77777777" w:rsidTr="00F1622B">
        <w:trPr>
          <w:trHeight w:val="270"/>
        </w:trPr>
        <w:tc>
          <w:tcPr>
            <w:tcW w:w="709" w:type="dxa"/>
          </w:tcPr>
          <w:p w14:paraId="35A79332" w14:textId="77777777" w:rsidR="00F1622B" w:rsidRPr="0018600C" w:rsidRDefault="00F1622B" w:rsidP="00F1622B">
            <w:pPr>
              <w:pStyle w:val="aff9"/>
            </w:pPr>
          </w:p>
        </w:tc>
        <w:tc>
          <w:tcPr>
            <w:tcW w:w="2126" w:type="dxa"/>
            <w:noWrap/>
          </w:tcPr>
          <w:p w14:paraId="78C6BC74" w14:textId="77777777" w:rsidR="00F1622B" w:rsidRPr="0018600C" w:rsidRDefault="00F1622B" w:rsidP="00F1622B">
            <w:pPr>
              <w:pStyle w:val="aff9"/>
            </w:pPr>
            <w:r w:rsidRPr="0018600C">
              <w:rPr>
                <w:rFonts w:hint="eastAsia"/>
              </w:rPr>
              <w:t>委任者</w:t>
            </w:r>
          </w:p>
        </w:tc>
        <w:tc>
          <w:tcPr>
            <w:tcW w:w="5670" w:type="dxa"/>
            <w:noWrap/>
          </w:tcPr>
          <w:p w14:paraId="7B389F6E" w14:textId="77777777" w:rsidR="00F1622B" w:rsidRPr="0018600C" w:rsidRDefault="00F1622B" w:rsidP="00F1622B">
            <w:pPr>
              <w:pStyle w:val="aff9"/>
            </w:pPr>
            <w:r w:rsidRPr="0018600C">
              <w:rPr>
                <w:rFonts w:hint="eastAsia"/>
              </w:rPr>
              <w:t>委任者の情報。</w:t>
            </w:r>
          </w:p>
          <w:p w14:paraId="46493160" w14:textId="77777777" w:rsidR="00F1622B" w:rsidRPr="0018600C" w:rsidRDefault="00F1622B" w:rsidP="00F1622B">
            <w:pPr>
              <w:pStyle w:val="aff9"/>
            </w:pPr>
            <w:r w:rsidRPr="0018600C">
              <w:rPr>
                <w:rFonts w:hint="eastAsia"/>
              </w:rPr>
              <w:t>コアデータモデル「個人」又は「法人」を参照。</w:t>
            </w:r>
          </w:p>
        </w:tc>
      </w:tr>
      <w:tr w:rsidR="00F1622B" w:rsidRPr="0018600C" w14:paraId="50F2D3AF" w14:textId="77777777" w:rsidTr="00F1622B">
        <w:trPr>
          <w:trHeight w:val="270"/>
        </w:trPr>
        <w:tc>
          <w:tcPr>
            <w:tcW w:w="709" w:type="dxa"/>
          </w:tcPr>
          <w:p w14:paraId="48B5EAD7" w14:textId="77777777" w:rsidR="00F1622B" w:rsidRPr="0018600C" w:rsidRDefault="00F1622B" w:rsidP="00F1622B">
            <w:pPr>
              <w:pStyle w:val="aff9"/>
            </w:pPr>
          </w:p>
        </w:tc>
        <w:tc>
          <w:tcPr>
            <w:tcW w:w="2126" w:type="dxa"/>
            <w:noWrap/>
          </w:tcPr>
          <w:p w14:paraId="05FF0C02" w14:textId="77777777" w:rsidR="00F1622B" w:rsidRPr="0018600C" w:rsidRDefault="00F1622B" w:rsidP="00F1622B">
            <w:pPr>
              <w:pStyle w:val="aff9"/>
            </w:pPr>
            <w:r w:rsidRPr="0018600C">
              <w:rPr>
                <w:rFonts w:hint="eastAsia"/>
              </w:rPr>
              <w:t>委任者の役割</w:t>
            </w:r>
          </w:p>
        </w:tc>
        <w:tc>
          <w:tcPr>
            <w:tcW w:w="5670" w:type="dxa"/>
            <w:noWrap/>
          </w:tcPr>
          <w:p w14:paraId="247C55C3" w14:textId="77777777" w:rsidR="00F1622B" w:rsidRPr="0018600C" w:rsidRDefault="00F1622B" w:rsidP="00F1622B">
            <w:pPr>
              <w:pStyle w:val="aff9"/>
            </w:pPr>
            <w:r w:rsidRPr="0018600C">
              <w:rPr>
                <w:rFonts w:hint="eastAsia"/>
              </w:rPr>
              <w:t>委任先の役割や申請者との関係性</w:t>
            </w:r>
          </w:p>
        </w:tc>
      </w:tr>
      <w:tr w:rsidR="00F1622B" w:rsidRPr="0018600C" w14:paraId="05310732" w14:textId="77777777" w:rsidTr="00F1622B">
        <w:trPr>
          <w:trHeight w:val="270"/>
        </w:trPr>
        <w:tc>
          <w:tcPr>
            <w:tcW w:w="709" w:type="dxa"/>
          </w:tcPr>
          <w:p w14:paraId="0EAFC31C" w14:textId="77777777" w:rsidR="00F1622B" w:rsidRPr="0018600C" w:rsidRDefault="00F1622B" w:rsidP="00F1622B">
            <w:pPr>
              <w:pStyle w:val="aff9"/>
            </w:pPr>
          </w:p>
        </w:tc>
        <w:tc>
          <w:tcPr>
            <w:tcW w:w="2126" w:type="dxa"/>
            <w:noWrap/>
          </w:tcPr>
          <w:p w14:paraId="07DCB72E" w14:textId="77777777" w:rsidR="00F1622B" w:rsidRPr="0018600C" w:rsidRDefault="00F1622B" w:rsidP="00F1622B">
            <w:pPr>
              <w:pStyle w:val="aff9"/>
            </w:pPr>
            <w:r w:rsidRPr="0018600C">
              <w:rPr>
                <w:rFonts w:hint="eastAsia"/>
              </w:rPr>
              <w:t>委任内容</w:t>
            </w:r>
          </w:p>
        </w:tc>
        <w:tc>
          <w:tcPr>
            <w:tcW w:w="5670" w:type="dxa"/>
            <w:noWrap/>
          </w:tcPr>
          <w:p w14:paraId="396C276B" w14:textId="77777777" w:rsidR="00F1622B" w:rsidRPr="0018600C" w:rsidRDefault="00F1622B" w:rsidP="00F1622B">
            <w:pPr>
              <w:pStyle w:val="aff9"/>
            </w:pPr>
            <w:r w:rsidRPr="0018600C">
              <w:rPr>
                <w:rFonts w:hint="eastAsia"/>
              </w:rPr>
              <w:t>委任する内容</w:t>
            </w:r>
          </w:p>
        </w:tc>
      </w:tr>
    </w:tbl>
    <w:p w14:paraId="1C299792" w14:textId="733D5FEC" w:rsidR="00492C4F" w:rsidRPr="00CE4020" w:rsidRDefault="00492C4F" w:rsidP="00A9168C">
      <w:pPr>
        <w:pStyle w:val="a2"/>
        <w:ind w:leftChars="0" w:left="0" w:firstLineChars="0" w:firstLine="0"/>
      </w:pPr>
    </w:p>
    <w:p w14:paraId="7E482C3B" w14:textId="3639F42B" w:rsidR="006E6B50" w:rsidRDefault="006E6B50" w:rsidP="00E20849">
      <w:pPr>
        <w:pStyle w:val="3"/>
      </w:pPr>
      <w:bookmarkStart w:id="51" w:name="_Toc99385615"/>
      <w:r>
        <w:rPr>
          <w:rFonts w:hint="eastAsia"/>
        </w:rPr>
        <w:t>B票</w:t>
      </w:r>
      <w:r w:rsidR="00F35F7D">
        <w:rPr>
          <w:rFonts w:hint="eastAsia"/>
        </w:rPr>
        <w:t>：申請内容</w:t>
      </w:r>
      <w:bookmarkEnd w:id="51"/>
    </w:p>
    <w:tbl>
      <w:tblPr>
        <w:tblStyle w:val="4-1"/>
        <w:tblW w:w="8505" w:type="dxa"/>
        <w:tblLayout w:type="fixed"/>
        <w:tblLook w:val="0620" w:firstRow="1" w:lastRow="0" w:firstColumn="0" w:lastColumn="0" w:noHBand="1" w:noVBand="1"/>
      </w:tblPr>
      <w:tblGrid>
        <w:gridCol w:w="709"/>
        <w:gridCol w:w="2126"/>
        <w:gridCol w:w="5670"/>
      </w:tblGrid>
      <w:tr w:rsidR="007F10A8" w:rsidRPr="0018600C" w14:paraId="398537E3"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18ED7148" w14:textId="77777777" w:rsidR="007F10A8" w:rsidRPr="0018600C" w:rsidRDefault="007F10A8" w:rsidP="007F10A8">
            <w:pPr>
              <w:pStyle w:val="aff9"/>
            </w:pPr>
            <w:r w:rsidRPr="0018600C">
              <w:rPr>
                <w:rFonts w:hint="eastAsia"/>
              </w:rPr>
              <w:t>必須項目</w:t>
            </w:r>
          </w:p>
        </w:tc>
        <w:tc>
          <w:tcPr>
            <w:tcW w:w="0" w:type="dxa"/>
            <w:shd w:val="clear" w:color="auto" w:fill="A6A6A6" w:themeFill="background1" w:themeFillShade="A6"/>
            <w:noWrap/>
          </w:tcPr>
          <w:p w14:paraId="681F95B8" w14:textId="77777777" w:rsidR="007F10A8" w:rsidRPr="0018600C" w:rsidRDefault="007F10A8" w:rsidP="007F10A8">
            <w:pPr>
              <w:pStyle w:val="aff9"/>
            </w:pPr>
            <w:r w:rsidRPr="0018600C">
              <w:rPr>
                <w:rFonts w:hint="eastAsia"/>
              </w:rPr>
              <w:t>項目名</w:t>
            </w:r>
          </w:p>
        </w:tc>
        <w:tc>
          <w:tcPr>
            <w:tcW w:w="0" w:type="dxa"/>
            <w:shd w:val="clear" w:color="auto" w:fill="A6A6A6" w:themeFill="background1" w:themeFillShade="A6"/>
            <w:noWrap/>
          </w:tcPr>
          <w:p w14:paraId="1EBFA763" w14:textId="77777777" w:rsidR="007F10A8" w:rsidRPr="0018600C" w:rsidRDefault="007F10A8" w:rsidP="007F10A8">
            <w:pPr>
              <w:pStyle w:val="aff9"/>
            </w:pPr>
            <w:r w:rsidRPr="0018600C">
              <w:rPr>
                <w:rFonts w:hint="eastAsia"/>
              </w:rPr>
              <w:t>説明</w:t>
            </w:r>
          </w:p>
        </w:tc>
      </w:tr>
      <w:tr w:rsidR="007F10A8" w:rsidRPr="0018600C" w14:paraId="3DB44913" w14:textId="77777777" w:rsidTr="007F10A8">
        <w:trPr>
          <w:trHeight w:val="270"/>
        </w:trPr>
        <w:tc>
          <w:tcPr>
            <w:tcW w:w="709" w:type="dxa"/>
          </w:tcPr>
          <w:p w14:paraId="46BDDEC6" w14:textId="77777777" w:rsidR="007F10A8" w:rsidRPr="0018600C" w:rsidRDefault="007F10A8" w:rsidP="007F10A8">
            <w:pPr>
              <w:pStyle w:val="aff9"/>
            </w:pPr>
            <w:r>
              <w:rPr>
                <w:rFonts w:hint="eastAsia"/>
              </w:rPr>
              <w:t>必</w:t>
            </w:r>
          </w:p>
        </w:tc>
        <w:tc>
          <w:tcPr>
            <w:tcW w:w="2126" w:type="dxa"/>
            <w:noWrap/>
          </w:tcPr>
          <w:p w14:paraId="7D182D90" w14:textId="77777777" w:rsidR="007F10A8" w:rsidRPr="0018600C" w:rsidRDefault="007F10A8" w:rsidP="007F10A8">
            <w:pPr>
              <w:pStyle w:val="aff9"/>
            </w:pPr>
            <w:r w:rsidRPr="0018600C">
              <w:rPr>
                <w:rFonts w:hint="eastAsia"/>
              </w:rPr>
              <w:t>名称</w:t>
            </w:r>
          </w:p>
        </w:tc>
        <w:tc>
          <w:tcPr>
            <w:tcW w:w="5670" w:type="dxa"/>
            <w:noWrap/>
          </w:tcPr>
          <w:p w14:paraId="2398F323" w14:textId="77777777" w:rsidR="007F10A8" w:rsidRPr="0018600C" w:rsidRDefault="007F10A8" w:rsidP="007F10A8">
            <w:pPr>
              <w:pStyle w:val="aff9"/>
            </w:pPr>
            <w:r w:rsidRPr="0018600C">
              <w:rPr>
                <w:rFonts w:hint="eastAsia"/>
              </w:rPr>
              <w:t>申請内容のタイトル</w:t>
            </w:r>
          </w:p>
        </w:tc>
      </w:tr>
      <w:tr w:rsidR="007F10A8" w:rsidRPr="0018600C" w14:paraId="574C10ED" w14:textId="77777777" w:rsidTr="007F10A8">
        <w:trPr>
          <w:trHeight w:val="270"/>
        </w:trPr>
        <w:tc>
          <w:tcPr>
            <w:tcW w:w="709" w:type="dxa"/>
          </w:tcPr>
          <w:p w14:paraId="4864430E" w14:textId="77777777" w:rsidR="007F10A8" w:rsidRPr="0018600C" w:rsidRDefault="007F10A8" w:rsidP="007F10A8">
            <w:pPr>
              <w:pStyle w:val="aff9"/>
            </w:pPr>
            <w:r>
              <w:rPr>
                <w:rFonts w:hint="eastAsia"/>
              </w:rPr>
              <w:t>必</w:t>
            </w:r>
          </w:p>
        </w:tc>
        <w:tc>
          <w:tcPr>
            <w:tcW w:w="2126" w:type="dxa"/>
            <w:noWrap/>
          </w:tcPr>
          <w:p w14:paraId="496D522B" w14:textId="77777777" w:rsidR="007F10A8" w:rsidRPr="0018600C" w:rsidRDefault="007F10A8" w:rsidP="007F10A8">
            <w:pPr>
              <w:pStyle w:val="aff9"/>
            </w:pPr>
            <w:r w:rsidRPr="0018600C">
              <w:rPr>
                <w:rFonts w:hint="eastAsia"/>
              </w:rPr>
              <w:t>概要</w:t>
            </w:r>
          </w:p>
        </w:tc>
        <w:tc>
          <w:tcPr>
            <w:tcW w:w="5670" w:type="dxa"/>
            <w:noWrap/>
          </w:tcPr>
          <w:p w14:paraId="01F60C8C" w14:textId="77777777" w:rsidR="007F10A8" w:rsidRPr="0018600C" w:rsidRDefault="007F10A8" w:rsidP="007F10A8">
            <w:pPr>
              <w:pStyle w:val="aff9"/>
            </w:pPr>
            <w:r w:rsidRPr="0018600C">
              <w:rPr>
                <w:rFonts w:hint="eastAsia"/>
              </w:rPr>
              <w:t>申請内容の概要</w:t>
            </w:r>
          </w:p>
        </w:tc>
      </w:tr>
      <w:tr w:rsidR="007F10A8" w:rsidRPr="0018600C" w14:paraId="090C5DD1" w14:textId="77777777" w:rsidTr="007F10A8">
        <w:trPr>
          <w:trHeight w:val="270"/>
        </w:trPr>
        <w:tc>
          <w:tcPr>
            <w:tcW w:w="709" w:type="dxa"/>
          </w:tcPr>
          <w:p w14:paraId="1C324B8A" w14:textId="77777777" w:rsidR="007F10A8" w:rsidRPr="0018600C" w:rsidRDefault="007F10A8" w:rsidP="007F10A8">
            <w:pPr>
              <w:pStyle w:val="aff9"/>
            </w:pPr>
          </w:p>
        </w:tc>
        <w:tc>
          <w:tcPr>
            <w:tcW w:w="2126" w:type="dxa"/>
            <w:noWrap/>
          </w:tcPr>
          <w:p w14:paraId="5088A5C7" w14:textId="77777777" w:rsidR="007F10A8" w:rsidRPr="0018600C" w:rsidRDefault="007F10A8" w:rsidP="007F10A8">
            <w:pPr>
              <w:pStyle w:val="aff9"/>
            </w:pPr>
            <w:r w:rsidRPr="0018600C">
              <w:rPr>
                <w:rFonts w:hint="eastAsia"/>
              </w:rPr>
              <w:t>内容</w:t>
            </w:r>
          </w:p>
        </w:tc>
        <w:tc>
          <w:tcPr>
            <w:tcW w:w="5670" w:type="dxa"/>
            <w:noWrap/>
          </w:tcPr>
          <w:p w14:paraId="254CA96C" w14:textId="77777777" w:rsidR="007F10A8" w:rsidRPr="0018600C" w:rsidRDefault="007F10A8" w:rsidP="007F10A8">
            <w:pPr>
              <w:pStyle w:val="aff9"/>
            </w:pPr>
            <w:r w:rsidRPr="0018600C">
              <w:rPr>
                <w:rFonts w:hint="eastAsia"/>
              </w:rPr>
              <w:t>申請内容</w:t>
            </w:r>
          </w:p>
        </w:tc>
      </w:tr>
      <w:tr w:rsidR="007F10A8" w:rsidRPr="0018600C" w14:paraId="794D4222" w14:textId="77777777" w:rsidTr="007F10A8">
        <w:trPr>
          <w:trHeight w:val="270"/>
        </w:trPr>
        <w:tc>
          <w:tcPr>
            <w:tcW w:w="709" w:type="dxa"/>
          </w:tcPr>
          <w:p w14:paraId="3A77DCA3" w14:textId="77777777" w:rsidR="007F10A8" w:rsidRPr="0018600C" w:rsidRDefault="007F10A8" w:rsidP="007F10A8">
            <w:pPr>
              <w:pStyle w:val="aff9"/>
            </w:pPr>
          </w:p>
        </w:tc>
        <w:tc>
          <w:tcPr>
            <w:tcW w:w="2126" w:type="dxa"/>
            <w:noWrap/>
          </w:tcPr>
          <w:p w14:paraId="23583E85" w14:textId="77777777" w:rsidR="007F10A8" w:rsidRPr="0018600C" w:rsidRDefault="007F10A8" w:rsidP="007F10A8">
            <w:pPr>
              <w:pStyle w:val="aff9"/>
            </w:pPr>
            <w:r w:rsidRPr="0018600C">
              <w:rPr>
                <w:rFonts w:hint="eastAsia"/>
              </w:rPr>
              <w:t>更新年月日</w:t>
            </w:r>
          </w:p>
        </w:tc>
        <w:tc>
          <w:tcPr>
            <w:tcW w:w="5670" w:type="dxa"/>
            <w:noWrap/>
          </w:tcPr>
          <w:p w14:paraId="0B633DF9" w14:textId="77777777" w:rsidR="007F10A8" w:rsidRPr="0018600C" w:rsidRDefault="007F10A8" w:rsidP="007F10A8">
            <w:pPr>
              <w:pStyle w:val="aff9"/>
            </w:pPr>
            <w:r w:rsidRPr="0018600C">
              <w:rPr>
                <w:rFonts w:hint="eastAsia"/>
              </w:rPr>
              <w:t>申請内容の更新日（西暦年月日とし、半角数字をハイフンでつなぐ）</w:t>
            </w:r>
          </w:p>
        </w:tc>
      </w:tr>
    </w:tbl>
    <w:p w14:paraId="11377E1A" w14:textId="77777777" w:rsidR="007F10A8" w:rsidRPr="007F10A8" w:rsidRDefault="007F10A8" w:rsidP="007F10A8">
      <w:pPr>
        <w:pStyle w:val="a2"/>
        <w:ind w:left="120" w:firstLine="240"/>
      </w:pPr>
    </w:p>
    <w:p w14:paraId="1495E835" w14:textId="4F1D928D" w:rsidR="006E6B50" w:rsidRDefault="00EC516A" w:rsidP="00E20849">
      <w:pPr>
        <w:pStyle w:val="3"/>
      </w:pPr>
      <w:bookmarkStart w:id="52" w:name="_Toc99385616"/>
      <w:r>
        <w:rPr>
          <w:rFonts w:hint="eastAsia"/>
        </w:rPr>
        <w:t>C票</w:t>
      </w:r>
      <w:r w:rsidR="00F35F7D">
        <w:rPr>
          <w:rFonts w:hint="eastAsia"/>
        </w:rPr>
        <w:t>：財務情報</w:t>
      </w:r>
      <w:r w:rsidR="00FE03AF">
        <w:rPr>
          <w:rFonts w:hint="eastAsia"/>
        </w:rPr>
        <w:t>（今後</w:t>
      </w:r>
      <w:r w:rsidR="00F52901">
        <w:rPr>
          <w:rFonts w:hint="eastAsia"/>
        </w:rPr>
        <w:t>、決算公告データ標準化に合わせて</w:t>
      </w:r>
      <w:r w:rsidR="00FE03AF">
        <w:rPr>
          <w:rFonts w:hint="eastAsia"/>
        </w:rPr>
        <w:t>変更予定）</w:t>
      </w:r>
      <w:bookmarkEnd w:id="52"/>
    </w:p>
    <w:tbl>
      <w:tblPr>
        <w:tblStyle w:val="4-1"/>
        <w:tblW w:w="8505" w:type="dxa"/>
        <w:tblLayout w:type="fixed"/>
        <w:tblLook w:val="0620" w:firstRow="1" w:lastRow="0" w:firstColumn="0" w:lastColumn="0" w:noHBand="1" w:noVBand="1"/>
      </w:tblPr>
      <w:tblGrid>
        <w:gridCol w:w="709"/>
        <w:gridCol w:w="2126"/>
        <w:gridCol w:w="5670"/>
      </w:tblGrid>
      <w:tr w:rsidR="00E5170F" w:rsidRPr="0018600C" w14:paraId="3AA79F1A"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6BA3AE6A" w14:textId="77777777" w:rsidR="00E5170F" w:rsidRPr="0018600C" w:rsidRDefault="00E5170F" w:rsidP="00E5170F">
            <w:pPr>
              <w:pStyle w:val="aff9"/>
            </w:pPr>
            <w:r w:rsidRPr="0018600C">
              <w:rPr>
                <w:rFonts w:hint="eastAsia"/>
              </w:rPr>
              <w:t>必須項目</w:t>
            </w:r>
          </w:p>
        </w:tc>
        <w:tc>
          <w:tcPr>
            <w:tcW w:w="0" w:type="dxa"/>
            <w:shd w:val="clear" w:color="auto" w:fill="A6A6A6" w:themeFill="background1" w:themeFillShade="A6"/>
            <w:noWrap/>
          </w:tcPr>
          <w:p w14:paraId="016701C9" w14:textId="77777777" w:rsidR="00E5170F" w:rsidRPr="0018600C" w:rsidRDefault="00E5170F" w:rsidP="00E5170F">
            <w:pPr>
              <w:pStyle w:val="aff9"/>
            </w:pPr>
            <w:r w:rsidRPr="0018600C">
              <w:rPr>
                <w:rFonts w:hint="eastAsia"/>
              </w:rPr>
              <w:t>項目名</w:t>
            </w:r>
          </w:p>
        </w:tc>
        <w:tc>
          <w:tcPr>
            <w:tcW w:w="0" w:type="dxa"/>
            <w:shd w:val="clear" w:color="auto" w:fill="A6A6A6" w:themeFill="background1" w:themeFillShade="A6"/>
            <w:noWrap/>
          </w:tcPr>
          <w:p w14:paraId="67BC3770" w14:textId="77777777" w:rsidR="00E5170F" w:rsidRPr="0018600C" w:rsidRDefault="00E5170F" w:rsidP="00E5170F">
            <w:pPr>
              <w:pStyle w:val="aff9"/>
            </w:pPr>
            <w:r w:rsidRPr="0018600C">
              <w:rPr>
                <w:rFonts w:hint="eastAsia"/>
              </w:rPr>
              <w:t>説明</w:t>
            </w:r>
          </w:p>
        </w:tc>
      </w:tr>
      <w:tr w:rsidR="00E5170F" w:rsidRPr="0018600C" w14:paraId="13BAD4B0" w14:textId="77777777" w:rsidTr="00E5170F">
        <w:trPr>
          <w:trHeight w:val="270"/>
        </w:trPr>
        <w:tc>
          <w:tcPr>
            <w:tcW w:w="709" w:type="dxa"/>
          </w:tcPr>
          <w:p w14:paraId="4B8F7E76" w14:textId="77777777" w:rsidR="00E5170F" w:rsidRPr="0018600C" w:rsidRDefault="00E5170F" w:rsidP="00E5170F">
            <w:pPr>
              <w:pStyle w:val="aff9"/>
            </w:pPr>
          </w:p>
        </w:tc>
        <w:tc>
          <w:tcPr>
            <w:tcW w:w="2126" w:type="dxa"/>
            <w:noWrap/>
          </w:tcPr>
          <w:p w14:paraId="5AF362C9" w14:textId="77777777" w:rsidR="00E5170F" w:rsidRPr="0018600C" w:rsidRDefault="00E5170F" w:rsidP="00E5170F">
            <w:pPr>
              <w:pStyle w:val="aff9"/>
            </w:pPr>
            <w:r w:rsidRPr="0018600C">
              <w:rPr>
                <w:rFonts w:hint="eastAsia"/>
              </w:rPr>
              <w:t>決算年月日</w:t>
            </w:r>
          </w:p>
        </w:tc>
        <w:tc>
          <w:tcPr>
            <w:tcW w:w="5670" w:type="dxa"/>
            <w:noWrap/>
          </w:tcPr>
          <w:p w14:paraId="4621A4C4" w14:textId="77777777" w:rsidR="00E5170F" w:rsidRPr="0018600C" w:rsidRDefault="00E5170F" w:rsidP="00E5170F">
            <w:pPr>
              <w:pStyle w:val="aff9"/>
            </w:pPr>
            <w:r w:rsidRPr="0018600C">
              <w:rPr>
                <w:rFonts w:hint="eastAsia"/>
              </w:rPr>
              <w:t>決算日（西暦年月日とし、半角数字をハイフンでつなぐ）</w:t>
            </w:r>
          </w:p>
        </w:tc>
      </w:tr>
      <w:tr w:rsidR="00E5170F" w:rsidRPr="0018600C" w14:paraId="374AFCC8" w14:textId="77777777" w:rsidTr="00E5170F">
        <w:trPr>
          <w:trHeight w:val="270"/>
        </w:trPr>
        <w:tc>
          <w:tcPr>
            <w:tcW w:w="709" w:type="dxa"/>
          </w:tcPr>
          <w:p w14:paraId="017E237B" w14:textId="77777777" w:rsidR="00E5170F" w:rsidRPr="0018600C" w:rsidRDefault="00E5170F" w:rsidP="00E5170F">
            <w:pPr>
              <w:pStyle w:val="aff9"/>
            </w:pPr>
          </w:p>
        </w:tc>
        <w:tc>
          <w:tcPr>
            <w:tcW w:w="2126" w:type="dxa"/>
            <w:noWrap/>
          </w:tcPr>
          <w:p w14:paraId="5F23DA5B" w14:textId="77777777" w:rsidR="00E5170F" w:rsidRPr="0018600C" w:rsidRDefault="00E5170F" w:rsidP="00E5170F">
            <w:pPr>
              <w:pStyle w:val="aff9"/>
            </w:pPr>
            <w:r w:rsidRPr="0018600C">
              <w:rPr>
                <w:rFonts w:hint="eastAsia"/>
              </w:rPr>
              <w:t>事業期間開始日</w:t>
            </w:r>
          </w:p>
        </w:tc>
        <w:tc>
          <w:tcPr>
            <w:tcW w:w="5670" w:type="dxa"/>
            <w:noWrap/>
          </w:tcPr>
          <w:p w14:paraId="7D7CC97F" w14:textId="77777777" w:rsidR="00E5170F" w:rsidRPr="0018600C" w:rsidRDefault="00E5170F" w:rsidP="00E5170F">
            <w:pPr>
              <w:pStyle w:val="aff9"/>
            </w:pPr>
            <w:r w:rsidRPr="0018600C">
              <w:rPr>
                <w:rFonts w:hint="eastAsia"/>
              </w:rPr>
              <w:t>決算を行った事業期間の開始日（西暦年月日とし、半角数字をハイフンでつなぐ）</w:t>
            </w:r>
          </w:p>
        </w:tc>
      </w:tr>
      <w:tr w:rsidR="00E5170F" w:rsidRPr="0018600C" w14:paraId="4316E795" w14:textId="77777777" w:rsidTr="00E5170F">
        <w:trPr>
          <w:trHeight w:val="270"/>
        </w:trPr>
        <w:tc>
          <w:tcPr>
            <w:tcW w:w="709" w:type="dxa"/>
          </w:tcPr>
          <w:p w14:paraId="52D05102" w14:textId="77777777" w:rsidR="00E5170F" w:rsidRPr="0018600C" w:rsidRDefault="00E5170F" w:rsidP="00E5170F">
            <w:pPr>
              <w:pStyle w:val="aff9"/>
            </w:pPr>
          </w:p>
        </w:tc>
        <w:tc>
          <w:tcPr>
            <w:tcW w:w="2126" w:type="dxa"/>
            <w:noWrap/>
          </w:tcPr>
          <w:p w14:paraId="1CC09717" w14:textId="77777777" w:rsidR="00E5170F" w:rsidRPr="0018600C" w:rsidRDefault="00E5170F" w:rsidP="00E5170F">
            <w:pPr>
              <w:pStyle w:val="aff9"/>
            </w:pPr>
            <w:r w:rsidRPr="0018600C">
              <w:rPr>
                <w:rFonts w:hint="eastAsia"/>
              </w:rPr>
              <w:t>事業期間終了日</w:t>
            </w:r>
          </w:p>
        </w:tc>
        <w:tc>
          <w:tcPr>
            <w:tcW w:w="5670" w:type="dxa"/>
            <w:noWrap/>
          </w:tcPr>
          <w:p w14:paraId="23710D45" w14:textId="77777777" w:rsidR="00E5170F" w:rsidRPr="0018600C" w:rsidRDefault="00E5170F" w:rsidP="00E5170F">
            <w:pPr>
              <w:pStyle w:val="aff9"/>
            </w:pPr>
            <w:r w:rsidRPr="0018600C">
              <w:rPr>
                <w:rFonts w:hint="eastAsia"/>
              </w:rPr>
              <w:t>決算を行った事業期間の終了日（西暦年月日とし、半角数字をハイフンでつなぐ）</w:t>
            </w:r>
          </w:p>
        </w:tc>
      </w:tr>
      <w:tr w:rsidR="00E5170F" w:rsidRPr="0018600C" w14:paraId="41AB88AA" w14:textId="77777777" w:rsidTr="00E5170F">
        <w:trPr>
          <w:trHeight w:val="270"/>
        </w:trPr>
        <w:tc>
          <w:tcPr>
            <w:tcW w:w="709" w:type="dxa"/>
          </w:tcPr>
          <w:p w14:paraId="60BF1EF6" w14:textId="77777777" w:rsidR="00E5170F" w:rsidRPr="0018600C" w:rsidRDefault="00E5170F" w:rsidP="00E5170F">
            <w:pPr>
              <w:pStyle w:val="aff9"/>
            </w:pPr>
          </w:p>
        </w:tc>
        <w:tc>
          <w:tcPr>
            <w:tcW w:w="2126" w:type="dxa"/>
            <w:noWrap/>
          </w:tcPr>
          <w:p w14:paraId="1F13A96C" w14:textId="77777777" w:rsidR="00E5170F" w:rsidRPr="0018600C" w:rsidRDefault="00E5170F" w:rsidP="00E5170F">
            <w:pPr>
              <w:pStyle w:val="aff9"/>
            </w:pPr>
            <w:r w:rsidRPr="0018600C">
              <w:rPr>
                <w:rFonts w:hint="eastAsia"/>
              </w:rPr>
              <w:t>期末従業員数</w:t>
            </w:r>
          </w:p>
        </w:tc>
        <w:tc>
          <w:tcPr>
            <w:tcW w:w="5670" w:type="dxa"/>
            <w:noWrap/>
          </w:tcPr>
          <w:p w14:paraId="505756D8" w14:textId="77777777" w:rsidR="00E5170F" w:rsidRPr="0018600C" w:rsidRDefault="00E5170F" w:rsidP="00E5170F">
            <w:pPr>
              <w:pStyle w:val="aff9"/>
            </w:pPr>
            <w:r w:rsidRPr="0018600C">
              <w:rPr>
                <w:rFonts w:hint="eastAsia"/>
              </w:rPr>
              <w:t>常時雇用する従業員の期末における人数</w:t>
            </w:r>
          </w:p>
        </w:tc>
      </w:tr>
      <w:tr w:rsidR="00E5170F" w:rsidRPr="0018600C" w14:paraId="6B3D8B56" w14:textId="77777777" w:rsidTr="00E5170F">
        <w:trPr>
          <w:trHeight w:val="270"/>
        </w:trPr>
        <w:tc>
          <w:tcPr>
            <w:tcW w:w="709" w:type="dxa"/>
          </w:tcPr>
          <w:p w14:paraId="6CA6C6AF" w14:textId="77777777" w:rsidR="00E5170F" w:rsidRPr="0018600C" w:rsidRDefault="00E5170F" w:rsidP="00E5170F">
            <w:pPr>
              <w:pStyle w:val="aff9"/>
            </w:pPr>
          </w:p>
        </w:tc>
        <w:tc>
          <w:tcPr>
            <w:tcW w:w="2126" w:type="dxa"/>
            <w:noWrap/>
          </w:tcPr>
          <w:p w14:paraId="55211B1D" w14:textId="77777777" w:rsidR="00E5170F" w:rsidRPr="0018600C" w:rsidRDefault="00E5170F" w:rsidP="00E5170F">
            <w:pPr>
              <w:pStyle w:val="aff9"/>
            </w:pPr>
            <w:r w:rsidRPr="0018600C">
              <w:rPr>
                <w:rFonts w:hint="eastAsia"/>
              </w:rPr>
              <w:t>資産合計</w:t>
            </w:r>
          </w:p>
        </w:tc>
        <w:tc>
          <w:tcPr>
            <w:tcW w:w="5670" w:type="dxa"/>
            <w:noWrap/>
          </w:tcPr>
          <w:p w14:paraId="721A04F8" w14:textId="77777777" w:rsidR="00E5170F" w:rsidRPr="0018600C" w:rsidRDefault="00E5170F" w:rsidP="00E5170F">
            <w:pPr>
              <w:pStyle w:val="aff9"/>
            </w:pPr>
            <w:r w:rsidRPr="0018600C">
              <w:rPr>
                <w:rFonts w:hint="eastAsia"/>
              </w:rPr>
              <w:t>流動資産、固定資産、繰延資産の合計</w:t>
            </w:r>
          </w:p>
        </w:tc>
      </w:tr>
      <w:tr w:rsidR="00E5170F" w:rsidRPr="0018600C" w14:paraId="6FBD50AF" w14:textId="77777777" w:rsidTr="00E5170F">
        <w:trPr>
          <w:trHeight w:val="270"/>
        </w:trPr>
        <w:tc>
          <w:tcPr>
            <w:tcW w:w="709" w:type="dxa"/>
          </w:tcPr>
          <w:p w14:paraId="33175C27" w14:textId="77777777" w:rsidR="00E5170F" w:rsidRPr="0018600C" w:rsidRDefault="00E5170F" w:rsidP="00E5170F">
            <w:pPr>
              <w:pStyle w:val="aff9"/>
            </w:pPr>
          </w:p>
        </w:tc>
        <w:tc>
          <w:tcPr>
            <w:tcW w:w="2126" w:type="dxa"/>
            <w:noWrap/>
          </w:tcPr>
          <w:p w14:paraId="22370C07" w14:textId="77777777" w:rsidR="00E5170F" w:rsidRPr="0018600C" w:rsidRDefault="00E5170F" w:rsidP="00E5170F">
            <w:pPr>
              <w:pStyle w:val="aff9"/>
            </w:pPr>
            <w:r w:rsidRPr="0018600C">
              <w:rPr>
                <w:rFonts w:hint="eastAsia"/>
              </w:rPr>
              <w:t>流動資産合計</w:t>
            </w:r>
          </w:p>
        </w:tc>
        <w:tc>
          <w:tcPr>
            <w:tcW w:w="5670" w:type="dxa"/>
            <w:noWrap/>
          </w:tcPr>
          <w:p w14:paraId="34D52370" w14:textId="77777777" w:rsidR="00E5170F" w:rsidRPr="0018600C" w:rsidRDefault="00E5170F" w:rsidP="00E5170F">
            <w:pPr>
              <w:pStyle w:val="aff9"/>
            </w:pPr>
            <w:r w:rsidRPr="0018600C">
              <w:rPr>
                <w:rFonts w:hint="eastAsia"/>
              </w:rPr>
              <w:t>流動資産の合計</w:t>
            </w:r>
          </w:p>
        </w:tc>
      </w:tr>
      <w:tr w:rsidR="00E5170F" w:rsidRPr="0018600C" w14:paraId="172C7186" w14:textId="77777777" w:rsidTr="00E5170F">
        <w:trPr>
          <w:trHeight w:val="270"/>
        </w:trPr>
        <w:tc>
          <w:tcPr>
            <w:tcW w:w="709" w:type="dxa"/>
          </w:tcPr>
          <w:p w14:paraId="4CCD30FA" w14:textId="77777777" w:rsidR="00E5170F" w:rsidRPr="0018600C" w:rsidRDefault="00E5170F" w:rsidP="00E5170F">
            <w:pPr>
              <w:pStyle w:val="aff9"/>
            </w:pPr>
          </w:p>
        </w:tc>
        <w:tc>
          <w:tcPr>
            <w:tcW w:w="2126" w:type="dxa"/>
            <w:noWrap/>
          </w:tcPr>
          <w:p w14:paraId="76DCB3C5" w14:textId="77777777" w:rsidR="00E5170F" w:rsidRPr="0018600C" w:rsidRDefault="00E5170F" w:rsidP="00E5170F">
            <w:pPr>
              <w:pStyle w:val="aff9"/>
            </w:pPr>
            <w:r w:rsidRPr="0018600C">
              <w:rPr>
                <w:rFonts w:hint="eastAsia"/>
              </w:rPr>
              <w:t>現金及び預金</w:t>
            </w:r>
          </w:p>
        </w:tc>
        <w:tc>
          <w:tcPr>
            <w:tcW w:w="5670" w:type="dxa"/>
            <w:noWrap/>
          </w:tcPr>
          <w:p w14:paraId="0BE97B50" w14:textId="77777777" w:rsidR="00E5170F" w:rsidRPr="0018600C" w:rsidRDefault="00E5170F" w:rsidP="00E5170F">
            <w:pPr>
              <w:pStyle w:val="aff9"/>
            </w:pPr>
            <w:r w:rsidRPr="0018600C">
              <w:rPr>
                <w:rFonts w:hint="eastAsia"/>
              </w:rPr>
              <w:t>現金と預金（当座、定期）の合計</w:t>
            </w:r>
          </w:p>
        </w:tc>
      </w:tr>
      <w:tr w:rsidR="00E5170F" w:rsidRPr="0018600C" w14:paraId="4308BCEC" w14:textId="77777777" w:rsidTr="00E5170F">
        <w:trPr>
          <w:trHeight w:val="270"/>
        </w:trPr>
        <w:tc>
          <w:tcPr>
            <w:tcW w:w="709" w:type="dxa"/>
          </w:tcPr>
          <w:p w14:paraId="1F0BE3C5" w14:textId="77777777" w:rsidR="00E5170F" w:rsidRPr="0018600C" w:rsidRDefault="00E5170F" w:rsidP="00E5170F">
            <w:pPr>
              <w:pStyle w:val="aff9"/>
            </w:pPr>
          </w:p>
        </w:tc>
        <w:tc>
          <w:tcPr>
            <w:tcW w:w="2126" w:type="dxa"/>
            <w:noWrap/>
          </w:tcPr>
          <w:p w14:paraId="262DB7FD" w14:textId="77777777" w:rsidR="00E5170F" w:rsidRPr="0018600C" w:rsidRDefault="00E5170F" w:rsidP="00E5170F">
            <w:pPr>
              <w:pStyle w:val="aff9"/>
            </w:pPr>
            <w:r w:rsidRPr="0018600C">
              <w:rPr>
                <w:rFonts w:hint="eastAsia"/>
              </w:rPr>
              <w:t>受取手形</w:t>
            </w:r>
          </w:p>
        </w:tc>
        <w:tc>
          <w:tcPr>
            <w:tcW w:w="5670" w:type="dxa"/>
            <w:noWrap/>
          </w:tcPr>
          <w:p w14:paraId="42F819F6" w14:textId="77777777" w:rsidR="00E5170F" w:rsidRPr="0018600C" w:rsidRDefault="00E5170F" w:rsidP="00E5170F">
            <w:pPr>
              <w:pStyle w:val="aff9"/>
            </w:pPr>
            <w:r w:rsidRPr="0018600C">
              <w:rPr>
                <w:rFonts w:hint="eastAsia"/>
              </w:rPr>
              <w:t>売上債権のうち手形として保有している額</w:t>
            </w:r>
          </w:p>
        </w:tc>
      </w:tr>
      <w:tr w:rsidR="00E5170F" w:rsidRPr="0018600C" w14:paraId="35A0B9B1" w14:textId="77777777" w:rsidTr="00E5170F">
        <w:trPr>
          <w:trHeight w:val="270"/>
        </w:trPr>
        <w:tc>
          <w:tcPr>
            <w:tcW w:w="709" w:type="dxa"/>
          </w:tcPr>
          <w:p w14:paraId="4144794F" w14:textId="77777777" w:rsidR="00E5170F" w:rsidRPr="0018600C" w:rsidRDefault="00E5170F" w:rsidP="00E5170F">
            <w:pPr>
              <w:pStyle w:val="aff9"/>
            </w:pPr>
          </w:p>
        </w:tc>
        <w:tc>
          <w:tcPr>
            <w:tcW w:w="2126" w:type="dxa"/>
            <w:noWrap/>
          </w:tcPr>
          <w:p w14:paraId="7AEEA1CA" w14:textId="77777777" w:rsidR="00E5170F" w:rsidRPr="0018600C" w:rsidRDefault="00E5170F" w:rsidP="00E5170F">
            <w:pPr>
              <w:pStyle w:val="aff9"/>
            </w:pPr>
            <w:r w:rsidRPr="0018600C">
              <w:rPr>
                <w:rFonts w:hint="eastAsia"/>
              </w:rPr>
              <w:t>売掛金</w:t>
            </w:r>
          </w:p>
        </w:tc>
        <w:tc>
          <w:tcPr>
            <w:tcW w:w="5670" w:type="dxa"/>
            <w:noWrap/>
          </w:tcPr>
          <w:p w14:paraId="2FC1B746" w14:textId="77777777" w:rsidR="00E5170F" w:rsidRPr="0018600C" w:rsidRDefault="00E5170F" w:rsidP="00E5170F">
            <w:pPr>
              <w:pStyle w:val="aff9"/>
            </w:pPr>
            <w:r w:rsidRPr="0018600C">
              <w:rPr>
                <w:rFonts w:hint="eastAsia"/>
              </w:rPr>
              <w:t>売上債権のうち手形として保有していない額</w:t>
            </w:r>
          </w:p>
        </w:tc>
      </w:tr>
      <w:tr w:rsidR="00E5170F" w:rsidRPr="0018600C" w14:paraId="0248AAE0" w14:textId="77777777" w:rsidTr="00E5170F">
        <w:trPr>
          <w:trHeight w:val="270"/>
        </w:trPr>
        <w:tc>
          <w:tcPr>
            <w:tcW w:w="709" w:type="dxa"/>
          </w:tcPr>
          <w:p w14:paraId="72009D28" w14:textId="77777777" w:rsidR="00E5170F" w:rsidRPr="0018600C" w:rsidRDefault="00E5170F" w:rsidP="00E5170F">
            <w:pPr>
              <w:pStyle w:val="aff9"/>
            </w:pPr>
          </w:p>
        </w:tc>
        <w:tc>
          <w:tcPr>
            <w:tcW w:w="2126" w:type="dxa"/>
            <w:noWrap/>
          </w:tcPr>
          <w:p w14:paraId="1C99E9EA" w14:textId="77777777" w:rsidR="00E5170F" w:rsidRPr="0018600C" w:rsidRDefault="00E5170F" w:rsidP="00E5170F">
            <w:pPr>
              <w:pStyle w:val="aff9"/>
            </w:pPr>
            <w:r w:rsidRPr="0018600C">
              <w:rPr>
                <w:rFonts w:hint="eastAsia"/>
              </w:rPr>
              <w:t>有価証券</w:t>
            </w:r>
          </w:p>
        </w:tc>
        <w:tc>
          <w:tcPr>
            <w:tcW w:w="5670" w:type="dxa"/>
            <w:noWrap/>
          </w:tcPr>
          <w:p w14:paraId="57AF7C84" w14:textId="77777777" w:rsidR="00E5170F" w:rsidRPr="0018600C" w:rsidRDefault="00E5170F" w:rsidP="00E5170F">
            <w:pPr>
              <w:pStyle w:val="aff9"/>
            </w:pPr>
            <w:r w:rsidRPr="0018600C">
              <w:rPr>
                <w:rFonts w:hint="eastAsia"/>
              </w:rPr>
              <w:t>有価証券の合計</w:t>
            </w:r>
          </w:p>
        </w:tc>
      </w:tr>
      <w:tr w:rsidR="00E5170F" w:rsidRPr="0018600C" w14:paraId="63688755" w14:textId="77777777" w:rsidTr="00E5170F">
        <w:trPr>
          <w:trHeight w:val="270"/>
        </w:trPr>
        <w:tc>
          <w:tcPr>
            <w:tcW w:w="709" w:type="dxa"/>
          </w:tcPr>
          <w:p w14:paraId="38CFFB76" w14:textId="77777777" w:rsidR="00E5170F" w:rsidRPr="0018600C" w:rsidRDefault="00E5170F" w:rsidP="00E5170F">
            <w:pPr>
              <w:pStyle w:val="aff9"/>
            </w:pPr>
          </w:p>
        </w:tc>
        <w:tc>
          <w:tcPr>
            <w:tcW w:w="2126" w:type="dxa"/>
            <w:noWrap/>
          </w:tcPr>
          <w:p w14:paraId="1DEEBE88" w14:textId="77777777" w:rsidR="00E5170F" w:rsidRPr="0018600C" w:rsidRDefault="00E5170F" w:rsidP="00E5170F">
            <w:pPr>
              <w:pStyle w:val="aff9"/>
            </w:pPr>
            <w:r w:rsidRPr="0018600C">
              <w:rPr>
                <w:rFonts w:hint="eastAsia"/>
              </w:rPr>
              <w:t>棚卸資産</w:t>
            </w:r>
          </w:p>
        </w:tc>
        <w:tc>
          <w:tcPr>
            <w:tcW w:w="5670" w:type="dxa"/>
            <w:noWrap/>
          </w:tcPr>
          <w:p w14:paraId="6B1017A8" w14:textId="77777777" w:rsidR="00E5170F" w:rsidRPr="0018600C" w:rsidRDefault="00E5170F" w:rsidP="00E5170F">
            <w:pPr>
              <w:pStyle w:val="aff9"/>
            </w:pPr>
            <w:r w:rsidRPr="0018600C">
              <w:rPr>
                <w:rFonts w:hint="eastAsia"/>
              </w:rPr>
              <w:t>販売目的で一時的に保有する商品・製品・原材料・仕掛品の合計</w:t>
            </w:r>
          </w:p>
        </w:tc>
      </w:tr>
      <w:tr w:rsidR="00E5170F" w:rsidRPr="0018600C" w14:paraId="50BDE375" w14:textId="77777777" w:rsidTr="00E5170F">
        <w:trPr>
          <w:trHeight w:val="270"/>
        </w:trPr>
        <w:tc>
          <w:tcPr>
            <w:tcW w:w="709" w:type="dxa"/>
          </w:tcPr>
          <w:p w14:paraId="3C1CB919" w14:textId="77777777" w:rsidR="00E5170F" w:rsidRPr="0018600C" w:rsidRDefault="00E5170F" w:rsidP="00E5170F">
            <w:pPr>
              <w:pStyle w:val="aff9"/>
            </w:pPr>
          </w:p>
        </w:tc>
        <w:tc>
          <w:tcPr>
            <w:tcW w:w="2126" w:type="dxa"/>
            <w:noWrap/>
          </w:tcPr>
          <w:p w14:paraId="34F5B92B" w14:textId="77777777" w:rsidR="00E5170F" w:rsidRPr="0018600C" w:rsidRDefault="00E5170F" w:rsidP="00E5170F">
            <w:pPr>
              <w:pStyle w:val="aff9"/>
            </w:pPr>
            <w:r w:rsidRPr="0018600C">
              <w:rPr>
                <w:rFonts w:hint="eastAsia"/>
              </w:rPr>
              <w:t>その他流動資産合計</w:t>
            </w:r>
          </w:p>
        </w:tc>
        <w:tc>
          <w:tcPr>
            <w:tcW w:w="5670" w:type="dxa"/>
            <w:noWrap/>
          </w:tcPr>
          <w:p w14:paraId="51CD6C3B" w14:textId="77777777" w:rsidR="00E5170F" w:rsidRPr="0018600C" w:rsidRDefault="00E5170F" w:rsidP="00E5170F">
            <w:pPr>
              <w:pStyle w:val="aff9"/>
            </w:pPr>
            <w:r w:rsidRPr="0018600C">
              <w:rPr>
                <w:rFonts w:hint="eastAsia"/>
              </w:rPr>
              <w:t>前払金、短期貸付金、貸倒引当金などの流動資産の合計</w:t>
            </w:r>
          </w:p>
        </w:tc>
      </w:tr>
      <w:tr w:rsidR="00E5170F" w:rsidRPr="0018600C" w14:paraId="6D4BF981" w14:textId="77777777" w:rsidTr="00E5170F">
        <w:trPr>
          <w:trHeight w:val="270"/>
        </w:trPr>
        <w:tc>
          <w:tcPr>
            <w:tcW w:w="709" w:type="dxa"/>
          </w:tcPr>
          <w:p w14:paraId="1FCBD90C" w14:textId="77777777" w:rsidR="00E5170F" w:rsidRPr="0018600C" w:rsidRDefault="00E5170F" w:rsidP="00E5170F">
            <w:pPr>
              <w:pStyle w:val="aff9"/>
            </w:pPr>
          </w:p>
        </w:tc>
        <w:tc>
          <w:tcPr>
            <w:tcW w:w="2126" w:type="dxa"/>
            <w:noWrap/>
          </w:tcPr>
          <w:p w14:paraId="6A525728" w14:textId="77777777" w:rsidR="00E5170F" w:rsidRPr="0018600C" w:rsidRDefault="00E5170F" w:rsidP="00E5170F">
            <w:pPr>
              <w:pStyle w:val="aff9"/>
            </w:pPr>
            <w:r w:rsidRPr="0018600C">
              <w:rPr>
                <w:rFonts w:hint="eastAsia"/>
              </w:rPr>
              <w:t>前払金</w:t>
            </w:r>
          </w:p>
        </w:tc>
        <w:tc>
          <w:tcPr>
            <w:tcW w:w="5670" w:type="dxa"/>
            <w:noWrap/>
          </w:tcPr>
          <w:p w14:paraId="73E68367" w14:textId="77777777" w:rsidR="00E5170F" w:rsidRPr="0018600C" w:rsidRDefault="00E5170F" w:rsidP="00E5170F">
            <w:pPr>
              <w:pStyle w:val="aff9"/>
            </w:pPr>
            <w:r w:rsidRPr="0018600C">
              <w:rPr>
                <w:rFonts w:hint="eastAsia"/>
              </w:rPr>
              <w:t>商品を受け取る前に代金を先払いした額</w:t>
            </w:r>
          </w:p>
        </w:tc>
      </w:tr>
      <w:tr w:rsidR="00E5170F" w:rsidRPr="0018600C" w14:paraId="63C2DFF9" w14:textId="77777777" w:rsidTr="00E5170F">
        <w:trPr>
          <w:trHeight w:val="270"/>
        </w:trPr>
        <w:tc>
          <w:tcPr>
            <w:tcW w:w="709" w:type="dxa"/>
          </w:tcPr>
          <w:p w14:paraId="16AFCA12" w14:textId="77777777" w:rsidR="00E5170F" w:rsidRPr="0018600C" w:rsidRDefault="00E5170F" w:rsidP="00E5170F">
            <w:pPr>
              <w:pStyle w:val="aff9"/>
            </w:pPr>
          </w:p>
        </w:tc>
        <w:tc>
          <w:tcPr>
            <w:tcW w:w="2126" w:type="dxa"/>
            <w:noWrap/>
          </w:tcPr>
          <w:p w14:paraId="70E7BFEB" w14:textId="77777777" w:rsidR="00E5170F" w:rsidRPr="0018600C" w:rsidRDefault="00E5170F" w:rsidP="00E5170F">
            <w:pPr>
              <w:pStyle w:val="aff9"/>
            </w:pPr>
            <w:r w:rsidRPr="0018600C">
              <w:rPr>
                <w:rFonts w:hint="eastAsia"/>
              </w:rPr>
              <w:t>短期貸付金</w:t>
            </w:r>
          </w:p>
        </w:tc>
        <w:tc>
          <w:tcPr>
            <w:tcW w:w="5670" w:type="dxa"/>
            <w:noWrap/>
          </w:tcPr>
          <w:p w14:paraId="05BAA119" w14:textId="77777777" w:rsidR="00E5170F" w:rsidRPr="0018600C" w:rsidRDefault="00E5170F" w:rsidP="00E5170F">
            <w:pPr>
              <w:pStyle w:val="aff9"/>
            </w:pPr>
            <w:r w:rsidRPr="0018600C">
              <w:rPr>
                <w:rFonts w:hint="eastAsia"/>
              </w:rPr>
              <w:t>決算日の翌日から起算して1年以内に回収される貸付金の合計</w:t>
            </w:r>
          </w:p>
        </w:tc>
      </w:tr>
      <w:tr w:rsidR="00E5170F" w:rsidRPr="0018600C" w14:paraId="3F8D6EB2" w14:textId="77777777" w:rsidTr="00E5170F">
        <w:trPr>
          <w:trHeight w:val="270"/>
        </w:trPr>
        <w:tc>
          <w:tcPr>
            <w:tcW w:w="709" w:type="dxa"/>
          </w:tcPr>
          <w:p w14:paraId="46172D85" w14:textId="77777777" w:rsidR="00E5170F" w:rsidRPr="0018600C" w:rsidRDefault="00E5170F" w:rsidP="00E5170F">
            <w:pPr>
              <w:pStyle w:val="aff9"/>
            </w:pPr>
          </w:p>
        </w:tc>
        <w:tc>
          <w:tcPr>
            <w:tcW w:w="2126" w:type="dxa"/>
            <w:noWrap/>
          </w:tcPr>
          <w:p w14:paraId="023A2DE6" w14:textId="77777777" w:rsidR="00E5170F" w:rsidRPr="0018600C" w:rsidRDefault="00E5170F" w:rsidP="00E5170F">
            <w:pPr>
              <w:pStyle w:val="aff9"/>
            </w:pPr>
            <w:r w:rsidRPr="0018600C">
              <w:rPr>
                <w:rFonts w:hint="eastAsia"/>
              </w:rPr>
              <w:t>貸倒引当金</w:t>
            </w:r>
          </w:p>
        </w:tc>
        <w:tc>
          <w:tcPr>
            <w:tcW w:w="5670" w:type="dxa"/>
            <w:noWrap/>
          </w:tcPr>
          <w:p w14:paraId="0CFF7739" w14:textId="77777777" w:rsidR="00E5170F" w:rsidRPr="0018600C" w:rsidRDefault="00E5170F" w:rsidP="00E5170F">
            <w:pPr>
              <w:pStyle w:val="aff9"/>
            </w:pPr>
            <w:r w:rsidRPr="0018600C">
              <w:rPr>
                <w:rFonts w:hint="eastAsia"/>
              </w:rPr>
              <w:t>貸倒損失になるかもしれない額</w:t>
            </w:r>
          </w:p>
        </w:tc>
      </w:tr>
      <w:tr w:rsidR="00E5170F" w:rsidRPr="0018600C" w14:paraId="6EC09BEC" w14:textId="77777777" w:rsidTr="00E5170F">
        <w:trPr>
          <w:trHeight w:val="270"/>
        </w:trPr>
        <w:tc>
          <w:tcPr>
            <w:tcW w:w="709" w:type="dxa"/>
          </w:tcPr>
          <w:p w14:paraId="2FDC7AD9" w14:textId="77777777" w:rsidR="00E5170F" w:rsidRPr="0018600C" w:rsidRDefault="00E5170F" w:rsidP="00E5170F">
            <w:pPr>
              <w:pStyle w:val="aff9"/>
            </w:pPr>
          </w:p>
        </w:tc>
        <w:tc>
          <w:tcPr>
            <w:tcW w:w="2126" w:type="dxa"/>
            <w:noWrap/>
          </w:tcPr>
          <w:p w14:paraId="3861995F" w14:textId="77777777" w:rsidR="00E5170F" w:rsidRPr="0018600C" w:rsidRDefault="00E5170F" w:rsidP="00E5170F">
            <w:pPr>
              <w:pStyle w:val="aff9"/>
            </w:pPr>
            <w:r w:rsidRPr="0018600C">
              <w:rPr>
                <w:rFonts w:hint="eastAsia"/>
              </w:rPr>
              <w:t>固定資産合計</w:t>
            </w:r>
          </w:p>
        </w:tc>
        <w:tc>
          <w:tcPr>
            <w:tcW w:w="5670" w:type="dxa"/>
            <w:noWrap/>
          </w:tcPr>
          <w:p w14:paraId="13459061" w14:textId="77777777" w:rsidR="00E5170F" w:rsidRPr="0018600C" w:rsidRDefault="00E5170F" w:rsidP="00E5170F">
            <w:pPr>
              <w:pStyle w:val="aff9"/>
            </w:pPr>
            <w:r w:rsidRPr="0018600C">
              <w:rPr>
                <w:rFonts w:hint="eastAsia"/>
              </w:rPr>
              <w:t>固定資産の合計</w:t>
            </w:r>
          </w:p>
        </w:tc>
      </w:tr>
      <w:tr w:rsidR="00E5170F" w:rsidRPr="0018600C" w14:paraId="4E58E2D8" w14:textId="77777777" w:rsidTr="00E5170F">
        <w:trPr>
          <w:trHeight w:val="270"/>
        </w:trPr>
        <w:tc>
          <w:tcPr>
            <w:tcW w:w="709" w:type="dxa"/>
          </w:tcPr>
          <w:p w14:paraId="6E2A9FE6" w14:textId="77777777" w:rsidR="00E5170F" w:rsidRPr="0018600C" w:rsidRDefault="00E5170F" w:rsidP="00E5170F">
            <w:pPr>
              <w:pStyle w:val="aff9"/>
            </w:pPr>
          </w:p>
        </w:tc>
        <w:tc>
          <w:tcPr>
            <w:tcW w:w="2126" w:type="dxa"/>
            <w:noWrap/>
          </w:tcPr>
          <w:p w14:paraId="74451B6F" w14:textId="77777777" w:rsidR="00E5170F" w:rsidRPr="0018600C" w:rsidRDefault="00E5170F" w:rsidP="00E5170F">
            <w:pPr>
              <w:pStyle w:val="aff9"/>
            </w:pPr>
            <w:r w:rsidRPr="0018600C">
              <w:rPr>
                <w:rFonts w:hint="eastAsia"/>
              </w:rPr>
              <w:t>有形固定資産合計</w:t>
            </w:r>
          </w:p>
        </w:tc>
        <w:tc>
          <w:tcPr>
            <w:tcW w:w="5670" w:type="dxa"/>
            <w:noWrap/>
          </w:tcPr>
          <w:p w14:paraId="1A3A6C49" w14:textId="77777777" w:rsidR="00E5170F" w:rsidRPr="0018600C" w:rsidRDefault="00E5170F" w:rsidP="00E5170F">
            <w:pPr>
              <w:pStyle w:val="aff9"/>
            </w:pPr>
            <w:r w:rsidRPr="0018600C">
              <w:rPr>
                <w:rFonts w:hint="eastAsia"/>
              </w:rPr>
              <w:t>建物、機械装置、土地などの有形固定資産の合計</w:t>
            </w:r>
          </w:p>
        </w:tc>
      </w:tr>
      <w:tr w:rsidR="00E5170F" w:rsidRPr="0018600C" w14:paraId="3C42BF0E" w14:textId="77777777" w:rsidTr="00E5170F">
        <w:trPr>
          <w:trHeight w:val="270"/>
        </w:trPr>
        <w:tc>
          <w:tcPr>
            <w:tcW w:w="709" w:type="dxa"/>
          </w:tcPr>
          <w:p w14:paraId="43034665" w14:textId="77777777" w:rsidR="00E5170F" w:rsidRPr="0018600C" w:rsidRDefault="00E5170F" w:rsidP="00E5170F">
            <w:pPr>
              <w:pStyle w:val="aff9"/>
            </w:pPr>
          </w:p>
        </w:tc>
        <w:tc>
          <w:tcPr>
            <w:tcW w:w="2126" w:type="dxa"/>
            <w:noWrap/>
          </w:tcPr>
          <w:p w14:paraId="6FB066EE" w14:textId="77777777" w:rsidR="00E5170F" w:rsidRPr="0018600C" w:rsidRDefault="00E5170F" w:rsidP="00E5170F">
            <w:pPr>
              <w:pStyle w:val="aff9"/>
            </w:pPr>
            <w:r w:rsidRPr="0018600C">
              <w:rPr>
                <w:rFonts w:hint="eastAsia"/>
              </w:rPr>
              <w:t>土地</w:t>
            </w:r>
          </w:p>
        </w:tc>
        <w:tc>
          <w:tcPr>
            <w:tcW w:w="5670" w:type="dxa"/>
            <w:noWrap/>
          </w:tcPr>
          <w:p w14:paraId="5D69BB49" w14:textId="77777777" w:rsidR="00E5170F" w:rsidRPr="0018600C" w:rsidRDefault="00E5170F" w:rsidP="00E5170F">
            <w:pPr>
              <w:pStyle w:val="aff9"/>
            </w:pPr>
            <w:r w:rsidRPr="0018600C">
              <w:rPr>
                <w:rFonts w:hint="eastAsia"/>
              </w:rPr>
              <w:t>土地の合計</w:t>
            </w:r>
          </w:p>
        </w:tc>
      </w:tr>
      <w:tr w:rsidR="00E5170F" w:rsidRPr="0018600C" w14:paraId="1CA196DA" w14:textId="77777777" w:rsidTr="00E5170F">
        <w:trPr>
          <w:trHeight w:val="270"/>
        </w:trPr>
        <w:tc>
          <w:tcPr>
            <w:tcW w:w="709" w:type="dxa"/>
          </w:tcPr>
          <w:p w14:paraId="67A84643" w14:textId="77777777" w:rsidR="00E5170F" w:rsidRPr="0018600C" w:rsidRDefault="00E5170F" w:rsidP="00E5170F">
            <w:pPr>
              <w:pStyle w:val="aff9"/>
            </w:pPr>
          </w:p>
        </w:tc>
        <w:tc>
          <w:tcPr>
            <w:tcW w:w="2126" w:type="dxa"/>
            <w:noWrap/>
          </w:tcPr>
          <w:p w14:paraId="3D9C71CD" w14:textId="77777777" w:rsidR="00E5170F" w:rsidRPr="0018600C" w:rsidRDefault="00E5170F" w:rsidP="00E5170F">
            <w:pPr>
              <w:pStyle w:val="aff9"/>
            </w:pPr>
            <w:r w:rsidRPr="0018600C">
              <w:rPr>
                <w:rFonts w:hint="eastAsia"/>
              </w:rPr>
              <w:t>無形固定資産合計</w:t>
            </w:r>
          </w:p>
        </w:tc>
        <w:tc>
          <w:tcPr>
            <w:tcW w:w="5670" w:type="dxa"/>
            <w:noWrap/>
          </w:tcPr>
          <w:p w14:paraId="35C689CF" w14:textId="77777777" w:rsidR="00E5170F" w:rsidRPr="0018600C" w:rsidRDefault="00E5170F" w:rsidP="00E5170F">
            <w:pPr>
              <w:pStyle w:val="aff9"/>
            </w:pPr>
            <w:r w:rsidRPr="0018600C">
              <w:rPr>
                <w:rFonts w:hint="eastAsia"/>
              </w:rPr>
              <w:t>ソフトウェア、のれんなどの無形固定資産の合計</w:t>
            </w:r>
          </w:p>
        </w:tc>
      </w:tr>
      <w:tr w:rsidR="00E5170F" w:rsidRPr="0018600C" w14:paraId="70FA0FDD" w14:textId="77777777" w:rsidTr="00E5170F">
        <w:trPr>
          <w:trHeight w:val="270"/>
        </w:trPr>
        <w:tc>
          <w:tcPr>
            <w:tcW w:w="709" w:type="dxa"/>
          </w:tcPr>
          <w:p w14:paraId="7E24FC10" w14:textId="77777777" w:rsidR="00E5170F" w:rsidRPr="0018600C" w:rsidRDefault="00E5170F" w:rsidP="00E5170F">
            <w:pPr>
              <w:pStyle w:val="aff9"/>
            </w:pPr>
          </w:p>
        </w:tc>
        <w:tc>
          <w:tcPr>
            <w:tcW w:w="2126" w:type="dxa"/>
            <w:noWrap/>
          </w:tcPr>
          <w:p w14:paraId="6BE6EDF7" w14:textId="77777777" w:rsidR="00E5170F" w:rsidRPr="0018600C" w:rsidRDefault="00E5170F" w:rsidP="00E5170F">
            <w:pPr>
              <w:pStyle w:val="aff9"/>
            </w:pPr>
            <w:r w:rsidRPr="0018600C">
              <w:rPr>
                <w:rFonts w:hint="eastAsia"/>
              </w:rPr>
              <w:t>その他固定資産合計</w:t>
            </w:r>
          </w:p>
        </w:tc>
        <w:tc>
          <w:tcPr>
            <w:tcW w:w="5670" w:type="dxa"/>
            <w:noWrap/>
          </w:tcPr>
          <w:p w14:paraId="15441C30" w14:textId="77777777" w:rsidR="00E5170F" w:rsidRPr="0018600C" w:rsidRDefault="00E5170F" w:rsidP="00E5170F">
            <w:pPr>
              <w:pStyle w:val="aff9"/>
            </w:pPr>
            <w:r w:rsidRPr="0018600C">
              <w:rPr>
                <w:rFonts w:hint="eastAsia"/>
              </w:rPr>
              <w:t>投資、長期貸付金、長期前払費用、関係会社株式などの固定資産の合計</w:t>
            </w:r>
          </w:p>
        </w:tc>
      </w:tr>
      <w:tr w:rsidR="00E5170F" w:rsidRPr="0018600C" w14:paraId="1EBE7C93" w14:textId="77777777" w:rsidTr="00E5170F">
        <w:trPr>
          <w:trHeight w:val="270"/>
        </w:trPr>
        <w:tc>
          <w:tcPr>
            <w:tcW w:w="709" w:type="dxa"/>
          </w:tcPr>
          <w:p w14:paraId="443F747E" w14:textId="77777777" w:rsidR="00E5170F" w:rsidRPr="0018600C" w:rsidRDefault="00E5170F" w:rsidP="00E5170F">
            <w:pPr>
              <w:pStyle w:val="aff9"/>
            </w:pPr>
          </w:p>
        </w:tc>
        <w:tc>
          <w:tcPr>
            <w:tcW w:w="2126" w:type="dxa"/>
            <w:noWrap/>
          </w:tcPr>
          <w:p w14:paraId="5164CC21" w14:textId="77777777" w:rsidR="00E5170F" w:rsidRPr="0018600C" w:rsidRDefault="00E5170F" w:rsidP="00E5170F">
            <w:pPr>
              <w:pStyle w:val="aff9"/>
            </w:pPr>
            <w:r w:rsidRPr="0018600C">
              <w:rPr>
                <w:rFonts w:hint="eastAsia"/>
              </w:rPr>
              <w:t>貸付金合計</w:t>
            </w:r>
          </w:p>
        </w:tc>
        <w:tc>
          <w:tcPr>
            <w:tcW w:w="5670" w:type="dxa"/>
            <w:noWrap/>
          </w:tcPr>
          <w:p w14:paraId="22F7FD55" w14:textId="77777777" w:rsidR="00E5170F" w:rsidRPr="0018600C" w:rsidRDefault="00E5170F" w:rsidP="00E5170F">
            <w:pPr>
              <w:pStyle w:val="aff9"/>
            </w:pPr>
            <w:r w:rsidRPr="0018600C">
              <w:rPr>
                <w:rFonts w:hint="eastAsia"/>
              </w:rPr>
              <w:t>長期貸付金と短期貸付金の合計</w:t>
            </w:r>
          </w:p>
        </w:tc>
      </w:tr>
      <w:tr w:rsidR="00E5170F" w:rsidRPr="0018600C" w14:paraId="5BDA466B" w14:textId="77777777" w:rsidTr="00E5170F">
        <w:trPr>
          <w:trHeight w:val="270"/>
        </w:trPr>
        <w:tc>
          <w:tcPr>
            <w:tcW w:w="709" w:type="dxa"/>
          </w:tcPr>
          <w:p w14:paraId="0CBDCCF3" w14:textId="77777777" w:rsidR="00E5170F" w:rsidRPr="0018600C" w:rsidRDefault="00E5170F" w:rsidP="00E5170F">
            <w:pPr>
              <w:pStyle w:val="aff9"/>
            </w:pPr>
          </w:p>
        </w:tc>
        <w:tc>
          <w:tcPr>
            <w:tcW w:w="2126" w:type="dxa"/>
            <w:noWrap/>
          </w:tcPr>
          <w:p w14:paraId="686C4CEF" w14:textId="77777777" w:rsidR="00E5170F" w:rsidRPr="0018600C" w:rsidRDefault="00E5170F" w:rsidP="00E5170F">
            <w:pPr>
              <w:pStyle w:val="aff9"/>
            </w:pPr>
            <w:r w:rsidRPr="0018600C">
              <w:rPr>
                <w:rFonts w:hint="eastAsia"/>
              </w:rPr>
              <w:t>負債合計</w:t>
            </w:r>
          </w:p>
        </w:tc>
        <w:tc>
          <w:tcPr>
            <w:tcW w:w="5670" w:type="dxa"/>
            <w:noWrap/>
          </w:tcPr>
          <w:p w14:paraId="1DD051AE" w14:textId="77777777" w:rsidR="00E5170F" w:rsidRPr="0018600C" w:rsidRDefault="00E5170F" w:rsidP="00E5170F">
            <w:pPr>
              <w:pStyle w:val="aff9"/>
            </w:pPr>
            <w:r w:rsidRPr="0018600C">
              <w:rPr>
                <w:rFonts w:hint="eastAsia"/>
              </w:rPr>
              <w:t>流動負債、固定負債の合計</w:t>
            </w:r>
          </w:p>
        </w:tc>
      </w:tr>
      <w:tr w:rsidR="00E5170F" w:rsidRPr="0018600C" w14:paraId="2F56A3A3" w14:textId="77777777" w:rsidTr="00E5170F">
        <w:trPr>
          <w:trHeight w:val="270"/>
        </w:trPr>
        <w:tc>
          <w:tcPr>
            <w:tcW w:w="709" w:type="dxa"/>
          </w:tcPr>
          <w:p w14:paraId="5FCC5847" w14:textId="77777777" w:rsidR="00E5170F" w:rsidRPr="0018600C" w:rsidRDefault="00E5170F" w:rsidP="00E5170F">
            <w:pPr>
              <w:pStyle w:val="aff9"/>
            </w:pPr>
          </w:p>
        </w:tc>
        <w:tc>
          <w:tcPr>
            <w:tcW w:w="2126" w:type="dxa"/>
            <w:noWrap/>
          </w:tcPr>
          <w:p w14:paraId="3D637ABA" w14:textId="77777777" w:rsidR="00E5170F" w:rsidRPr="0018600C" w:rsidRDefault="00E5170F" w:rsidP="00E5170F">
            <w:pPr>
              <w:pStyle w:val="aff9"/>
            </w:pPr>
            <w:r w:rsidRPr="0018600C">
              <w:rPr>
                <w:rFonts w:hint="eastAsia"/>
              </w:rPr>
              <w:t>流動負債合計</w:t>
            </w:r>
          </w:p>
        </w:tc>
        <w:tc>
          <w:tcPr>
            <w:tcW w:w="5670" w:type="dxa"/>
            <w:noWrap/>
          </w:tcPr>
          <w:p w14:paraId="2C6810BB" w14:textId="77777777" w:rsidR="00E5170F" w:rsidRPr="0018600C" w:rsidRDefault="00E5170F" w:rsidP="00E5170F">
            <w:pPr>
              <w:pStyle w:val="aff9"/>
            </w:pPr>
            <w:r w:rsidRPr="0018600C">
              <w:rPr>
                <w:rFonts w:hint="eastAsia"/>
              </w:rPr>
              <w:t>流動負債の合計</w:t>
            </w:r>
          </w:p>
        </w:tc>
      </w:tr>
      <w:tr w:rsidR="00E5170F" w:rsidRPr="0018600C" w14:paraId="60CA2F91" w14:textId="77777777" w:rsidTr="00E5170F">
        <w:trPr>
          <w:trHeight w:val="270"/>
        </w:trPr>
        <w:tc>
          <w:tcPr>
            <w:tcW w:w="709" w:type="dxa"/>
          </w:tcPr>
          <w:p w14:paraId="29D0658E" w14:textId="77777777" w:rsidR="00E5170F" w:rsidRPr="0018600C" w:rsidRDefault="00E5170F" w:rsidP="00E5170F">
            <w:pPr>
              <w:pStyle w:val="aff9"/>
            </w:pPr>
          </w:p>
        </w:tc>
        <w:tc>
          <w:tcPr>
            <w:tcW w:w="2126" w:type="dxa"/>
            <w:noWrap/>
          </w:tcPr>
          <w:p w14:paraId="3AD4BB0C" w14:textId="77777777" w:rsidR="00E5170F" w:rsidRPr="0018600C" w:rsidRDefault="00E5170F" w:rsidP="00E5170F">
            <w:pPr>
              <w:pStyle w:val="aff9"/>
            </w:pPr>
            <w:r w:rsidRPr="0018600C">
              <w:rPr>
                <w:rFonts w:hint="eastAsia"/>
              </w:rPr>
              <w:t>支払手形</w:t>
            </w:r>
          </w:p>
        </w:tc>
        <w:tc>
          <w:tcPr>
            <w:tcW w:w="5670" w:type="dxa"/>
            <w:noWrap/>
          </w:tcPr>
          <w:p w14:paraId="0E18999F" w14:textId="77777777" w:rsidR="00E5170F" w:rsidRPr="0018600C" w:rsidRDefault="00E5170F" w:rsidP="00E5170F">
            <w:pPr>
              <w:pStyle w:val="aff9"/>
            </w:pPr>
            <w:r w:rsidRPr="0018600C">
              <w:rPr>
                <w:rFonts w:hint="eastAsia"/>
              </w:rPr>
              <w:t>営業取引によって生じた手形債務</w:t>
            </w:r>
          </w:p>
        </w:tc>
      </w:tr>
      <w:tr w:rsidR="00E5170F" w:rsidRPr="0018600C" w14:paraId="02EAF4DA" w14:textId="77777777" w:rsidTr="00E5170F">
        <w:trPr>
          <w:trHeight w:val="270"/>
        </w:trPr>
        <w:tc>
          <w:tcPr>
            <w:tcW w:w="709" w:type="dxa"/>
          </w:tcPr>
          <w:p w14:paraId="478FC077" w14:textId="77777777" w:rsidR="00E5170F" w:rsidRPr="0018600C" w:rsidRDefault="00E5170F" w:rsidP="00E5170F">
            <w:pPr>
              <w:pStyle w:val="aff9"/>
            </w:pPr>
          </w:p>
        </w:tc>
        <w:tc>
          <w:tcPr>
            <w:tcW w:w="2126" w:type="dxa"/>
            <w:noWrap/>
          </w:tcPr>
          <w:p w14:paraId="70D7798F" w14:textId="77777777" w:rsidR="00E5170F" w:rsidRPr="0018600C" w:rsidRDefault="00E5170F" w:rsidP="00E5170F">
            <w:pPr>
              <w:pStyle w:val="aff9"/>
            </w:pPr>
            <w:r w:rsidRPr="0018600C">
              <w:rPr>
                <w:rFonts w:hint="eastAsia"/>
              </w:rPr>
              <w:t>買掛金</w:t>
            </w:r>
          </w:p>
        </w:tc>
        <w:tc>
          <w:tcPr>
            <w:tcW w:w="5670" w:type="dxa"/>
            <w:noWrap/>
          </w:tcPr>
          <w:p w14:paraId="155F451C" w14:textId="77777777" w:rsidR="00E5170F" w:rsidRPr="0018600C" w:rsidRDefault="00E5170F" w:rsidP="00E5170F">
            <w:pPr>
              <w:pStyle w:val="aff9"/>
            </w:pPr>
            <w:r w:rsidRPr="0018600C">
              <w:rPr>
                <w:rFonts w:hint="eastAsia"/>
              </w:rPr>
              <w:t>営業取引によって生じた未払金</w:t>
            </w:r>
          </w:p>
        </w:tc>
      </w:tr>
      <w:tr w:rsidR="00E5170F" w:rsidRPr="0018600C" w14:paraId="278261AE" w14:textId="77777777" w:rsidTr="00E5170F">
        <w:trPr>
          <w:trHeight w:val="270"/>
        </w:trPr>
        <w:tc>
          <w:tcPr>
            <w:tcW w:w="709" w:type="dxa"/>
          </w:tcPr>
          <w:p w14:paraId="0AC01315" w14:textId="77777777" w:rsidR="00E5170F" w:rsidRPr="0018600C" w:rsidRDefault="00E5170F" w:rsidP="00E5170F">
            <w:pPr>
              <w:pStyle w:val="aff9"/>
            </w:pPr>
          </w:p>
        </w:tc>
        <w:tc>
          <w:tcPr>
            <w:tcW w:w="2126" w:type="dxa"/>
            <w:noWrap/>
          </w:tcPr>
          <w:p w14:paraId="05A8D5D7" w14:textId="77777777" w:rsidR="00E5170F" w:rsidRPr="0018600C" w:rsidRDefault="00E5170F" w:rsidP="00E5170F">
            <w:pPr>
              <w:pStyle w:val="aff9"/>
            </w:pPr>
            <w:r w:rsidRPr="0018600C">
              <w:rPr>
                <w:rFonts w:hint="eastAsia"/>
              </w:rPr>
              <w:t>短期借入金</w:t>
            </w:r>
          </w:p>
        </w:tc>
        <w:tc>
          <w:tcPr>
            <w:tcW w:w="5670" w:type="dxa"/>
            <w:noWrap/>
          </w:tcPr>
          <w:p w14:paraId="39204EF8" w14:textId="77777777" w:rsidR="00E5170F" w:rsidRPr="0018600C" w:rsidRDefault="00E5170F" w:rsidP="00E5170F">
            <w:pPr>
              <w:pStyle w:val="aff9"/>
            </w:pPr>
            <w:r w:rsidRPr="0018600C">
              <w:rPr>
                <w:rFonts w:hint="eastAsia"/>
              </w:rPr>
              <w:t>借入金で１年以内に期限の到来するもの</w:t>
            </w:r>
          </w:p>
        </w:tc>
      </w:tr>
      <w:tr w:rsidR="00E5170F" w:rsidRPr="0018600C" w14:paraId="0EEB659E" w14:textId="77777777" w:rsidTr="00E5170F">
        <w:trPr>
          <w:trHeight w:val="270"/>
        </w:trPr>
        <w:tc>
          <w:tcPr>
            <w:tcW w:w="709" w:type="dxa"/>
          </w:tcPr>
          <w:p w14:paraId="4FEA1E23" w14:textId="77777777" w:rsidR="00E5170F" w:rsidRPr="0018600C" w:rsidRDefault="00E5170F" w:rsidP="00E5170F">
            <w:pPr>
              <w:pStyle w:val="aff9"/>
            </w:pPr>
          </w:p>
        </w:tc>
        <w:tc>
          <w:tcPr>
            <w:tcW w:w="2126" w:type="dxa"/>
            <w:noWrap/>
          </w:tcPr>
          <w:p w14:paraId="6392FAF5" w14:textId="77777777" w:rsidR="00E5170F" w:rsidRPr="0018600C" w:rsidRDefault="00E5170F" w:rsidP="00E5170F">
            <w:pPr>
              <w:pStyle w:val="aff9"/>
            </w:pPr>
            <w:r w:rsidRPr="0018600C">
              <w:rPr>
                <w:rFonts w:hint="eastAsia"/>
              </w:rPr>
              <w:t>その他流動負債合計</w:t>
            </w:r>
          </w:p>
        </w:tc>
        <w:tc>
          <w:tcPr>
            <w:tcW w:w="5670" w:type="dxa"/>
            <w:noWrap/>
          </w:tcPr>
          <w:p w14:paraId="18B26578" w14:textId="77777777" w:rsidR="00E5170F" w:rsidRPr="0018600C" w:rsidRDefault="00E5170F" w:rsidP="00E5170F">
            <w:pPr>
              <w:pStyle w:val="aff9"/>
            </w:pPr>
            <w:r w:rsidRPr="0018600C">
              <w:rPr>
                <w:rFonts w:hint="eastAsia"/>
              </w:rPr>
              <w:t>未払金、前受金、預り金などの合計</w:t>
            </w:r>
          </w:p>
        </w:tc>
      </w:tr>
      <w:tr w:rsidR="00E5170F" w:rsidRPr="0018600C" w14:paraId="27E61C92" w14:textId="77777777" w:rsidTr="00E5170F">
        <w:trPr>
          <w:trHeight w:val="270"/>
        </w:trPr>
        <w:tc>
          <w:tcPr>
            <w:tcW w:w="709" w:type="dxa"/>
          </w:tcPr>
          <w:p w14:paraId="77A61AA3" w14:textId="77777777" w:rsidR="00E5170F" w:rsidRPr="0018600C" w:rsidRDefault="00E5170F" w:rsidP="00E5170F">
            <w:pPr>
              <w:pStyle w:val="aff9"/>
            </w:pPr>
          </w:p>
        </w:tc>
        <w:tc>
          <w:tcPr>
            <w:tcW w:w="2126" w:type="dxa"/>
            <w:noWrap/>
          </w:tcPr>
          <w:p w14:paraId="3A58E0EB" w14:textId="77777777" w:rsidR="00E5170F" w:rsidRPr="0018600C" w:rsidRDefault="00E5170F" w:rsidP="00E5170F">
            <w:pPr>
              <w:pStyle w:val="aff9"/>
            </w:pPr>
            <w:r w:rsidRPr="0018600C">
              <w:rPr>
                <w:rFonts w:hint="eastAsia"/>
              </w:rPr>
              <w:t>未払金</w:t>
            </w:r>
          </w:p>
        </w:tc>
        <w:tc>
          <w:tcPr>
            <w:tcW w:w="5670" w:type="dxa"/>
            <w:noWrap/>
          </w:tcPr>
          <w:p w14:paraId="7EB95B07" w14:textId="77777777" w:rsidR="00E5170F" w:rsidRPr="0018600C" w:rsidRDefault="00E5170F" w:rsidP="00E5170F">
            <w:pPr>
              <w:pStyle w:val="aff9"/>
            </w:pPr>
            <w:r w:rsidRPr="0018600C">
              <w:rPr>
                <w:rFonts w:hint="eastAsia"/>
              </w:rPr>
              <w:t>通常の取引に関連して発生した未払金</w:t>
            </w:r>
          </w:p>
        </w:tc>
      </w:tr>
      <w:tr w:rsidR="00E5170F" w:rsidRPr="0018600C" w14:paraId="573CB018" w14:textId="77777777" w:rsidTr="00E5170F">
        <w:trPr>
          <w:trHeight w:val="270"/>
        </w:trPr>
        <w:tc>
          <w:tcPr>
            <w:tcW w:w="709" w:type="dxa"/>
          </w:tcPr>
          <w:p w14:paraId="41E2DEC9" w14:textId="77777777" w:rsidR="00E5170F" w:rsidRPr="0018600C" w:rsidRDefault="00E5170F" w:rsidP="00E5170F">
            <w:pPr>
              <w:pStyle w:val="aff9"/>
            </w:pPr>
          </w:p>
        </w:tc>
        <w:tc>
          <w:tcPr>
            <w:tcW w:w="2126" w:type="dxa"/>
            <w:noWrap/>
          </w:tcPr>
          <w:p w14:paraId="3789A561" w14:textId="77777777" w:rsidR="00E5170F" w:rsidRPr="0018600C" w:rsidRDefault="00E5170F" w:rsidP="00E5170F">
            <w:pPr>
              <w:pStyle w:val="aff9"/>
            </w:pPr>
            <w:r w:rsidRPr="0018600C">
              <w:rPr>
                <w:rFonts w:hint="eastAsia"/>
              </w:rPr>
              <w:t>前受金</w:t>
            </w:r>
          </w:p>
        </w:tc>
        <w:tc>
          <w:tcPr>
            <w:tcW w:w="5670" w:type="dxa"/>
            <w:noWrap/>
          </w:tcPr>
          <w:p w14:paraId="369A4458" w14:textId="77777777" w:rsidR="00E5170F" w:rsidRPr="0018600C" w:rsidRDefault="00E5170F" w:rsidP="00E5170F">
            <w:pPr>
              <w:pStyle w:val="aff9"/>
            </w:pPr>
            <w:r w:rsidRPr="0018600C">
              <w:rPr>
                <w:rFonts w:hint="eastAsia"/>
              </w:rPr>
              <w:t>営業収益の前受額</w:t>
            </w:r>
          </w:p>
        </w:tc>
      </w:tr>
      <w:tr w:rsidR="00E5170F" w:rsidRPr="0018600C" w14:paraId="15AF992C" w14:textId="77777777" w:rsidTr="00E5170F">
        <w:trPr>
          <w:trHeight w:val="270"/>
        </w:trPr>
        <w:tc>
          <w:tcPr>
            <w:tcW w:w="709" w:type="dxa"/>
          </w:tcPr>
          <w:p w14:paraId="4E3C778A" w14:textId="77777777" w:rsidR="00E5170F" w:rsidRPr="0018600C" w:rsidRDefault="00E5170F" w:rsidP="00E5170F">
            <w:pPr>
              <w:pStyle w:val="aff9"/>
            </w:pPr>
          </w:p>
        </w:tc>
        <w:tc>
          <w:tcPr>
            <w:tcW w:w="2126" w:type="dxa"/>
            <w:noWrap/>
          </w:tcPr>
          <w:p w14:paraId="00C2B56A" w14:textId="77777777" w:rsidR="00E5170F" w:rsidRPr="0018600C" w:rsidRDefault="00E5170F" w:rsidP="00E5170F">
            <w:pPr>
              <w:pStyle w:val="aff9"/>
            </w:pPr>
            <w:r w:rsidRPr="0018600C">
              <w:rPr>
                <w:rFonts w:hint="eastAsia"/>
              </w:rPr>
              <w:t>預り金</w:t>
            </w:r>
          </w:p>
        </w:tc>
        <w:tc>
          <w:tcPr>
            <w:tcW w:w="5670" w:type="dxa"/>
            <w:noWrap/>
          </w:tcPr>
          <w:p w14:paraId="48B65389" w14:textId="77777777" w:rsidR="00E5170F" w:rsidRPr="0018600C" w:rsidRDefault="00E5170F" w:rsidP="00E5170F">
            <w:pPr>
              <w:pStyle w:val="aff9"/>
            </w:pPr>
            <w:r w:rsidRPr="0018600C">
              <w:rPr>
                <w:rFonts w:hint="eastAsia"/>
              </w:rPr>
              <w:t>後日預かった者又は第三者対して支払うべきもの</w:t>
            </w:r>
          </w:p>
        </w:tc>
      </w:tr>
      <w:tr w:rsidR="00E5170F" w:rsidRPr="0018600C" w14:paraId="278F75A1" w14:textId="77777777" w:rsidTr="00E5170F">
        <w:trPr>
          <w:trHeight w:val="270"/>
        </w:trPr>
        <w:tc>
          <w:tcPr>
            <w:tcW w:w="709" w:type="dxa"/>
          </w:tcPr>
          <w:p w14:paraId="0C93E93B" w14:textId="77777777" w:rsidR="00E5170F" w:rsidRPr="0018600C" w:rsidRDefault="00E5170F" w:rsidP="00E5170F">
            <w:pPr>
              <w:pStyle w:val="aff9"/>
            </w:pPr>
          </w:p>
        </w:tc>
        <w:tc>
          <w:tcPr>
            <w:tcW w:w="2126" w:type="dxa"/>
            <w:noWrap/>
          </w:tcPr>
          <w:p w14:paraId="21673169" w14:textId="77777777" w:rsidR="00E5170F" w:rsidRPr="0018600C" w:rsidRDefault="00E5170F" w:rsidP="00E5170F">
            <w:pPr>
              <w:pStyle w:val="aff9"/>
            </w:pPr>
            <w:r w:rsidRPr="0018600C">
              <w:rPr>
                <w:rFonts w:hint="eastAsia"/>
              </w:rPr>
              <w:t>固定負債合計</w:t>
            </w:r>
          </w:p>
        </w:tc>
        <w:tc>
          <w:tcPr>
            <w:tcW w:w="5670" w:type="dxa"/>
            <w:noWrap/>
          </w:tcPr>
          <w:p w14:paraId="0EDF4CBC" w14:textId="77777777" w:rsidR="00E5170F" w:rsidRPr="0018600C" w:rsidRDefault="00E5170F" w:rsidP="00E5170F">
            <w:pPr>
              <w:pStyle w:val="aff9"/>
            </w:pPr>
            <w:r w:rsidRPr="0018600C">
              <w:rPr>
                <w:rFonts w:hint="eastAsia"/>
              </w:rPr>
              <w:t>固定負債の合計</w:t>
            </w:r>
          </w:p>
        </w:tc>
      </w:tr>
      <w:tr w:rsidR="00E5170F" w:rsidRPr="0018600C" w14:paraId="73800916" w14:textId="77777777" w:rsidTr="00E5170F">
        <w:trPr>
          <w:trHeight w:val="270"/>
        </w:trPr>
        <w:tc>
          <w:tcPr>
            <w:tcW w:w="709" w:type="dxa"/>
          </w:tcPr>
          <w:p w14:paraId="45A07735" w14:textId="77777777" w:rsidR="00E5170F" w:rsidRPr="0018600C" w:rsidRDefault="00E5170F" w:rsidP="00E5170F">
            <w:pPr>
              <w:pStyle w:val="aff9"/>
            </w:pPr>
          </w:p>
        </w:tc>
        <w:tc>
          <w:tcPr>
            <w:tcW w:w="2126" w:type="dxa"/>
            <w:noWrap/>
          </w:tcPr>
          <w:p w14:paraId="3809FE4D" w14:textId="77777777" w:rsidR="00E5170F" w:rsidRPr="0018600C" w:rsidRDefault="00E5170F" w:rsidP="00E5170F">
            <w:pPr>
              <w:pStyle w:val="aff9"/>
            </w:pPr>
            <w:r w:rsidRPr="0018600C">
              <w:rPr>
                <w:rFonts w:hint="eastAsia"/>
              </w:rPr>
              <w:t>長期借入金</w:t>
            </w:r>
          </w:p>
        </w:tc>
        <w:tc>
          <w:tcPr>
            <w:tcW w:w="5670" w:type="dxa"/>
            <w:noWrap/>
          </w:tcPr>
          <w:p w14:paraId="726DA5D6" w14:textId="77777777" w:rsidR="00E5170F" w:rsidRPr="0018600C" w:rsidRDefault="00E5170F" w:rsidP="00E5170F">
            <w:pPr>
              <w:pStyle w:val="aff9"/>
            </w:pPr>
            <w:r w:rsidRPr="0018600C">
              <w:rPr>
                <w:rFonts w:hint="eastAsia"/>
              </w:rPr>
              <w:t>到来期限が1年以上の借入金</w:t>
            </w:r>
          </w:p>
        </w:tc>
      </w:tr>
      <w:tr w:rsidR="00E5170F" w:rsidRPr="0018600C" w14:paraId="055DCAA0" w14:textId="77777777" w:rsidTr="00E5170F">
        <w:trPr>
          <w:trHeight w:val="270"/>
        </w:trPr>
        <w:tc>
          <w:tcPr>
            <w:tcW w:w="709" w:type="dxa"/>
          </w:tcPr>
          <w:p w14:paraId="11E9850F" w14:textId="77777777" w:rsidR="00E5170F" w:rsidRPr="0018600C" w:rsidRDefault="00E5170F" w:rsidP="00E5170F">
            <w:pPr>
              <w:pStyle w:val="aff9"/>
            </w:pPr>
          </w:p>
        </w:tc>
        <w:tc>
          <w:tcPr>
            <w:tcW w:w="2126" w:type="dxa"/>
            <w:noWrap/>
          </w:tcPr>
          <w:p w14:paraId="46A251DD" w14:textId="77777777" w:rsidR="00E5170F" w:rsidRPr="0018600C" w:rsidRDefault="00E5170F" w:rsidP="00E5170F">
            <w:pPr>
              <w:pStyle w:val="aff9"/>
            </w:pPr>
            <w:r w:rsidRPr="0018600C">
              <w:rPr>
                <w:rFonts w:hint="eastAsia"/>
              </w:rPr>
              <w:t>純資産合計</w:t>
            </w:r>
          </w:p>
        </w:tc>
        <w:tc>
          <w:tcPr>
            <w:tcW w:w="5670" w:type="dxa"/>
            <w:noWrap/>
          </w:tcPr>
          <w:p w14:paraId="5C2B54B7" w14:textId="77777777" w:rsidR="00E5170F" w:rsidRPr="0018600C" w:rsidRDefault="00E5170F" w:rsidP="00E5170F">
            <w:pPr>
              <w:pStyle w:val="aff9"/>
            </w:pPr>
            <w:r w:rsidRPr="0018600C">
              <w:rPr>
                <w:rFonts w:hint="eastAsia"/>
              </w:rPr>
              <w:t>資産から負債を引いた額</w:t>
            </w:r>
          </w:p>
        </w:tc>
      </w:tr>
      <w:tr w:rsidR="00E5170F" w:rsidRPr="0018600C" w14:paraId="7C13B6FD" w14:textId="77777777" w:rsidTr="00E5170F">
        <w:trPr>
          <w:trHeight w:val="270"/>
        </w:trPr>
        <w:tc>
          <w:tcPr>
            <w:tcW w:w="709" w:type="dxa"/>
          </w:tcPr>
          <w:p w14:paraId="7A32FCF1" w14:textId="77777777" w:rsidR="00E5170F" w:rsidRPr="0018600C" w:rsidRDefault="00E5170F" w:rsidP="00E5170F">
            <w:pPr>
              <w:pStyle w:val="aff9"/>
            </w:pPr>
          </w:p>
        </w:tc>
        <w:tc>
          <w:tcPr>
            <w:tcW w:w="2126" w:type="dxa"/>
            <w:noWrap/>
          </w:tcPr>
          <w:p w14:paraId="111E98D3" w14:textId="77777777" w:rsidR="00E5170F" w:rsidRPr="0018600C" w:rsidRDefault="00E5170F" w:rsidP="00E5170F">
            <w:pPr>
              <w:pStyle w:val="aff9"/>
            </w:pPr>
            <w:r w:rsidRPr="0018600C">
              <w:rPr>
                <w:rFonts w:hint="eastAsia"/>
              </w:rPr>
              <w:t>資本準備金</w:t>
            </w:r>
          </w:p>
        </w:tc>
        <w:tc>
          <w:tcPr>
            <w:tcW w:w="5670" w:type="dxa"/>
            <w:noWrap/>
          </w:tcPr>
          <w:p w14:paraId="5DD98016" w14:textId="77777777" w:rsidR="00E5170F" w:rsidRPr="0018600C" w:rsidRDefault="00E5170F" w:rsidP="00E5170F">
            <w:pPr>
              <w:pStyle w:val="aff9"/>
            </w:pPr>
            <w:r w:rsidRPr="0018600C">
              <w:rPr>
                <w:rFonts w:hint="eastAsia"/>
              </w:rPr>
              <w:t>資本準備金</w:t>
            </w:r>
          </w:p>
        </w:tc>
      </w:tr>
      <w:tr w:rsidR="00E5170F" w:rsidRPr="0018600C" w14:paraId="4D5E75FC" w14:textId="77777777" w:rsidTr="00E5170F">
        <w:trPr>
          <w:trHeight w:val="270"/>
        </w:trPr>
        <w:tc>
          <w:tcPr>
            <w:tcW w:w="709" w:type="dxa"/>
          </w:tcPr>
          <w:p w14:paraId="1B5FF070" w14:textId="77777777" w:rsidR="00E5170F" w:rsidRPr="0018600C" w:rsidRDefault="00E5170F" w:rsidP="00E5170F">
            <w:pPr>
              <w:pStyle w:val="aff9"/>
            </w:pPr>
          </w:p>
        </w:tc>
        <w:tc>
          <w:tcPr>
            <w:tcW w:w="2126" w:type="dxa"/>
            <w:noWrap/>
          </w:tcPr>
          <w:p w14:paraId="4A97BB26" w14:textId="77777777" w:rsidR="00E5170F" w:rsidRPr="0018600C" w:rsidRDefault="00E5170F" w:rsidP="00E5170F">
            <w:pPr>
              <w:pStyle w:val="aff9"/>
            </w:pPr>
            <w:r w:rsidRPr="0018600C">
              <w:rPr>
                <w:rFonts w:hint="eastAsia"/>
              </w:rPr>
              <w:t>売上高</w:t>
            </w:r>
          </w:p>
        </w:tc>
        <w:tc>
          <w:tcPr>
            <w:tcW w:w="5670" w:type="dxa"/>
            <w:noWrap/>
          </w:tcPr>
          <w:p w14:paraId="39F37F11" w14:textId="77777777" w:rsidR="00E5170F" w:rsidRPr="0018600C" w:rsidRDefault="00E5170F" w:rsidP="00E5170F">
            <w:pPr>
              <w:pStyle w:val="aff9"/>
            </w:pPr>
            <w:r w:rsidRPr="0018600C">
              <w:rPr>
                <w:rFonts w:hint="eastAsia"/>
              </w:rPr>
              <w:t>製品・商品等の売上高</w:t>
            </w:r>
          </w:p>
        </w:tc>
      </w:tr>
      <w:tr w:rsidR="00E5170F" w:rsidRPr="0018600C" w14:paraId="428D173D" w14:textId="77777777" w:rsidTr="00E5170F">
        <w:trPr>
          <w:trHeight w:val="270"/>
        </w:trPr>
        <w:tc>
          <w:tcPr>
            <w:tcW w:w="709" w:type="dxa"/>
          </w:tcPr>
          <w:p w14:paraId="3BE110F9" w14:textId="77777777" w:rsidR="00E5170F" w:rsidRPr="0018600C" w:rsidRDefault="00E5170F" w:rsidP="00E5170F">
            <w:pPr>
              <w:pStyle w:val="aff9"/>
            </w:pPr>
          </w:p>
        </w:tc>
        <w:tc>
          <w:tcPr>
            <w:tcW w:w="2126" w:type="dxa"/>
            <w:noWrap/>
          </w:tcPr>
          <w:p w14:paraId="445504C9" w14:textId="77777777" w:rsidR="00E5170F" w:rsidRPr="0018600C" w:rsidRDefault="00E5170F" w:rsidP="00E5170F">
            <w:pPr>
              <w:pStyle w:val="aff9"/>
            </w:pPr>
            <w:r w:rsidRPr="0018600C">
              <w:rPr>
                <w:rFonts w:hint="eastAsia"/>
              </w:rPr>
              <w:t>売上原価</w:t>
            </w:r>
          </w:p>
        </w:tc>
        <w:tc>
          <w:tcPr>
            <w:tcW w:w="5670" w:type="dxa"/>
            <w:noWrap/>
          </w:tcPr>
          <w:p w14:paraId="0CA5752E" w14:textId="77777777" w:rsidR="00E5170F" w:rsidRPr="0018600C" w:rsidRDefault="00E5170F" w:rsidP="00E5170F">
            <w:pPr>
              <w:pStyle w:val="aff9"/>
            </w:pPr>
            <w:r w:rsidRPr="0018600C">
              <w:rPr>
                <w:rFonts w:hint="eastAsia"/>
              </w:rPr>
              <w:t>製品・商品等の原価</w:t>
            </w:r>
          </w:p>
        </w:tc>
      </w:tr>
      <w:tr w:rsidR="00E5170F" w:rsidRPr="0018600C" w14:paraId="4C524F4A" w14:textId="77777777" w:rsidTr="00E5170F">
        <w:trPr>
          <w:trHeight w:val="270"/>
        </w:trPr>
        <w:tc>
          <w:tcPr>
            <w:tcW w:w="709" w:type="dxa"/>
          </w:tcPr>
          <w:p w14:paraId="39C15B79" w14:textId="77777777" w:rsidR="00E5170F" w:rsidRPr="0018600C" w:rsidRDefault="00E5170F" w:rsidP="00E5170F">
            <w:pPr>
              <w:pStyle w:val="aff9"/>
            </w:pPr>
          </w:p>
        </w:tc>
        <w:tc>
          <w:tcPr>
            <w:tcW w:w="2126" w:type="dxa"/>
            <w:noWrap/>
          </w:tcPr>
          <w:p w14:paraId="49DF0267" w14:textId="77777777" w:rsidR="00E5170F" w:rsidRPr="0018600C" w:rsidRDefault="00E5170F" w:rsidP="00E5170F">
            <w:pPr>
              <w:pStyle w:val="aff9"/>
            </w:pPr>
            <w:r w:rsidRPr="0018600C">
              <w:rPr>
                <w:rFonts w:hint="eastAsia"/>
              </w:rPr>
              <w:t>売上原価内減価償却費</w:t>
            </w:r>
          </w:p>
        </w:tc>
        <w:tc>
          <w:tcPr>
            <w:tcW w:w="5670" w:type="dxa"/>
            <w:noWrap/>
          </w:tcPr>
          <w:p w14:paraId="0B6C1445" w14:textId="77777777" w:rsidR="00E5170F" w:rsidRPr="0018600C" w:rsidRDefault="00E5170F" w:rsidP="00E5170F">
            <w:pPr>
              <w:pStyle w:val="aff9"/>
            </w:pPr>
            <w:r w:rsidRPr="0018600C">
              <w:rPr>
                <w:rFonts w:hint="eastAsia"/>
              </w:rPr>
              <w:t>製品・商品の製造に関わる減価償却実施額</w:t>
            </w:r>
          </w:p>
        </w:tc>
      </w:tr>
      <w:tr w:rsidR="00E5170F" w:rsidRPr="0018600C" w14:paraId="6E48C4DE" w14:textId="77777777" w:rsidTr="00E5170F">
        <w:trPr>
          <w:trHeight w:val="270"/>
        </w:trPr>
        <w:tc>
          <w:tcPr>
            <w:tcW w:w="709" w:type="dxa"/>
          </w:tcPr>
          <w:p w14:paraId="0CB8BAE1" w14:textId="77777777" w:rsidR="00E5170F" w:rsidRPr="0018600C" w:rsidRDefault="00E5170F" w:rsidP="00E5170F">
            <w:pPr>
              <w:pStyle w:val="aff9"/>
            </w:pPr>
          </w:p>
        </w:tc>
        <w:tc>
          <w:tcPr>
            <w:tcW w:w="2126" w:type="dxa"/>
            <w:noWrap/>
          </w:tcPr>
          <w:p w14:paraId="25E5F9EB" w14:textId="77777777" w:rsidR="00E5170F" w:rsidRPr="0018600C" w:rsidRDefault="00E5170F" w:rsidP="00E5170F">
            <w:pPr>
              <w:pStyle w:val="aff9"/>
            </w:pPr>
            <w:r w:rsidRPr="0018600C">
              <w:rPr>
                <w:rFonts w:hint="eastAsia"/>
              </w:rPr>
              <w:t>労務費</w:t>
            </w:r>
          </w:p>
        </w:tc>
        <w:tc>
          <w:tcPr>
            <w:tcW w:w="5670" w:type="dxa"/>
            <w:noWrap/>
          </w:tcPr>
          <w:p w14:paraId="02B17E59" w14:textId="77777777" w:rsidR="00E5170F" w:rsidRPr="0018600C" w:rsidRDefault="00E5170F" w:rsidP="00E5170F">
            <w:pPr>
              <w:pStyle w:val="aff9"/>
            </w:pPr>
            <w:r w:rsidRPr="0018600C">
              <w:rPr>
                <w:rFonts w:hint="eastAsia"/>
              </w:rPr>
              <w:t>製造に関わる人件費・労務費</w:t>
            </w:r>
          </w:p>
        </w:tc>
      </w:tr>
      <w:tr w:rsidR="00E5170F" w:rsidRPr="0018600C" w14:paraId="23C1B204" w14:textId="77777777" w:rsidTr="00E5170F">
        <w:trPr>
          <w:trHeight w:val="270"/>
        </w:trPr>
        <w:tc>
          <w:tcPr>
            <w:tcW w:w="709" w:type="dxa"/>
          </w:tcPr>
          <w:p w14:paraId="78B55CC0" w14:textId="77777777" w:rsidR="00E5170F" w:rsidRPr="0018600C" w:rsidRDefault="00E5170F" w:rsidP="00E5170F">
            <w:pPr>
              <w:pStyle w:val="aff9"/>
            </w:pPr>
          </w:p>
        </w:tc>
        <w:tc>
          <w:tcPr>
            <w:tcW w:w="2126" w:type="dxa"/>
            <w:noWrap/>
          </w:tcPr>
          <w:p w14:paraId="60B43C71" w14:textId="77777777" w:rsidR="00E5170F" w:rsidRPr="0018600C" w:rsidRDefault="00E5170F" w:rsidP="00E5170F">
            <w:pPr>
              <w:pStyle w:val="aff9"/>
            </w:pPr>
            <w:r w:rsidRPr="0018600C">
              <w:rPr>
                <w:rFonts w:hint="eastAsia"/>
              </w:rPr>
              <w:t>売上総利益</w:t>
            </w:r>
          </w:p>
        </w:tc>
        <w:tc>
          <w:tcPr>
            <w:tcW w:w="5670" w:type="dxa"/>
            <w:noWrap/>
          </w:tcPr>
          <w:p w14:paraId="7D7F9D47" w14:textId="77777777" w:rsidR="00E5170F" w:rsidRPr="0018600C" w:rsidRDefault="00E5170F" w:rsidP="00E5170F">
            <w:pPr>
              <w:pStyle w:val="aff9"/>
            </w:pPr>
            <w:r w:rsidRPr="0018600C">
              <w:rPr>
                <w:rFonts w:hint="eastAsia"/>
              </w:rPr>
              <w:t>売上高から売上原価を引いた額</w:t>
            </w:r>
          </w:p>
        </w:tc>
      </w:tr>
      <w:tr w:rsidR="00E5170F" w:rsidRPr="0018600C" w14:paraId="081E2203" w14:textId="77777777" w:rsidTr="00E5170F">
        <w:trPr>
          <w:trHeight w:val="270"/>
        </w:trPr>
        <w:tc>
          <w:tcPr>
            <w:tcW w:w="709" w:type="dxa"/>
          </w:tcPr>
          <w:p w14:paraId="58D71BCB" w14:textId="77777777" w:rsidR="00E5170F" w:rsidRPr="0018600C" w:rsidRDefault="00E5170F" w:rsidP="00E5170F">
            <w:pPr>
              <w:pStyle w:val="aff9"/>
            </w:pPr>
          </w:p>
        </w:tc>
        <w:tc>
          <w:tcPr>
            <w:tcW w:w="2126" w:type="dxa"/>
            <w:noWrap/>
          </w:tcPr>
          <w:p w14:paraId="4F521A81" w14:textId="77777777" w:rsidR="00E5170F" w:rsidRPr="0018600C" w:rsidRDefault="00E5170F" w:rsidP="00E5170F">
            <w:pPr>
              <w:pStyle w:val="aff9"/>
            </w:pPr>
            <w:r w:rsidRPr="0018600C">
              <w:rPr>
                <w:rFonts w:hint="eastAsia"/>
              </w:rPr>
              <w:t xml:space="preserve">販売費及び一般管理費 </w:t>
            </w:r>
          </w:p>
        </w:tc>
        <w:tc>
          <w:tcPr>
            <w:tcW w:w="5670" w:type="dxa"/>
            <w:noWrap/>
          </w:tcPr>
          <w:p w14:paraId="1BCFA5F3" w14:textId="77777777" w:rsidR="00E5170F" w:rsidRPr="0018600C" w:rsidRDefault="00E5170F" w:rsidP="00E5170F">
            <w:pPr>
              <w:pStyle w:val="aff9"/>
            </w:pPr>
            <w:r w:rsidRPr="0018600C">
              <w:rPr>
                <w:rFonts w:hint="eastAsia"/>
              </w:rPr>
              <w:t>販売費及び一般管理費計</w:t>
            </w:r>
          </w:p>
        </w:tc>
      </w:tr>
      <w:tr w:rsidR="00E5170F" w:rsidRPr="0018600C" w14:paraId="50E63718" w14:textId="77777777" w:rsidTr="00E5170F">
        <w:trPr>
          <w:trHeight w:val="270"/>
        </w:trPr>
        <w:tc>
          <w:tcPr>
            <w:tcW w:w="709" w:type="dxa"/>
          </w:tcPr>
          <w:p w14:paraId="070B928D" w14:textId="77777777" w:rsidR="00E5170F" w:rsidRPr="0018600C" w:rsidRDefault="00E5170F" w:rsidP="00E5170F">
            <w:pPr>
              <w:pStyle w:val="aff9"/>
            </w:pPr>
          </w:p>
        </w:tc>
        <w:tc>
          <w:tcPr>
            <w:tcW w:w="2126" w:type="dxa"/>
            <w:noWrap/>
          </w:tcPr>
          <w:p w14:paraId="6201ED4F" w14:textId="77777777" w:rsidR="00E5170F" w:rsidRPr="0018600C" w:rsidRDefault="00E5170F" w:rsidP="00E5170F">
            <w:pPr>
              <w:pStyle w:val="aff9"/>
            </w:pPr>
            <w:r w:rsidRPr="0018600C">
              <w:rPr>
                <w:rFonts w:hint="eastAsia"/>
              </w:rPr>
              <w:t>販管費内減価償却費</w:t>
            </w:r>
          </w:p>
        </w:tc>
        <w:tc>
          <w:tcPr>
            <w:tcW w:w="5670" w:type="dxa"/>
            <w:noWrap/>
          </w:tcPr>
          <w:p w14:paraId="7EF9D17A" w14:textId="77777777" w:rsidR="00E5170F" w:rsidRPr="0018600C" w:rsidRDefault="00E5170F" w:rsidP="00E5170F">
            <w:pPr>
              <w:pStyle w:val="aff9"/>
            </w:pPr>
            <w:r w:rsidRPr="0018600C">
              <w:rPr>
                <w:rFonts w:hint="eastAsia"/>
              </w:rPr>
              <w:t>営業に関わる減価償却実施額</w:t>
            </w:r>
          </w:p>
        </w:tc>
      </w:tr>
      <w:tr w:rsidR="00E5170F" w:rsidRPr="0018600C" w14:paraId="5AC095D8" w14:textId="77777777" w:rsidTr="00E5170F">
        <w:trPr>
          <w:trHeight w:val="270"/>
        </w:trPr>
        <w:tc>
          <w:tcPr>
            <w:tcW w:w="709" w:type="dxa"/>
          </w:tcPr>
          <w:p w14:paraId="2ADC84A3" w14:textId="77777777" w:rsidR="00E5170F" w:rsidRPr="0018600C" w:rsidRDefault="00E5170F" w:rsidP="00E5170F">
            <w:pPr>
              <w:pStyle w:val="aff9"/>
            </w:pPr>
          </w:p>
        </w:tc>
        <w:tc>
          <w:tcPr>
            <w:tcW w:w="2126" w:type="dxa"/>
            <w:noWrap/>
          </w:tcPr>
          <w:p w14:paraId="68D930C9" w14:textId="77777777" w:rsidR="00E5170F" w:rsidRPr="0018600C" w:rsidRDefault="00E5170F" w:rsidP="00E5170F">
            <w:pPr>
              <w:pStyle w:val="aff9"/>
            </w:pPr>
            <w:r w:rsidRPr="0018600C">
              <w:rPr>
                <w:rFonts w:hint="eastAsia"/>
              </w:rPr>
              <w:t>人件費</w:t>
            </w:r>
          </w:p>
        </w:tc>
        <w:tc>
          <w:tcPr>
            <w:tcW w:w="5670" w:type="dxa"/>
            <w:noWrap/>
          </w:tcPr>
          <w:p w14:paraId="6F318B79" w14:textId="77777777" w:rsidR="00E5170F" w:rsidRPr="0018600C" w:rsidRDefault="00E5170F" w:rsidP="00E5170F">
            <w:pPr>
              <w:pStyle w:val="aff9"/>
            </w:pPr>
            <w:r w:rsidRPr="0018600C">
              <w:rPr>
                <w:rFonts w:hint="eastAsia"/>
              </w:rPr>
              <w:t>従業員給料、役員報酬などの合計</w:t>
            </w:r>
          </w:p>
        </w:tc>
      </w:tr>
      <w:tr w:rsidR="00E5170F" w:rsidRPr="0018600C" w14:paraId="61305773" w14:textId="77777777" w:rsidTr="00E5170F">
        <w:trPr>
          <w:trHeight w:val="270"/>
        </w:trPr>
        <w:tc>
          <w:tcPr>
            <w:tcW w:w="709" w:type="dxa"/>
          </w:tcPr>
          <w:p w14:paraId="29416719" w14:textId="77777777" w:rsidR="00E5170F" w:rsidRPr="0018600C" w:rsidRDefault="00E5170F" w:rsidP="00E5170F">
            <w:pPr>
              <w:pStyle w:val="aff9"/>
            </w:pPr>
          </w:p>
        </w:tc>
        <w:tc>
          <w:tcPr>
            <w:tcW w:w="2126" w:type="dxa"/>
            <w:noWrap/>
          </w:tcPr>
          <w:p w14:paraId="4D1CE593" w14:textId="77777777" w:rsidR="00E5170F" w:rsidRPr="0018600C" w:rsidRDefault="00E5170F" w:rsidP="00E5170F">
            <w:pPr>
              <w:pStyle w:val="aff9"/>
            </w:pPr>
            <w:r w:rsidRPr="0018600C">
              <w:rPr>
                <w:rFonts w:hint="eastAsia"/>
              </w:rPr>
              <w:t>営業利益</w:t>
            </w:r>
          </w:p>
        </w:tc>
        <w:tc>
          <w:tcPr>
            <w:tcW w:w="5670" w:type="dxa"/>
            <w:noWrap/>
          </w:tcPr>
          <w:p w14:paraId="68A01AC8" w14:textId="77777777" w:rsidR="00E5170F" w:rsidRPr="0018600C" w:rsidRDefault="00E5170F" w:rsidP="00E5170F">
            <w:pPr>
              <w:pStyle w:val="aff9"/>
            </w:pPr>
            <w:r w:rsidRPr="0018600C">
              <w:rPr>
                <w:rFonts w:hint="eastAsia"/>
              </w:rPr>
              <w:t>売上総利益から販売費及び一般管理費を引いた額</w:t>
            </w:r>
          </w:p>
        </w:tc>
      </w:tr>
      <w:tr w:rsidR="00E5170F" w:rsidRPr="0018600C" w14:paraId="28A02BBD" w14:textId="77777777" w:rsidTr="00E5170F">
        <w:trPr>
          <w:trHeight w:val="270"/>
        </w:trPr>
        <w:tc>
          <w:tcPr>
            <w:tcW w:w="709" w:type="dxa"/>
          </w:tcPr>
          <w:p w14:paraId="1697CD18" w14:textId="77777777" w:rsidR="00E5170F" w:rsidRPr="0018600C" w:rsidRDefault="00E5170F" w:rsidP="00E5170F">
            <w:pPr>
              <w:pStyle w:val="aff9"/>
            </w:pPr>
          </w:p>
        </w:tc>
        <w:tc>
          <w:tcPr>
            <w:tcW w:w="2126" w:type="dxa"/>
            <w:noWrap/>
          </w:tcPr>
          <w:p w14:paraId="58A3BDED" w14:textId="77777777" w:rsidR="00E5170F" w:rsidRPr="0018600C" w:rsidRDefault="00E5170F" w:rsidP="00E5170F">
            <w:pPr>
              <w:pStyle w:val="aff9"/>
            </w:pPr>
            <w:r w:rsidRPr="0018600C">
              <w:rPr>
                <w:rFonts w:hint="eastAsia"/>
              </w:rPr>
              <w:t>営業外収益</w:t>
            </w:r>
          </w:p>
        </w:tc>
        <w:tc>
          <w:tcPr>
            <w:tcW w:w="5670" w:type="dxa"/>
            <w:noWrap/>
          </w:tcPr>
          <w:p w14:paraId="1CBA0D62" w14:textId="77777777" w:rsidR="00E5170F" w:rsidRPr="0018600C" w:rsidRDefault="00E5170F" w:rsidP="00E5170F">
            <w:pPr>
              <w:pStyle w:val="aff9"/>
            </w:pPr>
            <w:r w:rsidRPr="0018600C">
              <w:rPr>
                <w:rFonts w:hint="eastAsia"/>
              </w:rPr>
              <w:t>主に金融活動に伴う収益</w:t>
            </w:r>
          </w:p>
        </w:tc>
      </w:tr>
      <w:tr w:rsidR="00E5170F" w:rsidRPr="0018600C" w14:paraId="0C271B26" w14:textId="77777777" w:rsidTr="00E5170F">
        <w:trPr>
          <w:trHeight w:val="270"/>
        </w:trPr>
        <w:tc>
          <w:tcPr>
            <w:tcW w:w="709" w:type="dxa"/>
          </w:tcPr>
          <w:p w14:paraId="23BAC1E9" w14:textId="77777777" w:rsidR="00E5170F" w:rsidRPr="0018600C" w:rsidRDefault="00E5170F" w:rsidP="00E5170F">
            <w:pPr>
              <w:pStyle w:val="aff9"/>
            </w:pPr>
          </w:p>
        </w:tc>
        <w:tc>
          <w:tcPr>
            <w:tcW w:w="2126" w:type="dxa"/>
            <w:noWrap/>
          </w:tcPr>
          <w:p w14:paraId="4EADCFBA" w14:textId="77777777" w:rsidR="00E5170F" w:rsidRPr="0018600C" w:rsidRDefault="00E5170F" w:rsidP="00E5170F">
            <w:pPr>
              <w:pStyle w:val="aff9"/>
            </w:pPr>
            <w:r w:rsidRPr="0018600C">
              <w:rPr>
                <w:rFonts w:hint="eastAsia"/>
              </w:rPr>
              <w:t>営業外費用</w:t>
            </w:r>
          </w:p>
        </w:tc>
        <w:tc>
          <w:tcPr>
            <w:tcW w:w="5670" w:type="dxa"/>
            <w:noWrap/>
          </w:tcPr>
          <w:p w14:paraId="7D06E25E" w14:textId="77777777" w:rsidR="00E5170F" w:rsidRPr="0018600C" w:rsidRDefault="00E5170F" w:rsidP="00E5170F">
            <w:pPr>
              <w:pStyle w:val="aff9"/>
            </w:pPr>
            <w:r w:rsidRPr="0018600C">
              <w:rPr>
                <w:rFonts w:hint="eastAsia"/>
              </w:rPr>
              <w:t>主に金融活動に伴う費用</w:t>
            </w:r>
          </w:p>
        </w:tc>
      </w:tr>
      <w:tr w:rsidR="00E5170F" w:rsidRPr="0018600C" w14:paraId="2538E8C0" w14:textId="77777777" w:rsidTr="00E5170F">
        <w:trPr>
          <w:trHeight w:val="270"/>
        </w:trPr>
        <w:tc>
          <w:tcPr>
            <w:tcW w:w="709" w:type="dxa"/>
          </w:tcPr>
          <w:p w14:paraId="534942F7" w14:textId="77777777" w:rsidR="00E5170F" w:rsidRPr="0018600C" w:rsidRDefault="00E5170F" w:rsidP="00E5170F">
            <w:pPr>
              <w:pStyle w:val="aff9"/>
            </w:pPr>
          </w:p>
        </w:tc>
        <w:tc>
          <w:tcPr>
            <w:tcW w:w="2126" w:type="dxa"/>
            <w:noWrap/>
          </w:tcPr>
          <w:p w14:paraId="3C9AE67B" w14:textId="77777777" w:rsidR="00E5170F" w:rsidRPr="0018600C" w:rsidRDefault="00E5170F" w:rsidP="00E5170F">
            <w:pPr>
              <w:pStyle w:val="aff9"/>
            </w:pPr>
            <w:r w:rsidRPr="0018600C">
              <w:rPr>
                <w:rFonts w:hint="eastAsia"/>
              </w:rPr>
              <w:t>経常利益</w:t>
            </w:r>
          </w:p>
        </w:tc>
        <w:tc>
          <w:tcPr>
            <w:tcW w:w="5670" w:type="dxa"/>
            <w:noWrap/>
          </w:tcPr>
          <w:p w14:paraId="1D88D3FA" w14:textId="77777777" w:rsidR="00E5170F" w:rsidRPr="0018600C" w:rsidRDefault="00E5170F" w:rsidP="00E5170F">
            <w:pPr>
              <w:pStyle w:val="aff9"/>
            </w:pPr>
            <w:r w:rsidRPr="0018600C">
              <w:rPr>
                <w:rFonts w:hint="eastAsia"/>
              </w:rPr>
              <w:t>本業と本業以外の損益の合計</w:t>
            </w:r>
          </w:p>
        </w:tc>
      </w:tr>
      <w:tr w:rsidR="00E5170F" w:rsidRPr="0018600C" w14:paraId="6A141450" w14:textId="77777777" w:rsidTr="00E5170F">
        <w:trPr>
          <w:trHeight w:val="270"/>
        </w:trPr>
        <w:tc>
          <w:tcPr>
            <w:tcW w:w="709" w:type="dxa"/>
          </w:tcPr>
          <w:p w14:paraId="1345D9CE" w14:textId="77777777" w:rsidR="00E5170F" w:rsidRPr="0018600C" w:rsidRDefault="00E5170F" w:rsidP="00E5170F">
            <w:pPr>
              <w:pStyle w:val="aff9"/>
            </w:pPr>
          </w:p>
        </w:tc>
        <w:tc>
          <w:tcPr>
            <w:tcW w:w="2126" w:type="dxa"/>
            <w:noWrap/>
          </w:tcPr>
          <w:p w14:paraId="79C17552" w14:textId="77777777" w:rsidR="00E5170F" w:rsidRPr="0018600C" w:rsidRDefault="00E5170F" w:rsidP="00E5170F">
            <w:pPr>
              <w:pStyle w:val="aff9"/>
            </w:pPr>
            <w:r w:rsidRPr="0018600C">
              <w:rPr>
                <w:rFonts w:hint="eastAsia"/>
              </w:rPr>
              <w:t>特別利益</w:t>
            </w:r>
          </w:p>
        </w:tc>
        <w:tc>
          <w:tcPr>
            <w:tcW w:w="5670" w:type="dxa"/>
            <w:noWrap/>
          </w:tcPr>
          <w:p w14:paraId="0DBEC18E" w14:textId="77777777" w:rsidR="00E5170F" w:rsidRPr="0018600C" w:rsidRDefault="00E5170F" w:rsidP="00E5170F">
            <w:pPr>
              <w:pStyle w:val="aff9"/>
            </w:pPr>
            <w:r w:rsidRPr="0018600C">
              <w:rPr>
                <w:rFonts w:hint="eastAsia"/>
              </w:rPr>
              <w:t>資産売却益、為替差益等</w:t>
            </w:r>
          </w:p>
        </w:tc>
      </w:tr>
      <w:tr w:rsidR="00E5170F" w:rsidRPr="0018600C" w14:paraId="0F005350" w14:textId="77777777" w:rsidTr="00E5170F">
        <w:trPr>
          <w:trHeight w:val="270"/>
        </w:trPr>
        <w:tc>
          <w:tcPr>
            <w:tcW w:w="709" w:type="dxa"/>
          </w:tcPr>
          <w:p w14:paraId="1F5C35F4" w14:textId="77777777" w:rsidR="00E5170F" w:rsidRPr="0018600C" w:rsidRDefault="00E5170F" w:rsidP="00E5170F">
            <w:pPr>
              <w:pStyle w:val="aff9"/>
            </w:pPr>
          </w:p>
        </w:tc>
        <w:tc>
          <w:tcPr>
            <w:tcW w:w="2126" w:type="dxa"/>
            <w:noWrap/>
          </w:tcPr>
          <w:p w14:paraId="2F8E92E8" w14:textId="77777777" w:rsidR="00E5170F" w:rsidRPr="0018600C" w:rsidRDefault="00E5170F" w:rsidP="00E5170F">
            <w:pPr>
              <w:pStyle w:val="aff9"/>
            </w:pPr>
            <w:r w:rsidRPr="0018600C">
              <w:rPr>
                <w:rFonts w:hint="eastAsia"/>
              </w:rPr>
              <w:t>特別損失</w:t>
            </w:r>
          </w:p>
        </w:tc>
        <w:tc>
          <w:tcPr>
            <w:tcW w:w="5670" w:type="dxa"/>
            <w:noWrap/>
          </w:tcPr>
          <w:p w14:paraId="0BA689C7" w14:textId="77777777" w:rsidR="00E5170F" w:rsidRPr="0018600C" w:rsidRDefault="00E5170F" w:rsidP="00E5170F">
            <w:pPr>
              <w:pStyle w:val="aff9"/>
            </w:pPr>
            <w:r w:rsidRPr="0018600C">
              <w:rPr>
                <w:rFonts w:hint="eastAsia"/>
              </w:rPr>
              <w:t>資産評価損・処分損、為替差損等</w:t>
            </w:r>
          </w:p>
        </w:tc>
      </w:tr>
      <w:tr w:rsidR="00E5170F" w:rsidRPr="0018600C" w14:paraId="24668499" w14:textId="77777777" w:rsidTr="00E5170F">
        <w:trPr>
          <w:trHeight w:val="270"/>
        </w:trPr>
        <w:tc>
          <w:tcPr>
            <w:tcW w:w="709" w:type="dxa"/>
          </w:tcPr>
          <w:p w14:paraId="1A88EA7F" w14:textId="77777777" w:rsidR="00E5170F" w:rsidRPr="0018600C" w:rsidRDefault="00E5170F" w:rsidP="00E5170F">
            <w:pPr>
              <w:pStyle w:val="aff9"/>
            </w:pPr>
          </w:p>
        </w:tc>
        <w:tc>
          <w:tcPr>
            <w:tcW w:w="2126" w:type="dxa"/>
            <w:noWrap/>
          </w:tcPr>
          <w:p w14:paraId="1198DA17" w14:textId="77777777" w:rsidR="00E5170F" w:rsidRPr="0018600C" w:rsidRDefault="00E5170F" w:rsidP="00E5170F">
            <w:pPr>
              <w:pStyle w:val="aff9"/>
            </w:pPr>
            <w:r w:rsidRPr="0018600C">
              <w:rPr>
                <w:rFonts w:hint="eastAsia"/>
              </w:rPr>
              <w:t>税引前当期純利益</w:t>
            </w:r>
          </w:p>
        </w:tc>
        <w:tc>
          <w:tcPr>
            <w:tcW w:w="5670" w:type="dxa"/>
            <w:noWrap/>
          </w:tcPr>
          <w:p w14:paraId="2FF35091" w14:textId="77777777" w:rsidR="00E5170F" w:rsidRPr="0018600C" w:rsidRDefault="00E5170F" w:rsidP="00E5170F">
            <w:pPr>
              <w:pStyle w:val="aff9"/>
            </w:pPr>
            <w:r w:rsidRPr="0018600C">
              <w:rPr>
                <w:rFonts w:hint="eastAsia"/>
              </w:rPr>
              <w:t>税引前の当期利益額</w:t>
            </w:r>
          </w:p>
        </w:tc>
      </w:tr>
      <w:tr w:rsidR="00E5170F" w:rsidRPr="0018600C" w14:paraId="4F2B5746" w14:textId="77777777" w:rsidTr="00E5170F">
        <w:trPr>
          <w:trHeight w:val="270"/>
        </w:trPr>
        <w:tc>
          <w:tcPr>
            <w:tcW w:w="709" w:type="dxa"/>
          </w:tcPr>
          <w:p w14:paraId="0BF9A4B9" w14:textId="77777777" w:rsidR="00E5170F" w:rsidRPr="0018600C" w:rsidRDefault="00E5170F" w:rsidP="00E5170F">
            <w:pPr>
              <w:pStyle w:val="aff9"/>
            </w:pPr>
          </w:p>
        </w:tc>
        <w:tc>
          <w:tcPr>
            <w:tcW w:w="2126" w:type="dxa"/>
            <w:noWrap/>
          </w:tcPr>
          <w:p w14:paraId="0330F719" w14:textId="77777777" w:rsidR="00E5170F" w:rsidRPr="0018600C" w:rsidRDefault="00E5170F" w:rsidP="00E5170F">
            <w:pPr>
              <w:pStyle w:val="aff9"/>
            </w:pPr>
            <w:r w:rsidRPr="0018600C">
              <w:rPr>
                <w:rFonts w:hint="eastAsia"/>
              </w:rPr>
              <w:t>当期純利益</w:t>
            </w:r>
          </w:p>
        </w:tc>
        <w:tc>
          <w:tcPr>
            <w:tcW w:w="5670" w:type="dxa"/>
            <w:noWrap/>
          </w:tcPr>
          <w:p w14:paraId="08841BCE" w14:textId="77777777" w:rsidR="00E5170F" w:rsidRPr="0018600C" w:rsidRDefault="00E5170F" w:rsidP="00E5170F">
            <w:pPr>
              <w:pStyle w:val="aff9"/>
            </w:pPr>
            <w:r w:rsidRPr="0018600C">
              <w:rPr>
                <w:rFonts w:hint="eastAsia"/>
              </w:rPr>
              <w:t>税引前当期純利益から法人税等を引いた額</w:t>
            </w:r>
          </w:p>
        </w:tc>
      </w:tr>
    </w:tbl>
    <w:p w14:paraId="18AACDBE" w14:textId="77777777" w:rsidR="00E5170F" w:rsidRPr="00E5170F" w:rsidRDefault="00E5170F" w:rsidP="00E5170F">
      <w:pPr>
        <w:pStyle w:val="a2"/>
        <w:ind w:left="120" w:firstLine="240"/>
      </w:pPr>
    </w:p>
    <w:p w14:paraId="2AE0EC29" w14:textId="0F989321" w:rsidR="00EC516A" w:rsidRDefault="00EC516A" w:rsidP="00E20849">
      <w:pPr>
        <w:pStyle w:val="3"/>
      </w:pPr>
      <w:bookmarkStart w:id="53" w:name="_Toc99385617"/>
      <w:r>
        <w:rPr>
          <w:rFonts w:hint="eastAsia"/>
        </w:rPr>
        <w:t>D票</w:t>
      </w:r>
      <w:r w:rsidR="00F35F7D">
        <w:rPr>
          <w:rFonts w:hint="eastAsia"/>
        </w:rPr>
        <w:t>：役員一覧</w:t>
      </w:r>
      <w:bookmarkEnd w:id="53"/>
    </w:p>
    <w:tbl>
      <w:tblPr>
        <w:tblStyle w:val="4-1"/>
        <w:tblW w:w="8505" w:type="dxa"/>
        <w:tblLayout w:type="fixed"/>
        <w:tblLook w:val="0620" w:firstRow="1" w:lastRow="0" w:firstColumn="0" w:lastColumn="0" w:noHBand="1" w:noVBand="1"/>
      </w:tblPr>
      <w:tblGrid>
        <w:gridCol w:w="709"/>
        <w:gridCol w:w="2126"/>
        <w:gridCol w:w="5670"/>
      </w:tblGrid>
      <w:tr w:rsidR="00057054" w:rsidRPr="0018600C" w14:paraId="7B0B60CE"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591E42C8" w14:textId="77777777" w:rsidR="00057054" w:rsidRPr="0018600C" w:rsidRDefault="00057054" w:rsidP="00057054">
            <w:pPr>
              <w:pStyle w:val="aff9"/>
            </w:pPr>
            <w:r w:rsidRPr="0018600C">
              <w:rPr>
                <w:rFonts w:hint="eastAsia"/>
              </w:rPr>
              <w:t>必須項目</w:t>
            </w:r>
          </w:p>
        </w:tc>
        <w:tc>
          <w:tcPr>
            <w:tcW w:w="0" w:type="dxa"/>
            <w:shd w:val="clear" w:color="auto" w:fill="A6A6A6" w:themeFill="background1" w:themeFillShade="A6"/>
            <w:noWrap/>
          </w:tcPr>
          <w:p w14:paraId="78F4D290" w14:textId="77777777" w:rsidR="00057054" w:rsidRPr="0018600C" w:rsidRDefault="00057054" w:rsidP="00057054">
            <w:pPr>
              <w:pStyle w:val="aff9"/>
            </w:pPr>
            <w:r w:rsidRPr="0018600C">
              <w:rPr>
                <w:rFonts w:hint="eastAsia"/>
              </w:rPr>
              <w:t>項目名</w:t>
            </w:r>
          </w:p>
        </w:tc>
        <w:tc>
          <w:tcPr>
            <w:tcW w:w="0" w:type="dxa"/>
            <w:shd w:val="clear" w:color="auto" w:fill="A6A6A6" w:themeFill="background1" w:themeFillShade="A6"/>
            <w:noWrap/>
          </w:tcPr>
          <w:p w14:paraId="633ECB55" w14:textId="77777777" w:rsidR="00057054" w:rsidRPr="0018600C" w:rsidRDefault="00057054" w:rsidP="00057054">
            <w:pPr>
              <w:pStyle w:val="aff9"/>
            </w:pPr>
            <w:r w:rsidRPr="0018600C">
              <w:rPr>
                <w:rFonts w:hint="eastAsia"/>
              </w:rPr>
              <w:t>説明</w:t>
            </w:r>
          </w:p>
        </w:tc>
      </w:tr>
      <w:tr w:rsidR="00057054" w:rsidRPr="0018600C" w14:paraId="289E882F" w14:textId="77777777" w:rsidTr="00057054">
        <w:trPr>
          <w:trHeight w:val="270"/>
        </w:trPr>
        <w:tc>
          <w:tcPr>
            <w:tcW w:w="709" w:type="dxa"/>
          </w:tcPr>
          <w:p w14:paraId="7E8DB25F" w14:textId="77777777" w:rsidR="00057054" w:rsidRPr="0018600C" w:rsidRDefault="00057054" w:rsidP="00057054">
            <w:pPr>
              <w:pStyle w:val="aff9"/>
            </w:pPr>
          </w:p>
        </w:tc>
        <w:tc>
          <w:tcPr>
            <w:tcW w:w="2126" w:type="dxa"/>
            <w:noWrap/>
          </w:tcPr>
          <w:p w14:paraId="1D00EA50" w14:textId="77777777" w:rsidR="00057054" w:rsidRPr="0018600C" w:rsidRDefault="00057054" w:rsidP="00057054">
            <w:pPr>
              <w:pStyle w:val="aff9"/>
            </w:pPr>
            <w:r w:rsidRPr="0018600C">
              <w:rPr>
                <w:rFonts w:hint="eastAsia"/>
              </w:rPr>
              <w:t>役員表記入日</w:t>
            </w:r>
          </w:p>
        </w:tc>
        <w:tc>
          <w:tcPr>
            <w:tcW w:w="5670" w:type="dxa"/>
            <w:noWrap/>
          </w:tcPr>
          <w:p w14:paraId="4729C605" w14:textId="77777777" w:rsidR="00057054" w:rsidRPr="0018600C" w:rsidRDefault="00057054" w:rsidP="00057054">
            <w:pPr>
              <w:pStyle w:val="aff9"/>
            </w:pPr>
            <w:r w:rsidRPr="0018600C">
              <w:rPr>
                <w:rFonts w:hint="eastAsia"/>
              </w:rPr>
              <w:t>役員表の記入日（西暦年月日とし、半角数字をハイフンでつなぐ）</w:t>
            </w:r>
          </w:p>
        </w:tc>
      </w:tr>
      <w:tr w:rsidR="00057054" w:rsidRPr="0018600C" w14:paraId="3ABABFE2" w14:textId="77777777" w:rsidTr="00057054">
        <w:trPr>
          <w:trHeight w:val="270"/>
        </w:trPr>
        <w:tc>
          <w:tcPr>
            <w:tcW w:w="709" w:type="dxa"/>
          </w:tcPr>
          <w:p w14:paraId="64DB28CC" w14:textId="77777777" w:rsidR="00057054" w:rsidRPr="0018600C" w:rsidRDefault="00057054" w:rsidP="00057054">
            <w:pPr>
              <w:pStyle w:val="aff9"/>
            </w:pPr>
          </w:p>
        </w:tc>
        <w:tc>
          <w:tcPr>
            <w:tcW w:w="2126" w:type="dxa"/>
            <w:noWrap/>
          </w:tcPr>
          <w:p w14:paraId="46B8FD04" w14:textId="77777777" w:rsidR="00057054" w:rsidRPr="0018600C" w:rsidRDefault="00057054" w:rsidP="00057054">
            <w:pPr>
              <w:pStyle w:val="aff9"/>
            </w:pPr>
            <w:r w:rsidRPr="0018600C">
              <w:rPr>
                <w:rFonts w:hint="eastAsia"/>
              </w:rPr>
              <w:t>役員</w:t>
            </w:r>
          </w:p>
        </w:tc>
        <w:tc>
          <w:tcPr>
            <w:tcW w:w="5670" w:type="dxa"/>
            <w:noWrap/>
          </w:tcPr>
          <w:p w14:paraId="41CF534D" w14:textId="77777777" w:rsidR="00057054" w:rsidRPr="0018600C" w:rsidRDefault="00057054" w:rsidP="00057054">
            <w:pPr>
              <w:pStyle w:val="aff9"/>
            </w:pPr>
            <w:r w:rsidRPr="0018600C">
              <w:rPr>
                <w:rFonts w:hint="eastAsia"/>
              </w:rPr>
              <w:t>役員の情報。</w:t>
            </w:r>
          </w:p>
          <w:p w14:paraId="49BB8A70" w14:textId="77777777" w:rsidR="00057054" w:rsidRPr="0018600C" w:rsidRDefault="00057054" w:rsidP="00057054">
            <w:pPr>
              <w:pStyle w:val="aff9"/>
            </w:pPr>
            <w:r w:rsidRPr="0018600C">
              <w:rPr>
                <w:rFonts w:hint="eastAsia"/>
              </w:rPr>
              <w:t>コアデータモデル「個人」を参照。</w:t>
            </w:r>
          </w:p>
        </w:tc>
      </w:tr>
    </w:tbl>
    <w:p w14:paraId="126885BC" w14:textId="77777777" w:rsidR="00057054" w:rsidRDefault="00057054" w:rsidP="00057054">
      <w:pPr>
        <w:pStyle w:val="a2"/>
        <w:ind w:left="120" w:firstLine="240"/>
      </w:pPr>
    </w:p>
    <w:p w14:paraId="53EE8A4C" w14:textId="58DC8ADD" w:rsidR="00EC516A" w:rsidRDefault="00EC516A" w:rsidP="00E20849">
      <w:pPr>
        <w:pStyle w:val="3"/>
      </w:pPr>
      <w:bookmarkStart w:id="54" w:name="_Toc99385618"/>
      <w:r>
        <w:rPr>
          <w:rFonts w:hint="eastAsia"/>
        </w:rPr>
        <w:t>E票</w:t>
      </w:r>
      <w:r w:rsidR="00F35F7D">
        <w:rPr>
          <w:rFonts w:hint="eastAsia"/>
        </w:rPr>
        <w:t>：主要株主</w:t>
      </w:r>
      <w:bookmarkEnd w:id="54"/>
    </w:p>
    <w:tbl>
      <w:tblPr>
        <w:tblStyle w:val="4-1"/>
        <w:tblW w:w="8505" w:type="dxa"/>
        <w:tblLayout w:type="fixed"/>
        <w:tblLook w:val="0620" w:firstRow="1" w:lastRow="0" w:firstColumn="0" w:lastColumn="0" w:noHBand="1" w:noVBand="1"/>
      </w:tblPr>
      <w:tblGrid>
        <w:gridCol w:w="709"/>
        <w:gridCol w:w="2126"/>
        <w:gridCol w:w="5670"/>
      </w:tblGrid>
      <w:tr w:rsidR="002A38EC" w:rsidRPr="0018600C" w14:paraId="4A595D0F"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2CD00D79" w14:textId="77777777" w:rsidR="002A38EC" w:rsidRPr="0018600C" w:rsidRDefault="002A38EC" w:rsidP="002A38EC">
            <w:pPr>
              <w:pStyle w:val="aff9"/>
            </w:pPr>
            <w:r w:rsidRPr="0018600C">
              <w:rPr>
                <w:rFonts w:hint="eastAsia"/>
              </w:rPr>
              <w:t>必須項目</w:t>
            </w:r>
          </w:p>
        </w:tc>
        <w:tc>
          <w:tcPr>
            <w:tcW w:w="0" w:type="dxa"/>
            <w:shd w:val="clear" w:color="auto" w:fill="A6A6A6" w:themeFill="background1" w:themeFillShade="A6"/>
            <w:noWrap/>
          </w:tcPr>
          <w:p w14:paraId="44A1B0AD" w14:textId="77777777" w:rsidR="002A38EC" w:rsidRPr="0018600C" w:rsidRDefault="002A38EC" w:rsidP="002A38EC">
            <w:pPr>
              <w:pStyle w:val="aff9"/>
            </w:pPr>
            <w:r w:rsidRPr="0018600C">
              <w:rPr>
                <w:rFonts w:hint="eastAsia"/>
              </w:rPr>
              <w:t>項目名</w:t>
            </w:r>
          </w:p>
        </w:tc>
        <w:tc>
          <w:tcPr>
            <w:tcW w:w="0" w:type="dxa"/>
            <w:shd w:val="clear" w:color="auto" w:fill="A6A6A6" w:themeFill="background1" w:themeFillShade="A6"/>
            <w:noWrap/>
          </w:tcPr>
          <w:p w14:paraId="0A03AEE6" w14:textId="77777777" w:rsidR="002A38EC" w:rsidRPr="0018600C" w:rsidRDefault="002A38EC" w:rsidP="002A38EC">
            <w:pPr>
              <w:pStyle w:val="aff9"/>
            </w:pPr>
            <w:r w:rsidRPr="0018600C">
              <w:rPr>
                <w:rFonts w:hint="eastAsia"/>
              </w:rPr>
              <w:t>説明</w:t>
            </w:r>
          </w:p>
        </w:tc>
      </w:tr>
      <w:tr w:rsidR="002A38EC" w:rsidRPr="0018600C" w14:paraId="4F0A27BF" w14:textId="77777777" w:rsidTr="002A38EC">
        <w:trPr>
          <w:trHeight w:val="270"/>
        </w:trPr>
        <w:tc>
          <w:tcPr>
            <w:tcW w:w="709" w:type="dxa"/>
          </w:tcPr>
          <w:p w14:paraId="6153E86E" w14:textId="77777777" w:rsidR="002A38EC" w:rsidRPr="0018600C" w:rsidRDefault="002A38EC" w:rsidP="002A38EC">
            <w:pPr>
              <w:pStyle w:val="aff9"/>
            </w:pPr>
          </w:p>
        </w:tc>
        <w:tc>
          <w:tcPr>
            <w:tcW w:w="2126" w:type="dxa"/>
            <w:noWrap/>
          </w:tcPr>
          <w:p w14:paraId="6B08B7F3" w14:textId="77777777" w:rsidR="002A38EC" w:rsidRPr="0018600C" w:rsidRDefault="002A38EC" w:rsidP="002A38EC">
            <w:pPr>
              <w:pStyle w:val="aff9"/>
            </w:pPr>
            <w:r w:rsidRPr="0018600C">
              <w:rPr>
                <w:rFonts w:hint="eastAsia"/>
              </w:rPr>
              <w:t>株主表記入日</w:t>
            </w:r>
          </w:p>
        </w:tc>
        <w:tc>
          <w:tcPr>
            <w:tcW w:w="5670" w:type="dxa"/>
            <w:noWrap/>
          </w:tcPr>
          <w:p w14:paraId="4885C602" w14:textId="77777777" w:rsidR="002A38EC" w:rsidRPr="0018600C" w:rsidRDefault="002A38EC" w:rsidP="002A38EC">
            <w:pPr>
              <w:pStyle w:val="aff9"/>
            </w:pPr>
            <w:r w:rsidRPr="0018600C">
              <w:rPr>
                <w:rFonts w:hint="eastAsia"/>
              </w:rPr>
              <w:t>株主表の記入日（西暦年月日とし、半角数字をハイフンでつなぐ）</w:t>
            </w:r>
          </w:p>
        </w:tc>
      </w:tr>
      <w:tr w:rsidR="002A38EC" w:rsidRPr="0018600C" w14:paraId="229C634B" w14:textId="77777777" w:rsidTr="002A38EC">
        <w:trPr>
          <w:trHeight w:val="270"/>
        </w:trPr>
        <w:tc>
          <w:tcPr>
            <w:tcW w:w="709" w:type="dxa"/>
          </w:tcPr>
          <w:p w14:paraId="53A3AF3D" w14:textId="77777777" w:rsidR="002A38EC" w:rsidRPr="0018600C" w:rsidRDefault="002A38EC" w:rsidP="002A38EC">
            <w:pPr>
              <w:pStyle w:val="aff9"/>
            </w:pPr>
          </w:p>
        </w:tc>
        <w:tc>
          <w:tcPr>
            <w:tcW w:w="2126" w:type="dxa"/>
            <w:noWrap/>
          </w:tcPr>
          <w:p w14:paraId="4986A3BB" w14:textId="77777777" w:rsidR="002A38EC" w:rsidRPr="0018600C" w:rsidRDefault="002A38EC" w:rsidP="002A38EC">
            <w:pPr>
              <w:pStyle w:val="aff9"/>
            </w:pPr>
            <w:r w:rsidRPr="0018600C">
              <w:rPr>
                <w:rFonts w:hint="eastAsia"/>
              </w:rPr>
              <w:t>株主</w:t>
            </w:r>
          </w:p>
        </w:tc>
        <w:tc>
          <w:tcPr>
            <w:tcW w:w="5670" w:type="dxa"/>
            <w:noWrap/>
          </w:tcPr>
          <w:p w14:paraId="4D441E57" w14:textId="77777777" w:rsidR="002A38EC" w:rsidRPr="0018600C" w:rsidRDefault="002A38EC" w:rsidP="002A38EC">
            <w:pPr>
              <w:pStyle w:val="aff9"/>
            </w:pPr>
            <w:r w:rsidRPr="0018600C">
              <w:rPr>
                <w:rFonts w:hint="eastAsia"/>
              </w:rPr>
              <w:t>株主の情報。</w:t>
            </w:r>
          </w:p>
          <w:p w14:paraId="494CCE8A" w14:textId="77777777" w:rsidR="002A38EC" w:rsidRPr="0018600C" w:rsidRDefault="002A38EC" w:rsidP="002A38EC">
            <w:pPr>
              <w:pStyle w:val="aff9"/>
            </w:pPr>
            <w:r w:rsidRPr="0018600C">
              <w:rPr>
                <w:rFonts w:hint="eastAsia"/>
              </w:rPr>
              <w:t>コアデータモデル「個人」又は「法人」を参照。</w:t>
            </w:r>
          </w:p>
        </w:tc>
      </w:tr>
      <w:tr w:rsidR="002A38EC" w:rsidRPr="0018600C" w14:paraId="3607F12F" w14:textId="77777777" w:rsidTr="002A38EC">
        <w:trPr>
          <w:trHeight w:val="270"/>
        </w:trPr>
        <w:tc>
          <w:tcPr>
            <w:tcW w:w="709" w:type="dxa"/>
          </w:tcPr>
          <w:p w14:paraId="649A01F2" w14:textId="77777777" w:rsidR="002A38EC" w:rsidRPr="0018600C" w:rsidRDefault="002A38EC" w:rsidP="002A38EC">
            <w:pPr>
              <w:pStyle w:val="aff9"/>
            </w:pPr>
          </w:p>
        </w:tc>
        <w:tc>
          <w:tcPr>
            <w:tcW w:w="2126" w:type="dxa"/>
            <w:noWrap/>
          </w:tcPr>
          <w:p w14:paraId="0349889E" w14:textId="77777777" w:rsidR="002A38EC" w:rsidRPr="0018600C" w:rsidRDefault="002A38EC" w:rsidP="002A38EC">
            <w:pPr>
              <w:pStyle w:val="aff9"/>
            </w:pPr>
            <w:r w:rsidRPr="0018600C">
              <w:rPr>
                <w:rFonts w:hint="eastAsia"/>
              </w:rPr>
              <w:t>出資比率</w:t>
            </w:r>
          </w:p>
        </w:tc>
        <w:tc>
          <w:tcPr>
            <w:tcW w:w="5670" w:type="dxa"/>
            <w:noWrap/>
          </w:tcPr>
          <w:p w14:paraId="370AD7DC" w14:textId="77777777" w:rsidR="002A38EC" w:rsidRPr="0018600C" w:rsidRDefault="002A38EC" w:rsidP="002A38EC">
            <w:pPr>
              <w:pStyle w:val="aff9"/>
            </w:pPr>
            <w:r w:rsidRPr="0018600C">
              <w:rPr>
                <w:rFonts w:hint="eastAsia"/>
              </w:rPr>
              <w:t>出資比率（%）を数字のみ記入</w:t>
            </w:r>
          </w:p>
        </w:tc>
      </w:tr>
      <w:tr w:rsidR="002A38EC" w:rsidRPr="0018600C" w14:paraId="2A84E012" w14:textId="77777777" w:rsidTr="002A38EC">
        <w:trPr>
          <w:trHeight w:val="270"/>
        </w:trPr>
        <w:tc>
          <w:tcPr>
            <w:tcW w:w="709" w:type="dxa"/>
          </w:tcPr>
          <w:p w14:paraId="69BC75E2" w14:textId="77777777" w:rsidR="002A38EC" w:rsidRPr="0018600C" w:rsidRDefault="002A38EC" w:rsidP="002A38EC">
            <w:pPr>
              <w:pStyle w:val="aff9"/>
            </w:pPr>
          </w:p>
        </w:tc>
        <w:tc>
          <w:tcPr>
            <w:tcW w:w="2126" w:type="dxa"/>
            <w:noWrap/>
          </w:tcPr>
          <w:p w14:paraId="7E0348D2" w14:textId="77777777" w:rsidR="002A38EC" w:rsidRPr="0018600C" w:rsidRDefault="002A38EC" w:rsidP="002A38EC">
            <w:pPr>
              <w:pStyle w:val="aff9"/>
            </w:pPr>
            <w:r w:rsidRPr="0018600C">
              <w:rPr>
                <w:rFonts w:hint="eastAsia"/>
              </w:rPr>
              <w:t>大企業区分</w:t>
            </w:r>
          </w:p>
        </w:tc>
        <w:tc>
          <w:tcPr>
            <w:tcW w:w="5670" w:type="dxa"/>
            <w:noWrap/>
          </w:tcPr>
          <w:p w14:paraId="5F0DABCE" w14:textId="77777777" w:rsidR="002A38EC" w:rsidRPr="0018600C" w:rsidRDefault="002A38EC" w:rsidP="002A38EC">
            <w:pPr>
              <w:pStyle w:val="aff9"/>
            </w:pPr>
            <w:r w:rsidRPr="0018600C">
              <w:rPr>
                <w:rFonts w:hint="eastAsia"/>
              </w:rPr>
              <w:t>株主が大企業の場合に「大企業」と記入</w:t>
            </w:r>
          </w:p>
        </w:tc>
      </w:tr>
    </w:tbl>
    <w:p w14:paraId="46535DF5" w14:textId="43F7B8D9" w:rsidR="00EC516A" w:rsidRDefault="00EC516A" w:rsidP="00EC516A">
      <w:pPr>
        <w:pStyle w:val="a2"/>
        <w:ind w:left="120" w:firstLine="240"/>
      </w:pPr>
    </w:p>
    <w:p w14:paraId="117B2764" w14:textId="20DD6D66" w:rsidR="00EC516A" w:rsidRDefault="00EC516A" w:rsidP="00E20849">
      <w:pPr>
        <w:pStyle w:val="3"/>
      </w:pPr>
      <w:bookmarkStart w:id="55" w:name="_Toc99385619"/>
      <w:r>
        <w:rPr>
          <w:rFonts w:hint="eastAsia"/>
        </w:rPr>
        <w:t>F票</w:t>
      </w:r>
      <w:r w:rsidR="00F35F7D">
        <w:rPr>
          <w:rFonts w:hint="eastAsia"/>
        </w:rPr>
        <w:t>：事業所一覧</w:t>
      </w:r>
      <w:bookmarkEnd w:id="55"/>
    </w:p>
    <w:tbl>
      <w:tblPr>
        <w:tblStyle w:val="4-1"/>
        <w:tblW w:w="8505" w:type="dxa"/>
        <w:tblLayout w:type="fixed"/>
        <w:tblLook w:val="0620" w:firstRow="1" w:lastRow="0" w:firstColumn="0" w:lastColumn="0" w:noHBand="1" w:noVBand="1"/>
      </w:tblPr>
      <w:tblGrid>
        <w:gridCol w:w="709"/>
        <w:gridCol w:w="2126"/>
        <w:gridCol w:w="5670"/>
      </w:tblGrid>
      <w:tr w:rsidR="003924D1" w:rsidRPr="0018600C" w14:paraId="3F3F8405"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6B219D91" w14:textId="77777777" w:rsidR="003924D1" w:rsidRPr="0018600C" w:rsidRDefault="003924D1" w:rsidP="003924D1">
            <w:pPr>
              <w:pStyle w:val="aff9"/>
            </w:pPr>
            <w:r w:rsidRPr="0018600C">
              <w:rPr>
                <w:rFonts w:hint="eastAsia"/>
              </w:rPr>
              <w:t>必須項目</w:t>
            </w:r>
          </w:p>
        </w:tc>
        <w:tc>
          <w:tcPr>
            <w:tcW w:w="0" w:type="dxa"/>
            <w:shd w:val="clear" w:color="auto" w:fill="A6A6A6" w:themeFill="background1" w:themeFillShade="A6"/>
            <w:noWrap/>
          </w:tcPr>
          <w:p w14:paraId="03A6AEE7" w14:textId="77777777" w:rsidR="003924D1" w:rsidRPr="0018600C" w:rsidRDefault="003924D1" w:rsidP="003924D1">
            <w:pPr>
              <w:pStyle w:val="aff9"/>
            </w:pPr>
            <w:r w:rsidRPr="0018600C">
              <w:rPr>
                <w:rFonts w:hint="eastAsia"/>
              </w:rPr>
              <w:t>項目名</w:t>
            </w:r>
          </w:p>
        </w:tc>
        <w:tc>
          <w:tcPr>
            <w:tcW w:w="0" w:type="dxa"/>
            <w:shd w:val="clear" w:color="auto" w:fill="A6A6A6" w:themeFill="background1" w:themeFillShade="A6"/>
            <w:noWrap/>
          </w:tcPr>
          <w:p w14:paraId="2C9084B3" w14:textId="77777777" w:rsidR="003924D1" w:rsidRPr="0018600C" w:rsidRDefault="003924D1" w:rsidP="003924D1">
            <w:pPr>
              <w:pStyle w:val="aff9"/>
            </w:pPr>
            <w:r w:rsidRPr="0018600C">
              <w:rPr>
                <w:rFonts w:hint="eastAsia"/>
              </w:rPr>
              <w:t>説明</w:t>
            </w:r>
          </w:p>
        </w:tc>
      </w:tr>
      <w:tr w:rsidR="003924D1" w:rsidRPr="0018600C" w14:paraId="3FDC27E1" w14:textId="77777777" w:rsidTr="003924D1">
        <w:trPr>
          <w:trHeight w:val="270"/>
        </w:trPr>
        <w:tc>
          <w:tcPr>
            <w:tcW w:w="709" w:type="dxa"/>
          </w:tcPr>
          <w:p w14:paraId="02B8881D" w14:textId="77777777" w:rsidR="003924D1" w:rsidRPr="0018600C" w:rsidRDefault="003924D1" w:rsidP="003924D1">
            <w:pPr>
              <w:pStyle w:val="aff9"/>
            </w:pPr>
          </w:p>
        </w:tc>
        <w:tc>
          <w:tcPr>
            <w:tcW w:w="2126" w:type="dxa"/>
            <w:noWrap/>
          </w:tcPr>
          <w:p w14:paraId="7C4A8145" w14:textId="77777777" w:rsidR="003924D1" w:rsidRPr="0018600C" w:rsidRDefault="003924D1" w:rsidP="003924D1">
            <w:pPr>
              <w:pStyle w:val="aff9"/>
            </w:pPr>
            <w:r w:rsidRPr="0018600C">
              <w:rPr>
                <w:rFonts w:hint="eastAsia"/>
              </w:rPr>
              <w:t>事業所一覧記入日</w:t>
            </w:r>
          </w:p>
        </w:tc>
        <w:tc>
          <w:tcPr>
            <w:tcW w:w="5670" w:type="dxa"/>
            <w:noWrap/>
          </w:tcPr>
          <w:p w14:paraId="514E31DF" w14:textId="77777777" w:rsidR="003924D1" w:rsidRPr="0018600C" w:rsidRDefault="003924D1" w:rsidP="003924D1">
            <w:pPr>
              <w:pStyle w:val="aff9"/>
            </w:pPr>
            <w:r w:rsidRPr="0018600C">
              <w:rPr>
                <w:rFonts w:hint="eastAsia"/>
              </w:rPr>
              <w:t>事業所一覧の記入日（西暦年月日とし、半角数字をハイフンでつなぐ）</w:t>
            </w:r>
          </w:p>
        </w:tc>
      </w:tr>
      <w:tr w:rsidR="003924D1" w:rsidRPr="0018600C" w14:paraId="0327CE09" w14:textId="77777777" w:rsidTr="003924D1">
        <w:trPr>
          <w:trHeight w:val="270"/>
        </w:trPr>
        <w:tc>
          <w:tcPr>
            <w:tcW w:w="709" w:type="dxa"/>
          </w:tcPr>
          <w:p w14:paraId="7BF2C3D8" w14:textId="77777777" w:rsidR="003924D1" w:rsidRPr="0018600C" w:rsidRDefault="003924D1" w:rsidP="003924D1">
            <w:pPr>
              <w:pStyle w:val="aff9"/>
            </w:pPr>
          </w:p>
        </w:tc>
        <w:tc>
          <w:tcPr>
            <w:tcW w:w="2126" w:type="dxa"/>
            <w:noWrap/>
          </w:tcPr>
          <w:p w14:paraId="2B501EE5" w14:textId="77777777" w:rsidR="003924D1" w:rsidRPr="0018600C" w:rsidRDefault="003924D1" w:rsidP="003924D1">
            <w:pPr>
              <w:pStyle w:val="aff9"/>
            </w:pPr>
            <w:r w:rsidRPr="0018600C">
              <w:rPr>
                <w:rFonts w:hint="eastAsia"/>
              </w:rPr>
              <w:t>事業所番号</w:t>
            </w:r>
          </w:p>
        </w:tc>
        <w:tc>
          <w:tcPr>
            <w:tcW w:w="5670" w:type="dxa"/>
            <w:noWrap/>
          </w:tcPr>
          <w:p w14:paraId="3BBE008C" w14:textId="77777777" w:rsidR="003924D1" w:rsidRPr="0018600C" w:rsidRDefault="003924D1" w:rsidP="003924D1">
            <w:pPr>
              <w:pStyle w:val="aff9"/>
            </w:pPr>
            <w:r w:rsidRPr="0018600C">
              <w:rPr>
                <w:rFonts w:hint="eastAsia"/>
              </w:rPr>
              <w:t>※今後検討</w:t>
            </w:r>
          </w:p>
        </w:tc>
      </w:tr>
      <w:tr w:rsidR="003924D1" w:rsidRPr="0018600C" w14:paraId="20FD0C7B" w14:textId="77777777" w:rsidTr="003924D1">
        <w:trPr>
          <w:trHeight w:val="270"/>
        </w:trPr>
        <w:tc>
          <w:tcPr>
            <w:tcW w:w="709" w:type="dxa"/>
          </w:tcPr>
          <w:p w14:paraId="2917D436" w14:textId="77777777" w:rsidR="003924D1" w:rsidRPr="0018600C" w:rsidRDefault="003924D1" w:rsidP="003924D1">
            <w:pPr>
              <w:pStyle w:val="aff9"/>
            </w:pPr>
          </w:p>
        </w:tc>
        <w:tc>
          <w:tcPr>
            <w:tcW w:w="2126" w:type="dxa"/>
            <w:noWrap/>
          </w:tcPr>
          <w:p w14:paraId="1234E427" w14:textId="77777777" w:rsidR="003924D1" w:rsidRPr="0018600C" w:rsidRDefault="003924D1" w:rsidP="003924D1">
            <w:pPr>
              <w:pStyle w:val="aff9"/>
            </w:pPr>
            <w:r w:rsidRPr="0018600C">
              <w:rPr>
                <w:rFonts w:hint="eastAsia"/>
              </w:rPr>
              <w:t>事業所</w:t>
            </w:r>
          </w:p>
        </w:tc>
        <w:tc>
          <w:tcPr>
            <w:tcW w:w="5670" w:type="dxa"/>
            <w:noWrap/>
          </w:tcPr>
          <w:p w14:paraId="1221700E" w14:textId="77777777" w:rsidR="003924D1" w:rsidRPr="0018600C" w:rsidRDefault="003924D1" w:rsidP="003924D1">
            <w:pPr>
              <w:pStyle w:val="aff9"/>
            </w:pPr>
            <w:r w:rsidRPr="0018600C">
              <w:rPr>
                <w:rFonts w:hint="eastAsia"/>
              </w:rPr>
              <w:t>事業所の情報。</w:t>
            </w:r>
          </w:p>
          <w:p w14:paraId="27D4924B" w14:textId="77777777" w:rsidR="003924D1" w:rsidRPr="0018600C" w:rsidRDefault="003924D1" w:rsidP="003924D1">
            <w:pPr>
              <w:pStyle w:val="aff9"/>
            </w:pPr>
            <w:r w:rsidRPr="0018600C">
              <w:rPr>
                <w:rFonts w:hint="eastAsia"/>
              </w:rPr>
              <w:t>コアデータモデル「事業所」を参照。</w:t>
            </w:r>
          </w:p>
        </w:tc>
      </w:tr>
      <w:tr w:rsidR="003924D1" w:rsidRPr="0018600C" w14:paraId="0644D130" w14:textId="77777777" w:rsidTr="003924D1">
        <w:trPr>
          <w:trHeight w:val="270"/>
        </w:trPr>
        <w:tc>
          <w:tcPr>
            <w:tcW w:w="709" w:type="dxa"/>
          </w:tcPr>
          <w:p w14:paraId="26D49E3B" w14:textId="77777777" w:rsidR="003924D1" w:rsidRPr="0018600C" w:rsidRDefault="003924D1" w:rsidP="003924D1">
            <w:pPr>
              <w:pStyle w:val="aff9"/>
            </w:pPr>
          </w:p>
        </w:tc>
        <w:tc>
          <w:tcPr>
            <w:tcW w:w="2126" w:type="dxa"/>
            <w:noWrap/>
          </w:tcPr>
          <w:p w14:paraId="45C70537" w14:textId="77777777" w:rsidR="003924D1" w:rsidRPr="0018600C" w:rsidRDefault="003924D1" w:rsidP="003924D1">
            <w:pPr>
              <w:pStyle w:val="aff9"/>
            </w:pPr>
            <w:r w:rsidRPr="0018600C">
              <w:rPr>
                <w:rFonts w:hint="eastAsia"/>
              </w:rPr>
              <w:t>業種コード</w:t>
            </w:r>
          </w:p>
        </w:tc>
        <w:tc>
          <w:tcPr>
            <w:tcW w:w="5670" w:type="dxa"/>
            <w:noWrap/>
          </w:tcPr>
          <w:p w14:paraId="7F1FE944" w14:textId="77777777" w:rsidR="003924D1" w:rsidRPr="0018600C" w:rsidRDefault="003924D1" w:rsidP="003924D1">
            <w:pPr>
              <w:pStyle w:val="aff9"/>
            </w:pPr>
            <w:r w:rsidRPr="0018600C">
              <w:rPr>
                <w:rFonts w:hint="eastAsia"/>
              </w:rPr>
              <w:t>事業所の業種をコードで表現したもの（日本標準産業分類の大分類で2桁）</w:t>
            </w:r>
          </w:p>
        </w:tc>
      </w:tr>
    </w:tbl>
    <w:p w14:paraId="56CBCE53" w14:textId="50FFB1C7" w:rsidR="00EE529A" w:rsidRDefault="00EE529A" w:rsidP="00A3190A"/>
    <w:p w14:paraId="393DEA00" w14:textId="59C0F828" w:rsidR="005D613B" w:rsidRPr="00745D40" w:rsidRDefault="005D613B" w:rsidP="00A3190A">
      <w:pPr>
        <w:pStyle w:val="1"/>
      </w:pPr>
      <w:bookmarkStart w:id="56" w:name="_Toc65584408"/>
      <w:bookmarkStart w:id="57" w:name="_Toc99385620"/>
      <w:r>
        <w:rPr>
          <w:rFonts w:hint="eastAsia"/>
        </w:rPr>
        <w:t>士業法人</w:t>
      </w:r>
      <w:r w:rsidRPr="00745D40">
        <w:rPr>
          <w:rFonts w:hint="eastAsia"/>
        </w:rPr>
        <w:t>用データ</w:t>
      </w:r>
      <w:bookmarkEnd w:id="56"/>
      <w:r w:rsidR="00E1005C">
        <w:rPr>
          <w:rFonts w:hint="eastAsia"/>
        </w:rPr>
        <w:t>モデル</w:t>
      </w:r>
      <w:bookmarkEnd w:id="57"/>
    </w:p>
    <w:p w14:paraId="4D3A40A6" w14:textId="77777777" w:rsidR="00E04C62" w:rsidRDefault="00E04C62" w:rsidP="00E04C62">
      <w:pPr>
        <w:pStyle w:val="2"/>
        <w:ind w:left="360"/>
      </w:pPr>
      <w:bookmarkStart w:id="58" w:name="_Toc99385621"/>
      <w:bookmarkStart w:id="59" w:name="_Toc65584409"/>
      <w:r>
        <w:rPr>
          <w:rFonts w:hint="eastAsia"/>
        </w:rPr>
        <w:t>データモデルの全体概要図（クラス図）</w:t>
      </w:r>
      <w:bookmarkEnd w:id="58"/>
    </w:p>
    <w:p w14:paraId="2BCC0721" w14:textId="085E370F" w:rsidR="00E04C62" w:rsidRDefault="00E04C62" w:rsidP="00E04C62">
      <w:r>
        <w:rPr>
          <w:rFonts w:hint="eastAsia"/>
        </w:rPr>
        <w:t>申請（士業法人）の実装データモデルの全体概要図は以下のとおりです。</w:t>
      </w:r>
    </w:p>
    <w:p w14:paraId="75865AE6" w14:textId="2054D371" w:rsidR="00165BBA" w:rsidRDefault="00165BBA" w:rsidP="00165BBA">
      <w:pPr>
        <w:pStyle w:val="aff9"/>
      </w:pPr>
      <w:r>
        <w:rPr>
          <w:noProof/>
        </w:rPr>
        <w:drawing>
          <wp:inline distT="0" distB="0" distL="0" distR="0" wp14:anchorId="71404DF2" wp14:editId="5F7EE6BE">
            <wp:extent cx="5400040" cy="3816985"/>
            <wp:effectExtent l="0" t="0" r="0" b="0"/>
            <wp:docPr id="59" name="図 59" descr="ダイアグラム,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図 59" descr="ダイアグラム, 概略図&#10;&#10;自動的に生成された説明"/>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00040" cy="3816985"/>
                    </a:xfrm>
                    <a:prstGeom prst="rect">
                      <a:avLst/>
                    </a:prstGeom>
                  </pic:spPr>
                </pic:pic>
              </a:graphicData>
            </a:graphic>
          </wp:inline>
        </w:drawing>
      </w:r>
    </w:p>
    <w:p w14:paraId="4D228443" w14:textId="280C28CF" w:rsidR="00C90B13" w:rsidRDefault="00C90B13" w:rsidP="00E04C62">
      <w:r>
        <w:rPr>
          <w:rFonts w:hint="eastAsia"/>
        </w:rPr>
        <w:t>図9</w:t>
      </w:r>
      <w:r>
        <w:t xml:space="preserve"> </w:t>
      </w:r>
      <w:r w:rsidR="006D0C67" w:rsidRPr="00417B6A">
        <w:t>申請（</w:t>
      </w:r>
      <w:r w:rsidR="006D0C67">
        <w:rPr>
          <w:rFonts w:hint="eastAsia"/>
        </w:rPr>
        <w:t>士業法人</w:t>
      </w:r>
      <w:r w:rsidR="006D0C67" w:rsidRPr="00417B6A">
        <w:t>）</w:t>
      </w:r>
      <w:r w:rsidR="006D0C67" w:rsidRPr="00417B6A">
        <w:rPr>
          <w:rFonts w:hint="eastAsia"/>
        </w:rPr>
        <w:t>データモデルの全体概要図（クラス図）</w:t>
      </w:r>
    </w:p>
    <w:p w14:paraId="1746C690" w14:textId="2D763B41" w:rsidR="005D613B" w:rsidRDefault="005D613B" w:rsidP="00A3190A">
      <w:pPr>
        <w:pStyle w:val="2"/>
      </w:pPr>
      <w:bookmarkStart w:id="60" w:name="_Toc99385622"/>
      <w:r>
        <w:rPr>
          <w:rFonts w:hint="eastAsia"/>
        </w:rPr>
        <w:t>概要</w:t>
      </w:r>
      <w:bookmarkEnd w:id="59"/>
      <w:bookmarkEnd w:id="60"/>
    </w:p>
    <w:p w14:paraId="43DB8537" w14:textId="55F1348B" w:rsidR="005D613B" w:rsidRPr="00F35F7D" w:rsidRDefault="005D613B" w:rsidP="008B7A1D">
      <w:r>
        <w:rPr>
          <w:rFonts w:hint="eastAsia"/>
        </w:rPr>
        <w:t>士業法人は、資格保有者の一覧が必要になるなど、一般的な法人とデータ項目が異なります。法人用データの役員一覧であるD票を拡張するとともに、資格保有者情報のG票を追加し、以下の</w:t>
      </w:r>
      <w:r w:rsidR="00981AB5">
        <w:rPr>
          <w:rFonts w:hint="eastAsia"/>
        </w:rPr>
        <w:t>7</w:t>
      </w:r>
      <w:r>
        <w:rPr>
          <w:rFonts w:hint="eastAsia"/>
        </w:rPr>
        <w:t>書式で</w:t>
      </w:r>
      <w:r w:rsidR="00993B5D">
        <w:rPr>
          <w:rFonts w:hint="eastAsia"/>
        </w:rPr>
        <w:t>データモデルは</w:t>
      </w:r>
      <w:r>
        <w:rPr>
          <w:rFonts w:hint="eastAsia"/>
        </w:rPr>
        <w:t>構成されます。</w:t>
      </w:r>
    </w:p>
    <w:p w14:paraId="57925D6E" w14:textId="26E97162" w:rsidR="005D613B" w:rsidRDefault="00FB468B" w:rsidP="005D613B">
      <w:pPr>
        <w:pStyle w:val="a1"/>
        <w:ind w:firstLine="240"/>
      </w:pPr>
      <w:r w:rsidRPr="00FB468B">
        <w:rPr>
          <w:noProof/>
        </w:rPr>
        <w:drawing>
          <wp:inline distT="0" distB="0" distL="0" distR="0" wp14:anchorId="64AF8462" wp14:editId="3C767DE4">
            <wp:extent cx="2695951" cy="2124371"/>
            <wp:effectExtent l="0" t="0" r="9525" b="9525"/>
            <wp:docPr id="58" name="図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95951" cy="2124371"/>
                    </a:xfrm>
                    <a:prstGeom prst="rect">
                      <a:avLst/>
                    </a:prstGeom>
                  </pic:spPr>
                </pic:pic>
              </a:graphicData>
            </a:graphic>
          </wp:inline>
        </w:drawing>
      </w:r>
    </w:p>
    <w:p w14:paraId="2517259F" w14:textId="28C868F3" w:rsidR="005D613B" w:rsidRDefault="005D613B" w:rsidP="00E20849">
      <w:pPr>
        <w:pStyle w:val="3"/>
      </w:pPr>
      <w:bookmarkStart w:id="61" w:name="_Toc65584410"/>
      <w:bookmarkStart w:id="62" w:name="_Toc99385623"/>
      <w:r>
        <w:rPr>
          <w:rFonts w:hint="eastAsia"/>
        </w:rPr>
        <w:t>A票：法人申請基本情報</w:t>
      </w:r>
      <w:bookmarkEnd w:id="61"/>
      <w:bookmarkEnd w:id="62"/>
    </w:p>
    <w:p w14:paraId="040B0461" w14:textId="05D67E22" w:rsidR="005D613B" w:rsidRPr="00CE4020" w:rsidRDefault="005D613B" w:rsidP="00FB468B">
      <w:r w:rsidRPr="00FB468B">
        <w:rPr>
          <w:rFonts w:hint="eastAsia"/>
        </w:rPr>
        <w:t>法人用データ</w:t>
      </w:r>
      <w:r w:rsidR="00993B5D" w:rsidRPr="00FB468B">
        <w:rPr>
          <w:rFonts w:hint="eastAsia"/>
        </w:rPr>
        <w:t>モデルを</w:t>
      </w:r>
      <w:r w:rsidR="007F55AA" w:rsidRPr="00FB468B">
        <w:rPr>
          <w:rFonts w:hint="eastAsia"/>
        </w:rPr>
        <w:t>使用します</w:t>
      </w:r>
      <w:r w:rsidR="001656A3">
        <w:rPr>
          <w:rFonts w:hint="eastAsia"/>
        </w:rPr>
        <w:t>。</w:t>
      </w:r>
    </w:p>
    <w:p w14:paraId="35B3B8E2" w14:textId="00FA1E86" w:rsidR="005D613B" w:rsidRDefault="005D613B" w:rsidP="00E20849">
      <w:pPr>
        <w:pStyle w:val="3"/>
      </w:pPr>
      <w:bookmarkStart w:id="63" w:name="_Toc65584411"/>
      <w:bookmarkStart w:id="64" w:name="_Toc99385624"/>
      <w:r>
        <w:rPr>
          <w:rFonts w:hint="eastAsia"/>
        </w:rPr>
        <w:t>B票：申請内容</w:t>
      </w:r>
      <w:bookmarkEnd w:id="63"/>
      <w:bookmarkEnd w:id="64"/>
    </w:p>
    <w:p w14:paraId="77B8DC0A" w14:textId="77777777" w:rsidR="007F55AA" w:rsidRPr="00CE4020" w:rsidRDefault="007F55AA" w:rsidP="002909B1">
      <w:r>
        <w:rPr>
          <w:rFonts w:hint="eastAsia"/>
        </w:rPr>
        <w:t>法人用データモデルを使用します。</w:t>
      </w:r>
    </w:p>
    <w:p w14:paraId="08E57DA5" w14:textId="37E0C7D9" w:rsidR="005D613B" w:rsidRDefault="005D613B" w:rsidP="00E20849">
      <w:pPr>
        <w:pStyle w:val="3"/>
      </w:pPr>
      <w:bookmarkStart w:id="65" w:name="_Toc65584412"/>
      <w:bookmarkStart w:id="66" w:name="_Toc99385625"/>
      <w:r>
        <w:rPr>
          <w:rFonts w:hint="eastAsia"/>
        </w:rPr>
        <w:t>C票：財務情報（今後、決算公告データ標準化に合わせて変更予定）</w:t>
      </w:r>
      <w:bookmarkEnd w:id="65"/>
      <w:bookmarkEnd w:id="66"/>
    </w:p>
    <w:p w14:paraId="0D495580" w14:textId="77777777" w:rsidR="007F55AA" w:rsidRPr="00CE4020" w:rsidRDefault="007F55AA" w:rsidP="00C30DE2">
      <w:r>
        <w:rPr>
          <w:rFonts w:hint="eastAsia"/>
        </w:rPr>
        <w:t>法人用データモデルを使用します。</w:t>
      </w:r>
    </w:p>
    <w:p w14:paraId="30FCE852" w14:textId="50BE951F" w:rsidR="005D613B" w:rsidRDefault="005D613B" w:rsidP="00E20849">
      <w:pPr>
        <w:pStyle w:val="3"/>
      </w:pPr>
      <w:bookmarkStart w:id="67" w:name="_Toc65584413"/>
      <w:bookmarkStart w:id="68" w:name="_Toc99385626"/>
      <w:r>
        <w:rPr>
          <w:rFonts w:hint="eastAsia"/>
        </w:rPr>
        <w:t>D票：役員一覧</w:t>
      </w:r>
      <w:bookmarkEnd w:id="67"/>
      <w:bookmarkEnd w:id="68"/>
    </w:p>
    <w:tbl>
      <w:tblPr>
        <w:tblStyle w:val="4-1"/>
        <w:tblW w:w="8505" w:type="dxa"/>
        <w:tblLayout w:type="fixed"/>
        <w:tblLook w:val="0620" w:firstRow="1" w:lastRow="0" w:firstColumn="0" w:lastColumn="0" w:noHBand="1" w:noVBand="1"/>
      </w:tblPr>
      <w:tblGrid>
        <w:gridCol w:w="709"/>
        <w:gridCol w:w="2126"/>
        <w:gridCol w:w="5670"/>
      </w:tblGrid>
      <w:tr w:rsidR="0003369C" w:rsidRPr="0018600C" w14:paraId="59D41885"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612F14A6" w14:textId="77777777" w:rsidR="0003369C" w:rsidRPr="0018600C" w:rsidRDefault="0003369C" w:rsidP="0003369C">
            <w:pPr>
              <w:pStyle w:val="aff9"/>
            </w:pPr>
            <w:r w:rsidRPr="0018600C">
              <w:rPr>
                <w:rFonts w:hint="eastAsia"/>
              </w:rPr>
              <w:t>必須項目</w:t>
            </w:r>
          </w:p>
        </w:tc>
        <w:tc>
          <w:tcPr>
            <w:tcW w:w="0" w:type="dxa"/>
            <w:shd w:val="clear" w:color="auto" w:fill="A6A6A6" w:themeFill="background1" w:themeFillShade="A6"/>
            <w:noWrap/>
          </w:tcPr>
          <w:p w14:paraId="663820AF" w14:textId="77777777" w:rsidR="0003369C" w:rsidRPr="0018600C" w:rsidRDefault="0003369C" w:rsidP="0003369C">
            <w:pPr>
              <w:pStyle w:val="aff9"/>
            </w:pPr>
            <w:r w:rsidRPr="0018600C">
              <w:rPr>
                <w:rFonts w:hint="eastAsia"/>
              </w:rPr>
              <w:t>項目名</w:t>
            </w:r>
          </w:p>
        </w:tc>
        <w:tc>
          <w:tcPr>
            <w:tcW w:w="0" w:type="dxa"/>
            <w:shd w:val="clear" w:color="auto" w:fill="A6A6A6" w:themeFill="background1" w:themeFillShade="A6"/>
            <w:noWrap/>
          </w:tcPr>
          <w:p w14:paraId="124AC77F" w14:textId="77777777" w:rsidR="0003369C" w:rsidRPr="0018600C" w:rsidRDefault="0003369C" w:rsidP="0003369C">
            <w:pPr>
              <w:pStyle w:val="aff9"/>
            </w:pPr>
            <w:r w:rsidRPr="0018600C">
              <w:rPr>
                <w:rFonts w:hint="eastAsia"/>
              </w:rPr>
              <w:t>説明</w:t>
            </w:r>
          </w:p>
        </w:tc>
      </w:tr>
      <w:tr w:rsidR="0003369C" w:rsidRPr="0018600C" w14:paraId="4F5FF110" w14:textId="77777777" w:rsidTr="0003369C">
        <w:trPr>
          <w:trHeight w:val="270"/>
        </w:trPr>
        <w:tc>
          <w:tcPr>
            <w:tcW w:w="709" w:type="dxa"/>
          </w:tcPr>
          <w:p w14:paraId="38BD87CD" w14:textId="77777777" w:rsidR="0003369C" w:rsidRPr="0018600C" w:rsidRDefault="0003369C" w:rsidP="0003369C">
            <w:pPr>
              <w:pStyle w:val="aff9"/>
            </w:pPr>
          </w:p>
        </w:tc>
        <w:tc>
          <w:tcPr>
            <w:tcW w:w="2126" w:type="dxa"/>
            <w:noWrap/>
          </w:tcPr>
          <w:p w14:paraId="5A0F8303" w14:textId="77777777" w:rsidR="0003369C" w:rsidRPr="0018600C" w:rsidRDefault="0003369C" w:rsidP="0003369C">
            <w:pPr>
              <w:pStyle w:val="aff9"/>
            </w:pPr>
            <w:r w:rsidRPr="0018600C">
              <w:rPr>
                <w:rFonts w:hint="eastAsia"/>
              </w:rPr>
              <w:t>役員表記入日</w:t>
            </w:r>
          </w:p>
        </w:tc>
        <w:tc>
          <w:tcPr>
            <w:tcW w:w="5670" w:type="dxa"/>
            <w:noWrap/>
          </w:tcPr>
          <w:p w14:paraId="2021E521" w14:textId="77777777" w:rsidR="0003369C" w:rsidRPr="0018600C" w:rsidRDefault="0003369C" w:rsidP="0003369C">
            <w:pPr>
              <w:pStyle w:val="aff9"/>
            </w:pPr>
            <w:r w:rsidRPr="0018600C">
              <w:rPr>
                <w:rFonts w:hint="eastAsia"/>
              </w:rPr>
              <w:t>役員表の記入日（西暦年月日とし、半角数字をハイフンでつなぐ）</w:t>
            </w:r>
          </w:p>
        </w:tc>
      </w:tr>
      <w:tr w:rsidR="0003369C" w:rsidRPr="0018600C" w14:paraId="1C45ACF6" w14:textId="77777777" w:rsidTr="0003369C">
        <w:trPr>
          <w:trHeight w:val="270"/>
        </w:trPr>
        <w:tc>
          <w:tcPr>
            <w:tcW w:w="709" w:type="dxa"/>
          </w:tcPr>
          <w:p w14:paraId="2EAFD6FE" w14:textId="77777777" w:rsidR="0003369C" w:rsidRPr="0018600C" w:rsidRDefault="0003369C" w:rsidP="0003369C">
            <w:pPr>
              <w:pStyle w:val="aff9"/>
            </w:pPr>
          </w:p>
        </w:tc>
        <w:tc>
          <w:tcPr>
            <w:tcW w:w="2126" w:type="dxa"/>
            <w:noWrap/>
          </w:tcPr>
          <w:p w14:paraId="2AD7A27F" w14:textId="77777777" w:rsidR="0003369C" w:rsidRPr="0018600C" w:rsidRDefault="0003369C" w:rsidP="0003369C">
            <w:pPr>
              <w:pStyle w:val="aff9"/>
            </w:pPr>
            <w:r w:rsidRPr="0018600C">
              <w:rPr>
                <w:rFonts w:hint="eastAsia"/>
              </w:rPr>
              <w:t>役員</w:t>
            </w:r>
          </w:p>
        </w:tc>
        <w:tc>
          <w:tcPr>
            <w:tcW w:w="5670" w:type="dxa"/>
            <w:noWrap/>
          </w:tcPr>
          <w:p w14:paraId="2D819BE8" w14:textId="77777777" w:rsidR="0003369C" w:rsidRPr="0018600C" w:rsidRDefault="0003369C" w:rsidP="0003369C">
            <w:pPr>
              <w:pStyle w:val="aff9"/>
            </w:pPr>
            <w:r w:rsidRPr="0018600C">
              <w:rPr>
                <w:rFonts w:hint="eastAsia"/>
              </w:rPr>
              <w:t>役員の情報。</w:t>
            </w:r>
          </w:p>
          <w:p w14:paraId="6046EED8" w14:textId="77777777" w:rsidR="0003369C" w:rsidRPr="0018600C" w:rsidRDefault="0003369C" w:rsidP="0003369C">
            <w:pPr>
              <w:pStyle w:val="aff9"/>
            </w:pPr>
            <w:r w:rsidRPr="0018600C">
              <w:rPr>
                <w:rFonts w:hint="eastAsia"/>
              </w:rPr>
              <w:t>コアデータモデル「個人」を参照。</w:t>
            </w:r>
          </w:p>
        </w:tc>
      </w:tr>
      <w:tr w:rsidR="0003369C" w:rsidRPr="0018600C" w14:paraId="206A418E" w14:textId="77777777" w:rsidTr="0003369C">
        <w:trPr>
          <w:trHeight w:val="270"/>
        </w:trPr>
        <w:tc>
          <w:tcPr>
            <w:tcW w:w="709" w:type="dxa"/>
          </w:tcPr>
          <w:p w14:paraId="380920B3" w14:textId="77777777" w:rsidR="0003369C" w:rsidRPr="0018600C" w:rsidRDefault="0003369C" w:rsidP="0003369C">
            <w:pPr>
              <w:pStyle w:val="aff9"/>
            </w:pPr>
          </w:p>
        </w:tc>
        <w:tc>
          <w:tcPr>
            <w:tcW w:w="2126" w:type="dxa"/>
            <w:noWrap/>
          </w:tcPr>
          <w:p w14:paraId="513849DE" w14:textId="77777777" w:rsidR="0003369C" w:rsidRPr="0018600C" w:rsidRDefault="0003369C" w:rsidP="0003369C">
            <w:pPr>
              <w:pStyle w:val="aff9"/>
            </w:pPr>
            <w:r w:rsidRPr="0018600C">
              <w:rPr>
                <w:rFonts w:hint="eastAsia"/>
              </w:rPr>
              <w:t>資格コード</w:t>
            </w:r>
          </w:p>
        </w:tc>
        <w:tc>
          <w:tcPr>
            <w:tcW w:w="5670" w:type="dxa"/>
            <w:noWrap/>
          </w:tcPr>
          <w:p w14:paraId="7776B77E" w14:textId="77777777" w:rsidR="0003369C" w:rsidRPr="0018600C" w:rsidRDefault="0003369C" w:rsidP="0003369C">
            <w:pPr>
              <w:pStyle w:val="aff9"/>
            </w:pPr>
            <w:r w:rsidRPr="0018600C">
              <w:rPr>
                <w:rFonts w:hint="eastAsia"/>
              </w:rPr>
              <w:t>※今後検討</w:t>
            </w:r>
          </w:p>
        </w:tc>
      </w:tr>
      <w:tr w:rsidR="0003369C" w:rsidRPr="0018600C" w14:paraId="782B33F2" w14:textId="77777777" w:rsidTr="0003369C">
        <w:trPr>
          <w:trHeight w:val="270"/>
        </w:trPr>
        <w:tc>
          <w:tcPr>
            <w:tcW w:w="709" w:type="dxa"/>
          </w:tcPr>
          <w:p w14:paraId="2761A3E7" w14:textId="77777777" w:rsidR="0003369C" w:rsidRPr="0018600C" w:rsidRDefault="0003369C" w:rsidP="0003369C">
            <w:pPr>
              <w:pStyle w:val="aff9"/>
            </w:pPr>
          </w:p>
        </w:tc>
        <w:tc>
          <w:tcPr>
            <w:tcW w:w="2126" w:type="dxa"/>
            <w:noWrap/>
          </w:tcPr>
          <w:p w14:paraId="67D99B0C" w14:textId="77777777" w:rsidR="0003369C" w:rsidRPr="0018600C" w:rsidRDefault="0003369C" w:rsidP="0003369C">
            <w:pPr>
              <w:pStyle w:val="aff9"/>
            </w:pPr>
            <w:r w:rsidRPr="0018600C">
              <w:rPr>
                <w:rFonts w:hint="eastAsia"/>
              </w:rPr>
              <w:t>資格名称</w:t>
            </w:r>
          </w:p>
        </w:tc>
        <w:tc>
          <w:tcPr>
            <w:tcW w:w="5670" w:type="dxa"/>
            <w:noWrap/>
          </w:tcPr>
          <w:p w14:paraId="221E1C2A" w14:textId="77777777" w:rsidR="0003369C" w:rsidRPr="0018600C" w:rsidRDefault="0003369C" w:rsidP="0003369C">
            <w:pPr>
              <w:pStyle w:val="aff9"/>
            </w:pPr>
            <w:r w:rsidRPr="0018600C">
              <w:rPr>
                <w:rFonts w:hint="eastAsia"/>
              </w:rPr>
              <w:t>資格名</w:t>
            </w:r>
          </w:p>
        </w:tc>
      </w:tr>
      <w:tr w:rsidR="0003369C" w:rsidRPr="0018600C" w14:paraId="0CD1BA76" w14:textId="77777777" w:rsidTr="0003369C">
        <w:trPr>
          <w:trHeight w:val="270"/>
        </w:trPr>
        <w:tc>
          <w:tcPr>
            <w:tcW w:w="709" w:type="dxa"/>
          </w:tcPr>
          <w:p w14:paraId="2C74D010" w14:textId="77777777" w:rsidR="0003369C" w:rsidRPr="0018600C" w:rsidRDefault="0003369C" w:rsidP="0003369C">
            <w:pPr>
              <w:pStyle w:val="aff9"/>
            </w:pPr>
          </w:p>
        </w:tc>
        <w:tc>
          <w:tcPr>
            <w:tcW w:w="2126" w:type="dxa"/>
            <w:noWrap/>
          </w:tcPr>
          <w:p w14:paraId="185EC71D" w14:textId="77777777" w:rsidR="0003369C" w:rsidRPr="0018600C" w:rsidRDefault="0003369C" w:rsidP="0003369C">
            <w:pPr>
              <w:pStyle w:val="aff9"/>
            </w:pPr>
            <w:r w:rsidRPr="0018600C">
              <w:rPr>
                <w:rFonts w:hint="eastAsia"/>
              </w:rPr>
              <w:t>登録番号</w:t>
            </w:r>
          </w:p>
        </w:tc>
        <w:tc>
          <w:tcPr>
            <w:tcW w:w="5670" w:type="dxa"/>
            <w:noWrap/>
          </w:tcPr>
          <w:p w14:paraId="07095A16" w14:textId="77777777" w:rsidR="0003369C" w:rsidRPr="0018600C" w:rsidRDefault="0003369C" w:rsidP="0003369C">
            <w:pPr>
              <w:pStyle w:val="aff9"/>
            </w:pPr>
            <w:r w:rsidRPr="0018600C">
              <w:rPr>
                <w:rFonts w:hint="eastAsia"/>
              </w:rPr>
              <w:t>資格を所管する団体が発行する資格者を識別するための番号</w:t>
            </w:r>
          </w:p>
        </w:tc>
      </w:tr>
      <w:tr w:rsidR="0003369C" w:rsidRPr="0018600C" w14:paraId="3C526DF2" w14:textId="77777777" w:rsidTr="0003369C">
        <w:trPr>
          <w:trHeight w:val="270"/>
        </w:trPr>
        <w:tc>
          <w:tcPr>
            <w:tcW w:w="709" w:type="dxa"/>
          </w:tcPr>
          <w:p w14:paraId="64EB0ABF" w14:textId="77777777" w:rsidR="0003369C" w:rsidRPr="0018600C" w:rsidRDefault="0003369C" w:rsidP="0003369C">
            <w:pPr>
              <w:pStyle w:val="aff9"/>
            </w:pPr>
          </w:p>
        </w:tc>
        <w:tc>
          <w:tcPr>
            <w:tcW w:w="2126" w:type="dxa"/>
            <w:noWrap/>
          </w:tcPr>
          <w:p w14:paraId="28081EF9" w14:textId="77777777" w:rsidR="0003369C" w:rsidRPr="0018600C" w:rsidRDefault="0003369C" w:rsidP="0003369C">
            <w:pPr>
              <w:pStyle w:val="aff9"/>
            </w:pPr>
            <w:r w:rsidRPr="0018600C">
              <w:rPr>
                <w:rFonts w:hint="eastAsia"/>
              </w:rPr>
              <w:t>登録年月日</w:t>
            </w:r>
          </w:p>
        </w:tc>
        <w:tc>
          <w:tcPr>
            <w:tcW w:w="5670" w:type="dxa"/>
            <w:noWrap/>
          </w:tcPr>
          <w:p w14:paraId="5A990B46" w14:textId="77777777" w:rsidR="0003369C" w:rsidRPr="0018600C" w:rsidRDefault="0003369C" w:rsidP="0003369C">
            <w:pPr>
              <w:pStyle w:val="aff9"/>
            </w:pPr>
            <w:r w:rsidRPr="0018600C">
              <w:rPr>
                <w:rFonts w:hint="eastAsia"/>
              </w:rPr>
              <w:t>資格を取得（登録）した年月日（西暦年月日とし、半角数字をハイフンでつなぐ）</w:t>
            </w:r>
          </w:p>
        </w:tc>
      </w:tr>
      <w:tr w:rsidR="0003369C" w:rsidRPr="0018600C" w14:paraId="11EC58A3" w14:textId="77777777" w:rsidTr="0003369C">
        <w:trPr>
          <w:trHeight w:val="270"/>
        </w:trPr>
        <w:tc>
          <w:tcPr>
            <w:tcW w:w="709" w:type="dxa"/>
          </w:tcPr>
          <w:p w14:paraId="4150BDDF" w14:textId="77777777" w:rsidR="0003369C" w:rsidRPr="0018600C" w:rsidRDefault="0003369C" w:rsidP="0003369C">
            <w:pPr>
              <w:pStyle w:val="aff9"/>
            </w:pPr>
          </w:p>
        </w:tc>
        <w:tc>
          <w:tcPr>
            <w:tcW w:w="2126" w:type="dxa"/>
            <w:noWrap/>
          </w:tcPr>
          <w:p w14:paraId="5190EF80" w14:textId="77777777" w:rsidR="0003369C" w:rsidRPr="0018600C" w:rsidRDefault="0003369C" w:rsidP="0003369C">
            <w:pPr>
              <w:pStyle w:val="aff9"/>
            </w:pPr>
            <w:r w:rsidRPr="0018600C">
              <w:rPr>
                <w:rFonts w:hint="eastAsia"/>
              </w:rPr>
              <w:t>資格有効期限</w:t>
            </w:r>
          </w:p>
        </w:tc>
        <w:tc>
          <w:tcPr>
            <w:tcW w:w="5670" w:type="dxa"/>
            <w:noWrap/>
          </w:tcPr>
          <w:p w14:paraId="4040D306" w14:textId="77777777" w:rsidR="0003369C" w:rsidRPr="0018600C" w:rsidRDefault="0003369C" w:rsidP="0003369C">
            <w:pPr>
              <w:pStyle w:val="aff9"/>
            </w:pPr>
            <w:r w:rsidRPr="0018600C">
              <w:rPr>
                <w:rFonts w:hint="eastAsia"/>
              </w:rPr>
              <w:t>資格保有有効期限日（西暦年月日とし、半角数字をハイフンでつなぐ）</w:t>
            </w:r>
          </w:p>
        </w:tc>
      </w:tr>
      <w:tr w:rsidR="0003369C" w:rsidRPr="0018600C" w14:paraId="0E92D29A" w14:textId="77777777" w:rsidTr="0003369C">
        <w:trPr>
          <w:trHeight w:val="270"/>
        </w:trPr>
        <w:tc>
          <w:tcPr>
            <w:tcW w:w="709" w:type="dxa"/>
          </w:tcPr>
          <w:p w14:paraId="33111552" w14:textId="77777777" w:rsidR="0003369C" w:rsidRPr="0018600C" w:rsidRDefault="0003369C" w:rsidP="0003369C">
            <w:pPr>
              <w:pStyle w:val="aff9"/>
            </w:pPr>
          </w:p>
        </w:tc>
        <w:tc>
          <w:tcPr>
            <w:tcW w:w="2126" w:type="dxa"/>
            <w:noWrap/>
          </w:tcPr>
          <w:p w14:paraId="316BB5CB" w14:textId="77777777" w:rsidR="0003369C" w:rsidRPr="0018600C" w:rsidRDefault="0003369C" w:rsidP="0003369C">
            <w:pPr>
              <w:pStyle w:val="aff9"/>
            </w:pPr>
            <w:r w:rsidRPr="0018600C">
              <w:rPr>
                <w:rFonts w:hint="eastAsia"/>
              </w:rPr>
              <w:t>所属事業所</w:t>
            </w:r>
          </w:p>
        </w:tc>
        <w:tc>
          <w:tcPr>
            <w:tcW w:w="5670" w:type="dxa"/>
            <w:noWrap/>
          </w:tcPr>
          <w:p w14:paraId="0C29FFC5" w14:textId="77777777" w:rsidR="0003369C" w:rsidRPr="0018600C" w:rsidRDefault="0003369C" w:rsidP="0003369C">
            <w:pPr>
              <w:pStyle w:val="aff9"/>
            </w:pPr>
            <w:r w:rsidRPr="0018600C">
              <w:rPr>
                <w:rFonts w:hint="eastAsia"/>
              </w:rPr>
              <w:t>資格保有者が主に勤務する事業所の情報。</w:t>
            </w:r>
          </w:p>
          <w:p w14:paraId="4245E5EF" w14:textId="77777777" w:rsidR="0003369C" w:rsidRPr="0018600C" w:rsidRDefault="0003369C" w:rsidP="0003369C">
            <w:pPr>
              <w:pStyle w:val="aff9"/>
            </w:pPr>
            <w:r w:rsidRPr="0018600C">
              <w:rPr>
                <w:rFonts w:hint="eastAsia"/>
              </w:rPr>
              <w:t>コアデータモデル「事業所」を参照。</w:t>
            </w:r>
          </w:p>
        </w:tc>
      </w:tr>
    </w:tbl>
    <w:p w14:paraId="1C1F0AF0" w14:textId="77777777" w:rsidR="00AB1708" w:rsidRPr="0003369C" w:rsidRDefault="00AB1708" w:rsidP="00AB1708">
      <w:pPr>
        <w:pStyle w:val="a2"/>
        <w:ind w:left="120" w:firstLine="240"/>
      </w:pPr>
    </w:p>
    <w:p w14:paraId="5C61D016" w14:textId="44313A8D" w:rsidR="005D613B" w:rsidRDefault="005D613B" w:rsidP="00E20849">
      <w:pPr>
        <w:pStyle w:val="3"/>
      </w:pPr>
      <w:bookmarkStart w:id="69" w:name="_Toc65584414"/>
      <w:bookmarkStart w:id="70" w:name="_Toc99385627"/>
      <w:r>
        <w:rPr>
          <w:rFonts w:hint="eastAsia"/>
        </w:rPr>
        <w:t>E票：主要株主</w:t>
      </w:r>
      <w:bookmarkEnd w:id="69"/>
      <w:bookmarkEnd w:id="70"/>
    </w:p>
    <w:p w14:paraId="62205411" w14:textId="77777777" w:rsidR="007F55AA" w:rsidRPr="00CE4020" w:rsidRDefault="007F55AA" w:rsidP="00957CF6">
      <w:r>
        <w:rPr>
          <w:rFonts w:hint="eastAsia"/>
        </w:rPr>
        <w:t>法人用データモデルを使用します。</w:t>
      </w:r>
    </w:p>
    <w:p w14:paraId="443525F1" w14:textId="1303965F" w:rsidR="005D613B" w:rsidRDefault="005D613B" w:rsidP="00E20849">
      <w:pPr>
        <w:pStyle w:val="3"/>
      </w:pPr>
      <w:bookmarkStart w:id="71" w:name="_Toc65584415"/>
      <w:bookmarkStart w:id="72" w:name="_Toc99385628"/>
      <w:r>
        <w:rPr>
          <w:rFonts w:hint="eastAsia"/>
        </w:rPr>
        <w:t>F票：事業所一覧</w:t>
      </w:r>
      <w:bookmarkEnd w:id="71"/>
      <w:bookmarkEnd w:id="72"/>
    </w:p>
    <w:p w14:paraId="7E842812" w14:textId="77777777" w:rsidR="007F55AA" w:rsidRPr="00CE4020" w:rsidRDefault="007F55AA" w:rsidP="00957CF6">
      <w:r>
        <w:rPr>
          <w:rFonts w:hint="eastAsia"/>
        </w:rPr>
        <w:t>法人用データモデルを使用します。</w:t>
      </w:r>
    </w:p>
    <w:p w14:paraId="22F71465" w14:textId="42F8646D" w:rsidR="005D613B" w:rsidRDefault="005D613B" w:rsidP="00E20849">
      <w:pPr>
        <w:pStyle w:val="3"/>
      </w:pPr>
      <w:bookmarkStart w:id="73" w:name="_Toc65584416"/>
      <w:bookmarkStart w:id="74" w:name="_Toc99385629"/>
      <w:r>
        <w:rPr>
          <w:rFonts w:hint="eastAsia"/>
        </w:rPr>
        <w:t>G票：資格保有者</w:t>
      </w:r>
      <w:r w:rsidR="0052355C">
        <w:rPr>
          <w:rFonts w:hint="eastAsia"/>
        </w:rPr>
        <w:t>（</w:t>
      </w:r>
      <w:r>
        <w:rPr>
          <w:rFonts w:hint="eastAsia"/>
        </w:rPr>
        <w:t>従業員</w:t>
      </w:r>
      <w:r w:rsidR="00BA6AC2">
        <w:rPr>
          <w:rFonts w:hint="eastAsia"/>
        </w:rPr>
        <w:t>）</w:t>
      </w:r>
      <w:r>
        <w:rPr>
          <w:rFonts w:hint="eastAsia"/>
        </w:rPr>
        <w:t>一覧</w:t>
      </w:r>
      <w:bookmarkEnd w:id="73"/>
      <w:bookmarkEnd w:id="74"/>
    </w:p>
    <w:tbl>
      <w:tblPr>
        <w:tblStyle w:val="4-1"/>
        <w:tblW w:w="8505" w:type="dxa"/>
        <w:tblLayout w:type="fixed"/>
        <w:tblLook w:val="0620" w:firstRow="1" w:lastRow="0" w:firstColumn="0" w:lastColumn="0" w:noHBand="1" w:noVBand="1"/>
      </w:tblPr>
      <w:tblGrid>
        <w:gridCol w:w="709"/>
        <w:gridCol w:w="2126"/>
        <w:gridCol w:w="5670"/>
      </w:tblGrid>
      <w:tr w:rsidR="00B043D1" w:rsidRPr="0018600C" w14:paraId="4B3701D5"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267B49CF" w14:textId="77777777" w:rsidR="00B043D1" w:rsidRPr="0018600C" w:rsidRDefault="00B043D1" w:rsidP="00B043D1">
            <w:pPr>
              <w:pStyle w:val="aff9"/>
            </w:pPr>
            <w:r w:rsidRPr="0018600C">
              <w:rPr>
                <w:rFonts w:hint="eastAsia"/>
              </w:rPr>
              <w:t>必須項目</w:t>
            </w:r>
          </w:p>
        </w:tc>
        <w:tc>
          <w:tcPr>
            <w:tcW w:w="0" w:type="dxa"/>
            <w:shd w:val="clear" w:color="auto" w:fill="A6A6A6" w:themeFill="background1" w:themeFillShade="A6"/>
            <w:noWrap/>
          </w:tcPr>
          <w:p w14:paraId="62CB3E46" w14:textId="77777777" w:rsidR="00B043D1" w:rsidRPr="0018600C" w:rsidRDefault="00B043D1" w:rsidP="00B043D1">
            <w:pPr>
              <w:pStyle w:val="aff9"/>
            </w:pPr>
            <w:r w:rsidRPr="0018600C">
              <w:rPr>
                <w:rFonts w:hint="eastAsia"/>
              </w:rPr>
              <w:t>項目名</w:t>
            </w:r>
          </w:p>
        </w:tc>
        <w:tc>
          <w:tcPr>
            <w:tcW w:w="0" w:type="dxa"/>
            <w:shd w:val="clear" w:color="auto" w:fill="A6A6A6" w:themeFill="background1" w:themeFillShade="A6"/>
            <w:noWrap/>
          </w:tcPr>
          <w:p w14:paraId="2A20E67D" w14:textId="77777777" w:rsidR="00B043D1" w:rsidRPr="0018600C" w:rsidRDefault="00B043D1" w:rsidP="00B043D1">
            <w:pPr>
              <w:pStyle w:val="aff9"/>
            </w:pPr>
            <w:r w:rsidRPr="0018600C">
              <w:rPr>
                <w:rFonts w:hint="eastAsia"/>
              </w:rPr>
              <w:t>説明</w:t>
            </w:r>
          </w:p>
        </w:tc>
      </w:tr>
      <w:tr w:rsidR="00B043D1" w:rsidRPr="0018600C" w14:paraId="334F9F60" w14:textId="77777777" w:rsidTr="00B043D1">
        <w:trPr>
          <w:trHeight w:val="270"/>
        </w:trPr>
        <w:tc>
          <w:tcPr>
            <w:tcW w:w="709" w:type="dxa"/>
          </w:tcPr>
          <w:p w14:paraId="184E199B" w14:textId="77777777" w:rsidR="00B043D1" w:rsidRPr="0018600C" w:rsidRDefault="00B043D1" w:rsidP="00B043D1">
            <w:pPr>
              <w:pStyle w:val="aff9"/>
            </w:pPr>
          </w:p>
        </w:tc>
        <w:tc>
          <w:tcPr>
            <w:tcW w:w="2126" w:type="dxa"/>
            <w:noWrap/>
          </w:tcPr>
          <w:p w14:paraId="0738FEE4" w14:textId="77777777" w:rsidR="00B043D1" w:rsidRPr="0018600C" w:rsidRDefault="00B043D1" w:rsidP="00B043D1">
            <w:pPr>
              <w:pStyle w:val="aff9"/>
            </w:pPr>
            <w:r w:rsidRPr="0018600C">
              <w:rPr>
                <w:rFonts w:hint="eastAsia"/>
              </w:rPr>
              <w:t>資格コード</w:t>
            </w:r>
          </w:p>
        </w:tc>
        <w:tc>
          <w:tcPr>
            <w:tcW w:w="5670" w:type="dxa"/>
            <w:noWrap/>
          </w:tcPr>
          <w:p w14:paraId="3097316B" w14:textId="77777777" w:rsidR="00B043D1" w:rsidRPr="0018600C" w:rsidRDefault="00B043D1" w:rsidP="00B043D1">
            <w:pPr>
              <w:pStyle w:val="aff9"/>
            </w:pPr>
            <w:r w:rsidRPr="0018600C">
              <w:rPr>
                <w:rFonts w:hint="eastAsia"/>
              </w:rPr>
              <w:t>※今後検討</w:t>
            </w:r>
          </w:p>
        </w:tc>
      </w:tr>
      <w:tr w:rsidR="00B043D1" w:rsidRPr="0018600C" w14:paraId="50DD95D8" w14:textId="77777777" w:rsidTr="00B043D1">
        <w:trPr>
          <w:trHeight w:val="270"/>
        </w:trPr>
        <w:tc>
          <w:tcPr>
            <w:tcW w:w="709" w:type="dxa"/>
          </w:tcPr>
          <w:p w14:paraId="10A206FC" w14:textId="77777777" w:rsidR="00B043D1" w:rsidRPr="0018600C" w:rsidRDefault="00B043D1" w:rsidP="00B043D1">
            <w:pPr>
              <w:pStyle w:val="aff9"/>
            </w:pPr>
          </w:p>
        </w:tc>
        <w:tc>
          <w:tcPr>
            <w:tcW w:w="2126" w:type="dxa"/>
            <w:noWrap/>
          </w:tcPr>
          <w:p w14:paraId="32F2B49C" w14:textId="77777777" w:rsidR="00B043D1" w:rsidRPr="0018600C" w:rsidRDefault="00B043D1" w:rsidP="00B043D1">
            <w:pPr>
              <w:pStyle w:val="aff9"/>
            </w:pPr>
            <w:r w:rsidRPr="0018600C">
              <w:rPr>
                <w:rFonts w:hint="eastAsia"/>
              </w:rPr>
              <w:t>資格名称</w:t>
            </w:r>
          </w:p>
        </w:tc>
        <w:tc>
          <w:tcPr>
            <w:tcW w:w="5670" w:type="dxa"/>
            <w:noWrap/>
          </w:tcPr>
          <w:p w14:paraId="24078DF4" w14:textId="77777777" w:rsidR="00B043D1" w:rsidRPr="0018600C" w:rsidRDefault="00B043D1" w:rsidP="00B043D1">
            <w:pPr>
              <w:pStyle w:val="aff9"/>
            </w:pPr>
            <w:r w:rsidRPr="0018600C">
              <w:rPr>
                <w:rFonts w:hint="eastAsia"/>
              </w:rPr>
              <w:t>資格名</w:t>
            </w:r>
          </w:p>
        </w:tc>
      </w:tr>
      <w:tr w:rsidR="00B043D1" w:rsidRPr="0018600C" w14:paraId="5094261C" w14:textId="77777777" w:rsidTr="00B043D1">
        <w:trPr>
          <w:trHeight w:val="270"/>
        </w:trPr>
        <w:tc>
          <w:tcPr>
            <w:tcW w:w="709" w:type="dxa"/>
          </w:tcPr>
          <w:p w14:paraId="5FCA4EE4" w14:textId="77777777" w:rsidR="00B043D1" w:rsidRPr="0018600C" w:rsidRDefault="00B043D1" w:rsidP="00B043D1">
            <w:pPr>
              <w:pStyle w:val="aff9"/>
            </w:pPr>
          </w:p>
        </w:tc>
        <w:tc>
          <w:tcPr>
            <w:tcW w:w="2126" w:type="dxa"/>
            <w:noWrap/>
          </w:tcPr>
          <w:p w14:paraId="6F416F58" w14:textId="77777777" w:rsidR="00B043D1" w:rsidRPr="0018600C" w:rsidRDefault="00B043D1" w:rsidP="00B043D1">
            <w:pPr>
              <w:pStyle w:val="aff9"/>
            </w:pPr>
            <w:r w:rsidRPr="0018600C">
              <w:rPr>
                <w:rFonts w:hint="eastAsia"/>
              </w:rPr>
              <w:t>登録番号</w:t>
            </w:r>
          </w:p>
        </w:tc>
        <w:tc>
          <w:tcPr>
            <w:tcW w:w="5670" w:type="dxa"/>
            <w:noWrap/>
          </w:tcPr>
          <w:p w14:paraId="3C598019" w14:textId="77777777" w:rsidR="00B043D1" w:rsidRPr="0018600C" w:rsidRDefault="00B043D1" w:rsidP="00B043D1">
            <w:pPr>
              <w:pStyle w:val="aff9"/>
            </w:pPr>
            <w:r w:rsidRPr="0018600C">
              <w:rPr>
                <w:rFonts w:hint="eastAsia"/>
              </w:rPr>
              <w:t>資格を所管する団体が発行する資格者を識別するための番号</w:t>
            </w:r>
          </w:p>
        </w:tc>
      </w:tr>
      <w:tr w:rsidR="00B043D1" w:rsidRPr="0018600C" w14:paraId="5B7A5719" w14:textId="77777777" w:rsidTr="00B043D1">
        <w:trPr>
          <w:trHeight w:val="270"/>
        </w:trPr>
        <w:tc>
          <w:tcPr>
            <w:tcW w:w="709" w:type="dxa"/>
          </w:tcPr>
          <w:p w14:paraId="5E86D0A5" w14:textId="77777777" w:rsidR="00B043D1" w:rsidRPr="0018600C" w:rsidRDefault="00B043D1" w:rsidP="00B043D1">
            <w:pPr>
              <w:pStyle w:val="aff9"/>
            </w:pPr>
          </w:p>
        </w:tc>
        <w:tc>
          <w:tcPr>
            <w:tcW w:w="2126" w:type="dxa"/>
            <w:noWrap/>
          </w:tcPr>
          <w:p w14:paraId="74FF26ED" w14:textId="77777777" w:rsidR="00B043D1" w:rsidRPr="0018600C" w:rsidRDefault="00B043D1" w:rsidP="00B043D1">
            <w:pPr>
              <w:pStyle w:val="aff9"/>
            </w:pPr>
            <w:r w:rsidRPr="0018600C">
              <w:rPr>
                <w:rFonts w:hint="eastAsia"/>
              </w:rPr>
              <w:t>資格保有者</w:t>
            </w:r>
          </w:p>
        </w:tc>
        <w:tc>
          <w:tcPr>
            <w:tcW w:w="5670" w:type="dxa"/>
            <w:noWrap/>
          </w:tcPr>
          <w:p w14:paraId="7B853BE5" w14:textId="77777777" w:rsidR="00B043D1" w:rsidRDefault="00B043D1" w:rsidP="00B043D1">
            <w:pPr>
              <w:pStyle w:val="aff9"/>
            </w:pPr>
            <w:r w:rsidRPr="0018600C">
              <w:rPr>
                <w:rFonts w:hint="eastAsia"/>
              </w:rPr>
              <w:t>資格保有者</w:t>
            </w:r>
            <w:r>
              <w:rPr>
                <w:rFonts w:hint="eastAsia"/>
              </w:rPr>
              <w:t>の情報。</w:t>
            </w:r>
          </w:p>
          <w:p w14:paraId="4157AC50" w14:textId="77777777" w:rsidR="00B043D1" w:rsidRPr="0018600C" w:rsidRDefault="00B043D1" w:rsidP="00B043D1">
            <w:pPr>
              <w:pStyle w:val="aff9"/>
            </w:pPr>
            <w:r w:rsidRPr="0018600C">
              <w:rPr>
                <w:rFonts w:hint="eastAsia"/>
              </w:rPr>
              <w:t>コアデータモデル「</w:t>
            </w:r>
            <w:r>
              <w:rPr>
                <w:rFonts w:hint="eastAsia"/>
              </w:rPr>
              <w:t>個人」</w:t>
            </w:r>
            <w:r w:rsidRPr="0018600C">
              <w:rPr>
                <w:rFonts w:hint="eastAsia"/>
              </w:rPr>
              <w:t>を参照。</w:t>
            </w:r>
          </w:p>
        </w:tc>
      </w:tr>
      <w:tr w:rsidR="00B043D1" w:rsidRPr="0018600C" w14:paraId="721EEAE5" w14:textId="77777777" w:rsidTr="00B043D1">
        <w:trPr>
          <w:trHeight w:val="270"/>
        </w:trPr>
        <w:tc>
          <w:tcPr>
            <w:tcW w:w="709" w:type="dxa"/>
          </w:tcPr>
          <w:p w14:paraId="7F6C3258" w14:textId="77777777" w:rsidR="00B043D1" w:rsidRPr="0018600C" w:rsidRDefault="00B043D1" w:rsidP="00B043D1">
            <w:pPr>
              <w:pStyle w:val="aff9"/>
            </w:pPr>
          </w:p>
        </w:tc>
        <w:tc>
          <w:tcPr>
            <w:tcW w:w="2126" w:type="dxa"/>
            <w:noWrap/>
          </w:tcPr>
          <w:p w14:paraId="74D4591F" w14:textId="77777777" w:rsidR="00B043D1" w:rsidRPr="0018600C" w:rsidRDefault="00B043D1" w:rsidP="00B043D1">
            <w:pPr>
              <w:pStyle w:val="aff9"/>
            </w:pPr>
            <w:r w:rsidRPr="0018600C">
              <w:rPr>
                <w:rFonts w:hint="eastAsia"/>
              </w:rPr>
              <w:t>登録年月日</w:t>
            </w:r>
          </w:p>
        </w:tc>
        <w:tc>
          <w:tcPr>
            <w:tcW w:w="5670" w:type="dxa"/>
            <w:noWrap/>
          </w:tcPr>
          <w:p w14:paraId="116BDD8B" w14:textId="77777777" w:rsidR="00B043D1" w:rsidRPr="0018600C" w:rsidRDefault="00B043D1" w:rsidP="00B043D1">
            <w:pPr>
              <w:pStyle w:val="aff9"/>
            </w:pPr>
            <w:r w:rsidRPr="0018600C">
              <w:rPr>
                <w:rFonts w:hint="eastAsia"/>
              </w:rPr>
              <w:t>資格を取得（登録）した年月日（西暦年月日とし、半角数字をハイフンでつなぐ）</w:t>
            </w:r>
          </w:p>
        </w:tc>
      </w:tr>
      <w:tr w:rsidR="00B043D1" w:rsidRPr="0018600C" w14:paraId="1A942EA9" w14:textId="77777777" w:rsidTr="00B043D1">
        <w:trPr>
          <w:trHeight w:val="270"/>
        </w:trPr>
        <w:tc>
          <w:tcPr>
            <w:tcW w:w="709" w:type="dxa"/>
          </w:tcPr>
          <w:p w14:paraId="27264562" w14:textId="77777777" w:rsidR="00B043D1" w:rsidRPr="0018600C" w:rsidRDefault="00B043D1" w:rsidP="00B043D1">
            <w:pPr>
              <w:pStyle w:val="aff9"/>
            </w:pPr>
          </w:p>
        </w:tc>
        <w:tc>
          <w:tcPr>
            <w:tcW w:w="2126" w:type="dxa"/>
            <w:noWrap/>
          </w:tcPr>
          <w:p w14:paraId="0240938D" w14:textId="77777777" w:rsidR="00B043D1" w:rsidRPr="0018600C" w:rsidRDefault="00B043D1" w:rsidP="00B043D1">
            <w:pPr>
              <w:pStyle w:val="aff9"/>
            </w:pPr>
            <w:r w:rsidRPr="0018600C">
              <w:rPr>
                <w:rFonts w:hint="eastAsia"/>
              </w:rPr>
              <w:t>資格有効期限</w:t>
            </w:r>
          </w:p>
        </w:tc>
        <w:tc>
          <w:tcPr>
            <w:tcW w:w="5670" w:type="dxa"/>
            <w:noWrap/>
          </w:tcPr>
          <w:p w14:paraId="02693EA0" w14:textId="77777777" w:rsidR="00B043D1" w:rsidRPr="0018600C" w:rsidRDefault="00B043D1" w:rsidP="00B043D1">
            <w:pPr>
              <w:pStyle w:val="aff9"/>
            </w:pPr>
            <w:r w:rsidRPr="0018600C">
              <w:rPr>
                <w:rFonts w:hint="eastAsia"/>
              </w:rPr>
              <w:t>資格保有有効期限日（西暦年月日とし、半角数字をハイフンでつなぐ）</w:t>
            </w:r>
          </w:p>
        </w:tc>
      </w:tr>
      <w:tr w:rsidR="00B043D1" w:rsidRPr="0018600C" w14:paraId="5FDEF61C" w14:textId="77777777" w:rsidTr="00B043D1">
        <w:trPr>
          <w:trHeight w:val="270"/>
        </w:trPr>
        <w:tc>
          <w:tcPr>
            <w:tcW w:w="709" w:type="dxa"/>
          </w:tcPr>
          <w:p w14:paraId="41CECC27" w14:textId="77777777" w:rsidR="00B043D1" w:rsidRPr="0018600C" w:rsidRDefault="00B043D1" w:rsidP="00B043D1">
            <w:pPr>
              <w:pStyle w:val="aff9"/>
            </w:pPr>
          </w:p>
        </w:tc>
        <w:tc>
          <w:tcPr>
            <w:tcW w:w="2126" w:type="dxa"/>
            <w:noWrap/>
          </w:tcPr>
          <w:p w14:paraId="357AC051" w14:textId="77777777" w:rsidR="00B043D1" w:rsidRPr="0018600C" w:rsidRDefault="00B043D1" w:rsidP="00B043D1">
            <w:pPr>
              <w:pStyle w:val="aff9"/>
            </w:pPr>
            <w:r w:rsidRPr="0018600C">
              <w:rPr>
                <w:rFonts w:hint="eastAsia"/>
              </w:rPr>
              <w:t>所属事業所</w:t>
            </w:r>
          </w:p>
        </w:tc>
        <w:tc>
          <w:tcPr>
            <w:tcW w:w="5670" w:type="dxa"/>
            <w:noWrap/>
          </w:tcPr>
          <w:p w14:paraId="4130A404" w14:textId="77777777" w:rsidR="00B043D1" w:rsidRPr="0018600C" w:rsidRDefault="00B043D1" w:rsidP="00B043D1">
            <w:pPr>
              <w:pStyle w:val="aff9"/>
            </w:pPr>
            <w:r w:rsidRPr="0018600C">
              <w:rPr>
                <w:rFonts w:hint="eastAsia"/>
              </w:rPr>
              <w:t>資格保有者が主に勤務する事業所の情報。</w:t>
            </w:r>
          </w:p>
          <w:p w14:paraId="0210F6F6" w14:textId="77777777" w:rsidR="00B043D1" w:rsidRPr="0018600C" w:rsidRDefault="00B043D1" w:rsidP="00B043D1">
            <w:pPr>
              <w:pStyle w:val="aff9"/>
            </w:pPr>
            <w:r w:rsidRPr="0018600C">
              <w:rPr>
                <w:rFonts w:hint="eastAsia"/>
              </w:rPr>
              <w:t>コアデータモデル「事業所」を参照。</w:t>
            </w:r>
          </w:p>
        </w:tc>
      </w:tr>
    </w:tbl>
    <w:p w14:paraId="55231D80" w14:textId="3F2FACFD" w:rsidR="006E6B50" w:rsidRPr="005D613B" w:rsidRDefault="006E6B50" w:rsidP="00A9168C">
      <w:pPr>
        <w:pStyle w:val="a2"/>
        <w:ind w:leftChars="0" w:left="0" w:firstLineChars="0" w:firstLine="0"/>
      </w:pPr>
    </w:p>
    <w:p w14:paraId="212B416A" w14:textId="1E6EFAE2" w:rsidR="000F5810" w:rsidRDefault="00D062CB" w:rsidP="00A3190A">
      <w:pPr>
        <w:pStyle w:val="1"/>
      </w:pPr>
      <w:bookmarkStart w:id="75" w:name="_Toc99385630"/>
      <w:r>
        <w:rPr>
          <w:rFonts w:hint="eastAsia"/>
        </w:rPr>
        <w:t>データモデルの</w:t>
      </w:r>
      <w:r w:rsidR="00D54A82">
        <w:rPr>
          <w:rFonts w:hint="eastAsia"/>
        </w:rPr>
        <w:t>活用イメージ</w:t>
      </w:r>
      <w:bookmarkEnd w:id="75"/>
    </w:p>
    <w:p w14:paraId="0955C402" w14:textId="4EA403FF" w:rsidR="00D54A82" w:rsidRDefault="00DF7054" w:rsidP="006E3B17">
      <w:r>
        <w:rPr>
          <w:rFonts w:hint="eastAsia"/>
        </w:rPr>
        <w:t>データモデルを活用した</w:t>
      </w:r>
      <w:r w:rsidR="00D54A82">
        <w:rPr>
          <w:rFonts w:hint="eastAsia"/>
        </w:rPr>
        <w:t>申請のライフサイクル</w:t>
      </w:r>
      <w:r w:rsidR="00485C24">
        <w:rPr>
          <w:rFonts w:hint="eastAsia"/>
        </w:rPr>
        <w:t>は、</w:t>
      </w:r>
      <w:r w:rsidR="00D54A82">
        <w:rPr>
          <w:rFonts w:hint="eastAsia"/>
        </w:rPr>
        <w:t>以下の流れにな</w:t>
      </w:r>
      <w:r w:rsidR="00DE735B">
        <w:rPr>
          <w:rFonts w:hint="eastAsia"/>
        </w:rPr>
        <w:t>ります</w:t>
      </w:r>
      <w:r w:rsidR="00D54A82">
        <w:rPr>
          <w:rFonts w:hint="eastAsia"/>
        </w:rPr>
        <w:t>。この中核になるのが申請データで、</w:t>
      </w:r>
      <w:r w:rsidR="00485C24">
        <w:rPr>
          <w:rFonts w:hint="eastAsia"/>
        </w:rPr>
        <w:t>他の様々なデータとともに活用されます</w:t>
      </w:r>
      <w:r w:rsidR="00D54A82">
        <w:rPr>
          <w:rFonts w:hint="eastAsia"/>
        </w:rPr>
        <w:t>。</w:t>
      </w:r>
    </w:p>
    <w:p w14:paraId="68FF96D1" w14:textId="77777777" w:rsidR="004E240C" w:rsidRDefault="00D54A82" w:rsidP="004E240C">
      <w:pPr>
        <w:pStyle w:val="a2"/>
        <w:keepNext/>
        <w:ind w:left="120" w:firstLine="240"/>
      </w:pPr>
      <w:r w:rsidRPr="001210EE">
        <w:rPr>
          <w:noProof/>
        </w:rPr>
        <w:drawing>
          <wp:inline distT="0" distB="0" distL="0" distR="0" wp14:anchorId="6D3F6BEF" wp14:editId="351C8F23">
            <wp:extent cx="5400040" cy="2350135"/>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00040" cy="2350135"/>
                    </a:xfrm>
                    <a:prstGeom prst="rect">
                      <a:avLst/>
                    </a:prstGeom>
                    <a:noFill/>
                    <a:ln>
                      <a:noFill/>
                    </a:ln>
                  </pic:spPr>
                </pic:pic>
              </a:graphicData>
            </a:graphic>
          </wp:inline>
        </w:drawing>
      </w:r>
    </w:p>
    <w:p w14:paraId="3A4D2AE9" w14:textId="52F89171" w:rsidR="00D54A82" w:rsidRDefault="004E240C" w:rsidP="00A3190A">
      <w:pPr>
        <w:pStyle w:val="afa"/>
        <w:spacing w:before="360"/>
      </w:pPr>
      <w:r>
        <w:rPr>
          <w:rFonts w:hint="eastAsia"/>
        </w:rPr>
        <w:t xml:space="preserve">図 </w:t>
      </w:r>
      <w:r w:rsidR="00165BBA">
        <w:rPr>
          <w:rFonts w:hint="eastAsia"/>
        </w:rPr>
        <w:t>1</w:t>
      </w:r>
      <w:r w:rsidR="00165BBA">
        <w:t>0</w:t>
      </w:r>
      <w:r>
        <w:rPr>
          <w:rFonts w:hint="eastAsia"/>
        </w:rPr>
        <w:t xml:space="preserve">　</w:t>
      </w:r>
      <w:r w:rsidR="00DB3C11">
        <w:rPr>
          <w:rFonts w:hint="eastAsia"/>
        </w:rPr>
        <w:t>申請データの流れ</w:t>
      </w:r>
    </w:p>
    <w:p w14:paraId="2DF69C49" w14:textId="77777777" w:rsidR="00DB3C11" w:rsidRPr="00DB3C11" w:rsidRDefault="00DB3C11" w:rsidP="00A3190A"/>
    <w:p w14:paraId="61B92A32" w14:textId="4FC73B8C" w:rsidR="00D54A82" w:rsidRDefault="00D54A82" w:rsidP="00165BBA">
      <w:r>
        <w:rPr>
          <w:rFonts w:hint="eastAsia"/>
        </w:rPr>
        <w:t>標準化されたデータ</w:t>
      </w:r>
      <w:r w:rsidR="007F55AA">
        <w:rPr>
          <w:rFonts w:hint="eastAsia"/>
        </w:rPr>
        <w:t>モデル</w:t>
      </w:r>
      <w:r>
        <w:rPr>
          <w:rFonts w:hint="eastAsia"/>
        </w:rPr>
        <w:t>を活用することで、メリットとして以下のシナリオが考えられ</w:t>
      </w:r>
      <w:r w:rsidR="00DE735B">
        <w:rPr>
          <w:rFonts w:hint="eastAsia"/>
        </w:rPr>
        <w:t>ます</w:t>
      </w:r>
      <w:r>
        <w:rPr>
          <w:rFonts w:hint="eastAsia"/>
        </w:rPr>
        <w:t>。</w:t>
      </w:r>
    </w:p>
    <w:p w14:paraId="2A08F90A" w14:textId="3D05C25B" w:rsidR="00571A29" w:rsidRDefault="00571A29" w:rsidP="00A3190A">
      <w:pPr>
        <w:pStyle w:val="2"/>
      </w:pPr>
      <w:bookmarkStart w:id="76" w:name="_Toc99385631"/>
      <w:r>
        <w:rPr>
          <w:rFonts w:hint="eastAsia"/>
        </w:rPr>
        <w:t>機能イメージ</w:t>
      </w:r>
      <w:bookmarkEnd w:id="76"/>
    </w:p>
    <w:p w14:paraId="60F97237" w14:textId="55914FB8" w:rsidR="00C349DB" w:rsidRPr="00C349DB" w:rsidRDefault="00C349DB" w:rsidP="00E20849">
      <w:pPr>
        <w:pStyle w:val="3"/>
      </w:pPr>
      <w:bookmarkStart w:id="77" w:name="_Toc99385632"/>
      <w:r>
        <w:rPr>
          <w:rFonts w:hint="eastAsia"/>
        </w:rPr>
        <w:t>自動入力</w:t>
      </w:r>
      <w:bookmarkEnd w:id="77"/>
    </w:p>
    <w:p w14:paraId="1794A71E" w14:textId="2F90737B" w:rsidR="00D54A82" w:rsidRDefault="00D54A82" w:rsidP="008354DE">
      <w:r w:rsidRPr="00171B85">
        <w:t>A</w:t>
      </w:r>
      <w:r w:rsidRPr="00171B85">
        <w:rPr>
          <w:rFonts w:hint="eastAsia"/>
        </w:rPr>
        <w:t>社が電子申請を行う際、ログイン後に以前使用した自社の法人情報が自動的にサイト上に表示され</w:t>
      </w:r>
      <w:r w:rsidR="00701CBF">
        <w:rPr>
          <w:rFonts w:hint="eastAsia"/>
        </w:rPr>
        <w:t>、</w:t>
      </w:r>
      <w:r w:rsidRPr="00171B85">
        <w:rPr>
          <w:rFonts w:hint="eastAsia"/>
        </w:rPr>
        <w:t>再度入力する手間をかけずにスムーズに次のステップに進むことができ</w:t>
      </w:r>
      <w:r w:rsidR="00740109">
        <w:rPr>
          <w:rFonts w:hint="eastAsia"/>
        </w:rPr>
        <w:t>ます</w:t>
      </w:r>
      <w:r w:rsidR="00C349DB">
        <w:rPr>
          <w:rFonts w:hint="eastAsia"/>
        </w:rPr>
        <w:t>。</w:t>
      </w:r>
    </w:p>
    <w:p w14:paraId="7CC3B30C" w14:textId="6CD6C808" w:rsidR="00171B85" w:rsidRPr="00171B85" w:rsidRDefault="008C404B" w:rsidP="00E20849">
      <w:pPr>
        <w:pStyle w:val="3"/>
      </w:pPr>
      <w:bookmarkStart w:id="78" w:name="_Toc99385633"/>
      <w:r>
        <w:rPr>
          <w:rFonts w:hint="eastAsia"/>
        </w:rPr>
        <w:t>ワンストップ</w:t>
      </w:r>
      <w:bookmarkEnd w:id="78"/>
    </w:p>
    <w:p w14:paraId="3CDBF367" w14:textId="1C95BF46" w:rsidR="00D54A82" w:rsidRPr="00707617" w:rsidRDefault="00D54A82" w:rsidP="00272DEB">
      <w:pPr>
        <w:rPr>
          <w:rFonts w:asciiTheme="minorEastAsia" w:eastAsiaTheme="minorEastAsia" w:hAnsiTheme="minorEastAsia"/>
        </w:rPr>
      </w:pPr>
      <w:r w:rsidRPr="00707617">
        <w:rPr>
          <w:rFonts w:asciiTheme="minorEastAsia" w:eastAsiaTheme="minorEastAsia" w:hAnsiTheme="minorEastAsia"/>
        </w:rPr>
        <w:t>B</w:t>
      </w:r>
      <w:r w:rsidRPr="00707617">
        <w:rPr>
          <w:rFonts w:asciiTheme="minorEastAsia" w:eastAsiaTheme="minorEastAsia" w:hAnsiTheme="minorEastAsia" w:hint="eastAsia"/>
        </w:rPr>
        <w:t>社</w:t>
      </w:r>
      <w:r w:rsidR="00CF2015" w:rsidRPr="00707617">
        <w:rPr>
          <w:rFonts w:asciiTheme="minorEastAsia" w:eastAsiaTheme="minorEastAsia" w:hAnsiTheme="minorEastAsia" w:hint="eastAsia"/>
        </w:rPr>
        <w:t>が</w:t>
      </w:r>
      <w:r w:rsidRPr="00707617">
        <w:rPr>
          <w:rStyle w:val="af4"/>
          <w:rFonts w:asciiTheme="minorEastAsia" w:eastAsiaTheme="minorEastAsia" w:hAnsiTheme="minorEastAsia" w:hint="eastAsia"/>
        </w:rPr>
        <w:t>複数の</w:t>
      </w:r>
      <w:r w:rsidR="00791B63" w:rsidRPr="00707617">
        <w:rPr>
          <w:rStyle w:val="af4"/>
          <w:rFonts w:asciiTheme="minorEastAsia" w:eastAsiaTheme="minorEastAsia" w:hAnsiTheme="minorEastAsia" w:hint="eastAsia"/>
        </w:rPr>
        <w:t>手続</w:t>
      </w:r>
      <w:r w:rsidR="0017039D" w:rsidRPr="00707617">
        <w:rPr>
          <w:rStyle w:val="af4"/>
          <w:rFonts w:asciiTheme="minorEastAsia" w:eastAsiaTheme="minorEastAsia" w:hAnsiTheme="minorEastAsia" w:hint="eastAsia"/>
        </w:rPr>
        <w:t>の</w:t>
      </w:r>
      <w:r w:rsidRPr="00707617">
        <w:rPr>
          <w:rStyle w:val="af4"/>
          <w:rFonts w:asciiTheme="minorEastAsia" w:eastAsiaTheme="minorEastAsia" w:hAnsiTheme="minorEastAsia" w:hint="eastAsia"/>
        </w:rPr>
        <w:t>申請</w:t>
      </w:r>
      <w:r w:rsidR="00CF2015" w:rsidRPr="00707617">
        <w:rPr>
          <w:rStyle w:val="af4"/>
          <w:rFonts w:asciiTheme="minorEastAsia" w:eastAsiaTheme="minorEastAsia" w:hAnsiTheme="minorEastAsia" w:hint="eastAsia"/>
        </w:rPr>
        <w:t>を行う際、</w:t>
      </w:r>
      <w:r w:rsidRPr="00707617">
        <w:rPr>
          <w:rStyle w:val="af4"/>
          <w:rFonts w:asciiTheme="minorEastAsia" w:eastAsiaTheme="minorEastAsia" w:hAnsiTheme="minorEastAsia" w:hint="eastAsia"/>
        </w:rPr>
        <w:t>わかりやすい共通フォームを使って最低限の入力操作</w:t>
      </w:r>
      <w:r w:rsidR="00C77C47" w:rsidRPr="00707617">
        <w:rPr>
          <w:rStyle w:val="af4"/>
          <w:rFonts w:asciiTheme="minorEastAsia" w:eastAsiaTheme="minorEastAsia" w:hAnsiTheme="minorEastAsia" w:hint="eastAsia"/>
        </w:rPr>
        <w:t>を一か所で行うだけでワンストップ</w:t>
      </w:r>
      <w:r w:rsidR="00791B63" w:rsidRPr="00707617">
        <w:rPr>
          <w:rStyle w:val="af4"/>
          <w:rFonts w:asciiTheme="minorEastAsia" w:eastAsiaTheme="minorEastAsia" w:hAnsiTheme="minorEastAsia" w:hint="eastAsia"/>
        </w:rPr>
        <w:t>手続</w:t>
      </w:r>
      <w:r w:rsidR="00500A4E" w:rsidRPr="00707617">
        <w:rPr>
          <w:rStyle w:val="af4"/>
          <w:rFonts w:asciiTheme="minorEastAsia" w:eastAsiaTheme="minorEastAsia" w:hAnsiTheme="minorEastAsia" w:hint="eastAsia"/>
        </w:rPr>
        <w:t>が行われるため</w:t>
      </w:r>
      <w:r w:rsidRPr="00707617">
        <w:rPr>
          <w:rStyle w:val="af4"/>
          <w:rFonts w:asciiTheme="minorEastAsia" w:eastAsiaTheme="minorEastAsia" w:hAnsiTheme="minorEastAsia" w:hint="eastAsia"/>
        </w:rPr>
        <w:t>、多くの時間を費やすこ</w:t>
      </w:r>
      <w:r w:rsidRPr="00707617">
        <w:rPr>
          <w:rFonts w:asciiTheme="minorEastAsia" w:eastAsiaTheme="minorEastAsia" w:hAnsiTheme="minorEastAsia" w:hint="eastAsia"/>
        </w:rPr>
        <w:t>となく全ての申請を完了させることができ</w:t>
      </w:r>
      <w:r w:rsidR="00740109" w:rsidRPr="00707617">
        <w:rPr>
          <w:rFonts w:asciiTheme="minorEastAsia" w:eastAsiaTheme="minorEastAsia" w:hAnsiTheme="minorEastAsia" w:hint="eastAsia"/>
        </w:rPr>
        <w:t>ます</w:t>
      </w:r>
      <w:r w:rsidR="00C349DB" w:rsidRPr="00707617">
        <w:rPr>
          <w:rFonts w:asciiTheme="minorEastAsia" w:eastAsiaTheme="minorEastAsia" w:hAnsiTheme="minorEastAsia" w:hint="eastAsia"/>
        </w:rPr>
        <w:t>。</w:t>
      </w:r>
    </w:p>
    <w:p w14:paraId="1E235DE0" w14:textId="43410F35" w:rsidR="00171B85" w:rsidRPr="00171B85" w:rsidRDefault="00C349DB" w:rsidP="00E20849">
      <w:pPr>
        <w:pStyle w:val="3"/>
      </w:pPr>
      <w:bookmarkStart w:id="79" w:name="_Toc99385634"/>
      <w:r>
        <w:rPr>
          <w:rFonts w:hint="eastAsia"/>
        </w:rPr>
        <w:t>自動照合</w:t>
      </w:r>
      <w:bookmarkEnd w:id="79"/>
    </w:p>
    <w:p w14:paraId="5CD382D1" w14:textId="5C4CFC4F" w:rsidR="00A71A2E" w:rsidRDefault="00D54A82" w:rsidP="008354DE">
      <w:pPr>
        <w:rPr>
          <w:rFonts w:hAnsiTheme="majorHAnsi" w:cstheme="majorBidi"/>
          <w:szCs w:val="24"/>
        </w:rPr>
      </w:pPr>
      <w:r w:rsidRPr="00171B85">
        <w:t>C</w:t>
      </w:r>
      <w:r w:rsidRPr="00171B85">
        <w:rPr>
          <w:rFonts w:hint="eastAsia"/>
        </w:rPr>
        <w:t>社が</w:t>
      </w:r>
      <w:r w:rsidR="00C349DB">
        <w:rPr>
          <w:rFonts w:hint="eastAsia"/>
        </w:rPr>
        <w:t>申請書B票の中に資格情報を記入</w:t>
      </w:r>
      <w:r w:rsidR="00740109">
        <w:rPr>
          <w:rFonts w:hint="eastAsia"/>
        </w:rPr>
        <w:t>します。</w:t>
      </w:r>
      <w:r w:rsidR="00C349DB">
        <w:rPr>
          <w:rFonts w:hint="eastAsia"/>
        </w:rPr>
        <w:t>受付システムが、当該資格情報サイトにAPIで自動</w:t>
      </w:r>
      <w:r w:rsidR="00740109">
        <w:rPr>
          <w:rFonts w:hint="eastAsia"/>
        </w:rPr>
        <w:t>照合</w:t>
      </w:r>
      <w:r w:rsidR="00C349DB">
        <w:rPr>
          <w:rFonts w:hint="eastAsia"/>
        </w:rPr>
        <w:t>を行</w:t>
      </w:r>
      <w:r w:rsidR="00A5573D">
        <w:rPr>
          <w:rFonts w:hint="eastAsia"/>
        </w:rPr>
        <w:t>うことで確認が行われ</w:t>
      </w:r>
      <w:r w:rsidR="00C349DB">
        <w:rPr>
          <w:rFonts w:hint="eastAsia"/>
        </w:rPr>
        <w:t>、自動的に次の審査に移行することができ</w:t>
      </w:r>
      <w:r w:rsidR="00740109">
        <w:rPr>
          <w:rFonts w:hint="eastAsia"/>
        </w:rPr>
        <w:t>るようになります</w:t>
      </w:r>
      <w:r w:rsidR="00C349DB">
        <w:rPr>
          <w:rFonts w:hint="eastAsia"/>
        </w:rPr>
        <w:t>。</w:t>
      </w:r>
    </w:p>
    <w:p w14:paraId="785CC48D" w14:textId="10784F33" w:rsidR="00571A29" w:rsidRDefault="00571A29" w:rsidP="00A3190A">
      <w:pPr>
        <w:pStyle w:val="2"/>
      </w:pPr>
      <w:bookmarkStart w:id="80" w:name="_Toc99385635"/>
      <w:r>
        <w:rPr>
          <w:rFonts w:hint="eastAsia"/>
        </w:rPr>
        <w:t>サービスイメージ</w:t>
      </w:r>
      <w:bookmarkEnd w:id="80"/>
    </w:p>
    <w:p w14:paraId="176DDA58" w14:textId="008F58EC" w:rsidR="00571A29" w:rsidRPr="00571A29" w:rsidRDefault="00880EBB" w:rsidP="00E20849">
      <w:pPr>
        <w:pStyle w:val="3"/>
      </w:pPr>
      <w:bookmarkStart w:id="81" w:name="_Toc99385636"/>
      <w:r>
        <w:rPr>
          <w:rFonts w:hint="eastAsia"/>
        </w:rPr>
        <w:t>個人向け</w:t>
      </w:r>
      <w:bookmarkEnd w:id="81"/>
    </w:p>
    <w:p w14:paraId="29E2C03C" w14:textId="37D79495" w:rsidR="007C7024" w:rsidRDefault="007C7024" w:rsidP="00DE2F26">
      <w:r>
        <w:rPr>
          <w:rFonts w:hint="eastAsia"/>
        </w:rPr>
        <w:t>児童手当の場合は、A-</w:t>
      </w:r>
      <w:r>
        <w:t>B</w:t>
      </w:r>
      <w:r>
        <w:rPr>
          <w:rFonts w:hint="eastAsia"/>
        </w:rPr>
        <w:t>票及び所得の要件など資格情報の</w:t>
      </w:r>
      <w:r w:rsidR="00793576">
        <w:rPr>
          <w:rFonts w:hint="eastAsia"/>
        </w:rPr>
        <w:t>組合せ</w:t>
      </w:r>
      <w:r w:rsidR="000D3007">
        <w:rPr>
          <w:rFonts w:hint="eastAsia"/>
        </w:rPr>
        <w:t>で申請が行われて</w:t>
      </w:r>
      <w:r w:rsidR="00865069">
        <w:rPr>
          <w:rFonts w:hint="eastAsia"/>
        </w:rPr>
        <w:t>い</w:t>
      </w:r>
      <w:r>
        <w:rPr>
          <w:rFonts w:hint="eastAsia"/>
        </w:rPr>
        <w:t>ます。</w:t>
      </w:r>
    </w:p>
    <w:p w14:paraId="7AF57C6F" w14:textId="04852028" w:rsidR="007C7024" w:rsidRDefault="007C7024" w:rsidP="00DE2F26">
      <w:r>
        <w:rPr>
          <w:rFonts w:hint="eastAsia"/>
        </w:rPr>
        <w:t>次回申請時は、A-</w:t>
      </w:r>
      <w:r>
        <w:t>B</w:t>
      </w:r>
      <w:r>
        <w:rPr>
          <w:rFonts w:hint="eastAsia"/>
        </w:rPr>
        <w:t>票の内容を確認・修正の上で再提出すること</w:t>
      </w:r>
      <w:r w:rsidR="00F359B6">
        <w:rPr>
          <w:rFonts w:hint="eastAsia"/>
        </w:rPr>
        <w:t>が可能に</w:t>
      </w:r>
      <w:r>
        <w:rPr>
          <w:rFonts w:hint="eastAsia"/>
        </w:rPr>
        <w:t>なります。</w:t>
      </w:r>
      <w:r w:rsidR="002D7B1A">
        <w:rPr>
          <w:rFonts w:hint="eastAsia"/>
        </w:rPr>
        <w:t>また</w:t>
      </w:r>
      <w:r w:rsidR="0015594F">
        <w:rPr>
          <w:rFonts w:hint="eastAsia"/>
        </w:rPr>
        <w:t>、</w:t>
      </w:r>
      <w:r>
        <w:rPr>
          <w:rFonts w:hint="eastAsia"/>
        </w:rPr>
        <w:t>小児医療証など他の申請を行う場合</w:t>
      </w:r>
      <w:r w:rsidR="0015594F">
        <w:rPr>
          <w:rFonts w:hint="eastAsia"/>
        </w:rPr>
        <w:t>、</w:t>
      </w:r>
      <w:r>
        <w:rPr>
          <w:rFonts w:hint="eastAsia"/>
        </w:rPr>
        <w:t>A票及び重複する資格情報</w:t>
      </w:r>
      <w:r w:rsidR="002A2EC8">
        <w:rPr>
          <w:rFonts w:hint="eastAsia"/>
        </w:rPr>
        <w:t>の提出は</w:t>
      </w:r>
      <w:r>
        <w:rPr>
          <w:rFonts w:hint="eastAsia"/>
        </w:rPr>
        <w:t>不要</w:t>
      </w:r>
      <w:r w:rsidR="00F359B6">
        <w:rPr>
          <w:rFonts w:hint="eastAsia"/>
        </w:rPr>
        <w:t>に</w:t>
      </w:r>
      <w:r>
        <w:rPr>
          <w:rFonts w:hint="eastAsia"/>
        </w:rPr>
        <w:t>なります。（ワンスオンリー）</w:t>
      </w:r>
    </w:p>
    <w:p w14:paraId="740A4976" w14:textId="77777777" w:rsidR="00ED23D6" w:rsidRDefault="007C7024" w:rsidP="00ED23D6">
      <w:pPr>
        <w:pStyle w:val="a0"/>
        <w:keepNext/>
        <w:ind w:firstLine="240"/>
        <w:jc w:val="center"/>
      </w:pPr>
      <w:r>
        <w:rPr>
          <w:noProof/>
        </w:rPr>
        <w:drawing>
          <wp:inline distT="0" distB="0" distL="0" distR="0" wp14:anchorId="68ECB6B7" wp14:editId="1912C50F">
            <wp:extent cx="1678836" cy="1634067"/>
            <wp:effectExtent l="0" t="0" r="0" b="4445"/>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21015" cy="1675122"/>
                    </a:xfrm>
                    <a:prstGeom prst="rect">
                      <a:avLst/>
                    </a:prstGeom>
                    <a:noFill/>
                    <a:ln>
                      <a:noFill/>
                    </a:ln>
                  </pic:spPr>
                </pic:pic>
              </a:graphicData>
            </a:graphic>
          </wp:inline>
        </w:drawing>
      </w:r>
    </w:p>
    <w:p w14:paraId="36B3A8D5" w14:textId="43D961D5" w:rsidR="007C7024" w:rsidRDefault="00ED23D6" w:rsidP="00A3190A">
      <w:pPr>
        <w:pStyle w:val="afa"/>
        <w:spacing w:before="360"/>
      </w:pPr>
      <w:r>
        <w:rPr>
          <w:rFonts w:hint="eastAsia"/>
        </w:rPr>
        <w:t xml:space="preserve">図 </w:t>
      </w:r>
      <w:r w:rsidR="00DE2F26">
        <w:rPr>
          <w:rFonts w:hint="eastAsia"/>
        </w:rPr>
        <w:t>1</w:t>
      </w:r>
      <w:r w:rsidR="00DE2F26">
        <w:t>1</w:t>
      </w:r>
      <w:r>
        <w:rPr>
          <w:rFonts w:hint="eastAsia"/>
        </w:rPr>
        <w:t xml:space="preserve">　申請データの構成例</w:t>
      </w:r>
      <w:r w:rsidR="0024136D">
        <w:rPr>
          <w:rFonts w:hint="eastAsia"/>
        </w:rPr>
        <w:t>1</w:t>
      </w:r>
    </w:p>
    <w:p w14:paraId="0A9DCDE8" w14:textId="0D5AF36D" w:rsidR="00880EBB" w:rsidRDefault="00880EBB" w:rsidP="00E20849">
      <w:pPr>
        <w:pStyle w:val="3"/>
      </w:pPr>
      <w:bookmarkStart w:id="82" w:name="_Toc99385637"/>
      <w:r>
        <w:rPr>
          <w:rFonts w:hint="eastAsia"/>
        </w:rPr>
        <w:t>法人向け</w:t>
      </w:r>
      <w:bookmarkEnd w:id="82"/>
    </w:p>
    <w:p w14:paraId="45E0D9B8" w14:textId="646BDBCA" w:rsidR="00740109" w:rsidRDefault="000D3007" w:rsidP="00DE2F26">
      <w:r>
        <w:rPr>
          <w:rFonts w:hint="eastAsia"/>
        </w:rPr>
        <w:t>法人が行うイベントの</w:t>
      </w:r>
      <w:r w:rsidR="00F35F7D">
        <w:rPr>
          <w:rFonts w:hint="eastAsia"/>
        </w:rPr>
        <w:t>後援名義申請の場合は、A-C票及び添付のイベント情報、イベント収支計画</w:t>
      </w:r>
      <w:r w:rsidR="00740109">
        <w:rPr>
          <w:rFonts w:hint="eastAsia"/>
        </w:rPr>
        <w:t>の</w:t>
      </w:r>
      <w:r w:rsidR="00793576">
        <w:rPr>
          <w:rFonts w:hint="eastAsia"/>
        </w:rPr>
        <w:t>組合せ</w:t>
      </w:r>
      <w:r w:rsidR="00865069">
        <w:rPr>
          <w:rFonts w:hint="eastAsia"/>
        </w:rPr>
        <w:t>で申請が行われてい</w:t>
      </w:r>
      <w:r w:rsidR="00F35F7D">
        <w:rPr>
          <w:rFonts w:hint="eastAsia"/>
        </w:rPr>
        <w:t>ます。</w:t>
      </w:r>
      <w:r w:rsidR="00411FBD">
        <w:rPr>
          <w:rFonts w:hint="eastAsia"/>
        </w:rPr>
        <w:t>（前回のイベントがある場合</w:t>
      </w:r>
      <w:r w:rsidR="00865069">
        <w:rPr>
          <w:rFonts w:hint="eastAsia"/>
        </w:rPr>
        <w:t>は、</w:t>
      </w:r>
      <w:r w:rsidR="00411FBD">
        <w:rPr>
          <w:rFonts w:hint="eastAsia"/>
        </w:rPr>
        <w:t>その報告</w:t>
      </w:r>
      <w:r w:rsidR="00865069">
        <w:rPr>
          <w:rFonts w:hint="eastAsia"/>
        </w:rPr>
        <w:t>も添付</w:t>
      </w:r>
      <w:r w:rsidR="00411FBD">
        <w:rPr>
          <w:rFonts w:hint="eastAsia"/>
        </w:rPr>
        <w:t>）</w:t>
      </w:r>
    </w:p>
    <w:p w14:paraId="14659ACD" w14:textId="18DBAF0C" w:rsidR="00F35F7D" w:rsidRDefault="00740109" w:rsidP="00DE2F26">
      <w:r>
        <w:rPr>
          <w:rFonts w:hint="eastAsia"/>
        </w:rPr>
        <w:t>同様のイベントを次回申請</w:t>
      </w:r>
      <w:r w:rsidR="00CA1EBF">
        <w:rPr>
          <w:rFonts w:hint="eastAsia"/>
        </w:rPr>
        <w:t>する</w:t>
      </w:r>
      <w:r w:rsidR="0021602E">
        <w:rPr>
          <w:rFonts w:hint="eastAsia"/>
        </w:rPr>
        <w:t>場合</w:t>
      </w:r>
      <w:r w:rsidR="00CA1EBF">
        <w:rPr>
          <w:rFonts w:hint="eastAsia"/>
        </w:rPr>
        <w:t>に</w:t>
      </w:r>
      <w:r>
        <w:rPr>
          <w:rFonts w:hint="eastAsia"/>
        </w:rPr>
        <w:t>は、</w:t>
      </w:r>
      <w:r w:rsidR="00A71A2E">
        <w:rPr>
          <w:rFonts w:hint="eastAsia"/>
        </w:rPr>
        <w:t>A</w:t>
      </w:r>
      <w:r>
        <w:rPr>
          <w:rFonts w:hint="eastAsia"/>
        </w:rPr>
        <w:t>-</w:t>
      </w:r>
      <w:r w:rsidR="00A71A2E">
        <w:t>C</w:t>
      </w:r>
      <w:r w:rsidR="00A71A2E">
        <w:rPr>
          <w:rFonts w:hint="eastAsia"/>
        </w:rPr>
        <w:t>票</w:t>
      </w:r>
      <w:r>
        <w:rPr>
          <w:rFonts w:hint="eastAsia"/>
        </w:rPr>
        <w:t>の</w:t>
      </w:r>
      <w:r w:rsidR="00A71A2E">
        <w:rPr>
          <w:rFonts w:hint="eastAsia"/>
        </w:rPr>
        <w:t>内容を確認・修正の上で</w:t>
      </w:r>
      <w:r w:rsidR="00BD3976">
        <w:rPr>
          <w:rFonts w:hint="eastAsia"/>
        </w:rPr>
        <w:t>、新規のイベント情報、収支計画を添付し</w:t>
      </w:r>
      <w:r w:rsidR="00A71A2E">
        <w:rPr>
          <w:rFonts w:hint="eastAsia"/>
        </w:rPr>
        <w:t>再提出</w:t>
      </w:r>
      <w:r>
        <w:rPr>
          <w:rFonts w:hint="eastAsia"/>
        </w:rPr>
        <w:t>す</w:t>
      </w:r>
      <w:r w:rsidR="00A71A2E">
        <w:rPr>
          <w:rFonts w:hint="eastAsia"/>
        </w:rPr>
        <w:t>ること</w:t>
      </w:r>
      <w:r w:rsidR="002A2EC8">
        <w:rPr>
          <w:rFonts w:hint="eastAsia"/>
        </w:rPr>
        <w:t>が可能になります</w:t>
      </w:r>
      <w:r w:rsidR="00A71A2E">
        <w:rPr>
          <w:rFonts w:hint="eastAsia"/>
        </w:rPr>
        <w:t>。</w:t>
      </w:r>
      <w:r>
        <w:rPr>
          <w:rFonts w:hint="eastAsia"/>
        </w:rPr>
        <w:t>前回のイベント終了時に</w:t>
      </w:r>
      <w:r w:rsidR="00A71A2E">
        <w:rPr>
          <w:rFonts w:hint="eastAsia"/>
        </w:rPr>
        <w:t>報告済みの場合は</w:t>
      </w:r>
      <w:r w:rsidR="0000166E">
        <w:rPr>
          <w:rFonts w:hint="eastAsia"/>
        </w:rPr>
        <w:t>報告書</w:t>
      </w:r>
      <w:r w:rsidR="002A2EC8">
        <w:rPr>
          <w:rFonts w:hint="eastAsia"/>
        </w:rPr>
        <w:t>の</w:t>
      </w:r>
      <w:r w:rsidR="00A71A2E">
        <w:rPr>
          <w:rFonts w:hint="eastAsia"/>
        </w:rPr>
        <w:t>提出</w:t>
      </w:r>
      <w:r w:rsidR="002A2EC8">
        <w:rPr>
          <w:rFonts w:hint="eastAsia"/>
        </w:rPr>
        <w:t>は</w:t>
      </w:r>
      <w:r w:rsidR="00A71A2E">
        <w:rPr>
          <w:rFonts w:hint="eastAsia"/>
        </w:rPr>
        <w:t>不要</w:t>
      </w:r>
      <w:r w:rsidR="002A2EC8">
        <w:rPr>
          <w:rFonts w:hint="eastAsia"/>
        </w:rPr>
        <w:t>に</w:t>
      </w:r>
      <w:r w:rsidR="00A71A2E">
        <w:rPr>
          <w:rFonts w:hint="eastAsia"/>
        </w:rPr>
        <w:t>なります（ワンスオンリー）</w:t>
      </w:r>
      <w:r w:rsidR="00701CBF">
        <w:rPr>
          <w:rFonts w:hint="eastAsia"/>
        </w:rPr>
        <w:t>。</w:t>
      </w:r>
    </w:p>
    <w:p w14:paraId="59282CBE" w14:textId="77777777" w:rsidR="00ED23D6" w:rsidRDefault="00740109" w:rsidP="00ED23D6">
      <w:pPr>
        <w:pStyle w:val="a0"/>
        <w:keepNext/>
        <w:ind w:firstLine="240"/>
        <w:jc w:val="center"/>
      </w:pPr>
      <w:r w:rsidRPr="00740109">
        <w:rPr>
          <w:noProof/>
        </w:rPr>
        <w:drawing>
          <wp:inline distT="0" distB="0" distL="0" distR="0" wp14:anchorId="6C3FAE39" wp14:editId="59DB401C">
            <wp:extent cx="2447557" cy="1584114"/>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79797" cy="1604981"/>
                    </a:xfrm>
                    <a:prstGeom prst="rect">
                      <a:avLst/>
                    </a:prstGeom>
                    <a:noFill/>
                    <a:ln>
                      <a:noFill/>
                    </a:ln>
                  </pic:spPr>
                </pic:pic>
              </a:graphicData>
            </a:graphic>
          </wp:inline>
        </w:drawing>
      </w:r>
    </w:p>
    <w:p w14:paraId="05878881" w14:textId="64D027ED" w:rsidR="00F35F7D" w:rsidRDefault="00ED23D6" w:rsidP="00A3190A">
      <w:pPr>
        <w:pStyle w:val="afa"/>
        <w:spacing w:before="360"/>
        <w:rPr>
          <w:rFonts w:hAnsiTheme="majorHAnsi" w:cstheme="majorBidi"/>
          <w:szCs w:val="24"/>
        </w:rPr>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9</w:t>
      </w:r>
      <w:r>
        <w:fldChar w:fldCharType="end"/>
      </w:r>
      <w:r>
        <w:rPr>
          <w:rFonts w:hint="eastAsia"/>
        </w:rPr>
        <w:t xml:space="preserve">　申請データの構成例</w:t>
      </w:r>
      <w:r w:rsidR="0024136D">
        <w:rPr>
          <w:rFonts w:hint="eastAsia"/>
        </w:rPr>
        <w:t>2</w:t>
      </w:r>
    </w:p>
    <w:p w14:paraId="52B3826C" w14:textId="20989DD8" w:rsidR="00F35F7D" w:rsidRDefault="00F35F7D" w:rsidP="00A3190A">
      <w:pPr>
        <w:pStyle w:val="1"/>
      </w:pPr>
      <w:bookmarkStart w:id="83" w:name="_Toc99385638"/>
      <w:r>
        <w:rPr>
          <w:rFonts w:hint="eastAsia"/>
        </w:rPr>
        <w:t>解説</w:t>
      </w:r>
      <w:bookmarkEnd w:id="83"/>
    </w:p>
    <w:p w14:paraId="364787D6" w14:textId="19EC2CC8" w:rsidR="00700FEA" w:rsidRDefault="00700FEA" w:rsidP="00A3190A">
      <w:pPr>
        <w:pStyle w:val="2"/>
      </w:pPr>
      <w:bookmarkStart w:id="84" w:name="_Toc16753996"/>
      <w:bookmarkStart w:id="85" w:name="_Toc99385639"/>
      <w:bookmarkEnd w:id="84"/>
      <w:r w:rsidRPr="00700FEA">
        <w:t>個人向けデータ標準</w:t>
      </w:r>
      <w:bookmarkEnd w:id="85"/>
    </w:p>
    <w:p w14:paraId="5287BA14" w14:textId="18060FF7" w:rsidR="00700FEA" w:rsidRPr="00700FEA" w:rsidRDefault="002844F7" w:rsidP="00552692">
      <w:r>
        <w:rPr>
          <w:rFonts w:hint="eastAsia"/>
        </w:rPr>
        <w:t>申請データに参照する標準がないため、自治体の様々な申請書の様式を参考に作成しています。</w:t>
      </w:r>
    </w:p>
    <w:p w14:paraId="4B9F44B9" w14:textId="58437E45" w:rsidR="00F35F7D" w:rsidRDefault="00CD0886" w:rsidP="00A3190A">
      <w:pPr>
        <w:pStyle w:val="2"/>
      </w:pPr>
      <w:bookmarkStart w:id="86" w:name="_Toc99385640"/>
      <w:r>
        <w:rPr>
          <w:rFonts w:hint="eastAsia"/>
        </w:rPr>
        <w:t>法人向け</w:t>
      </w:r>
      <w:r w:rsidR="00F35F7D">
        <w:rPr>
          <w:rFonts w:hint="eastAsia"/>
        </w:rPr>
        <w:t>データ標準</w:t>
      </w:r>
      <w:bookmarkEnd w:id="86"/>
    </w:p>
    <w:p w14:paraId="381C3EBB" w14:textId="77777777" w:rsidR="00F35F7D" w:rsidRPr="003158A3" w:rsidRDefault="00F35F7D" w:rsidP="003158A3">
      <w:pPr>
        <w:rPr>
          <w:rFonts w:asciiTheme="minorEastAsia" w:eastAsiaTheme="minorEastAsia" w:hAnsiTheme="minorEastAsia"/>
        </w:rPr>
      </w:pPr>
      <w:r w:rsidRPr="003158A3">
        <w:rPr>
          <w:rFonts w:asciiTheme="minorEastAsia" w:eastAsiaTheme="minorEastAsia" w:hAnsiTheme="minorEastAsia" w:hint="eastAsia"/>
        </w:rPr>
        <w:t>申請データに参照する標準がないため、A票及びC-F票のデータは、経済産業省における従来の申請データフォーマットを複数分析し標準化しています。</w:t>
      </w:r>
    </w:p>
    <w:p w14:paraId="2E9F5763" w14:textId="2805E26B" w:rsidR="00F35F7D" w:rsidRPr="003158A3" w:rsidRDefault="00F35F7D" w:rsidP="003158A3">
      <w:pPr>
        <w:rPr>
          <w:rStyle w:val="af5"/>
          <w:rFonts w:asciiTheme="minorEastAsia" w:eastAsiaTheme="minorEastAsia" w:hAnsiTheme="minorEastAsia"/>
        </w:rPr>
      </w:pPr>
      <w:r w:rsidRPr="003158A3">
        <w:rPr>
          <w:rFonts w:asciiTheme="minorEastAsia" w:eastAsiaTheme="minorEastAsia" w:hAnsiTheme="minorEastAsia" w:hint="eastAsia"/>
        </w:rPr>
        <w:t>財</w:t>
      </w:r>
      <w:r w:rsidRPr="003158A3">
        <w:rPr>
          <w:rStyle w:val="af5"/>
          <w:rFonts w:asciiTheme="minorEastAsia" w:eastAsiaTheme="minorEastAsia" w:hAnsiTheme="minorEastAsia" w:hint="eastAsia"/>
        </w:rPr>
        <w:t>務情報を示すB票は、これまでの申請で税務申告書のコピーを添付する場合が多かったことから、税務申告データをベースに項目を選定し、経営分析が可能なように、中小企業庁ローカルベンチマークのデータ項目を付加しています。税務申告データを活用することにより、納税証明書データとの突合で、財務情報の真正性を確認することが可能になります。</w:t>
      </w:r>
    </w:p>
    <w:p w14:paraId="2BE2884D" w14:textId="77777777" w:rsidR="00762EE4" w:rsidRDefault="00762EE4" w:rsidP="00762EE4">
      <w:pPr>
        <w:pStyle w:val="1"/>
      </w:pPr>
      <w:bookmarkStart w:id="87" w:name="_Toc99385641"/>
      <w:r>
        <w:rPr>
          <w:rFonts w:hint="eastAsia"/>
        </w:rPr>
        <w:t>付録</w:t>
      </w:r>
      <w:bookmarkEnd w:id="87"/>
    </w:p>
    <w:p w14:paraId="61900454" w14:textId="77777777" w:rsidR="00392E16" w:rsidRDefault="00762EE4" w:rsidP="00552692">
      <w:r>
        <w:rPr>
          <w:rFonts w:hint="eastAsia"/>
        </w:rPr>
        <w:t>全体概要図として掲載</w:t>
      </w:r>
      <w:r w:rsidR="00947BCD">
        <w:rPr>
          <w:rFonts w:hint="eastAsia"/>
        </w:rPr>
        <w:t>した</w:t>
      </w:r>
      <w:r>
        <w:rPr>
          <w:rFonts w:hint="eastAsia"/>
        </w:rPr>
        <w:t>クラス図について、大きなサイズのものは別添の</w:t>
      </w:r>
      <w:r w:rsidR="00D64632">
        <w:rPr>
          <w:rFonts w:hint="eastAsia"/>
        </w:rPr>
        <w:t>以下ファイルを参照してください。</w:t>
      </w:r>
    </w:p>
    <w:p w14:paraId="71826E76" w14:textId="77777777" w:rsidR="00392E16" w:rsidRDefault="00392E16" w:rsidP="00392E16">
      <w:pPr>
        <w:pStyle w:val="aff6"/>
        <w:numPr>
          <w:ilvl w:val="0"/>
          <w:numId w:val="32"/>
        </w:numPr>
        <w:ind w:leftChars="0"/>
      </w:pPr>
      <w:r w:rsidRPr="00392E16">
        <w:t>451-1-1_申請（個人）データモデル_クラス図.pdf</w:t>
      </w:r>
    </w:p>
    <w:p w14:paraId="68CDDB2F" w14:textId="77777777" w:rsidR="00392E16" w:rsidRDefault="00392E16" w:rsidP="00392E16">
      <w:pPr>
        <w:pStyle w:val="aff6"/>
        <w:numPr>
          <w:ilvl w:val="0"/>
          <w:numId w:val="32"/>
        </w:numPr>
        <w:ind w:leftChars="0"/>
        <w:rPr>
          <w:rStyle w:val="af5"/>
        </w:rPr>
      </w:pPr>
      <w:r w:rsidRPr="00392E16">
        <w:rPr>
          <w:rStyle w:val="af5"/>
        </w:rPr>
        <w:t>451-1-2_申請（法人）データモデル_クラス図.pdf</w:t>
      </w:r>
    </w:p>
    <w:p w14:paraId="665680EA" w14:textId="3B23D5CD" w:rsidR="00BF1559" w:rsidRPr="00947BCD" w:rsidRDefault="00392E16" w:rsidP="00392E16">
      <w:pPr>
        <w:pStyle w:val="aff6"/>
        <w:numPr>
          <w:ilvl w:val="0"/>
          <w:numId w:val="32"/>
        </w:numPr>
        <w:ind w:leftChars="0"/>
        <w:rPr>
          <w:rStyle w:val="af5"/>
        </w:rPr>
      </w:pPr>
      <w:r w:rsidRPr="00392E16">
        <w:rPr>
          <w:rStyle w:val="af5"/>
        </w:rPr>
        <w:t>451-1-3_申請（士業法人）データモデル_クラス図.pdf</w:t>
      </w:r>
    </w:p>
    <w:p w14:paraId="4478ED88" w14:textId="7765D24A" w:rsidR="0059220C" w:rsidRDefault="00206DD4" w:rsidP="0059220C">
      <w:pPr>
        <w:pStyle w:val="1"/>
      </w:pPr>
      <w:bookmarkStart w:id="88" w:name="_Toc95160603"/>
      <w:bookmarkStart w:id="89" w:name="_Toc96111115"/>
      <w:bookmarkStart w:id="90" w:name="_Toc96363849"/>
      <w:bookmarkStart w:id="91" w:name="_Toc96370693"/>
      <w:bookmarkStart w:id="92" w:name="_Toc99385642"/>
      <w:r>
        <w:rPr>
          <w:rFonts w:hint="eastAsia"/>
        </w:rPr>
        <w:t>変更</w:t>
      </w:r>
      <w:r w:rsidR="0059220C">
        <w:rPr>
          <w:rFonts w:hint="eastAsia"/>
        </w:rPr>
        <w:t>履歴</w:t>
      </w:r>
      <w:bookmarkEnd w:id="88"/>
      <w:bookmarkEnd w:id="89"/>
      <w:bookmarkEnd w:id="90"/>
      <w:bookmarkEnd w:id="91"/>
      <w:bookmarkEnd w:id="92"/>
    </w:p>
    <w:p w14:paraId="6E3D5E35" w14:textId="77777777" w:rsidR="0059220C" w:rsidRPr="006E2B35" w:rsidRDefault="0059220C" w:rsidP="0059220C"/>
    <w:tbl>
      <w:tblPr>
        <w:tblStyle w:val="af9"/>
        <w:tblW w:w="0" w:type="auto"/>
        <w:tblInd w:w="360" w:type="dxa"/>
        <w:tblLook w:val="04A0" w:firstRow="1" w:lastRow="0" w:firstColumn="1" w:lastColumn="0" w:noHBand="0" w:noVBand="1"/>
      </w:tblPr>
      <w:tblGrid>
        <w:gridCol w:w="2045"/>
        <w:gridCol w:w="1985"/>
        <w:gridCol w:w="4104"/>
      </w:tblGrid>
      <w:tr w:rsidR="0059220C" w14:paraId="3C81BD19" w14:textId="77777777" w:rsidTr="00D804B4">
        <w:tc>
          <w:tcPr>
            <w:tcW w:w="2045" w:type="dxa"/>
            <w:shd w:val="clear" w:color="auto" w:fill="DBE5F1" w:themeFill="accent1" w:themeFillTint="33"/>
          </w:tcPr>
          <w:p w14:paraId="4354155C" w14:textId="70182E38" w:rsidR="0059220C" w:rsidRPr="00970578" w:rsidRDefault="00D804B4" w:rsidP="00D804B4">
            <w:pPr>
              <w:ind w:leftChars="0" w:left="0" w:firstLine="0"/>
              <w:jc w:val="center"/>
              <w:rPr>
                <w:sz w:val="18"/>
                <w:szCs w:val="18"/>
              </w:rPr>
            </w:pPr>
            <w:r>
              <w:rPr>
                <w:rFonts w:hint="eastAsia"/>
                <w:sz w:val="18"/>
                <w:szCs w:val="18"/>
              </w:rPr>
              <w:t>改定年月日</w:t>
            </w:r>
          </w:p>
        </w:tc>
        <w:tc>
          <w:tcPr>
            <w:tcW w:w="1985" w:type="dxa"/>
            <w:shd w:val="clear" w:color="auto" w:fill="DBE5F1" w:themeFill="accent1" w:themeFillTint="33"/>
          </w:tcPr>
          <w:p w14:paraId="0BC438E0" w14:textId="09D2A8FC" w:rsidR="0059220C" w:rsidRPr="00970578" w:rsidRDefault="004C5D9E" w:rsidP="00D804B4">
            <w:pPr>
              <w:ind w:leftChars="0" w:left="0" w:firstLine="0"/>
              <w:jc w:val="center"/>
              <w:rPr>
                <w:sz w:val="18"/>
                <w:szCs w:val="18"/>
              </w:rPr>
            </w:pPr>
            <w:r>
              <w:rPr>
                <w:rFonts w:hint="eastAsia"/>
                <w:sz w:val="18"/>
                <w:szCs w:val="18"/>
              </w:rPr>
              <w:t>改定箇所</w:t>
            </w:r>
          </w:p>
        </w:tc>
        <w:tc>
          <w:tcPr>
            <w:tcW w:w="4104" w:type="dxa"/>
            <w:shd w:val="clear" w:color="auto" w:fill="DBE5F1" w:themeFill="accent1" w:themeFillTint="33"/>
          </w:tcPr>
          <w:p w14:paraId="01C6A3AC" w14:textId="71EF9C33" w:rsidR="0059220C" w:rsidRPr="00970578" w:rsidRDefault="003F1BAA" w:rsidP="00D804B4">
            <w:pPr>
              <w:ind w:leftChars="0" w:left="0" w:firstLine="0"/>
              <w:jc w:val="center"/>
              <w:rPr>
                <w:sz w:val="18"/>
                <w:szCs w:val="18"/>
              </w:rPr>
            </w:pPr>
            <w:r>
              <w:rPr>
                <w:rFonts w:hint="eastAsia"/>
                <w:sz w:val="18"/>
                <w:szCs w:val="18"/>
              </w:rPr>
              <w:t>改定内容</w:t>
            </w:r>
          </w:p>
        </w:tc>
      </w:tr>
      <w:tr w:rsidR="0059220C" w14:paraId="4E6207BE" w14:textId="77777777" w:rsidTr="00D804B4">
        <w:tc>
          <w:tcPr>
            <w:tcW w:w="2045" w:type="dxa"/>
          </w:tcPr>
          <w:p w14:paraId="58404A17" w14:textId="77777777" w:rsidR="0059220C" w:rsidRPr="00970578" w:rsidRDefault="0059220C" w:rsidP="00D804B4">
            <w:pPr>
              <w:ind w:leftChars="0" w:left="0" w:firstLine="0"/>
              <w:jc w:val="center"/>
              <w:rPr>
                <w:sz w:val="18"/>
                <w:szCs w:val="18"/>
              </w:rPr>
            </w:pPr>
            <w:r w:rsidRPr="00970578">
              <w:rPr>
                <w:rFonts w:hint="eastAsia"/>
                <w:sz w:val="18"/>
                <w:szCs w:val="18"/>
              </w:rPr>
              <w:t>2</w:t>
            </w:r>
            <w:r w:rsidRPr="00970578">
              <w:rPr>
                <w:sz w:val="18"/>
                <w:szCs w:val="18"/>
              </w:rPr>
              <w:t>022</w:t>
            </w:r>
            <w:r w:rsidRPr="00970578">
              <w:rPr>
                <w:rFonts w:hint="eastAsia"/>
                <w:sz w:val="18"/>
                <w:szCs w:val="18"/>
              </w:rPr>
              <w:t>年3月3</w:t>
            </w:r>
            <w:r w:rsidRPr="00970578">
              <w:rPr>
                <w:sz w:val="18"/>
                <w:szCs w:val="18"/>
              </w:rPr>
              <w:t>1</w:t>
            </w:r>
            <w:r w:rsidRPr="00970578">
              <w:rPr>
                <w:rFonts w:hint="eastAsia"/>
                <w:sz w:val="18"/>
                <w:szCs w:val="18"/>
              </w:rPr>
              <w:t>日</w:t>
            </w:r>
          </w:p>
        </w:tc>
        <w:tc>
          <w:tcPr>
            <w:tcW w:w="1985" w:type="dxa"/>
          </w:tcPr>
          <w:p w14:paraId="35673550" w14:textId="77777777" w:rsidR="0059220C" w:rsidRPr="00970578" w:rsidRDefault="0059220C" w:rsidP="00CA32F0">
            <w:pPr>
              <w:ind w:leftChars="0" w:left="0" w:firstLine="0"/>
              <w:rPr>
                <w:sz w:val="18"/>
                <w:szCs w:val="18"/>
              </w:rPr>
            </w:pPr>
            <w:r w:rsidRPr="00970578">
              <w:rPr>
                <w:rFonts w:hint="eastAsia"/>
                <w:sz w:val="18"/>
                <w:szCs w:val="18"/>
              </w:rPr>
              <w:t>全体</w:t>
            </w:r>
          </w:p>
        </w:tc>
        <w:tc>
          <w:tcPr>
            <w:tcW w:w="4104" w:type="dxa"/>
          </w:tcPr>
          <w:p w14:paraId="5375198D" w14:textId="77777777" w:rsidR="0059220C" w:rsidRPr="00970578" w:rsidRDefault="0059220C" w:rsidP="00CA32F0">
            <w:pPr>
              <w:ind w:leftChars="0" w:left="0" w:firstLine="0"/>
              <w:rPr>
                <w:sz w:val="18"/>
                <w:szCs w:val="18"/>
              </w:rPr>
            </w:pPr>
            <w:r w:rsidRPr="00970578">
              <w:rPr>
                <w:rFonts w:hint="eastAsia"/>
                <w:sz w:val="18"/>
                <w:szCs w:val="18"/>
              </w:rPr>
              <w:t>正式版決定</w:t>
            </w:r>
          </w:p>
        </w:tc>
      </w:tr>
      <w:tr w:rsidR="0059220C" w14:paraId="3D1C79CD" w14:textId="77777777" w:rsidTr="00D804B4">
        <w:tc>
          <w:tcPr>
            <w:tcW w:w="2045" w:type="dxa"/>
          </w:tcPr>
          <w:p w14:paraId="21CFF5D7" w14:textId="77777777" w:rsidR="0059220C" w:rsidRPr="00970578" w:rsidRDefault="0059220C" w:rsidP="00D804B4">
            <w:pPr>
              <w:ind w:leftChars="0" w:left="0" w:firstLine="0"/>
              <w:jc w:val="center"/>
              <w:rPr>
                <w:sz w:val="18"/>
                <w:szCs w:val="18"/>
              </w:rPr>
            </w:pPr>
            <w:r w:rsidRPr="00970578">
              <w:rPr>
                <w:rFonts w:hint="eastAsia"/>
                <w:sz w:val="18"/>
                <w:szCs w:val="18"/>
              </w:rPr>
              <w:t>2</w:t>
            </w:r>
            <w:r w:rsidRPr="00970578">
              <w:rPr>
                <w:sz w:val="18"/>
                <w:szCs w:val="18"/>
              </w:rPr>
              <w:t>021</w:t>
            </w:r>
            <w:r w:rsidRPr="00970578">
              <w:rPr>
                <w:rFonts w:hint="eastAsia"/>
                <w:sz w:val="18"/>
                <w:szCs w:val="18"/>
              </w:rPr>
              <w:t>年6月</w:t>
            </w:r>
            <w:r w:rsidRPr="00970578">
              <w:rPr>
                <w:sz w:val="18"/>
                <w:szCs w:val="18"/>
              </w:rPr>
              <w:t>4</w:t>
            </w:r>
            <w:r w:rsidRPr="00970578">
              <w:rPr>
                <w:rFonts w:hint="eastAsia"/>
                <w:sz w:val="18"/>
                <w:szCs w:val="18"/>
              </w:rPr>
              <w:t>日</w:t>
            </w:r>
          </w:p>
        </w:tc>
        <w:tc>
          <w:tcPr>
            <w:tcW w:w="1985" w:type="dxa"/>
          </w:tcPr>
          <w:p w14:paraId="42170F93" w14:textId="79BA4439" w:rsidR="0059220C" w:rsidRPr="00970578" w:rsidRDefault="00D804B4" w:rsidP="00CA32F0">
            <w:pPr>
              <w:ind w:leftChars="0" w:left="0" w:firstLine="0"/>
              <w:rPr>
                <w:sz w:val="18"/>
                <w:szCs w:val="18"/>
              </w:rPr>
            </w:pPr>
            <w:r>
              <w:rPr>
                <w:rFonts w:hint="eastAsia"/>
                <w:sz w:val="18"/>
                <w:szCs w:val="18"/>
              </w:rPr>
              <w:t>-</w:t>
            </w:r>
          </w:p>
        </w:tc>
        <w:tc>
          <w:tcPr>
            <w:tcW w:w="4104" w:type="dxa"/>
          </w:tcPr>
          <w:p w14:paraId="09BD4569" w14:textId="77777777" w:rsidR="0059220C" w:rsidRPr="00970578" w:rsidRDefault="0059220C" w:rsidP="00CA32F0">
            <w:pPr>
              <w:ind w:leftChars="0" w:left="0" w:firstLine="0"/>
              <w:rPr>
                <w:sz w:val="18"/>
                <w:szCs w:val="18"/>
              </w:rPr>
            </w:pPr>
            <w:r w:rsidRPr="00970578">
              <w:rPr>
                <w:rFonts w:hint="eastAsia"/>
                <w:sz w:val="18"/>
                <w:szCs w:val="18"/>
              </w:rPr>
              <w:t>β版公開</w:t>
            </w:r>
          </w:p>
        </w:tc>
      </w:tr>
    </w:tbl>
    <w:p w14:paraId="2EAF51B6" w14:textId="77777777" w:rsidR="00115408" w:rsidRPr="00115408" w:rsidRDefault="00115408" w:rsidP="00115408">
      <w:pPr>
        <w:pStyle w:val="a1"/>
        <w:ind w:firstLine="240"/>
      </w:pPr>
    </w:p>
    <w:sectPr w:rsidR="00115408" w:rsidRPr="00115408" w:rsidSect="006E6B50">
      <w:headerReference w:type="default" r:id="rId26"/>
      <w:footerReference w:type="default" r:id="rId27"/>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F3B0E" w14:textId="77777777" w:rsidR="00F150DA" w:rsidRDefault="00F150DA" w:rsidP="00A3190A">
      <w:r>
        <w:separator/>
      </w:r>
    </w:p>
  </w:endnote>
  <w:endnote w:type="continuationSeparator" w:id="0">
    <w:p w14:paraId="093DE07B" w14:textId="77777777" w:rsidR="00F150DA" w:rsidRDefault="00F150DA" w:rsidP="00A319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0345078"/>
      <w:docPartObj>
        <w:docPartGallery w:val="Page Numbers (Bottom of Page)"/>
        <w:docPartUnique/>
      </w:docPartObj>
    </w:sdtPr>
    <w:sdtEndPr/>
    <w:sdtContent>
      <w:p w14:paraId="2A1D614B" w14:textId="2228B85F" w:rsidR="00981AB5" w:rsidRDefault="00981AB5" w:rsidP="00A3190A">
        <w:pPr>
          <w:pStyle w:val="aa"/>
        </w:pPr>
        <w:r>
          <w:fldChar w:fldCharType="begin"/>
        </w:r>
        <w:r>
          <w:instrText>PAGE   \* MERGEFORMAT</w:instrText>
        </w:r>
        <w:r>
          <w:fldChar w:fldCharType="separate"/>
        </w:r>
        <w:r w:rsidRPr="0083326E">
          <w:rPr>
            <w:noProof/>
            <w:lang w:val="ja-JP"/>
          </w:rPr>
          <w:t>24</w:t>
        </w:r>
        <w:r>
          <w:fldChar w:fldCharType="end"/>
        </w:r>
      </w:p>
    </w:sdtContent>
  </w:sdt>
  <w:p w14:paraId="3492F0FF" w14:textId="77777777" w:rsidR="00981AB5" w:rsidRPr="00E92E5A" w:rsidRDefault="00981AB5" w:rsidP="00A3190A">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D8E44" w14:textId="77777777" w:rsidR="00F150DA" w:rsidRDefault="00F150DA" w:rsidP="00A3190A">
      <w:r>
        <w:separator/>
      </w:r>
    </w:p>
  </w:footnote>
  <w:footnote w:type="continuationSeparator" w:id="0">
    <w:p w14:paraId="02062A96" w14:textId="77777777" w:rsidR="00F150DA" w:rsidRDefault="00F150DA" w:rsidP="00A319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981AB5" w:rsidRPr="00441D34" w:rsidRDefault="00981AB5" w:rsidP="00A3190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2"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4"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6" w15:restartNumberingAfterBreak="0">
    <w:nsid w:val="613B5205"/>
    <w:multiLevelType w:val="multilevel"/>
    <w:tmpl w:val="C2107880"/>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6623"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7" w15:restartNumberingAfterBreak="0">
    <w:nsid w:val="62F228A6"/>
    <w:multiLevelType w:val="hybridMultilevel"/>
    <w:tmpl w:val="DDD4C584"/>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8" w15:restartNumberingAfterBreak="0">
    <w:nsid w:val="6455500A"/>
    <w:multiLevelType w:val="hybridMultilevel"/>
    <w:tmpl w:val="DD5C93D4"/>
    <w:lvl w:ilvl="0" w:tplc="04090001">
      <w:start w:val="1"/>
      <w:numFmt w:val="bullet"/>
      <w:lvlText w:val=""/>
      <w:lvlJc w:val="left"/>
      <w:pPr>
        <w:ind w:left="1087" w:hanging="420"/>
      </w:pPr>
      <w:rPr>
        <w:rFonts w:ascii="Wingdings" w:hAnsi="Wingdings" w:hint="default"/>
      </w:rPr>
    </w:lvl>
    <w:lvl w:ilvl="1" w:tplc="07B61646">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19"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6D0225E7"/>
    <w:multiLevelType w:val="hybridMultilevel"/>
    <w:tmpl w:val="8FA415B6"/>
    <w:lvl w:ilvl="0" w:tplc="04090001">
      <w:start w:val="1"/>
      <w:numFmt w:val="bullet"/>
      <w:lvlText w:val=""/>
      <w:lvlJc w:val="left"/>
      <w:pPr>
        <w:ind w:left="1087" w:hanging="420"/>
      </w:pPr>
      <w:rPr>
        <w:rFonts w:ascii="Wingdings" w:hAnsi="Wingdings" w:hint="default"/>
      </w:rPr>
    </w:lvl>
    <w:lvl w:ilvl="1" w:tplc="0409000B" w:tentative="1">
      <w:start w:val="1"/>
      <w:numFmt w:val="bullet"/>
      <w:lvlText w:val=""/>
      <w:lvlJc w:val="left"/>
      <w:pPr>
        <w:ind w:left="1507" w:hanging="420"/>
      </w:pPr>
      <w:rPr>
        <w:rFonts w:ascii="Wingdings" w:hAnsi="Wingdings" w:hint="default"/>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22"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3" w15:restartNumberingAfterBreak="0">
    <w:nsid w:val="7074535A"/>
    <w:multiLevelType w:val="multilevel"/>
    <w:tmpl w:val="72164D2A"/>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4"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abstractNumId w:val="16"/>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6"/>
  </w:num>
  <w:num w:numId="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0"/>
  </w:num>
  <w:num w:numId="10">
    <w:abstractNumId w:val="6"/>
  </w:num>
  <w:num w:numId="11">
    <w:abstractNumId w:val="11"/>
  </w:num>
  <w:num w:numId="12">
    <w:abstractNumId w:val="24"/>
  </w:num>
  <w:num w:numId="13">
    <w:abstractNumId w:val="12"/>
  </w:num>
  <w:num w:numId="14">
    <w:abstractNumId w:val="9"/>
  </w:num>
  <w:num w:numId="15">
    <w:abstractNumId w:val="8"/>
  </w:num>
  <w:num w:numId="16">
    <w:abstractNumId w:val="10"/>
  </w:num>
  <w:num w:numId="17">
    <w:abstractNumId w:val="3"/>
  </w:num>
  <w:num w:numId="18">
    <w:abstractNumId w:val="20"/>
  </w:num>
  <w:num w:numId="19">
    <w:abstractNumId w:val="22"/>
  </w:num>
  <w:num w:numId="20">
    <w:abstractNumId w:val="17"/>
  </w:num>
  <w:num w:numId="21">
    <w:abstractNumId w:val="5"/>
  </w:num>
  <w:num w:numId="22">
    <w:abstractNumId w:val="19"/>
  </w:num>
  <w:num w:numId="23">
    <w:abstractNumId w:val="7"/>
  </w:num>
  <w:num w:numId="24">
    <w:abstractNumId w:val="1"/>
  </w:num>
  <w:num w:numId="25">
    <w:abstractNumId w:val="15"/>
  </w:num>
  <w:num w:numId="26">
    <w:abstractNumId w:val="25"/>
  </w:num>
  <w:num w:numId="27">
    <w:abstractNumId w:val="13"/>
  </w:num>
  <w:num w:numId="28">
    <w:abstractNumId w:val="2"/>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num>
  <w:num w:numId="31">
    <w:abstractNumId w:val="18"/>
  </w:num>
  <w:num w:numId="3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defaultTabStop w:val="840"/>
  <w:drawingGridHorizontalSpacing w:val="120"/>
  <w:displayHorizontalDrawingGridEvery w:val="0"/>
  <w:displayVerticalDrawingGridEvery w:val="2"/>
  <w:characterSpacingControl w:val="doNotCompress"/>
  <w:hdrShapeDefaults>
    <o:shapedefaults v:ext="edit" spidmax="2867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sFAK5pRx8tAAAA"/>
  </w:docVars>
  <w:rsids>
    <w:rsidRoot w:val="007420B6"/>
    <w:rsid w:val="000005BB"/>
    <w:rsid w:val="0000166E"/>
    <w:rsid w:val="00002058"/>
    <w:rsid w:val="0000285B"/>
    <w:rsid w:val="00003AB4"/>
    <w:rsid w:val="000057A3"/>
    <w:rsid w:val="00006B32"/>
    <w:rsid w:val="00006C36"/>
    <w:rsid w:val="00010D56"/>
    <w:rsid w:val="000149E2"/>
    <w:rsid w:val="00016DDE"/>
    <w:rsid w:val="00020211"/>
    <w:rsid w:val="00022260"/>
    <w:rsid w:val="00024962"/>
    <w:rsid w:val="00025E82"/>
    <w:rsid w:val="00026409"/>
    <w:rsid w:val="00026554"/>
    <w:rsid w:val="000311EF"/>
    <w:rsid w:val="00032C52"/>
    <w:rsid w:val="0003332D"/>
    <w:rsid w:val="0003369C"/>
    <w:rsid w:val="00033E3E"/>
    <w:rsid w:val="00034C89"/>
    <w:rsid w:val="000358BA"/>
    <w:rsid w:val="00037F3F"/>
    <w:rsid w:val="00041ACE"/>
    <w:rsid w:val="00044DE0"/>
    <w:rsid w:val="000473F2"/>
    <w:rsid w:val="00050032"/>
    <w:rsid w:val="00054BA5"/>
    <w:rsid w:val="00057054"/>
    <w:rsid w:val="00061406"/>
    <w:rsid w:val="00062685"/>
    <w:rsid w:val="000666D0"/>
    <w:rsid w:val="00070FCD"/>
    <w:rsid w:val="00071D20"/>
    <w:rsid w:val="00073241"/>
    <w:rsid w:val="0008360C"/>
    <w:rsid w:val="00087D9B"/>
    <w:rsid w:val="00095807"/>
    <w:rsid w:val="00096FDE"/>
    <w:rsid w:val="000A058F"/>
    <w:rsid w:val="000A330A"/>
    <w:rsid w:val="000A6FEE"/>
    <w:rsid w:val="000B0A28"/>
    <w:rsid w:val="000B156B"/>
    <w:rsid w:val="000C04A1"/>
    <w:rsid w:val="000C05DB"/>
    <w:rsid w:val="000C114D"/>
    <w:rsid w:val="000C4BCA"/>
    <w:rsid w:val="000D0114"/>
    <w:rsid w:val="000D059B"/>
    <w:rsid w:val="000D10B7"/>
    <w:rsid w:val="000D3007"/>
    <w:rsid w:val="000D4CFB"/>
    <w:rsid w:val="000E5367"/>
    <w:rsid w:val="000F1A11"/>
    <w:rsid w:val="000F3713"/>
    <w:rsid w:val="000F4C04"/>
    <w:rsid w:val="000F513E"/>
    <w:rsid w:val="000F5810"/>
    <w:rsid w:val="00104506"/>
    <w:rsid w:val="0010696F"/>
    <w:rsid w:val="00111493"/>
    <w:rsid w:val="001118D2"/>
    <w:rsid w:val="00115408"/>
    <w:rsid w:val="001210EE"/>
    <w:rsid w:val="00121E4B"/>
    <w:rsid w:val="00122CDA"/>
    <w:rsid w:val="001242CB"/>
    <w:rsid w:val="00124407"/>
    <w:rsid w:val="00124E30"/>
    <w:rsid w:val="00125A47"/>
    <w:rsid w:val="00125C91"/>
    <w:rsid w:val="001306C5"/>
    <w:rsid w:val="0013419F"/>
    <w:rsid w:val="00134822"/>
    <w:rsid w:val="001353C1"/>
    <w:rsid w:val="001353DC"/>
    <w:rsid w:val="00142E9A"/>
    <w:rsid w:val="00143ACA"/>
    <w:rsid w:val="00143D5E"/>
    <w:rsid w:val="00145B46"/>
    <w:rsid w:val="00145D13"/>
    <w:rsid w:val="00147E22"/>
    <w:rsid w:val="001543BF"/>
    <w:rsid w:val="0015594F"/>
    <w:rsid w:val="001566D6"/>
    <w:rsid w:val="0015767E"/>
    <w:rsid w:val="00157FA5"/>
    <w:rsid w:val="001612B7"/>
    <w:rsid w:val="00161D03"/>
    <w:rsid w:val="00164550"/>
    <w:rsid w:val="001654C9"/>
    <w:rsid w:val="001656A3"/>
    <w:rsid w:val="00165BBA"/>
    <w:rsid w:val="0017039D"/>
    <w:rsid w:val="00170F5D"/>
    <w:rsid w:val="00171B85"/>
    <w:rsid w:val="0017228C"/>
    <w:rsid w:val="00174EB0"/>
    <w:rsid w:val="00175CF7"/>
    <w:rsid w:val="00175E2D"/>
    <w:rsid w:val="00180C11"/>
    <w:rsid w:val="00181FA6"/>
    <w:rsid w:val="001A264B"/>
    <w:rsid w:val="001A7553"/>
    <w:rsid w:val="001B4B16"/>
    <w:rsid w:val="001B7EC0"/>
    <w:rsid w:val="001C18DF"/>
    <w:rsid w:val="001C1CD6"/>
    <w:rsid w:val="001D03AA"/>
    <w:rsid w:val="001D6DD5"/>
    <w:rsid w:val="001D7491"/>
    <w:rsid w:val="001E198F"/>
    <w:rsid w:val="001E2481"/>
    <w:rsid w:val="001E39D8"/>
    <w:rsid w:val="001E426A"/>
    <w:rsid w:val="001E5ACE"/>
    <w:rsid w:val="001E6D8E"/>
    <w:rsid w:val="001F05D5"/>
    <w:rsid w:val="001F1253"/>
    <w:rsid w:val="001F1803"/>
    <w:rsid w:val="001F1AED"/>
    <w:rsid w:val="001F65A3"/>
    <w:rsid w:val="00202FA1"/>
    <w:rsid w:val="00205098"/>
    <w:rsid w:val="0020561D"/>
    <w:rsid w:val="00206DD4"/>
    <w:rsid w:val="00210F06"/>
    <w:rsid w:val="002119C6"/>
    <w:rsid w:val="0021602E"/>
    <w:rsid w:val="00217B5D"/>
    <w:rsid w:val="002215C6"/>
    <w:rsid w:val="00223F9B"/>
    <w:rsid w:val="002255EE"/>
    <w:rsid w:val="002266CE"/>
    <w:rsid w:val="00234A68"/>
    <w:rsid w:val="002374BD"/>
    <w:rsid w:val="0024136D"/>
    <w:rsid w:val="00241F50"/>
    <w:rsid w:val="00251EB1"/>
    <w:rsid w:val="002529AF"/>
    <w:rsid w:val="00256E58"/>
    <w:rsid w:val="00257E2A"/>
    <w:rsid w:val="002615F4"/>
    <w:rsid w:val="00262CC1"/>
    <w:rsid w:val="002659BE"/>
    <w:rsid w:val="00270475"/>
    <w:rsid w:val="00272CF1"/>
    <w:rsid w:val="00272DEB"/>
    <w:rsid w:val="002755A1"/>
    <w:rsid w:val="00275FD3"/>
    <w:rsid w:val="002769AB"/>
    <w:rsid w:val="002772BC"/>
    <w:rsid w:val="00280EA9"/>
    <w:rsid w:val="00281606"/>
    <w:rsid w:val="002844F7"/>
    <w:rsid w:val="002854B0"/>
    <w:rsid w:val="002865BF"/>
    <w:rsid w:val="002909B1"/>
    <w:rsid w:val="002925B3"/>
    <w:rsid w:val="002A118C"/>
    <w:rsid w:val="002A2EC8"/>
    <w:rsid w:val="002A38EC"/>
    <w:rsid w:val="002A5011"/>
    <w:rsid w:val="002A5115"/>
    <w:rsid w:val="002B509D"/>
    <w:rsid w:val="002B7F3F"/>
    <w:rsid w:val="002C07DA"/>
    <w:rsid w:val="002C44E8"/>
    <w:rsid w:val="002C555D"/>
    <w:rsid w:val="002C6FA5"/>
    <w:rsid w:val="002C743C"/>
    <w:rsid w:val="002D262C"/>
    <w:rsid w:val="002D4114"/>
    <w:rsid w:val="002D7B1A"/>
    <w:rsid w:val="002E0DEE"/>
    <w:rsid w:val="002E2BF3"/>
    <w:rsid w:val="002E6D6C"/>
    <w:rsid w:val="002F1416"/>
    <w:rsid w:val="002F2FD1"/>
    <w:rsid w:val="002F52C8"/>
    <w:rsid w:val="002F5D4F"/>
    <w:rsid w:val="002F624F"/>
    <w:rsid w:val="002F6449"/>
    <w:rsid w:val="002F70CE"/>
    <w:rsid w:val="00300FDC"/>
    <w:rsid w:val="0030426D"/>
    <w:rsid w:val="00306486"/>
    <w:rsid w:val="003158A3"/>
    <w:rsid w:val="00321610"/>
    <w:rsid w:val="0032246C"/>
    <w:rsid w:val="003230F6"/>
    <w:rsid w:val="00324818"/>
    <w:rsid w:val="00326E72"/>
    <w:rsid w:val="003309D8"/>
    <w:rsid w:val="003319AD"/>
    <w:rsid w:val="00332BE8"/>
    <w:rsid w:val="00333001"/>
    <w:rsid w:val="003332EE"/>
    <w:rsid w:val="00334025"/>
    <w:rsid w:val="00335BB3"/>
    <w:rsid w:val="00335CA1"/>
    <w:rsid w:val="0033767F"/>
    <w:rsid w:val="00337A89"/>
    <w:rsid w:val="00340FA9"/>
    <w:rsid w:val="00340FD7"/>
    <w:rsid w:val="003428BC"/>
    <w:rsid w:val="00342EE2"/>
    <w:rsid w:val="00343953"/>
    <w:rsid w:val="003452D1"/>
    <w:rsid w:val="0035163C"/>
    <w:rsid w:val="00353CF7"/>
    <w:rsid w:val="00354916"/>
    <w:rsid w:val="0035627B"/>
    <w:rsid w:val="003577DF"/>
    <w:rsid w:val="00360E3B"/>
    <w:rsid w:val="00366F11"/>
    <w:rsid w:val="00370719"/>
    <w:rsid w:val="003709CD"/>
    <w:rsid w:val="00373BAD"/>
    <w:rsid w:val="0037405E"/>
    <w:rsid w:val="003772A5"/>
    <w:rsid w:val="0038340A"/>
    <w:rsid w:val="00385206"/>
    <w:rsid w:val="00387B9B"/>
    <w:rsid w:val="003911D7"/>
    <w:rsid w:val="00392031"/>
    <w:rsid w:val="003924D1"/>
    <w:rsid w:val="00392E16"/>
    <w:rsid w:val="0039338D"/>
    <w:rsid w:val="00394C39"/>
    <w:rsid w:val="003974E4"/>
    <w:rsid w:val="00397B3B"/>
    <w:rsid w:val="003A02DB"/>
    <w:rsid w:val="003A2A53"/>
    <w:rsid w:val="003A52F9"/>
    <w:rsid w:val="003A605F"/>
    <w:rsid w:val="003B2212"/>
    <w:rsid w:val="003B5DE0"/>
    <w:rsid w:val="003C1319"/>
    <w:rsid w:val="003C2066"/>
    <w:rsid w:val="003C2949"/>
    <w:rsid w:val="003C37CC"/>
    <w:rsid w:val="003C7420"/>
    <w:rsid w:val="003C7A3E"/>
    <w:rsid w:val="003D3DF9"/>
    <w:rsid w:val="003D5359"/>
    <w:rsid w:val="003D634E"/>
    <w:rsid w:val="003E0016"/>
    <w:rsid w:val="003E1326"/>
    <w:rsid w:val="003E674F"/>
    <w:rsid w:val="003E742E"/>
    <w:rsid w:val="003F12BF"/>
    <w:rsid w:val="003F1BAA"/>
    <w:rsid w:val="003F7562"/>
    <w:rsid w:val="004013A5"/>
    <w:rsid w:val="00401C61"/>
    <w:rsid w:val="004030B4"/>
    <w:rsid w:val="0040471B"/>
    <w:rsid w:val="0040591E"/>
    <w:rsid w:val="00406E55"/>
    <w:rsid w:val="00411FBD"/>
    <w:rsid w:val="00415284"/>
    <w:rsid w:val="00415463"/>
    <w:rsid w:val="004158D6"/>
    <w:rsid w:val="0041723C"/>
    <w:rsid w:val="004177A9"/>
    <w:rsid w:val="00417B6A"/>
    <w:rsid w:val="00417D83"/>
    <w:rsid w:val="00423E6A"/>
    <w:rsid w:val="004278D0"/>
    <w:rsid w:val="00432A83"/>
    <w:rsid w:val="004343DB"/>
    <w:rsid w:val="0043576B"/>
    <w:rsid w:val="00435FF3"/>
    <w:rsid w:val="0043792C"/>
    <w:rsid w:val="00440578"/>
    <w:rsid w:val="00441D34"/>
    <w:rsid w:val="004423CE"/>
    <w:rsid w:val="004447C6"/>
    <w:rsid w:val="00446D27"/>
    <w:rsid w:val="00447257"/>
    <w:rsid w:val="004502C6"/>
    <w:rsid w:val="00451479"/>
    <w:rsid w:val="00452933"/>
    <w:rsid w:val="00452DA3"/>
    <w:rsid w:val="0046419E"/>
    <w:rsid w:val="004668B3"/>
    <w:rsid w:val="004723CB"/>
    <w:rsid w:val="00473502"/>
    <w:rsid w:val="004853FC"/>
    <w:rsid w:val="00485C24"/>
    <w:rsid w:val="00486994"/>
    <w:rsid w:val="00490795"/>
    <w:rsid w:val="00492C4F"/>
    <w:rsid w:val="004A25BA"/>
    <w:rsid w:val="004A3769"/>
    <w:rsid w:val="004A410C"/>
    <w:rsid w:val="004A7DCF"/>
    <w:rsid w:val="004B3645"/>
    <w:rsid w:val="004B5A5B"/>
    <w:rsid w:val="004B5E58"/>
    <w:rsid w:val="004B6494"/>
    <w:rsid w:val="004B73F5"/>
    <w:rsid w:val="004C3E64"/>
    <w:rsid w:val="004C5D9E"/>
    <w:rsid w:val="004C68A4"/>
    <w:rsid w:val="004D41E1"/>
    <w:rsid w:val="004D6A8A"/>
    <w:rsid w:val="004E1DA8"/>
    <w:rsid w:val="004E240C"/>
    <w:rsid w:val="004E2A08"/>
    <w:rsid w:val="004F0A69"/>
    <w:rsid w:val="004F30B7"/>
    <w:rsid w:val="004F6C87"/>
    <w:rsid w:val="004F6CAD"/>
    <w:rsid w:val="00500A4E"/>
    <w:rsid w:val="00501614"/>
    <w:rsid w:val="00506320"/>
    <w:rsid w:val="00510132"/>
    <w:rsid w:val="00517403"/>
    <w:rsid w:val="00522B11"/>
    <w:rsid w:val="0052355C"/>
    <w:rsid w:val="0052519F"/>
    <w:rsid w:val="005309ED"/>
    <w:rsid w:val="005321A9"/>
    <w:rsid w:val="005361D1"/>
    <w:rsid w:val="005435EE"/>
    <w:rsid w:val="00543B9D"/>
    <w:rsid w:val="005471DB"/>
    <w:rsid w:val="0055128F"/>
    <w:rsid w:val="00552692"/>
    <w:rsid w:val="00554E07"/>
    <w:rsid w:val="005601E7"/>
    <w:rsid w:val="005607A4"/>
    <w:rsid w:val="00565217"/>
    <w:rsid w:val="00566575"/>
    <w:rsid w:val="00571A29"/>
    <w:rsid w:val="00572985"/>
    <w:rsid w:val="00574662"/>
    <w:rsid w:val="00574E30"/>
    <w:rsid w:val="00576239"/>
    <w:rsid w:val="005775DB"/>
    <w:rsid w:val="00580826"/>
    <w:rsid w:val="00580C17"/>
    <w:rsid w:val="0058348F"/>
    <w:rsid w:val="005865EB"/>
    <w:rsid w:val="005877CA"/>
    <w:rsid w:val="0059220C"/>
    <w:rsid w:val="00595E9F"/>
    <w:rsid w:val="00597BE1"/>
    <w:rsid w:val="005A2F12"/>
    <w:rsid w:val="005A55FA"/>
    <w:rsid w:val="005A57BD"/>
    <w:rsid w:val="005A5CC2"/>
    <w:rsid w:val="005A65D7"/>
    <w:rsid w:val="005A7E36"/>
    <w:rsid w:val="005B051C"/>
    <w:rsid w:val="005B09E1"/>
    <w:rsid w:val="005B21A2"/>
    <w:rsid w:val="005B2363"/>
    <w:rsid w:val="005B287B"/>
    <w:rsid w:val="005C1163"/>
    <w:rsid w:val="005C1AAD"/>
    <w:rsid w:val="005C3885"/>
    <w:rsid w:val="005C447A"/>
    <w:rsid w:val="005C787E"/>
    <w:rsid w:val="005D26B6"/>
    <w:rsid w:val="005D3953"/>
    <w:rsid w:val="005D3D7B"/>
    <w:rsid w:val="005D613B"/>
    <w:rsid w:val="005E13EE"/>
    <w:rsid w:val="005E422C"/>
    <w:rsid w:val="005E7A2C"/>
    <w:rsid w:val="005F7F56"/>
    <w:rsid w:val="00603D46"/>
    <w:rsid w:val="00603FD0"/>
    <w:rsid w:val="00616E64"/>
    <w:rsid w:val="00622C99"/>
    <w:rsid w:val="006255A9"/>
    <w:rsid w:val="00630849"/>
    <w:rsid w:val="006328DA"/>
    <w:rsid w:val="006368AD"/>
    <w:rsid w:val="00637A12"/>
    <w:rsid w:val="0064296D"/>
    <w:rsid w:val="006436D7"/>
    <w:rsid w:val="0064654C"/>
    <w:rsid w:val="00652A61"/>
    <w:rsid w:val="006547F9"/>
    <w:rsid w:val="00665D0B"/>
    <w:rsid w:val="00670922"/>
    <w:rsid w:val="00674F54"/>
    <w:rsid w:val="0067694B"/>
    <w:rsid w:val="00682837"/>
    <w:rsid w:val="0068289A"/>
    <w:rsid w:val="0068629E"/>
    <w:rsid w:val="0068795C"/>
    <w:rsid w:val="00697FA1"/>
    <w:rsid w:val="006A25DA"/>
    <w:rsid w:val="006A27C4"/>
    <w:rsid w:val="006A3245"/>
    <w:rsid w:val="006A4ED7"/>
    <w:rsid w:val="006A61EB"/>
    <w:rsid w:val="006A6BDD"/>
    <w:rsid w:val="006B1E3F"/>
    <w:rsid w:val="006B2245"/>
    <w:rsid w:val="006B28C5"/>
    <w:rsid w:val="006B569F"/>
    <w:rsid w:val="006C17EC"/>
    <w:rsid w:val="006C2BDA"/>
    <w:rsid w:val="006C4A3E"/>
    <w:rsid w:val="006C4A48"/>
    <w:rsid w:val="006D0C67"/>
    <w:rsid w:val="006D43D6"/>
    <w:rsid w:val="006D4F4E"/>
    <w:rsid w:val="006D67F4"/>
    <w:rsid w:val="006E1BA0"/>
    <w:rsid w:val="006E2741"/>
    <w:rsid w:val="006E38F4"/>
    <w:rsid w:val="006E3B17"/>
    <w:rsid w:val="006E6B50"/>
    <w:rsid w:val="006E780B"/>
    <w:rsid w:val="006E7F15"/>
    <w:rsid w:val="006F14DD"/>
    <w:rsid w:val="006F2903"/>
    <w:rsid w:val="006F4A28"/>
    <w:rsid w:val="006F55EF"/>
    <w:rsid w:val="007000AD"/>
    <w:rsid w:val="0070038C"/>
    <w:rsid w:val="00700FEA"/>
    <w:rsid w:val="00701CBF"/>
    <w:rsid w:val="00703186"/>
    <w:rsid w:val="00703A90"/>
    <w:rsid w:val="007042AC"/>
    <w:rsid w:val="00707617"/>
    <w:rsid w:val="0070798B"/>
    <w:rsid w:val="0071434E"/>
    <w:rsid w:val="0071447C"/>
    <w:rsid w:val="00716053"/>
    <w:rsid w:val="007163CE"/>
    <w:rsid w:val="007175FF"/>
    <w:rsid w:val="00723871"/>
    <w:rsid w:val="0072452E"/>
    <w:rsid w:val="00726750"/>
    <w:rsid w:val="00726FBA"/>
    <w:rsid w:val="00727C22"/>
    <w:rsid w:val="00734E03"/>
    <w:rsid w:val="00737D98"/>
    <w:rsid w:val="00740109"/>
    <w:rsid w:val="00741440"/>
    <w:rsid w:val="00741FBF"/>
    <w:rsid w:val="007420B6"/>
    <w:rsid w:val="00742EA6"/>
    <w:rsid w:val="007456DE"/>
    <w:rsid w:val="0074588A"/>
    <w:rsid w:val="00745916"/>
    <w:rsid w:val="00745D40"/>
    <w:rsid w:val="00746A71"/>
    <w:rsid w:val="00747E5D"/>
    <w:rsid w:val="0075216B"/>
    <w:rsid w:val="00753C66"/>
    <w:rsid w:val="00754B05"/>
    <w:rsid w:val="007624D6"/>
    <w:rsid w:val="00762EE4"/>
    <w:rsid w:val="00763769"/>
    <w:rsid w:val="00763C02"/>
    <w:rsid w:val="00764EC9"/>
    <w:rsid w:val="00765286"/>
    <w:rsid w:val="0076665D"/>
    <w:rsid w:val="007703B7"/>
    <w:rsid w:val="0077099D"/>
    <w:rsid w:val="00772A46"/>
    <w:rsid w:val="007767F3"/>
    <w:rsid w:val="00776DAE"/>
    <w:rsid w:val="00782F72"/>
    <w:rsid w:val="007866D4"/>
    <w:rsid w:val="00787697"/>
    <w:rsid w:val="00791B63"/>
    <w:rsid w:val="00791C60"/>
    <w:rsid w:val="00793576"/>
    <w:rsid w:val="00794034"/>
    <w:rsid w:val="00796DDB"/>
    <w:rsid w:val="007A3C15"/>
    <w:rsid w:val="007A4930"/>
    <w:rsid w:val="007A50B4"/>
    <w:rsid w:val="007A5E58"/>
    <w:rsid w:val="007A72BF"/>
    <w:rsid w:val="007A7DF7"/>
    <w:rsid w:val="007B04EF"/>
    <w:rsid w:val="007B160D"/>
    <w:rsid w:val="007B3893"/>
    <w:rsid w:val="007B4A22"/>
    <w:rsid w:val="007B5127"/>
    <w:rsid w:val="007B657E"/>
    <w:rsid w:val="007B6EDC"/>
    <w:rsid w:val="007C101F"/>
    <w:rsid w:val="007C619F"/>
    <w:rsid w:val="007C7024"/>
    <w:rsid w:val="007C7ABC"/>
    <w:rsid w:val="007D370B"/>
    <w:rsid w:val="007D3E11"/>
    <w:rsid w:val="007D653D"/>
    <w:rsid w:val="007D7188"/>
    <w:rsid w:val="007E1959"/>
    <w:rsid w:val="007E29E4"/>
    <w:rsid w:val="007E419F"/>
    <w:rsid w:val="007F019A"/>
    <w:rsid w:val="007F0706"/>
    <w:rsid w:val="007F10A8"/>
    <w:rsid w:val="007F3426"/>
    <w:rsid w:val="007F55AA"/>
    <w:rsid w:val="007F56F3"/>
    <w:rsid w:val="007F5F3C"/>
    <w:rsid w:val="007F621A"/>
    <w:rsid w:val="007F79FD"/>
    <w:rsid w:val="008010D7"/>
    <w:rsid w:val="00803DCB"/>
    <w:rsid w:val="00806E6D"/>
    <w:rsid w:val="00812AFC"/>
    <w:rsid w:val="00813088"/>
    <w:rsid w:val="008134B2"/>
    <w:rsid w:val="00813D5F"/>
    <w:rsid w:val="00814F56"/>
    <w:rsid w:val="00817520"/>
    <w:rsid w:val="00823495"/>
    <w:rsid w:val="00824384"/>
    <w:rsid w:val="00825659"/>
    <w:rsid w:val="00826576"/>
    <w:rsid w:val="008273A5"/>
    <w:rsid w:val="008300FB"/>
    <w:rsid w:val="008313FE"/>
    <w:rsid w:val="00831978"/>
    <w:rsid w:val="0083325C"/>
    <w:rsid w:val="0083326E"/>
    <w:rsid w:val="0083357B"/>
    <w:rsid w:val="0083360A"/>
    <w:rsid w:val="008354DE"/>
    <w:rsid w:val="0084043A"/>
    <w:rsid w:val="0084200D"/>
    <w:rsid w:val="0084337E"/>
    <w:rsid w:val="008435A3"/>
    <w:rsid w:val="008545D2"/>
    <w:rsid w:val="00854EF9"/>
    <w:rsid w:val="00855076"/>
    <w:rsid w:val="00855332"/>
    <w:rsid w:val="00855465"/>
    <w:rsid w:val="0085567E"/>
    <w:rsid w:val="00856A1E"/>
    <w:rsid w:val="00860FAC"/>
    <w:rsid w:val="00865069"/>
    <w:rsid w:val="00867349"/>
    <w:rsid w:val="008673F4"/>
    <w:rsid w:val="00877CF8"/>
    <w:rsid w:val="00880EBB"/>
    <w:rsid w:val="00881E47"/>
    <w:rsid w:val="00882F93"/>
    <w:rsid w:val="0088619B"/>
    <w:rsid w:val="0089450C"/>
    <w:rsid w:val="00896410"/>
    <w:rsid w:val="00897F97"/>
    <w:rsid w:val="008A0836"/>
    <w:rsid w:val="008A6306"/>
    <w:rsid w:val="008B1C1F"/>
    <w:rsid w:val="008B4D51"/>
    <w:rsid w:val="008B7A1D"/>
    <w:rsid w:val="008C0503"/>
    <w:rsid w:val="008C16E8"/>
    <w:rsid w:val="008C2CEC"/>
    <w:rsid w:val="008C404B"/>
    <w:rsid w:val="008C444C"/>
    <w:rsid w:val="008D0138"/>
    <w:rsid w:val="008E2275"/>
    <w:rsid w:val="008E30BE"/>
    <w:rsid w:val="008E4B9C"/>
    <w:rsid w:val="008E557C"/>
    <w:rsid w:val="00907E7A"/>
    <w:rsid w:val="00910148"/>
    <w:rsid w:val="009123A5"/>
    <w:rsid w:val="00914704"/>
    <w:rsid w:val="009154E9"/>
    <w:rsid w:val="0091707B"/>
    <w:rsid w:val="00921FB4"/>
    <w:rsid w:val="00925CD5"/>
    <w:rsid w:val="00926EA5"/>
    <w:rsid w:val="00926EC2"/>
    <w:rsid w:val="009304B7"/>
    <w:rsid w:val="009305A3"/>
    <w:rsid w:val="009307E4"/>
    <w:rsid w:val="00934BDF"/>
    <w:rsid w:val="00935718"/>
    <w:rsid w:val="00937C40"/>
    <w:rsid w:val="00941C81"/>
    <w:rsid w:val="00947BCD"/>
    <w:rsid w:val="009519D2"/>
    <w:rsid w:val="009532D5"/>
    <w:rsid w:val="00954963"/>
    <w:rsid w:val="00955BC2"/>
    <w:rsid w:val="00957CF6"/>
    <w:rsid w:val="009602D2"/>
    <w:rsid w:val="009611B6"/>
    <w:rsid w:val="00961B8A"/>
    <w:rsid w:val="009630A2"/>
    <w:rsid w:val="00970578"/>
    <w:rsid w:val="009710EB"/>
    <w:rsid w:val="009759EE"/>
    <w:rsid w:val="0098171B"/>
    <w:rsid w:val="00981AB5"/>
    <w:rsid w:val="00984CDB"/>
    <w:rsid w:val="009858E0"/>
    <w:rsid w:val="00987CB6"/>
    <w:rsid w:val="009930B5"/>
    <w:rsid w:val="00993B5D"/>
    <w:rsid w:val="0099478D"/>
    <w:rsid w:val="0099798D"/>
    <w:rsid w:val="009A0A3B"/>
    <w:rsid w:val="009A4594"/>
    <w:rsid w:val="009A4A81"/>
    <w:rsid w:val="009A5670"/>
    <w:rsid w:val="009B37DA"/>
    <w:rsid w:val="009B5D26"/>
    <w:rsid w:val="009B7A8B"/>
    <w:rsid w:val="009C3274"/>
    <w:rsid w:val="009C5AD6"/>
    <w:rsid w:val="009C6603"/>
    <w:rsid w:val="009C6998"/>
    <w:rsid w:val="009D17C1"/>
    <w:rsid w:val="009E437A"/>
    <w:rsid w:val="009E468C"/>
    <w:rsid w:val="009E522F"/>
    <w:rsid w:val="009E659B"/>
    <w:rsid w:val="009E77F3"/>
    <w:rsid w:val="00A026E6"/>
    <w:rsid w:val="00A03F6C"/>
    <w:rsid w:val="00A0594D"/>
    <w:rsid w:val="00A066C8"/>
    <w:rsid w:val="00A0709C"/>
    <w:rsid w:val="00A10489"/>
    <w:rsid w:val="00A10DD7"/>
    <w:rsid w:val="00A165E0"/>
    <w:rsid w:val="00A2026D"/>
    <w:rsid w:val="00A22484"/>
    <w:rsid w:val="00A26F53"/>
    <w:rsid w:val="00A304D5"/>
    <w:rsid w:val="00A3190A"/>
    <w:rsid w:val="00A31BED"/>
    <w:rsid w:val="00A32A99"/>
    <w:rsid w:val="00A32D12"/>
    <w:rsid w:val="00A33467"/>
    <w:rsid w:val="00A34ACD"/>
    <w:rsid w:val="00A36B78"/>
    <w:rsid w:val="00A401B0"/>
    <w:rsid w:val="00A4137D"/>
    <w:rsid w:val="00A4285D"/>
    <w:rsid w:val="00A44F8D"/>
    <w:rsid w:val="00A47A29"/>
    <w:rsid w:val="00A504DE"/>
    <w:rsid w:val="00A50A86"/>
    <w:rsid w:val="00A52EC4"/>
    <w:rsid w:val="00A5548C"/>
    <w:rsid w:val="00A5573D"/>
    <w:rsid w:val="00A567DA"/>
    <w:rsid w:val="00A57769"/>
    <w:rsid w:val="00A63116"/>
    <w:rsid w:val="00A63321"/>
    <w:rsid w:val="00A64556"/>
    <w:rsid w:val="00A651FF"/>
    <w:rsid w:val="00A664E8"/>
    <w:rsid w:val="00A66597"/>
    <w:rsid w:val="00A7122D"/>
    <w:rsid w:val="00A71A2E"/>
    <w:rsid w:val="00A72DD3"/>
    <w:rsid w:val="00A73410"/>
    <w:rsid w:val="00A73E7A"/>
    <w:rsid w:val="00A7518D"/>
    <w:rsid w:val="00A80649"/>
    <w:rsid w:val="00A81167"/>
    <w:rsid w:val="00A8220A"/>
    <w:rsid w:val="00A855F6"/>
    <w:rsid w:val="00A8617E"/>
    <w:rsid w:val="00A878A1"/>
    <w:rsid w:val="00A9168C"/>
    <w:rsid w:val="00A928E7"/>
    <w:rsid w:val="00A9407F"/>
    <w:rsid w:val="00A96D6B"/>
    <w:rsid w:val="00AA271B"/>
    <w:rsid w:val="00AA564A"/>
    <w:rsid w:val="00AA5F4A"/>
    <w:rsid w:val="00AA5FC5"/>
    <w:rsid w:val="00AB063E"/>
    <w:rsid w:val="00AB1708"/>
    <w:rsid w:val="00AB3899"/>
    <w:rsid w:val="00AB576C"/>
    <w:rsid w:val="00AB5E0E"/>
    <w:rsid w:val="00AB6222"/>
    <w:rsid w:val="00AC0457"/>
    <w:rsid w:val="00AC0B7E"/>
    <w:rsid w:val="00AC4985"/>
    <w:rsid w:val="00AC4F5B"/>
    <w:rsid w:val="00AC5AB3"/>
    <w:rsid w:val="00AD0031"/>
    <w:rsid w:val="00AD7AAB"/>
    <w:rsid w:val="00AE0E02"/>
    <w:rsid w:val="00AE250C"/>
    <w:rsid w:val="00AF7ABD"/>
    <w:rsid w:val="00B0044C"/>
    <w:rsid w:val="00B01F73"/>
    <w:rsid w:val="00B043D1"/>
    <w:rsid w:val="00B04C6F"/>
    <w:rsid w:val="00B0787C"/>
    <w:rsid w:val="00B07F3A"/>
    <w:rsid w:val="00B10EC3"/>
    <w:rsid w:val="00B11887"/>
    <w:rsid w:val="00B11C7C"/>
    <w:rsid w:val="00B202D8"/>
    <w:rsid w:val="00B2153F"/>
    <w:rsid w:val="00B22EEB"/>
    <w:rsid w:val="00B2666E"/>
    <w:rsid w:val="00B27366"/>
    <w:rsid w:val="00B32528"/>
    <w:rsid w:val="00B3497D"/>
    <w:rsid w:val="00B3774D"/>
    <w:rsid w:val="00B37CCF"/>
    <w:rsid w:val="00B42379"/>
    <w:rsid w:val="00B42BC9"/>
    <w:rsid w:val="00B47934"/>
    <w:rsid w:val="00B508D4"/>
    <w:rsid w:val="00B563AA"/>
    <w:rsid w:val="00B56F31"/>
    <w:rsid w:val="00B607E6"/>
    <w:rsid w:val="00B60D41"/>
    <w:rsid w:val="00B65810"/>
    <w:rsid w:val="00B71BBD"/>
    <w:rsid w:val="00B73B96"/>
    <w:rsid w:val="00B821E3"/>
    <w:rsid w:val="00B82A8D"/>
    <w:rsid w:val="00B83066"/>
    <w:rsid w:val="00B831B2"/>
    <w:rsid w:val="00B83E72"/>
    <w:rsid w:val="00B84247"/>
    <w:rsid w:val="00B846CA"/>
    <w:rsid w:val="00B862D6"/>
    <w:rsid w:val="00B90F83"/>
    <w:rsid w:val="00B93ACB"/>
    <w:rsid w:val="00BA2A79"/>
    <w:rsid w:val="00BA4E59"/>
    <w:rsid w:val="00BA5AB6"/>
    <w:rsid w:val="00BA6AC2"/>
    <w:rsid w:val="00BB0054"/>
    <w:rsid w:val="00BB2CC9"/>
    <w:rsid w:val="00BB47E0"/>
    <w:rsid w:val="00BB50C9"/>
    <w:rsid w:val="00BC2AED"/>
    <w:rsid w:val="00BD1168"/>
    <w:rsid w:val="00BD2491"/>
    <w:rsid w:val="00BD3976"/>
    <w:rsid w:val="00BD57E8"/>
    <w:rsid w:val="00BD5B7C"/>
    <w:rsid w:val="00BE19BB"/>
    <w:rsid w:val="00BE3737"/>
    <w:rsid w:val="00BE39A3"/>
    <w:rsid w:val="00BE3BF6"/>
    <w:rsid w:val="00BE438D"/>
    <w:rsid w:val="00BE4BE5"/>
    <w:rsid w:val="00BE4C6D"/>
    <w:rsid w:val="00BE5532"/>
    <w:rsid w:val="00BE5E00"/>
    <w:rsid w:val="00BE6B30"/>
    <w:rsid w:val="00BF1559"/>
    <w:rsid w:val="00BF2290"/>
    <w:rsid w:val="00BF409F"/>
    <w:rsid w:val="00BF7292"/>
    <w:rsid w:val="00BF7E93"/>
    <w:rsid w:val="00C00025"/>
    <w:rsid w:val="00C00C14"/>
    <w:rsid w:val="00C02E95"/>
    <w:rsid w:val="00C0649A"/>
    <w:rsid w:val="00C11D48"/>
    <w:rsid w:val="00C11EAE"/>
    <w:rsid w:val="00C128AB"/>
    <w:rsid w:val="00C1593C"/>
    <w:rsid w:val="00C17C32"/>
    <w:rsid w:val="00C240C7"/>
    <w:rsid w:val="00C30DE2"/>
    <w:rsid w:val="00C32DF0"/>
    <w:rsid w:val="00C349DB"/>
    <w:rsid w:val="00C34F96"/>
    <w:rsid w:val="00C37825"/>
    <w:rsid w:val="00C43900"/>
    <w:rsid w:val="00C4508D"/>
    <w:rsid w:val="00C45A02"/>
    <w:rsid w:val="00C47C3B"/>
    <w:rsid w:val="00C55926"/>
    <w:rsid w:val="00C56605"/>
    <w:rsid w:val="00C572BD"/>
    <w:rsid w:val="00C603DC"/>
    <w:rsid w:val="00C6105E"/>
    <w:rsid w:val="00C627F6"/>
    <w:rsid w:val="00C6324A"/>
    <w:rsid w:val="00C63703"/>
    <w:rsid w:val="00C63CCB"/>
    <w:rsid w:val="00C63DAE"/>
    <w:rsid w:val="00C63F09"/>
    <w:rsid w:val="00C71E80"/>
    <w:rsid w:val="00C73573"/>
    <w:rsid w:val="00C74C91"/>
    <w:rsid w:val="00C77C47"/>
    <w:rsid w:val="00C86F19"/>
    <w:rsid w:val="00C90B13"/>
    <w:rsid w:val="00C91062"/>
    <w:rsid w:val="00C93004"/>
    <w:rsid w:val="00C930C2"/>
    <w:rsid w:val="00C968BD"/>
    <w:rsid w:val="00CA11AD"/>
    <w:rsid w:val="00CA186E"/>
    <w:rsid w:val="00CA1EBF"/>
    <w:rsid w:val="00CA4791"/>
    <w:rsid w:val="00CA5050"/>
    <w:rsid w:val="00CB3B4F"/>
    <w:rsid w:val="00CB52E6"/>
    <w:rsid w:val="00CB5ACE"/>
    <w:rsid w:val="00CB5BD9"/>
    <w:rsid w:val="00CB5E39"/>
    <w:rsid w:val="00CC37AC"/>
    <w:rsid w:val="00CC3E48"/>
    <w:rsid w:val="00CC6D36"/>
    <w:rsid w:val="00CD0886"/>
    <w:rsid w:val="00CD0D8C"/>
    <w:rsid w:val="00CD18B6"/>
    <w:rsid w:val="00CD3878"/>
    <w:rsid w:val="00CD602C"/>
    <w:rsid w:val="00CD783D"/>
    <w:rsid w:val="00CE4020"/>
    <w:rsid w:val="00CE4349"/>
    <w:rsid w:val="00CE7A69"/>
    <w:rsid w:val="00CF2015"/>
    <w:rsid w:val="00CF4638"/>
    <w:rsid w:val="00CF537C"/>
    <w:rsid w:val="00CF75FC"/>
    <w:rsid w:val="00CF7DD2"/>
    <w:rsid w:val="00CF7DD8"/>
    <w:rsid w:val="00D034B1"/>
    <w:rsid w:val="00D0369E"/>
    <w:rsid w:val="00D03EAC"/>
    <w:rsid w:val="00D058AC"/>
    <w:rsid w:val="00D062CB"/>
    <w:rsid w:val="00D22F8A"/>
    <w:rsid w:val="00D254CB"/>
    <w:rsid w:val="00D255E8"/>
    <w:rsid w:val="00D25DFA"/>
    <w:rsid w:val="00D26966"/>
    <w:rsid w:val="00D30589"/>
    <w:rsid w:val="00D3545E"/>
    <w:rsid w:val="00D417EC"/>
    <w:rsid w:val="00D43F28"/>
    <w:rsid w:val="00D45D77"/>
    <w:rsid w:val="00D4701E"/>
    <w:rsid w:val="00D51421"/>
    <w:rsid w:val="00D54A82"/>
    <w:rsid w:val="00D57D23"/>
    <w:rsid w:val="00D61D54"/>
    <w:rsid w:val="00D6262D"/>
    <w:rsid w:val="00D634E1"/>
    <w:rsid w:val="00D64281"/>
    <w:rsid w:val="00D64487"/>
    <w:rsid w:val="00D64632"/>
    <w:rsid w:val="00D64F8C"/>
    <w:rsid w:val="00D77AA6"/>
    <w:rsid w:val="00D804B4"/>
    <w:rsid w:val="00D82563"/>
    <w:rsid w:val="00D902C5"/>
    <w:rsid w:val="00D90AFC"/>
    <w:rsid w:val="00D90F6B"/>
    <w:rsid w:val="00D97277"/>
    <w:rsid w:val="00D97D24"/>
    <w:rsid w:val="00DA38A2"/>
    <w:rsid w:val="00DB2B9B"/>
    <w:rsid w:val="00DB3C11"/>
    <w:rsid w:val="00DB4E71"/>
    <w:rsid w:val="00DB6095"/>
    <w:rsid w:val="00DC2054"/>
    <w:rsid w:val="00DC247A"/>
    <w:rsid w:val="00DC5A6E"/>
    <w:rsid w:val="00DC5EEA"/>
    <w:rsid w:val="00DD50E9"/>
    <w:rsid w:val="00DD6A96"/>
    <w:rsid w:val="00DE0922"/>
    <w:rsid w:val="00DE149B"/>
    <w:rsid w:val="00DE1D71"/>
    <w:rsid w:val="00DE2071"/>
    <w:rsid w:val="00DE2F26"/>
    <w:rsid w:val="00DE5D65"/>
    <w:rsid w:val="00DE735B"/>
    <w:rsid w:val="00DF518F"/>
    <w:rsid w:val="00DF7054"/>
    <w:rsid w:val="00DF7714"/>
    <w:rsid w:val="00E04C62"/>
    <w:rsid w:val="00E06695"/>
    <w:rsid w:val="00E0698C"/>
    <w:rsid w:val="00E07207"/>
    <w:rsid w:val="00E1005C"/>
    <w:rsid w:val="00E10D0D"/>
    <w:rsid w:val="00E14714"/>
    <w:rsid w:val="00E16B18"/>
    <w:rsid w:val="00E20849"/>
    <w:rsid w:val="00E21232"/>
    <w:rsid w:val="00E22BEE"/>
    <w:rsid w:val="00E231AA"/>
    <w:rsid w:val="00E24411"/>
    <w:rsid w:val="00E2495C"/>
    <w:rsid w:val="00E26996"/>
    <w:rsid w:val="00E3007F"/>
    <w:rsid w:val="00E32358"/>
    <w:rsid w:val="00E34876"/>
    <w:rsid w:val="00E35B70"/>
    <w:rsid w:val="00E40815"/>
    <w:rsid w:val="00E4324B"/>
    <w:rsid w:val="00E5010B"/>
    <w:rsid w:val="00E5170F"/>
    <w:rsid w:val="00E51DA1"/>
    <w:rsid w:val="00E5353E"/>
    <w:rsid w:val="00E54195"/>
    <w:rsid w:val="00E5765F"/>
    <w:rsid w:val="00E62CA9"/>
    <w:rsid w:val="00E63B64"/>
    <w:rsid w:val="00E64285"/>
    <w:rsid w:val="00E67F0C"/>
    <w:rsid w:val="00E73568"/>
    <w:rsid w:val="00E74B42"/>
    <w:rsid w:val="00E7588F"/>
    <w:rsid w:val="00E83A67"/>
    <w:rsid w:val="00E84AC9"/>
    <w:rsid w:val="00E84E4C"/>
    <w:rsid w:val="00E85339"/>
    <w:rsid w:val="00E85D67"/>
    <w:rsid w:val="00E86CFF"/>
    <w:rsid w:val="00E9019F"/>
    <w:rsid w:val="00E92DAF"/>
    <w:rsid w:val="00E92E5A"/>
    <w:rsid w:val="00E92EB8"/>
    <w:rsid w:val="00E94B68"/>
    <w:rsid w:val="00E96BC6"/>
    <w:rsid w:val="00E97326"/>
    <w:rsid w:val="00EA3668"/>
    <w:rsid w:val="00EA4DA7"/>
    <w:rsid w:val="00EA552D"/>
    <w:rsid w:val="00EA6A57"/>
    <w:rsid w:val="00EB1664"/>
    <w:rsid w:val="00EB65D3"/>
    <w:rsid w:val="00EC017A"/>
    <w:rsid w:val="00EC0213"/>
    <w:rsid w:val="00EC516A"/>
    <w:rsid w:val="00EC5BEF"/>
    <w:rsid w:val="00EC7BC7"/>
    <w:rsid w:val="00ED23D6"/>
    <w:rsid w:val="00ED336A"/>
    <w:rsid w:val="00ED51F9"/>
    <w:rsid w:val="00EE0392"/>
    <w:rsid w:val="00EE1A54"/>
    <w:rsid w:val="00EE529A"/>
    <w:rsid w:val="00EE575B"/>
    <w:rsid w:val="00EE675C"/>
    <w:rsid w:val="00EE6960"/>
    <w:rsid w:val="00EF19D9"/>
    <w:rsid w:val="00EF5A14"/>
    <w:rsid w:val="00EF686A"/>
    <w:rsid w:val="00EF6D97"/>
    <w:rsid w:val="00F02193"/>
    <w:rsid w:val="00F02500"/>
    <w:rsid w:val="00F0305C"/>
    <w:rsid w:val="00F0537F"/>
    <w:rsid w:val="00F06DD2"/>
    <w:rsid w:val="00F07DD4"/>
    <w:rsid w:val="00F100C8"/>
    <w:rsid w:val="00F121B4"/>
    <w:rsid w:val="00F149F9"/>
    <w:rsid w:val="00F14B81"/>
    <w:rsid w:val="00F1500C"/>
    <w:rsid w:val="00F150DA"/>
    <w:rsid w:val="00F1605D"/>
    <w:rsid w:val="00F1622B"/>
    <w:rsid w:val="00F1649C"/>
    <w:rsid w:val="00F17FBF"/>
    <w:rsid w:val="00F23D9D"/>
    <w:rsid w:val="00F24019"/>
    <w:rsid w:val="00F25C29"/>
    <w:rsid w:val="00F27959"/>
    <w:rsid w:val="00F30E07"/>
    <w:rsid w:val="00F31F73"/>
    <w:rsid w:val="00F32EEA"/>
    <w:rsid w:val="00F33B75"/>
    <w:rsid w:val="00F359B6"/>
    <w:rsid w:val="00F35F7D"/>
    <w:rsid w:val="00F360F8"/>
    <w:rsid w:val="00F37E0E"/>
    <w:rsid w:val="00F40663"/>
    <w:rsid w:val="00F4178C"/>
    <w:rsid w:val="00F43987"/>
    <w:rsid w:val="00F443A5"/>
    <w:rsid w:val="00F4653D"/>
    <w:rsid w:val="00F50BC2"/>
    <w:rsid w:val="00F52901"/>
    <w:rsid w:val="00F5533F"/>
    <w:rsid w:val="00F573E8"/>
    <w:rsid w:val="00F60394"/>
    <w:rsid w:val="00F63848"/>
    <w:rsid w:val="00F64B7D"/>
    <w:rsid w:val="00F654EB"/>
    <w:rsid w:val="00F733BC"/>
    <w:rsid w:val="00F75EE4"/>
    <w:rsid w:val="00F809DC"/>
    <w:rsid w:val="00F82516"/>
    <w:rsid w:val="00F85244"/>
    <w:rsid w:val="00F875B5"/>
    <w:rsid w:val="00F90C07"/>
    <w:rsid w:val="00F95AD0"/>
    <w:rsid w:val="00F9752A"/>
    <w:rsid w:val="00FA02E7"/>
    <w:rsid w:val="00FA0F21"/>
    <w:rsid w:val="00FA5D34"/>
    <w:rsid w:val="00FB36E7"/>
    <w:rsid w:val="00FB45D8"/>
    <w:rsid w:val="00FB468B"/>
    <w:rsid w:val="00FB523B"/>
    <w:rsid w:val="00FB58BC"/>
    <w:rsid w:val="00FC0618"/>
    <w:rsid w:val="00FC5962"/>
    <w:rsid w:val="00FC793E"/>
    <w:rsid w:val="00FD4910"/>
    <w:rsid w:val="00FD6F8D"/>
    <w:rsid w:val="00FE03AF"/>
    <w:rsid w:val="00FE3C78"/>
    <w:rsid w:val="00FE404A"/>
    <w:rsid w:val="00FE68D5"/>
    <w:rsid w:val="00FF0614"/>
    <w:rsid w:val="00FF27A1"/>
    <w:rsid w:val="00FF4E18"/>
    <w:rsid w:val="00FF4E79"/>
    <w:rsid w:val="00FF6D1E"/>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8673">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10489"/>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440578"/>
    <w:pPr>
      <w:keepNext/>
      <w:numPr>
        <w:numId w:val="30"/>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440578"/>
    <w:pPr>
      <w:keepNext/>
      <w:numPr>
        <w:ilvl w:val="1"/>
        <w:numId w:val="30"/>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175CF7"/>
    <w:pPr>
      <w:keepNext/>
      <w:numPr>
        <w:ilvl w:val="2"/>
        <w:numId w:val="30"/>
      </w:numPr>
      <w:spacing w:beforeLines="100" w:before="360"/>
      <w:ind w:leftChars="0" w:left="0"/>
      <w:outlineLvl w:val="2"/>
    </w:pPr>
    <w:rPr>
      <w:rFonts w:ascii="ＭＳ ゴシック" w:eastAsia="ＭＳ ゴシック" w:hAnsi="ＭＳ ゴシック" w:cstheme="majorBidi"/>
      <w:b/>
      <w:szCs w:val="24"/>
    </w:rPr>
  </w:style>
  <w:style w:type="paragraph" w:styleId="4">
    <w:name w:val="heading 4"/>
    <w:basedOn w:val="a"/>
    <w:next w:val="a3"/>
    <w:link w:val="40"/>
    <w:uiPriority w:val="9"/>
    <w:unhideWhenUsed/>
    <w:qFormat/>
    <w:rsid w:val="005321A9"/>
    <w:pPr>
      <w:keepNext/>
      <w:numPr>
        <w:ilvl w:val="3"/>
        <w:numId w:val="30"/>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A10489"/>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A10489"/>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037F3F"/>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037F3F"/>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440578"/>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440578"/>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175CF7"/>
    <w:rPr>
      <w:rFonts w:ascii="ＭＳ ゴシック" w:eastAsia="ＭＳ ゴシック" w:hAnsi="ＭＳ ゴシック" w:cstheme="majorBidi"/>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440578"/>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13419F"/>
    <w:pPr>
      <w:tabs>
        <w:tab w:val="right" w:leader="dot" w:pos="8494"/>
      </w:tabs>
    </w:pPr>
  </w:style>
  <w:style w:type="paragraph" w:styleId="21">
    <w:name w:val="toc 2"/>
    <w:basedOn w:val="a"/>
    <w:next w:val="a"/>
    <w:autoRedefine/>
    <w:uiPriority w:val="39"/>
    <w:unhideWhenUsed/>
    <w:rsid w:val="002E0DEE"/>
    <w:pPr>
      <w:ind w:firstLine="306"/>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styleId="Web">
    <w:name w:val="Normal (Web)"/>
    <w:basedOn w:val="a"/>
    <w:uiPriority w:val="99"/>
    <w:unhideWhenUsed/>
    <w:rsid w:val="005D613B"/>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9">
    <w:name w:val="表中"/>
    <w:basedOn w:val="a"/>
    <w:link w:val="affa"/>
    <w:qFormat/>
    <w:rsid w:val="00CB5BD9"/>
    <w:pPr>
      <w:ind w:leftChars="0" w:left="0" w:firstLine="0"/>
    </w:pPr>
  </w:style>
  <w:style w:type="character" w:customStyle="1" w:styleId="affa">
    <w:name w:val="表中 (文字)"/>
    <w:basedOn w:val="a5"/>
    <w:link w:val="aff9"/>
    <w:rsid w:val="00CB5BD9"/>
    <w:rPr>
      <w:rFonts w:ascii="ＭＳ ゴシック" w:eastAsia="ＭＳ ゴシック" w:hAnsi="ＭＳ ゴシック" w:cs="游明朝"/>
      <w:sz w:val="24"/>
    </w:rPr>
  </w:style>
  <w:style w:type="table" w:styleId="4-1">
    <w:name w:val="Grid Table 4 Accent 1"/>
    <w:basedOn w:val="a6"/>
    <w:uiPriority w:val="49"/>
    <w:rsid w:val="00CB5BD9"/>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1">
    <w:name w:val="Plain Table 4"/>
    <w:basedOn w:val="a6"/>
    <w:uiPriority w:val="44"/>
    <w:rsid w:val="002A38E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1">
    <w:name w:val="Grid Table 5 Dark"/>
    <w:basedOn w:val="a6"/>
    <w:uiPriority w:val="50"/>
    <w:rsid w:val="00F95AD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affb">
    <w:name w:val="文書番号"/>
    <w:link w:val="affc"/>
    <w:qFormat/>
    <w:rsid w:val="00F85244"/>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F85244"/>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248779186">
      <w:bodyDiv w:val="1"/>
      <w:marLeft w:val="0"/>
      <w:marRight w:val="0"/>
      <w:marTop w:val="0"/>
      <w:marBottom w:val="0"/>
      <w:divBdr>
        <w:top w:val="none" w:sz="0" w:space="0" w:color="auto"/>
        <w:left w:val="none" w:sz="0" w:space="0" w:color="auto"/>
        <w:bottom w:val="none" w:sz="0" w:space="0" w:color="auto"/>
        <w:right w:val="none" w:sz="0" w:space="0" w:color="auto"/>
      </w:divBdr>
    </w:div>
    <w:div w:id="332227057">
      <w:bodyDiv w:val="1"/>
      <w:marLeft w:val="0"/>
      <w:marRight w:val="0"/>
      <w:marTop w:val="0"/>
      <w:marBottom w:val="0"/>
      <w:divBdr>
        <w:top w:val="none" w:sz="0" w:space="0" w:color="auto"/>
        <w:left w:val="none" w:sz="0" w:space="0" w:color="auto"/>
        <w:bottom w:val="none" w:sz="0" w:space="0" w:color="auto"/>
        <w:right w:val="none" w:sz="0" w:space="0" w:color="auto"/>
      </w:divBdr>
    </w:div>
    <w:div w:id="377625414">
      <w:bodyDiv w:val="1"/>
      <w:marLeft w:val="0"/>
      <w:marRight w:val="0"/>
      <w:marTop w:val="0"/>
      <w:marBottom w:val="0"/>
      <w:divBdr>
        <w:top w:val="none" w:sz="0" w:space="0" w:color="auto"/>
        <w:left w:val="none" w:sz="0" w:space="0" w:color="auto"/>
        <w:bottom w:val="none" w:sz="0" w:space="0" w:color="auto"/>
        <w:right w:val="none" w:sz="0" w:space="0" w:color="auto"/>
      </w:divBdr>
    </w:div>
    <w:div w:id="510485849">
      <w:bodyDiv w:val="1"/>
      <w:marLeft w:val="0"/>
      <w:marRight w:val="0"/>
      <w:marTop w:val="0"/>
      <w:marBottom w:val="0"/>
      <w:divBdr>
        <w:top w:val="none" w:sz="0" w:space="0" w:color="auto"/>
        <w:left w:val="none" w:sz="0" w:space="0" w:color="auto"/>
        <w:bottom w:val="none" w:sz="0" w:space="0" w:color="auto"/>
        <w:right w:val="none" w:sz="0" w:space="0" w:color="auto"/>
      </w:divBdr>
    </w:div>
    <w:div w:id="599683303">
      <w:bodyDiv w:val="1"/>
      <w:marLeft w:val="0"/>
      <w:marRight w:val="0"/>
      <w:marTop w:val="0"/>
      <w:marBottom w:val="0"/>
      <w:divBdr>
        <w:top w:val="none" w:sz="0" w:space="0" w:color="auto"/>
        <w:left w:val="none" w:sz="0" w:space="0" w:color="auto"/>
        <w:bottom w:val="none" w:sz="0" w:space="0" w:color="auto"/>
        <w:right w:val="none" w:sz="0" w:space="0" w:color="auto"/>
      </w:divBdr>
    </w:div>
    <w:div w:id="947393327">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emf"/><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10.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image" Target="media/image13.emf"/><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image" Target="media/image12.png"/><Relationship Id="rId27"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14FF41-6DBA-4774-A24C-E68709A39277}">
  <ds:schemaRefs>
    <ds:schemaRef ds:uri="http://schemas.openxmlformats.org/officeDocument/2006/bibliography"/>
  </ds:schemaRefs>
</ds:datastoreItem>
</file>

<file path=customXml/itemProps2.xml><?xml version="1.0" encoding="utf-8"?>
<ds:datastoreItem xmlns:ds="http://schemas.openxmlformats.org/officeDocument/2006/customXml" ds:itemID="{BF1EEDEB-DB33-40BA-90FF-50C85E52C787}">
  <ds:schemaRefs>
    <ds:schemaRef ds:uri="http://purl.org/dc/dcmitype/"/>
    <ds:schemaRef ds:uri="a753eb55-ace7-47fe-8293-79a8dad7846a"/>
    <ds:schemaRef ds:uri="http://purl.org/dc/elements/1.1/"/>
    <ds:schemaRef ds:uri="http://purl.org/dc/terms/"/>
    <ds:schemaRef ds:uri="8c3438c2-774e-4b56-8e53-485ea73e7025"/>
    <ds:schemaRef ds:uri="http://schemas.microsoft.com/office/2006/documentManagement/types"/>
    <ds:schemaRef ds:uri="http://schemas.microsoft.com/office/2006/metadata/properties"/>
    <ds:schemaRef ds:uri="http://schemas.microsoft.com/sharepoint/v3"/>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9830BDB4-FAD0-4C52-962C-7462D42AA619}"/>
</file>

<file path=customXml/itemProps4.xml><?xml version="1.0" encoding="utf-8"?>
<ds:datastoreItem xmlns:ds="http://schemas.openxmlformats.org/officeDocument/2006/customXml" ds:itemID="{33832BF3-3B14-4B3B-A879-321FA3A9FC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1888</Words>
  <Characters>10766</Characters>
  <Application>Microsoft Office Word</Application>
  <DocSecurity>0</DocSecurity>
  <Lines>89</Lines>
  <Paragraphs>2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2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09T00:58:00Z</dcterms:created>
  <dcterms:modified xsi:type="dcterms:W3CDTF">2022-08-26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9342cf88-1a3d-4b15-b4f4-bc3cb799be63</vt:lpwstr>
  </property>
</Properties>
</file>